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5BA54F" w14:textId="1297B446" w:rsidR="001A5F8E" w:rsidRDefault="001A5F8E" w:rsidP="001A5F8E">
      <w:pPr>
        <w:pStyle w:val="NormalWeb"/>
        <w:spacing w:before="0" w:beforeAutospacing="0" w:after="0" w:afterAutospacing="0"/>
        <w:ind w:left="144"/>
      </w:pPr>
      <w:r>
        <w:rPr>
          <w:b/>
          <w:bCs/>
          <w:color w:val="000000"/>
          <w:shd w:val="clear" w:color="auto" w:fill="D9D9D9"/>
        </w:rPr>
        <w:t xml:space="preserve">Feb </w:t>
      </w:r>
      <w:r w:rsidR="00826BF0">
        <w:rPr>
          <w:b/>
          <w:bCs/>
          <w:color w:val="000000"/>
          <w:shd w:val="clear" w:color="auto" w:fill="D9D9D9"/>
        </w:rPr>
        <w:t>16</w:t>
      </w:r>
      <w:r>
        <w:rPr>
          <w:b/>
          <w:bCs/>
          <w:color w:val="000000"/>
          <w:shd w:val="clear" w:color="auto" w:fill="D9D9D9"/>
        </w:rPr>
        <w:t>, 2025    </w:t>
      </w:r>
    </w:p>
    <w:p w14:paraId="07E1A810" w14:textId="77777777" w:rsidR="001A5F8E" w:rsidRDefault="001A5F8E" w:rsidP="001A5F8E">
      <w:pPr>
        <w:pStyle w:val="NormalWeb"/>
        <w:spacing w:before="240" w:beforeAutospacing="0" w:after="0" w:afterAutospacing="0"/>
        <w:ind w:left="144" w:right="86"/>
      </w:pPr>
      <w:r>
        <w:rPr>
          <w:b/>
          <w:bCs/>
          <w:color w:val="000000"/>
        </w:rPr>
        <w:t>Welcome!</w:t>
      </w:r>
      <w:r>
        <w:rPr>
          <w:color w:val="000000"/>
        </w:rPr>
        <w:t xml:space="preserve"> </w:t>
      </w:r>
      <w:r>
        <w:rPr>
          <w:i/>
          <w:iCs/>
          <w:color w:val="000000"/>
        </w:rPr>
        <w:t>We are so glad you joined us today. </w:t>
      </w:r>
    </w:p>
    <w:p w14:paraId="76F9118D" w14:textId="77777777" w:rsidR="001A5F8E" w:rsidRDefault="001A5F8E" w:rsidP="001A5F8E">
      <w:pPr>
        <w:pStyle w:val="NormalWeb"/>
        <w:spacing w:before="0" w:beforeAutospacing="0" w:after="0" w:afterAutospacing="0"/>
        <w:ind w:left="144" w:right="86"/>
      </w:pPr>
      <w:r>
        <w:rPr>
          <w:rStyle w:val="apple-tab-span"/>
          <w:i/>
          <w:iCs/>
          <w:color w:val="000000"/>
        </w:rPr>
        <w:tab/>
      </w:r>
      <w:r>
        <w:rPr>
          <w:rStyle w:val="apple-tab-span"/>
          <w:i/>
          <w:iCs/>
          <w:color w:val="000000"/>
        </w:rPr>
        <w:tab/>
      </w:r>
      <w:r>
        <w:rPr>
          <w:i/>
          <w:iCs/>
          <w:color w:val="000000"/>
        </w:rPr>
        <w:t xml:space="preserve"> We pray that you will be blessed! </w:t>
      </w:r>
    </w:p>
    <w:p w14:paraId="4C2340B6" w14:textId="77777777" w:rsidR="001A5F8E" w:rsidRDefault="001A5F8E" w:rsidP="001A5F8E"/>
    <w:p w14:paraId="7F7674EF" w14:textId="77777777" w:rsidR="001A5F8E" w:rsidRDefault="001A5F8E" w:rsidP="001A5F8E">
      <w:pPr>
        <w:pStyle w:val="NormalWeb"/>
        <w:spacing w:before="0" w:beforeAutospacing="0" w:after="0" w:afterAutospacing="0"/>
        <w:ind w:firstLine="144"/>
      </w:pPr>
      <w:r>
        <w:rPr>
          <w:color w:val="000000"/>
        </w:rPr>
        <w:t>Speaker: Pastor Dennis Wenceslao</w:t>
      </w:r>
    </w:p>
    <w:p w14:paraId="7E70E776" w14:textId="2E8294E6" w:rsidR="001A5F8E" w:rsidRDefault="001A5F8E" w:rsidP="001A5F8E">
      <w:pPr>
        <w:pStyle w:val="NormalWeb"/>
        <w:spacing w:before="0" w:beforeAutospacing="0" w:after="0" w:afterAutospacing="0"/>
        <w:ind w:left="144"/>
      </w:pPr>
      <w:r>
        <w:rPr>
          <w:color w:val="000000"/>
        </w:rPr>
        <w:t xml:space="preserve">Message:  Renewal of a </w:t>
      </w:r>
      <w:r w:rsidR="00401831">
        <w:rPr>
          <w:color w:val="000000"/>
        </w:rPr>
        <w:t>Directionless</w:t>
      </w:r>
      <w:r>
        <w:rPr>
          <w:color w:val="000000"/>
        </w:rPr>
        <w:t xml:space="preserve"> Man</w:t>
      </w:r>
    </w:p>
    <w:p w14:paraId="4C6C96C6" w14:textId="6F83FE33" w:rsidR="001A5F8E" w:rsidRDefault="001A5F8E" w:rsidP="001A5F8E">
      <w:pPr>
        <w:pStyle w:val="NormalWeb"/>
        <w:spacing w:before="0" w:beforeAutospacing="0" w:after="0" w:afterAutospacing="0"/>
        <w:ind w:left="144"/>
        <w:rPr>
          <w:color w:val="000000"/>
        </w:rPr>
      </w:pPr>
      <w:r>
        <w:rPr>
          <w:color w:val="000000"/>
        </w:rPr>
        <w:t xml:space="preserve">Text: </w:t>
      </w:r>
      <w:r w:rsidR="00401831" w:rsidRPr="00401831">
        <w:rPr>
          <w:color w:val="000000"/>
        </w:rPr>
        <w:t>Luke 8:26-39</w:t>
      </w:r>
    </w:p>
    <w:p w14:paraId="06363206" w14:textId="77777777" w:rsidR="00401831" w:rsidRDefault="00401831" w:rsidP="001A5F8E">
      <w:pPr>
        <w:pStyle w:val="NormalWeb"/>
        <w:spacing w:before="0" w:beforeAutospacing="0" w:after="0" w:afterAutospacing="0"/>
        <w:ind w:left="144"/>
      </w:pPr>
    </w:p>
    <w:p w14:paraId="7CE0FBF9" w14:textId="3ADFDFA9" w:rsidR="001A5F8E" w:rsidRDefault="00401831" w:rsidP="001A5F8E">
      <w:r w:rsidRPr="00401831">
        <w:t xml:space="preserve">28 When he saw Jesus, he cried out and fell at his feet, shouting at the top of his voice, “What do you want with me, Jesus, Son of the </w:t>
      </w:r>
      <w:proofErr w:type="gramStart"/>
      <w:r w:rsidRPr="00401831">
        <w:t>Most High</w:t>
      </w:r>
      <w:proofErr w:type="gramEnd"/>
      <w:r w:rsidRPr="00401831">
        <w:t xml:space="preserve"> God? I beg you, don’t torture me!” 29 For Jesus had commanded the impure spirit to come out of the man. Many </w:t>
      </w:r>
      <w:proofErr w:type="gramStart"/>
      <w:r w:rsidRPr="00401831">
        <w:t>times</w:t>
      </w:r>
      <w:proofErr w:type="gramEnd"/>
      <w:r w:rsidRPr="00401831">
        <w:t xml:space="preserve"> it had seized him, and though he was chained hand and foot and kept under guard, he had broken his chains and had been driven by the demon into solitary places.</w:t>
      </w:r>
    </w:p>
    <w:p w14:paraId="765FCD38" w14:textId="77777777" w:rsidR="00401831" w:rsidRDefault="00401831" w:rsidP="001A5F8E"/>
    <w:p w14:paraId="77B97C89" w14:textId="77777777" w:rsidR="00401831" w:rsidRDefault="00401831" w:rsidP="00401831">
      <w:r>
        <w:t xml:space="preserve">36 Those who had seen it told the people how the demon-possessed man had been cured. 37 Then all the people of the region of the </w:t>
      </w:r>
      <w:proofErr w:type="spellStart"/>
      <w:r>
        <w:t>Gerasenes</w:t>
      </w:r>
      <w:proofErr w:type="spellEnd"/>
      <w:r>
        <w:t xml:space="preserve"> asked Jesus to leave them, because they were overcome with fear. </w:t>
      </w:r>
      <w:proofErr w:type="gramStart"/>
      <w:r>
        <w:t>So</w:t>
      </w:r>
      <w:proofErr w:type="gramEnd"/>
      <w:r>
        <w:t xml:space="preserve"> he got into the boat and left.</w:t>
      </w:r>
    </w:p>
    <w:p w14:paraId="3B396DA9" w14:textId="21EB90AD" w:rsidR="00401831" w:rsidRDefault="00401831" w:rsidP="00401831">
      <w:r>
        <w:t xml:space="preserve">38 The man from whom the demons had gone out begged to go with him, but Jesus sent him away, saying, 39 “Return home and tell how much God has done for you.” </w:t>
      </w:r>
      <w:proofErr w:type="gramStart"/>
      <w:r>
        <w:t>So</w:t>
      </w:r>
      <w:proofErr w:type="gramEnd"/>
      <w:r>
        <w:t xml:space="preserve"> the man went away and told all over town how much Jesus had done for him.</w:t>
      </w:r>
    </w:p>
    <w:p w14:paraId="2F091529" w14:textId="77777777" w:rsidR="001A5F8E" w:rsidRDefault="001A5F8E" w:rsidP="001A5F8E"/>
    <w:p w14:paraId="0A7D8D61" w14:textId="77777777" w:rsidR="001A5F8E" w:rsidRDefault="001A5F8E" w:rsidP="001A5F8E">
      <w:pPr>
        <w:pStyle w:val="NormalWeb"/>
        <w:spacing w:before="0" w:beforeAutospacing="0" w:after="120" w:afterAutospacing="0"/>
        <w:ind w:left="144"/>
      </w:pPr>
      <w:r>
        <w:rPr>
          <w:color w:val="000000"/>
          <w:u w:val="single"/>
        </w:rPr>
        <w:t>Announcements</w:t>
      </w:r>
      <w:r>
        <w:rPr>
          <w:color w:val="000000"/>
        </w:rPr>
        <w:t>:</w:t>
      </w:r>
    </w:p>
    <w:p w14:paraId="0DA580A8" w14:textId="77777777" w:rsidR="001A5F8E" w:rsidRDefault="001A5F8E" w:rsidP="001A5F8E">
      <w:pPr>
        <w:pStyle w:val="NormalWeb"/>
        <w:spacing w:before="0" w:beforeAutospacing="0" w:after="120" w:afterAutospacing="0"/>
      </w:pPr>
      <w:r>
        <w:rPr>
          <w:color w:val="000000"/>
          <w:shd w:val="clear" w:color="auto" w:fill="FFFFFF"/>
        </w:rPr>
        <w:t>1. 2025 Short-Term Mission teams: Philippines (May), Myanmar (June), CYIA (June), and the United Kingdom (July). If you are interested in participating or have any inquiries, please contact the person in charge of each STM team. </w:t>
      </w:r>
    </w:p>
    <w:p w14:paraId="21456C46" w14:textId="77777777" w:rsidR="001A5F8E" w:rsidRDefault="001A5F8E" w:rsidP="001A5F8E">
      <w:pPr>
        <w:pStyle w:val="NormalWeb"/>
        <w:spacing w:before="280" w:beforeAutospacing="0" w:after="280" w:afterAutospacing="0"/>
        <w:rPr>
          <w:color w:val="000000"/>
          <w:shd w:val="clear" w:color="auto" w:fill="FFFFFF"/>
        </w:rPr>
      </w:pPr>
      <w:r>
        <w:rPr>
          <w:color w:val="000000"/>
          <w:shd w:val="clear" w:color="auto" w:fill="FFFFFF"/>
        </w:rPr>
        <w:t>2. We will have an On-site Prayer Meeting on Feb 26, Wednesday, from 7:30 – 9:00 PM at the Chapel. Let us come together and lift up our National, Church, and personal concerns to our Lord. </w:t>
      </w:r>
    </w:p>
    <w:p w14:paraId="33BA3D0F" w14:textId="5E65A835" w:rsidR="00401831" w:rsidRDefault="00401831" w:rsidP="001A5F8E">
      <w:pPr>
        <w:pStyle w:val="NormalWeb"/>
        <w:spacing w:before="280" w:beforeAutospacing="0" w:after="280" w:afterAutospacing="0"/>
      </w:pPr>
      <w:r>
        <w:rPr>
          <w:color w:val="000000"/>
          <w:shd w:val="clear" w:color="auto" w:fill="FFFFFF"/>
        </w:rPr>
        <w:t xml:space="preserve">3. </w:t>
      </w:r>
      <w:r w:rsidRPr="00401831">
        <w:rPr>
          <w:color w:val="000000"/>
          <w:shd w:val="clear" w:color="auto" w:fill="FFFFFF"/>
        </w:rPr>
        <w:t>Pray for this weekend, 2/14-17 (Fri-Monday), Glendale, Arcadia, and DB combined youth retreat at Rancho Ybarra, Tujunga.  Pray that the Holy Spirit will begin a revival among our youth</w:t>
      </w:r>
      <w:r>
        <w:rPr>
          <w:color w:val="000000"/>
          <w:shd w:val="clear" w:color="auto" w:fill="FFFFFF"/>
        </w:rPr>
        <w:t xml:space="preserve"> and </w:t>
      </w:r>
      <w:r w:rsidRPr="00401831">
        <w:rPr>
          <w:color w:val="000000"/>
          <w:shd w:val="clear" w:color="auto" w:fill="FFFFFF"/>
        </w:rPr>
        <w:t>volunteer youth workers</w:t>
      </w:r>
      <w:r>
        <w:rPr>
          <w:color w:val="000000"/>
          <w:shd w:val="clear" w:color="auto" w:fill="FFFFFF"/>
        </w:rPr>
        <w:t>.</w:t>
      </w:r>
    </w:p>
    <w:p w14:paraId="7F577897" w14:textId="77777777" w:rsidR="001A5F8E" w:rsidRDefault="001A5F8E" w:rsidP="001A5F8E">
      <w:pPr>
        <w:spacing w:after="240"/>
      </w:pPr>
    </w:p>
    <w:p w14:paraId="43D6D0AE" w14:textId="77777777" w:rsidR="00826BF0" w:rsidRDefault="001A5F8E" w:rsidP="00826BF0">
      <w:pPr>
        <w:pStyle w:val="NormalWeb"/>
        <w:spacing w:before="60" w:beforeAutospacing="0" w:after="40" w:afterAutospacing="0"/>
        <w:rPr>
          <w:color w:val="000000"/>
          <w:sz w:val="20"/>
          <w:szCs w:val="20"/>
        </w:rPr>
      </w:pPr>
      <w:r>
        <w:rPr>
          <w:b/>
          <w:bCs/>
          <w:color w:val="000000"/>
          <w:sz w:val="28"/>
          <w:szCs w:val="28"/>
        </w:rPr>
        <w:t>First Evangelical Church Association</w:t>
      </w:r>
      <w:r>
        <w:rPr>
          <w:color w:val="000000"/>
          <w:sz w:val="20"/>
          <w:szCs w:val="20"/>
        </w:rPr>
        <w:t>        </w:t>
      </w:r>
    </w:p>
    <w:p w14:paraId="51D22DC2" w14:textId="5B88C7DB" w:rsidR="00826BF0" w:rsidRPr="00826BF0" w:rsidRDefault="00826BF0" w:rsidP="00826BF0">
      <w:pPr>
        <w:pStyle w:val="NormalWeb"/>
        <w:spacing w:before="60" w:beforeAutospacing="0" w:after="40" w:afterAutospacing="0"/>
        <w:rPr>
          <w:sz w:val="28"/>
          <w:szCs w:val="28"/>
        </w:rPr>
      </w:pPr>
      <w:r w:rsidRPr="00826BF0">
        <w:rPr>
          <w:b/>
          <w:bCs/>
          <w:color w:val="000000"/>
          <w:sz w:val="20"/>
          <w:szCs w:val="20"/>
        </w:rPr>
        <w:t>1.</w:t>
      </w:r>
      <w:r w:rsidRPr="00826BF0">
        <w:rPr>
          <w:b/>
          <w:bCs/>
          <w:color w:val="000000"/>
          <w:sz w:val="22"/>
          <w:szCs w:val="22"/>
        </w:rPr>
        <w:t xml:space="preserve">          </w:t>
      </w:r>
      <w:r w:rsidRPr="00826BF0">
        <w:rPr>
          <w:b/>
          <w:bCs/>
          <w:color w:val="000000"/>
          <w:sz w:val="22"/>
          <w:szCs w:val="22"/>
        </w:rPr>
        <w:t>LA Fire Relief Fund Distribution</w:t>
      </w:r>
    </w:p>
    <w:p w14:paraId="07324325" w14:textId="77777777" w:rsidR="00826BF0" w:rsidRPr="00826BF0" w:rsidRDefault="00826BF0" w:rsidP="00826BF0">
      <w:pPr>
        <w:pStyle w:val="NormalWeb"/>
        <w:spacing w:before="0" w:beforeAutospacing="0" w:after="60" w:afterAutospacing="0"/>
        <w:ind w:left="634"/>
        <w:jc w:val="both"/>
        <w:rPr>
          <w:sz w:val="32"/>
          <w:szCs w:val="32"/>
        </w:rPr>
      </w:pPr>
      <w:r w:rsidRPr="00826BF0">
        <w:rPr>
          <w:color w:val="000000"/>
          <w:sz w:val="22"/>
          <w:szCs w:val="22"/>
        </w:rPr>
        <w:t>Thank you for your generous contributions. FECA has raised $128,960.17 for the LA Fire Relief Fund. In addition to supporting the immediate families of member churches, SPC has approved donating the remaining funds to two major non-profit organizations, World Vision and the Salvation Army, which have been actively assisting fire victim families and the communities. FECA ceased collecting for the LA Fire Relief Fund after Sunday, 1/26. Thank you for the support from all member churches. Please continue to pray for the lengthy process of rebuilding those fire-affected cities.</w:t>
      </w:r>
    </w:p>
    <w:p w14:paraId="2E46A9D9" w14:textId="77777777" w:rsidR="00826BF0" w:rsidRPr="00826BF0" w:rsidRDefault="00826BF0" w:rsidP="00826BF0">
      <w:pPr>
        <w:pStyle w:val="NormalWeb"/>
        <w:numPr>
          <w:ilvl w:val="0"/>
          <w:numId w:val="47"/>
        </w:numPr>
        <w:spacing w:before="0" w:beforeAutospacing="0" w:after="0" w:afterAutospacing="0"/>
        <w:jc w:val="both"/>
        <w:textAlignment w:val="baseline"/>
        <w:rPr>
          <w:b/>
          <w:bCs/>
          <w:color w:val="000000"/>
          <w:sz w:val="22"/>
          <w:szCs w:val="22"/>
        </w:rPr>
      </w:pPr>
      <w:r w:rsidRPr="00826BF0">
        <w:rPr>
          <w:b/>
          <w:bCs/>
          <w:color w:val="000000"/>
          <w:sz w:val="22"/>
          <w:szCs w:val="22"/>
        </w:rPr>
        <w:t>Missions Update</w:t>
      </w:r>
    </w:p>
    <w:p w14:paraId="67EEC7A4" w14:textId="77777777" w:rsidR="00826BF0" w:rsidRPr="00826BF0" w:rsidRDefault="00826BF0" w:rsidP="00826BF0">
      <w:pPr>
        <w:pStyle w:val="NormalWeb"/>
        <w:spacing w:before="0" w:beforeAutospacing="0" w:after="60" w:afterAutospacing="0"/>
        <w:ind w:left="634"/>
        <w:jc w:val="both"/>
        <w:rPr>
          <w:sz w:val="32"/>
          <w:szCs w:val="32"/>
        </w:rPr>
      </w:pPr>
      <w:r w:rsidRPr="00826BF0">
        <w:rPr>
          <w:color w:val="000000"/>
          <w:sz w:val="22"/>
          <w:szCs w:val="22"/>
        </w:rPr>
        <w:t>Our Missions Director Edwin Leung will visit East Asia from 2/14 to 3/1 to visit our missionaries, sent workers, and overseas church plants. Please pray for safety, fruitful fellowship, and encouragement during this trip. Thank you for being so supportive!</w:t>
      </w:r>
    </w:p>
    <w:p w14:paraId="4E6DC84D" w14:textId="77777777" w:rsidR="00826BF0" w:rsidRPr="00826BF0" w:rsidRDefault="00826BF0" w:rsidP="00826BF0">
      <w:pPr>
        <w:pStyle w:val="NormalWeb"/>
        <w:numPr>
          <w:ilvl w:val="0"/>
          <w:numId w:val="48"/>
        </w:numPr>
        <w:spacing w:before="0" w:beforeAutospacing="0" w:after="0" w:afterAutospacing="0"/>
        <w:jc w:val="both"/>
        <w:textAlignment w:val="baseline"/>
        <w:rPr>
          <w:b/>
          <w:bCs/>
          <w:color w:val="000000"/>
          <w:sz w:val="22"/>
          <w:szCs w:val="22"/>
        </w:rPr>
      </w:pPr>
      <w:r w:rsidRPr="00826BF0">
        <w:rPr>
          <w:b/>
          <w:bCs/>
          <w:color w:val="000000"/>
          <w:sz w:val="22"/>
          <w:szCs w:val="22"/>
        </w:rPr>
        <w:t>Selling of FECA’s Office</w:t>
      </w:r>
    </w:p>
    <w:p w14:paraId="6C4608B4" w14:textId="3C927F2E" w:rsidR="00826BF0" w:rsidRDefault="00826BF0" w:rsidP="00826BF0">
      <w:pPr>
        <w:pStyle w:val="NormalWeb"/>
        <w:shd w:val="clear" w:color="auto" w:fill="FFFFFF"/>
        <w:spacing w:before="0" w:beforeAutospacing="0" w:after="0" w:afterAutospacing="0"/>
        <w:ind w:left="634"/>
        <w:jc w:val="both"/>
      </w:pPr>
      <w:r w:rsidRPr="00826BF0">
        <w:rPr>
          <w:color w:val="000000"/>
          <w:sz w:val="22"/>
          <w:szCs w:val="22"/>
        </w:rPr>
        <w:t xml:space="preserve">FECA will implement changes and transition to a new model of ministry. Since the FECA office building has been underutilized for two years since the pandemic, the Governing Board explored various options last year to determine how we could maximize the use of the property and that selling the office property and renting a smaller space was the best option. This would enable FECA to generate additional funding for direct use by its ministries. With the blessings of the Senior Pastors Council, the Governing Board approved the decision to list the property for sale on 1/14. God provided us with a trusted and exceptional realtor to assist in selling the property, and we officially listed it for sale on 1/21. </w:t>
      </w:r>
    </w:p>
    <w:tbl>
      <w:tblPr>
        <w:tblW w:w="0" w:type="auto"/>
        <w:tblCellMar>
          <w:top w:w="15" w:type="dxa"/>
          <w:left w:w="15" w:type="dxa"/>
          <w:bottom w:w="15" w:type="dxa"/>
          <w:right w:w="15" w:type="dxa"/>
        </w:tblCellMar>
        <w:tblLook w:val="04A0" w:firstRow="1" w:lastRow="0" w:firstColumn="1" w:lastColumn="0" w:noHBand="0" w:noVBand="1"/>
      </w:tblPr>
      <w:tblGrid>
        <w:gridCol w:w="1336"/>
        <w:gridCol w:w="1234"/>
        <w:gridCol w:w="735"/>
        <w:gridCol w:w="254"/>
        <w:gridCol w:w="254"/>
        <w:gridCol w:w="575"/>
        <w:gridCol w:w="626"/>
        <w:gridCol w:w="272"/>
        <w:gridCol w:w="381"/>
        <w:gridCol w:w="409"/>
        <w:gridCol w:w="278"/>
        <w:gridCol w:w="836"/>
      </w:tblGrid>
      <w:tr w:rsidR="00826BF0" w14:paraId="152D4549" w14:textId="77777777" w:rsidTr="00826BF0">
        <w:trPr>
          <w:trHeight w:val="326"/>
        </w:trPr>
        <w:tc>
          <w:tcPr>
            <w:tcW w:w="0" w:type="auto"/>
            <w:gridSpan w:val="1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C8D8AD" w14:textId="77777777" w:rsidR="00826BF0" w:rsidRDefault="00826BF0">
            <w:pPr>
              <w:pStyle w:val="NormalWeb"/>
              <w:spacing w:before="0" w:beforeAutospacing="0" w:after="0" w:afterAutospacing="0"/>
              <w:jc w:val="center"/>
            </w:pPr>
            <w:r>
              <w:rPr>
                <w:b/>
                <w:bCs/>
                <w:color w:val="000000"/>
                <w:sz w:val="18"/>
                <w:szCs w:val="18"/>
              </w:rPr>
              <w:t>Last Sunday's Worship In-Person Attendance and Offering</w:t>
            </w:r>
          </w:p>
        </w:tc>
      </w:tr>
      <w:tr w:rsidR="00826BF0" w14:paraId="62621313" w14:textId="77777777" w:rsidTr="00826BF0">
        <w:trPr>
          <w:trHeight w:val="256"/>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C7AC3C" w14:textId="77777777" w:rsidR="00826BF0" w:rsidRDefault="00826BF0"/>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B271B70" w14:textId="77777777" w:rsidR="00826BF0" w:rsidRDefault="00826BF0">
            <w:pPr>
              <w:pStyle w:val="NormalWeb"/>
              <w:spacing w:before="0" w:beforeAutospacing="0" w:after="0" w:afterAutospacing="0"/>
              <w:ind w:left="-43" w:right="-43"/>
              <w:jc w:val="center"/>
            </w:pPr>
            <w:r>
              <w:rPr>
                <w:b/>
                <w:bCs/>
                <w:i/>
                <w:iCs/>
                <w:color w:val="000000"/>
                <w:sz w:val="16"/>
                <w:szCs w:val="16"/>
              </w:rPr>
              <w:t>Glendal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65486E2" w14:textId="77777777" w:rsidR="00826BF0" w:rsidRDefault="00826BF0">
            <w:pPr>
              <w:pStyle w:val="NormalWeb"/>
              <w:spacing w:before="0" w:beforeAutospacing="0" w:after="0" w:afterAutospacing="0"/>
              <w:ind w:left="-43" w:right="-43"/>
              <w:jc w:val="center"/>
            </w:pPr>
            <w:r>
              <w:rPr>
                <w:b/>
                <w:bCs/>
                <w:i/>
                <w:iCs/>
                <w:color w:val="000000"/>
                <w:sz w:val="16"/>
                <w:szCs w:val="16"/>
              </w:rPr>
              <w:t>SGV</w:t>
            </w:r>
          </w:p>
        </w:tc>
        <w:tc>
          <w:tcPr>
            <w:tcW w:w="0" w:type="auto"/>
            <w:gridSpan w:val="2"/>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C754DC" w14:textId="77777777" w:rsidR="00826BF0" w:rsidRDefault="00826BF0">
            <w:pPr>
              <w:pStyle w:val="NormalWeb"/>
              <w:spacing w:before="0" w:beforeAutospacing="0" w:after="0" w:afterAutospacing="0"/>
              <w:ind w:left="-43" w:right="-43"/>
              <w:jc w:val="center"/>
            </w:pPr>
            <w:r>
              <w:rPr>
                <w:b/>
                <w:bCs/>
                <w:i/>
                <w:iCs/>
                <w:color w:val="000000"/>
                <w:sz w:val="16"/>
                <w:szCs w:val="16"/>
              </w:rPr>
              <w:t>Diamond Bar</w:t>
            </w:r>
          </w:p>
        </w:tc>
        <w:tc>
          <w:tcPr>
            <w:tcW w:w="0" w:type="auto"/>
            <w:gridSpan w:val="2"/>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0F3DB5" w14:textId="77777777" w:rsidR="00826BF0" w:rsidRDefault="00826BF0">
            <w:pPr>
              <w:pStyle w:val="NormalWeb"/>
              <w:spacing w:before="0" w:beforeAutospacing="0" w:after="0" w:afterAutospacing="0"/>
              <w:ind w:left="-154" w:right="-161"/>
              <w:jc w:val="center"/>
            </w:pPr>
            <w:r>
              <w:rPr>
                <w:b/>
                <w:bCs/>
                <w:i/>
                <w:iCs/>
                <w:color w:val="000000"/>
                <w:sz w:val="16"/>
                <w:szCs w:val="16"/>
              </w:rPr>
              <w:t>ACC</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BF3507" w14:textId="77777777" w:rsidR="00826BF0" w:rsidRDefault="00826BF0">
            <w:pPr>
              <w:pStyle w:val="NormalWeb"/>
              <w:spacing w:before="0" w:beforeAutospacing="0" w:after="0" w:afterAutospacing="0"/>
              <w:ind w:left="-43" w:right="-43"/>
              <w:jc w:val="center"/>
            </w:pPr>
            <w:r>
              <w:rPr>
                <w:b/>
                <w:bCs/>
                <w:i/>
                <w:iCs/>
                <w:color w:val="000000"/>
                <w:sz w:val="16"/>
                <w:szCs w:val="16"/>
              </w:rPr>
              <w:t>Arcadia</w:t>
            </w:r>
          </w:p>
        </w:tc>
      </w:tr>
      <w:tr w:rsidR="00826BF0" w14:paraId="0F1239B8" w14:textId="77777777" w:rsidTr="00826BF0">
        <w:trPr>
          <w:trHeight w:val="258"/>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782AF52" w14:textId="77777777" w:rsidR="00826BF0" w:rsidRDefault="00826BF0"/>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B8CBA74" w14:textId="77777777" w:rsidR="00826BF0" w:rsidRDefault="00826BF0"/>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0D9A992" w14:textId="77777777" w:rsidR="00826BF0" w:rsidRDefault="00826BF0">
            <w:pPr>
              <w:pStyle w:val="NormalWeb"/>
              <w:spacing w:before="0" w:beforeAutospacing="0" w:after="0" w:afterAutospacing="0"/>
              <w:ind w:left="-73" w:right="-62" w:hanging="73"/>
              <w:jc w:val="center"/>
            </w:pPr>
            <w:r>
              <w:rPr>
                <w:b/>
                <w:bCs/>
                <w:i/>
                <w:iCs/>
                <w:color w:val="000000"/>
                <w:sz w:val="14"/>
                <w:szCs w:val="14"/>
              </w:rPr>
              <w:t>SGV</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94AE6B5" w14:textId="77777777" w:rsidR="00826BF0" w:rsidRDefault="00826BF0">
            <w:pPr>
              <w:pStyle w:val="NormalWeb"/>
              <w:spacing w:before="0" w:beforeAutospacing="0" w:after="0" w:afterAutospacing="0"/>
              <w:ind w:left="-73" w:right="-62" w:hanging="73"/>
              <w:jc w:val="center"/>
            </w:pPr>
            <w:r>
              <w:rPr>
                <w:b/>
                <w:bCs/>
                <w:i/>
                <w:iCs/>
                <w:color w:val="000000"/>
                <w:sz w:val="14"/>
                <w:szCs w:val="14"/>
              </w:rPr>
              <w:t>HOA</w:t>
            </w:r>
          </w:p>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09818F17" w14:textId="77777777" w:rsidR="00826BF0" w:rsidRDefault="00826BF0"/>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4A5B226C" w14:textId="77777777" w:rsidR="00826BF0" w:rsidRDefault="00826BF0"/>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446480" w14:textId="77777777" w:rsidR="00826BF0" w:rsidRDefault="00826BF0">
            <w:pPr>
              <w:pStyle w:val="NormalWeb"/>
              <w:spacing w:before="0" w:beforeAutospacing="0" w:after="0" w:afterAutospacing="0"/>
              <w:ind w:left="-127" w:right="-108" w:hanging="127"/>
              <w:jc w:val="center"/>
            </w:pPr>
            <w:r>
              <w:rPr>
                <w:b/>
                <w:bCs/>
                <w:i/>
                <w:iCs/>
                <w:color w:val="000000"/>
                <w:sz w:val="14"/>
                <w:szCs w:val="14"/>
              </w:rPr>
              <w:t>Arcadia</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BD03F1E" w14:textId="77777777" w:rsidR="00826BF0" w:rsidRDefault="00826BF0">
            <w:pPr>
              <w:pStyle w:val="NormalWeb"/>
              <w:spacing w:before="0" w:beforeAutospacing="0" w:after="0" w:afterAutospacing="0"/>
              <w:ind w:left="-127" w:right="-108" w:hanging="127"/>
              <w:jc w:val="center"/>
            </w:pPr>
            <w:r>
              <w:rPr>
                <w:b/>
                <w:bCs/>
                <w:i/>
                <w:iCs/>
                <w:color w:val="000000"/>
                <w:sz w:val="14"/>
                <w:szCs w:val="14"/>
              </w:rPr>
              <w:t>GCDC</w:t>
            </w:r>
          </w:p>
        </w:tc>
      </w:tr>
      <w:tr w:rsidR="00826BF0" w14:paraId="092E2721" w14:textId="77777777" w:rsidTr="00826BF0">
        <w:trPr>
          <w:trHeight w:val="258"/>
        </w:trPr>
        <w:tc>
          <w:tcPr>
            <w:tcW w:w="0" w:type="auto"/>
            <w:tcBorders>
              <w:top w:val="single" w:sz="4" w:space="0" w:color="000000"/>
              <w:left w:val="single" w:sz="4" w:space="0" w:color="000000"/>
              <w:bottom w:val="dashed" w:sz="4" w:space="0" w:color="DBE5F1"/>
              <w:right w:val="single" w:sz="4" w:space="0" w:color="000000"/>
            </w:tcBorders>
            <w:tcMar>
              <w:top w:w="0" w:type="dxa"/>
              <w:left w:w="115" w:type="dxa"/>
              <w:bottom w:w="0" w:type="dxa"/>
              <w:right w:w="115" w:type="dxa"/>
            </w:tcMar>
            <w:vAlign w:val="center"/>
            <w:hideMark/>
          </w:tcPr>
          <w:p w14:paraId="493CF6D3" w14:textId="77777777" w:rsidR="00826BF0" w:rsidRDefault="00826BF0">
            <w:pPr>
              <w:pStyle w:val="NormalWeb"/>
              <w:spacing w:before="0" w:beforeAutospacing="0" w:after="0" w:afterAutospacing="0"/>
              <w:ind w:left="-43" w:right="-43"/>
              <w:jc w:val="center"/>
            </w:pPr>
            <w:r>
              <w:rPr>
                <w:b/>
                <w:bCs/>
                <w:i/>
                <w:iCs/>
                <w:color w:val="000000"/>
                <w:sz w:val="14"/>
                <w:szCs w:val="14"/>
              </w:rPr>
              <w:t>Mandarin</w:t>
            </w:r>
          </w:p>
        </w:tc>
        <w:tc>
          <w:tcPr>
            <w:tcW w:w="0" w:type="auto"/>
            <w:tcBorders>
              <w:top w:val="single" w:sz="4" w:space="0" w:color="000000"/>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42D5D238" w14:textId="77777777" w:rsidR="00826BF0" w:rsidRDefault="00826BF0">
            <w:pPr>
              <w:pStyle w:val="NormalWeb"/>
              <w:spacing w:before="0" w:beforeAutospacing="0" w:after="0" w:afterAutospacing="0"/>
              <w:ind w:left="-136" w:right="-86"/>
              <w:jc w:val="center"/>
            </w:pPr>
            <w:r>
              <w:rPr>
                <w:color w:val="000000"/>
                <w:sz w:val="16"/>
                <w:szCs w:val="16"/>
              </w:rPr>
              <w:t>97 </w:t>
            </w:r>
          </w:p>
        </w:tc>
        <w:tc>
          <w:tcPr>
            <w:tcW w:w="0" w:type="auto"/>
            <w:tcBorders>
              <w:top w:val="single" w:sz="4" w:space="0" w:color="000000"/>
              <w:left w:val="single" w:sz="4" w:space="0" w:color="000000"/>
              <w:bottom w:val="single" w:sz="4" w:space="0" w:color="DBE5F1"/>
              <w:right w:val="single" w:sz="4" w:space="0" w:color="000000"/>
            </w:tcBorders>
            <w:tcMar>
              <w:top w:w="0" w:type="dxa"/>
              <w:left w:w="115" w:type="dxa"/>
              <w:bottom w:w="0" w:type="dxa"/>
              <w:right w:w="115" w:type="dxa"/>
            </w:tcMar>
            <w:vAlign w:val="center"/>
            <w:hideMark/>
          </w:tcPr>
          <w:p w14:paraId="1FEE98D2" w14:textId="77777777" w:rsidR="00826BF0" w:rsidRDefault="00826BF0">
            <w:pPr>
              <w:pStyle w:val="NormalWeb"/>
              <w:spacing w:before="0" w:beforeAutospacing="0" w:after="0" w:afterAutospacing="0"/>
              <w:ind w:left="-136" w:right="-86"/>
              <w:jc w:val="center"/>
            </w:pPr>
            <w:r>
              <w:rPr>
                <w:color w:val="000000"/>
                <w:sz w:val="16"/>
                <w:szCs w:val="16"/>
              </w:rPr>
              <w:t>228</w:t>
            </w:r>
          </w:p>
        </w:tc>
        <w:tc>
          <w:tcPr>
            <w:tcW w:w="0" w:type="auto"/>
            <w:gridSpan w:val="2"/>
            <w:tcBorders>
              <w:top w:val="single" w:sz="4" w:space="0" w:color="000000"/>
              <w:left w:val="single" w:sz="4" w:space="0" w:color="000000"/>
              <w:bottom w:val="single" w:sz="4" w:space="0" w:color="DBE5F1"/>
              <w:right w:val="single" w:sz="4" w:space="0" w:color="000000"/>
            </w:tcBorders>
            <w:tcMar>
              <w:top w:w="0" w:type="dxa"/>
              <w:left w:w="115" w:type="dxa"/>
              <w:bottom w:w="0" w:type="dxa"/>
              <w:right w:w="115" w:type="dxa"/>
            </w:tcMar>
            <w:vAlign w:val="center"/>
            <w:hideMark/>
          </w:tcPr>
          <w:p w14:paraId="1F69680A" w14:textId="77777777" w:rsidR="00826BF0" w:rsidRDefault="00826BF0">
            <w:pPr>
              <w:pStyle w:val="NormalWeb"/>
              <w:spacing w:before="0" w:beforeAutospacing="0" w:after="0" w:afterAutospacing="0"/>
              <w:ind w:left="-136" w:right="-86"/>
              <w:jc w:val="center"/>
            </w:pPr>
            <w:r>
              <w:rPr>
                <w:color w:val="000000"/>
                <w:sz w:val="16"/>
                <w:szCs w:val="16"/>
              </w:rPr>
              <w:t>53</w:t>
            </w:r>
          </w:p>
        </w:tc>
        <w:tc>
          <w:tcPr>
            <w:tcW w:w="0" w:type="auto"/>
            <w:gridSpan w:val="2"/>
            <w:tcBorders>
              <w:top w:val="single" w:sz="4" w:space="0" w:color="000000"/>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29C90081" w14:textId="77777777" w:rsidR="00826BF0" w:rsidRDefault="00826BF0">
            <w:pPr>
              <w:pStyle w:val="NormalWeb"/>
              <w:spacing w:before="0" w:beforeAutospacing="0" w:after="0" w:afterAutospacing="0"/>
              <w:ind w:left="-136" w:right="-86"/>
              <w:jc w:val="center"/>
            </w:pPr>
            <w:r>
              <w:rPr>
                <w:color w:val="000000"/>
                <w:sz w:val="16"/>
                <w:szCs w:val="16"/>
              </w:rPr>
              <w:t>82</w:t>
            </w:r>
          </w:p>
        </w:tc>
        <w:tc>
          <w:tcPr>
            <w:tcW w:w="0" w:type="auto"/>
            <w:gridSpan w:val="2"/>
            <w:tcBorders>
              <w:top w:val="single" w:sz="4" w:space="0" w:color="000000"/>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1F252989" w14:textId="77777777" w:rsidR="00826BF0" w:rsidRDefault="00826BF0">
            <w:pPr>
              <w:pStyle w:val="NormalWeb"/>
              <w:spacing w:before="0" w:beforeAutospacing="0" w:after="0" w:afterAutospacing="0"/>
              <w:ind w:left="-136" w:right="-86"/>
              <w:jc w:val="center"/>
            </w:pPr>
            <w:r>
              <w:rPr>
                <w:color w:val="000000"/>
                <w:sz w:val="16"/>
                <w:szCs w:val="16"/>
              </w:rPr>
              <w:t>--</w:t>
            </w:r>
          </w:p>
        </w:tc>
        <w:tc>
          <w:tcPr>
            <w:tcW w:w="0" w:type="auto"/>
            <w:gridSpan w:val="2"/>
            <w:tcBorders>
              <w:top w:val="single" w:sz="4" w:space="0" w:color="000000"/>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6FB729FC" w14:textId="77777777" w:rsidR="00826BF0" w:rsidRDefault="00826BF0">
            <w:pPr>
              <w:pStyle w:val="NormalWeb"/>
              <w:spacing w:before="0" w:beforeAutospacing="0" w:after="0" w:afterAutospacing="0"/>
              <w:ind w:left="-136" w:right="-86"/>
              <w:jc w:val="center"/>
            </w:pPr>
            <w:r>
              <w:rPr>
                <w:color w:val="000000"/>
                <w:sz w:val="16"/>
                <w:szCs w:val="16"/>
              </w:rPr>
              <w:t>41</w:t>
            </w:r>
          </w:p>
        </w:tc>
        <w:tc>
          <w:tcPr>
            <w:tcW w:w="0" w:type="auto"/>
            <w:tcBorders>
              <w:top w:val="single" w:sz="4" w:space="0" w:color="000000"/>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60D291BF" w14:textId="77777777" w:rsidR="00826BF0" w:rsidRDefault="00826BF0">
            <w:pPr>
              <w:pStyle w:val="NormalWeb"/>
              <w:spacing w:before="0" w:beforeAutospacing="0" w:after="0" w:afterAutospacing="0"/>
              <w:ind w:left="-136" w:right="-86"/>
              <w:jc w:val="center"/>
            </w:pPr>
            <w:r>
              <w:rPr>
                <w:color w:val="000000"/>
                <w:sz w:val="16"/>
                <w:szCs w:val="16"/>
              </w:rPr>
              <w:t>14</w:t>
            </w:r>
          </w:p>
        </w:tc>
      </w:tr>
      <w:tr w:rsidR="00826BF0" w14:paraId="7F45DC11" w14:textId="77777777" w:rsidTr="00826BF0">
        <w:trPr>
          <w:trHeight w:val="258"/>
        </w:trPr>
        <w:tc>
          <w:tcPr>
            <w:tcW w:w="0" w:type="auto"/>
            <w:tcBorders>
              <w:top w:val="dashed" w:sz="4" w:space="0" w:color="DBE5F1"/>
              <w:left w:val="single" w:sz="4" w:space="0" w:color="000000"/>
              <w:bottom w:val="dashed" w:sz="4" w:space="0" w:color="DBE5F1"/>
              <w:right w:val="single" w:sz="4" w:space="0" w:color="000000"/>
            </w:tcBorders>
            <w:tcMar>
              <w:top w:w="0" w:type="dxa"/>
              <w:left w:w="115" w:type="dxa"/>
              <w:bottom w:w="0" w:type="dxa"/>
              <w:right w:w="115" w:type="dxa"/>
            </w:tcMar>
            <w:vAlign w:val="center"/>
            <w:hideMark/>
          </w:tcPr>
          <w:p w14:paraId="4A9FCF31" w14:textId="77777777" w:rsidR="00826BF0" w:rsidRDefault="00826BF0">
            <w:pPr>
              <w:pStyle w:val="NormalWeb"/>
              <w:spacing w:before="0" w:beforeAutospacing="0" w:after="0" w:afterAutospacing="0"/>
              <w:ind w:left="-43" w:right="-43"/>
              <w:jc w:val="center"/>
            </w:pPr>
            <w:r>
              <w:rPr>
                <w:b/>
                <w:bCs/>
                <w:i/>
                <w:iCs/>
                <w:color w:val="000000"/>
                <w:sz w:val="14"/>
                <w:szCs w:val="14"/>
              </w:rPr>
              <w:t>Cantonese</w:t>
            </w:r>
          </w:p>
        </w:tc>
        <w:tc>
          <w:tcPr>
            <w:tcW w:w="0" w:type="auto"/>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6FDC5919" w14:textId="77777777" w:rsidR="00826BF0" w:rsidRDefault="00826BF0">
            <w:pPr>
              <w:pStyle w:val="NormalWeb"/>
              <w:spacing w:before="0" w:beforeAutospacing="0" w:after="0" w:afterAutospacing="0"/>
              <w:ind w:left="-136" w:right="-86"/>
              <w:jc w:val="center"/>
            </w:pPr>
            <w:r>
              <w:rPr>
                <w:color w:val="000000"/>
                <w:sz w:val="16"/>
                <w:szCs w:val="16"/>
              </w:rPr>
              <w:t>20</w:t>
            </w:r>
          </w:p>
        </w:tc>
        <w:tc>
          <w:tcPr>
            <w:tcW w:w="0" w:type="auto"/>
            <w:tcBorders>
              <w:top w:val="single" w:sz="4" w:space="0" w:color="DBE5F1"/>
              <w:left w:val="single" w:sz="4" w:space="0" w:color="000000"/>
              <w:bottom w:val="single" w:sz="4" w:space="0" w:color="DBE5F1"/>
              <w:right w:val="single" w:sz="4" w:space="0" w:color="000000"/>
            </w:tcBorders>
            <w:tcMar>
              <w:top w:w="0" w:type="dxa"/>
              <w:left w:w="115" w:type="dxa"/>
              <w:bottom w:w="0" w:type="dxa"/>
              <w:right w:w="115" w:type="dxa"/>
            </w:tcMar>
            <w:vAlign w:val="center"/>
            <w:hideMark/>
          </w:tcPr>
          <w:p w14:paraId="73530D2A" w14:textId="77777777" w:rsidR="00826BF0" w:rsidRDefault="00826BF0">
            <w:pPr>
              <w:pStyle w:val="NormalWeb"/>
              <w:spacing w:before="0" w:beforeAutospacing="0" w:after="0" w:afterAutospacing="0"/>
              <w:ind w:left="-154" w:right="-161"/>
              <w:jc w:val="center"/>
            </w:pPr>
            <w:r>
              <w:rPr>
                <w:color w:val="000000"/>
                <w:sz w:val="16"/>
                <w:szCs w:val="16"/>
              </w:rPr>
              <w:t>135</w:t>
            </w:r>
          </w:p>
        </w:tc>
        <w:tc>
          <w:tcPr>
            <w:tcW w:w="0" w:type="auto"/>
            <w:gridSpan w:val="2"/>
            <w:tcBorders>
              <w:top w:val="single" w:sz="4" w:space="0" w:color="DBE5F1"/>
              <w:left w:val="single" w:sz="4" w:space="0" w:color="000000"/>
              <w:bottom w:val="single" w:sz="4" w:space="0" w:color="DBE5F1"/>
              <w:right w:val="single" w:sz="4" w:space="0" w:color="000000"/>
            </w:tcBorders>
            <w:tcMar>
              <w:top w:w="0" w:type="dxa"/>
              <w:left w:w="115" w:type="dxa"/>
              <w:bottom w:w="0" w:type="dxa"/>
              <w:right w:w="115" w:type="dxa"/>
            </w:tcMar>
            <w:vAlign w:val="center"/>
            <w:hideMark/>
          </w:tcPr>
          <w:p w14:paraId="542CF27A" w14:textId="77777777" w:rsidR="00826BF0" w:rsidRDefault="00826BF0">
            <w:pPr>
              <w:pStyle w:val="NormalWeb"/>
              <w:spacing w:before="0" w:beforeAutospacing="0" w:after="0" w:afterAutospacing="0"/>
              <w:ind w:left="-154" w:right="-161"/>
              <w:jc w:val="center"/>
            </w:pPr>
            <w:r>
              <w:rPr>
                <w:color w:val="000000"/>
                <w:sz w:val="16"/>
                <w:szCs w:val="16"/>
              </w:rPr>
              <w:t>--</w:t>
            </w:r>
          </w:p>
        </w:tc>
        <w:tc>
          <w:tcPr>
            <w:tcW w:w="0" w:type="auto"/>
            <w:gridSpan w:val="2"/>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5B5F13A7" w14:textId="77777777" w:rsidR="00826BF0" w:rsidRDefault="00826BF0">
            <w:pPr>
              <w:pStyle w:val="NormalWeb"/>
              <w:spacing w:before="0" w:beforeAutospacing="0" w:after="0" w:afterAutospacing="0"/>
              <w:ind w:left="-136" w:right="-86"/>
              <w:jc w:val="center"/>
            </w:pPr>
            <w:r>
              <w:rPr>
                <w:color w:val="000000"/>
                <w:sz w:val="16"/>
                <w:szCs w:val="16"/>
              </w:rPr>
              <w:t>86</w:t>
            </w:r>
          </w:p>
        </w:tc>
        <w:tc>
          <w:tcPr>
            <w:tcW w:w="0" w:type="auto"/>
            <w:gridSpan w:val="2"/>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6981C5A2" w14:textId="77777777" w:rsidR="00826BF0" w:rsidRDefault="00826BF0">
            <w:pPr>
              <w:pStyle w:val="NormalWeb"/>
              <w:spacing w:before="0" w:beforeAutospacing="0" w:after="0" w:afterAutospacing="0"/>
              <w:ind w:left="-136" w:right="-86"/>
              <w:jc w:val="center"/>
            </w:pPr>
            <w:r>
              <w:rPr>
                <w:color w:val="000000"/>
                <w:sz w:val="16"/>
                <w:szCs w:val="16"/>
              </w:rPr>
              <w:t>--</w:t>
            </w:r>
          </w:p>
        </w:tc>
        <w:tc>
          <w:tcPr>
            <w:tcW w:w="0" w:type="auto"/>
            <w:gridSpan w:val="2"/>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3287BB22" w14:textId="77777777" w:rsidR="00826BF0" w:rsidRDefault="00826BF0">
            <w:pPr>
              <w:pStyle w:val="NormalWeb"/>
              <w:spacing w:before="0" w:beforeAutospacing="0" w:after="0" w:afterAutospacing="0"/>
              <w:ind w:left="-136" w:right="-86"/>
              <w:jc w:val="center"/>
            </w:pPr>
            <w:r>
              <w:rPr>
                <w:color w:val="000000"/>
                <w:sz w:val="16"/>
                <w:szCs w:val="16"/>
              </w:rPr>
              <w:t>121</w:t>
            </w:r>
          </w:p>
        </w:tc>
        <w:tc>
          <w:tcPr>
            <w:tcW w:w="0" w:type="auto"/>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1C22D4AE" w14:textId="77777777" w:rsidR="00826BF0" w:rsidRDefault="00826BF0">
            <w:pPr>
              <w:pStyle w:val="NormalWeb"/>
              <w:spacing w:before="0" w:beforeAutospacing="0" w:after="0" w:afterAutospacing="0"/>
              <w:ind w:left="-136" w:right="-86"/>
              <w:jc w:val="center"/>
            </w:pPr>
            <w:r>
              <w:rPr>
                <w:color w:val="000000"/>
                <w:sz w:val="16"/>
                <w:szCs w:val="16"/>
              </w:rPr>
              <w:t>--</w:t>
            </w:r>
          </w:p>
        </w:tc>
      </w:tr>
      <w:tr w:rsidR="00826BF0" w14:paraId="42713492" w14:textId="77777777" w:rsidTr="00826BF0">
        <w:trPr>
          <w:trHeight w:val="237"/>
        </w:trPr>
        <w:tc>
          <w:tcPr>
            <w:tcW w:w="0" w:type="auto"/>
            <w:tcBorders>
              <w:top w:val="dashed" w:sz="4" w:space="0" w:color="DBE5F1"/>
              <w:left w:val="single" w:sz="4" w:space="0" w:color="000000"/>
              <w:bottom w:val="dashed" w:sz="4" w:space="0" w:color="DBE5F1"/>
              <w:right w:val="single" w:sz="4" w:space="0" w:color="000000"/>
            </w:tcBorders>
            <w:tcMar>
              <w:top w:w="0" w:type="dxa"/>
              <w:left w:w="115" w:type="dxa"/>
              <w:bottom w:w="0" w:type="dxa"/>
              <w:right w:w="115" w:type="dxa"/>
            </w:tcMar>
            <w:vAlign w:val="center"/>
            <w:hideMark/>
          </w:tcPr>
          <w:p w14:paraId="3618759B" w14:textId="77777777" w:rsidR="00826BF0" w:rsidRDefault="00826BF0">
            <w:pPr>
              <w:pStyle w:val="NormalWeb"/>
              <w:spacing w:before="0" w:beforeAutospacing="0" w:after="0" w:afterAutospacing="0"/>
              <w:ind w:left="-43" w:right="-43"/>
              <w:jc w:val="center"/>
            </w:pPr>
            <w:r>
              <w:rPr>
                <w:b/>
                <w:bCs/>
                <w:i/>
                <w:iCs/>
                <w:color w:val="000000"/>
                <w:sz w:val="14"/>
                <w:szCs w:val="14"/>
              </w:rPr>
              <w:t>English</w:t>
            </w:r>
          </w:p>
        </w:tc>
        <w:tc>
          <w:tcPr>
            <w:tcW w:w="0" w:type="auto"/>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636497D8" w14:textId="77777777" w:rsidR="00826BF0" w:rsidRDefault="00826BF0">
            <w:pPr>
              <w:pStyle w:val="NormalWeb"/>
              <w:spacing w:before="0" w:beforeAutospacing="0" w:after="0" w:afterAutospacing="0"/>
              <w:ind w:left="-136" w:right="-86"/>
              <w:jc w:val="center"/>
            </w:pPr>
            <w:r>
              <w:rPr>
                <w:color w:val="000000"/>
                <w:sz w:val="16"/>
                <w:szCs w:val="16"/>
              </w:rPr>
              <w:t>138</w:t>
            </w:r>
          </w:p>
        </w:tc>
        <w:tc>
          <w:tcPr>
            <w:tcW w:w="0" w:type="auto"/>
            <w:tcBorders>
              <w:top w:val="single" w:sz="4" w:space="0" w:color="DBE5F1"/>
              <w:left w:val="single" w:sz="4" w:space="0" w:color="000000"/>
              <w:bottom w:val="single" w:sz="4" w:space="0" w:color="DBE5F1"/>
              <w:right w:val="single" w:sz="4" w:space="0" w:color="000000"/>
            </w:tcBorders>
            <w:tcMar>
              <w:top w:w="0" w:type="dxa"/>
              <w:left w:w="115" w:type="dxa"/>
              <w:bottom w:w="0" w:type="dxa"/>
              <w:right w:w="115" w:type="dxa"/>
            </w:tcMar>
            <w:vAlign w:val="center"/>
            <w:hideMark/>
          </w:tcPr>
          <w:p w14:paraId="25221FD3" w14:textId="77777777" w:rsidR="00826BF0" w:rsidRDefault="00826BF0">
            <w:pPr>
              <w:pStyle w:val="NormalWeb"/>
              <w:spacing w:before="0" w:beforeAutospacing="0" w:after="0" w:afterAutospacing="0"/>
              <w:ind w:left="-154" w:right="-161"/>
              <w:jc w:val="center"/>
            </w:pPr>
            <w:r>
              <w:rPr>
                <w:color w:val="000000"/>
                <w:sz w:val="16"/>
                <w:szCs w:val="16"/>
              </w:rPr>
              <w:t>47</w:t>
            </w:r>
          </w:p>
        </w:tc>
        <w:tc>
          <w:tcPr>
            <w:tcW w:w="0" w:type="auto"/>
            <w:gridSpan w:val="2"/>
            <w:tcBorders>
              <w:top w:val="single" w:sz="4" w:space="0" w:color="DBE5F1"/>
              <w:left w:val="single" w:sz="4" w:space="0" w:color="000000"/>
              <w:bottom w:val="single" w:sz="4" w:space="0" w:color="DBE5F1"/>
              <w:right w:val="single" w:sz="4" w:space="0" w:color="000000"/>
            </w:tcBorders>
            <w:tcMar>
              <w:top w:w="0" w:type="dxa"/>
              <w:left w:w="115" w:type="dxa"/>
              <w:bottom w:w="0" w:type="dxa"/>
              <w:right w:w="115" w:type="dxa"/>
            </w:tcMar>
            <w:vAlign w:val="center"/>
            <w:hideMark/>
          </w:tcPr>
          <w:p w14:paraId="292B99C6" w14:textId="77777777" w:rsidR="00826BF0" w:rsidRDefault="00826BF0">
            <w:pPr>
              <w:pStyle w:val="NormalWeb"/>
              <w:spacing w:before="0" w:beforeAutospacing="0" w:after="0" w:afterAutospacing="0"/>
              <w:ind w:left="-154" w:right="-161"/>
              <w:jc w:val="center"/>
            </w:pPr>
            <w:r>
              <w:rPr>
                <w:color w:val="000000"/>
                <w:sz w:val="16"/>
                <w:szCs w:val="16"/>
              </w:rPr>
              <w:t>--</w:t>
            </w:r>
          </w:p>
        </w:tc>
        <w:tc>
          <w:tcPr>
            <w:tcW w:w="0" w:type="auto"/>
            <w:gridSpan w:val="2"/>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08B71CA5" w14:textId="77777777" w:rsidR="00826BF0" w:rsidRDefault="00826BF0">
            <w:pPr>
              <w:pStyle w:val="NormalWeb"/>
              <w:spacing w:before="0" w:beforeAutospacing="0" w:after="0" w:afterAutospacing="0"/>
              <w:ind w:left="-136" w:right="-86"/>
              <w:jc w:val="center"/>
            </w:pPr>
            <w:r>
              <w:rPr>
                <w:color w:val="000000"/>
                <w:sz w:val="16"/>
                <w:szCs w:val="16"/>
              </w:rPr>
              <w:t>--</w:t>
            </w:r>
          </w:p>
        </w:tc>
        <w:tc>
          <w:tcPr>
            <w:tcW w:w="0" w:type="auto"/>
            <w:gridSpan w:val="2"/>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73D2A601" w14:textId="77777777" w:rsidR="00826BF0" w:rsidRDefault="00826BF0">
            <w:pPr>
              <w:pStyle w:val="NormalWeb"/>
              <w:spacing w:before="0" w:beforeAutospacing="0" w:after="0" w:afterAutospacing="0"/>
              <w:ind w:left="-136" w:right="-86"/>
              <w:jc w:val="center"/>
            </w:pPr>
            <w:r>
              <w:rPr>
                <w:color w:val="000000"/>
                <w:sz w:val="16"/>
                <w:szCs w:val="16"/>
              </w:rPr>
              <w:t>114</w:t>
            </w:r>
          </w:p>
        </w:tc>
        <w:tc>
          <w:tcPr>
            <w:tcW w:w="0" w:type="auto"/>
            <w:gridSpan w:val="2"/>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733759D0" w14:textId="77777777" w:rsidR="00826BF0" w:rsidRDefault="00826BF0">
            <w:pPr>
              <w:pStyle w:val="NormalWeb"/>
              <w:spacing w:before="0" w:beforeAutospacing="0" w:after="0" w:afterAutospacing="0"/>
              <w:ind w:left="-136" w:right="-86"/>
              <w:jc w:val="center"/>
            </w:pPr>
            <w:r>
              <w:rPr>
                <w:color w:val="000000"/>
                <w:sz w:val="16"/>
                <w:szCs w:val="16"/>
              </w:rPr>
              <w:t>47</w:t>
            </w:r>
          </w:p>
        </w:tc>
        <w:tc>
          <w:tcPr>
            <w:tcW w:w="0" w:type="auto"/>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2D7D7EAB" w14:textId="77777777" w:rsidR="00826BF0" w:rsidRDefault="00826BF0">
            <w:pPr>
              <w:pStyle w:val="NormalWeb"/>
              <w:spacing w:before="0" w:beforeAutospacing="0" w:after="0" w:afterAutospacing="0"/>
              <w:ind w:left="-136" w:right="-86"/>
              <w:jc w:val="center"/>
            </w:pPr>
            <w:r>
              <w:rPr>
                <w:color w:val="000000"/>
                <w:sz w:val="16"/>
                <w:szCs w:val="16"/>
              </w:rPr>
              <w:t>--</w:t>
            </w:r>
          </w:p>
        </w:tc>
      </w:tr>
      <w:tr w:rsidR="00826BF0" w14:paraId="7F3BA16B" w14:textId="77777777" w:rsidTr="00826BF0">
        <w:trPr>
          <w:trHeight w:val="258"/>
        </w:trPr>
        <w:tc>
          <w:tcPr>
            <w:tcW w:w="0" w:type="auto"/>
            <w:tcBorders>
              <w:top w:val="dashed" w:sz="4" w:space="0" w:color="DBE5F1"/>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FAA5B3" w14:textId="77777777" w:rsidR="00826BF0" w:rsidRDefault="00826BF0">
            <w:pPr>
              <w:pStyle w:val="NormalWeb"/>
              <w:spacing w:before="0" w:beforeAutospacing="0" w:after="0" w:afterAutospacing="0"/>
              <w:ind w:left="-43" w:right="-43"/>
              <w:jc w:val="center"/>
            </w:pPr>
            <w:r>
              <w:rPr>
                <w:b/>
                <w:bCs/>
                <w:i/>
                <w:iCs/>
                <w:color w:val="000000"/>
                <w:sz w:val="14"/>
                <w:szCs w:val="14"/>
              </w:rPr>
              <w:t>Youth</w:t>
            </w:r>
          </w:p>
        </w:tc>
        <w:tc>
          <w:tcPr>
            <w:tcW w:w="0" w:type="auto"/>
            <w:tcBorders>
              <w:top w:val="dotted" w:sz="4" w:space="0" w:color="DBE5F1"/>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B383A5" w14:textId="77777777" w:rsidR="00826BF0" w:rsidRDefault="00826BF0">
            <w:pPr>
              <w:pStyle w:val="NormalWeb"/>
              <w:spacing w:before="0" w:beforeAutospacing="0" w:after="0" w:afterAutospacing="0"/>
              <w:ind w:left="-136" w:right="-86"/>
              <w:jc w:val="center"/>
            </w:pPr>
            <w:r>
              <w:rPr>
                <w:color w:val="000000"/>
                <w:sz w:val="16"/>
                <w:szCs w:val="16"/>
              </w:rPr>
              <w:t>w/English</w:t>
            </w:r>
          </w:p>
        </w:tc>
        <w:tc>
          <w:tcPr>
            <w:tcW w:w="0" w:type="auto"/>
            <w:tcBorders>
              <w:top w:val="single" w:sz="4" w:space="0" w:color="DBE5F1"/>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6CE0C95" w14:textId="77777777" w:rsidR="00826BF0" w:rsidRDefault="00826BF0">
            <w:pPr>
              <w:pStyle w:val="NormalWeb"/>
              <w:spacing w:before="0" w:beforeAutospacing="0" w:after="0" w:afterAutospacing="0"/>
              <w:ind w:left="-136" w:right="-86"/>
              <w:jc w:val="center"/>
            </w:pPr>
            <w:r>
              <w:rPr>
                <w:color w:val="000000"/>
                <w:sz w:val="16"/>
                <w:szCs w:val="16"/>
              </w:rPr>
              <w:t xml:space="preserve"> 32</w:t>
            </w:r>
          </w:p>
        </w:tc>
        <w:tc>
          <w:tcPr>
            <w:tcW w:w="0" w:type="auto"/>
            <w:gridSpan w:val="2"/>
            <w:tcBorders>
              <w:top w:val="single" w:sz="4" w:space="0" w:color="DBE5F1"/>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9C5A073" w14:textId="77777777" w:rsidR="00826BF0" w:rsidRDefault="00826BF0">
            <w:pPr>
              <w:pStyle w:val="NormalWeb"/>
              <w:spacing w:before="0" w:beforeAutospacing="0" w:after="0" w:afterAutospacing="0"/>
              <w:ind w:left="-136" w:right="-86"/>
              <w:jc w:val="center"/>
            </w:pPr>
            <w:r>
              <w:rPr>
                <w:color w:val="000000"/>
                <w:sz w:val="16"/>
                <w:szCs w:val="16"/>
              </w:rPr>
              <w:t>8</w:t>
            </w:r>
          </w:p>
        </w:tc>
        <w:tc>
          <w:tcPr>
            <w:tcW w:w="0" w:type="auto"/>
            <w:gridSpan w:val="2"/>
            <w:tcBorders>
              <w:top w:val="dotted" w:sz="4" w:space="0" w:color="DBE5F1"/>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DA919F7" w14:textId="77777777" w:rsidR="00826BF0" w:rsidRDefault="00826BF0">
            <w:pPr>
              <w:pStyle w:val="NormalWeb"/>
              <w:spacing w:before="0" w:beforeAutospacing="0" w:after="0" w:afterAutospacing="0"/>
              <w:ind w:left="-136" w:right="-86"/>
              <w:jc w:val="center"/>
            </w:pPr>
            <w:r>
              <w:rPr>
                <w:color w:val="000000"/>
                <w:sz w:val="16"/>
                <w:szCs w:val="16"/>
              </w:rPr>
              <w:t>11</w:t>
            </w:r>
          </w:p>
        </w:tc>
        <w:tc>
          <w:tcPr>
            <w:tcW w:w="0" w:type="auto"/>
            <w:gridSpan w:val="2"/>
            <w:tcBorders>
              <w:top w:val="dotted" w:sz="4" w:space="0" w:color="DBE5F1"/>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B560FCA" w14:textId="77777777" w:rsidR="00826BF0" w:rsidRDefault="00826BF0">
            <w:pPr>
              <w:pStyle w:val="NormalWeb"/>
              <w:spacing w:before="0" w:beforeAutospacing="0" w:after="0" w:afterAutospacing="0"/>
              <w:ind w:left="-136" w:right="-86"/>
              <w:jc w:val="center"/>
            </w:pPr>
            <w:r>
              <w:rPr>
                <w:color w:val="000000"/>
                <w:sz w:val="16"/>
                <w:szCs w:val="16"/>
              </w:rPr>
              <w:t>--</w:t>
            </w:r>
          </w:p>
        </w:tc>
        <w:tc>
          <w:tcPr>
            <w:tcW w:w="0" w:type="auto"/>
            <w:gridSpan w:val="2"/>
            <w:tcBorders>
              <w:top w:val="dotted" w:sz="4" w:space="0" w:color="DBE5F1"/>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A8AA5A" w14:textId="77777777" w:rsidR="00826BF0" w:rsidRDefault="00826BF0">
            <w:pPr>
              <w:pStyle w:val="NormalWeb"/>
              <w:spacing w:before="0" w:beforeAutospacing="0" w:after="0" w:afterAutospacing="0"/>
              <w:ind w:left="-136" w:right="-86"/>
              <w:jc w:val="center"/>
            </w:pPr>
            <w:r>
              <w:rPr>
                <w:color w:val="000000"/>
                <w:sz w:val="16"/>
                <w:szCs w:val="16"/>
              </w:rPr>
              <w:t>8</w:t>
            </w:r>
          </w:p>
        </w:tc>
        <w:tc>
          <w:tcPr>
            <w:tcW w:w="0" w:type="auto"/>
            <w:tcBorders>
              <w:top w:val="dotted" w:sz="4" w:space="0" w:color="DBE5F1"/>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49BFCBC" w14:textId="77777777" w:rsidR="00826BF0" w:rsidRDefault="00826BF0">
            <w:pPr>
              <w:pStyle w:val="NormalWeb"/>
              <w:spacing w:before="0" w:beforeAutospacing="0" w:after="0" w:afterAutospacing="0"/>
              <w:ind w:left="-136" w:right="-86"/>
              <w:jc w:val="center"/>
            </w:pPr>
            <w:r>
              <w:rPr>
                <w:color w:val="000000"/>
                <w:sz w:val="16"/>
                <w:szCs w:val="16"/>
              </w:rPr>
              <w:t>--</w:t>
            </w:r>
          </w:p>
        </w:tc>
      </w:tr>
      <w:tr w:rsidR="00826BF0" w14:paraId="4DB78333" w14:textId="77777777" w:rsidTr="00826BF0">
        <w:trPr>
          <w:trHeight w:val="256"/>
        </w:trPr>
        <w:tc>
          <w:tcPr>
            <w:tcW w:w="0" w:type="auto"/>
            <w:gridSpan w:val="12"/>
            <w:tcBorders>
              <w:top w:val="single" w:sz="4" w:space="0" w:color="000000"/>
              <w:left w:val="single" w:sz="4" w:space="0" w:color="000000"/>
              <w:bottom w:val="single" w:sz="12" w:space="0" w:color="000000"/>
              <w:right w:val="single" w:sz="4" w:space="0" w:color="000000"/>
            </w:tcBorders>
            <w:tcMar>
              <w:top w:w="0" w:type="dxa"/>
              <w:left w:w="115" w:type="dxa"/>
              <w:bottom w:w="0" w:type="dxa"/>
              <w:right w:w="115" w:type="dxa"/>
            </w:tcMar>
            <w:vAlign w:val="center"/>
            <w:hideMark/>
          </w:tcPr>
          <w:p w14:paraId="2DAC8001" w14:textId="77777777" w:rsidR="00826BF0" w:rsidRDefault="00826BF0">
            <w:pPr>
              <w:pStyle w:val="NormalWeb"/>
              <w:spacing w:before="0" w:beforeAutospacing="0" w:after="0" w:afterAutospacing="0"/>
              <w:jc w:val="both"/>
            </w:pPr>
            <w:r>
              <w:rPr>
                <w:b/>
                <w:bCs/>
                <w:color w:val="000000"/>
                <w:sz w:val="18"/>
                <w:szCs w:val="18"/>
              </w:rPr>
              <w:t xml:space="preserve">                                                                                                                                       Total: 1,282</w:t>
            </w:r>
          </w:p>
        </w:tc>
      </w:tr>
      <w:tr w:rsidR="00826BF0" w14:paraId="2BC300D3" w14:textId="77777777" w:rsidTr="00826BF0">
        <w:trPr>
          <w:trHeight w:val="256"/>
        </w:trPr>
        <w:tc>
          <w:tcPr>
            <w:tcW w:w="0" w:type="auto"/>
            <w:gridSpan w:val="2"/>
            <w:tcBorders>
              <w:top w:val="single" w:sz="12" w:space="0" w:color="000000"/>
              <w:left w:val="single" w:sz="4" w:space="0" w:color="000000"/>
              <w:bottom w:val="single" w:sz="4" w:space="0" w:color="000000"/>
              <w:right w:val="single" w:sz="6" w:space="0" w:color="000000"/>
            </w:tcBorders>
            <w:vAlign w:val="center"/>
            <w:hideMark/>
          </w:tcPr>
          <w:p w14:paraId="14311764" w14:textId="77777777" w:rsidR="00826BF0" w:rsidRDefault="00826BF0"/>
        </w:tc>
        <w:tc>
          <w:tcPr>
            <w:tcW w:w="0" w:type="auto"/>
            <w:gridSpan w:val="2"/>
            <w:tcBorders>
              <w:top w:val="single" w:sz="12" w:space="0" w:color="000000"/>
              <w:left w:val="single" w:sz="6" w:space="0" w:color="000000"/>
              <w:bottom w:val="single" w:sz="4" w:space="0" w:color="000000"/>
              <w:right w:val="single" w:sz="6" w:space="0" w:color="000000"/>
            </w:tcBorders>
            <w:vAlign w:val="center"/>
            <w:hideMark/>
          </w:tcPr>
          <w:p w14:paraId="3A5B2554" w14:textId="77777777" w:rsidR="00826BF0" w:rsidRDefault="00826BF0">
            <w:pPr>
              <w:pStyle w:val="NormalWeb"/>
              <w:spacing w:before="0" w:beforeAutospacing="0" w:after="0" w:afterAutospacing="0"/>
              <w:jc w:val="center"/>
            </w:pPr>
            <w:r>
              <w:rPr>
                <w:b/>
                <w:bCs/>
                <w:i/>
                <w:iCs/>
                <w:color w:val="000000"/>
                <w:sz w:val="16"/>
                <w:szCs w:val="16"/>
              </w:rPr>
              <w:t>Glendale</w:t>
            </w:r>
          </w:p>
          <w:p w14:paraId="55B3E4BA" w14:textId="77777777" w:rsidR="00826BF0" w:rsidRDefault="00826BF0">
            <w:pPr>
              <w:pStyle w:val="NormalWeb"/>
              <w:spacing w:before="0" w:beforeAutospacing="0" w:after="0" w:afterAutospacing="0"/>
              <w:jc w:val="center"/>
            </w:pPr>
            <w:r>
              <w:rPr>
                <w:b/>
                <w:bCs/>
                <w:i/>
                <w:iCs/>
                <w:color w:val="000000"/>
                <w:sz w:val="16"/>
                <w:szCs w:val="16"/>
              </w:rPr>
              <w:t>SGV</w:t>
            </w:r>
          </w:p>
        </w:tc>
        <w:tc>
          <w:tcPr>
            <w:tcW w:w="0" w:type="auto"/>
            <w:gridSpan w:val="2"/>
            <w:tcBorders>
              <w:top w:val="single" w:sz="12" w:space="0" w:color="000000"/>
              <w:left w:val="single" w:sz="4" w:space="0" w:color="000000"/>
              <w:bottom w:val="single" w:sz="4" w:space="0" w:color="000000"/>
              <w:right w:val="single" w:sz="4" w:space="0" w:color="000000"/>
            </w:tcBorders>
            <w:vAlign w:val="center"/>
            <w:hideMark/>
          </w:tcPr>
          <w:p w14:paraId="715A8BE8" w14:textId="77777777" w:rsidR="00826BF0" w:rsidRDefault="00826BF0">
            <w:pPr>
              <w:pStyle w:val="NormalWeb"/>
              <w:spacing w:before="0" w:beforeAutospacing="0" w:after="0" w:afterAutospacing="0"/>
              <w:jc w:val="center"/>
            </w:pPr>
            <w:r>
              <w:rPr>
                <w:b/>
                <w:bCs/>
                <w:i/>
                <w:iCs/>
                <w:color w:val="000000"/>
                <w:sz w:val="16"/>
                <w:szCs w:val="16"/>
              </w:rPr>
              <w:t>SGV</w:t>
            </w:r>
          </w:p>
        </w:tc>
        <w:tc>
          <w:tcPr>
            <w:tcW w:w="0" w:type="auto"/>
            <w:gridSpan w:val="2"/>
            <w:tcBorders>
              <w:top w:val="single" w:sz="12"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9B64967" w14:textId="77777777" w:rsidR="00826BF0" w:rsidRDefault="00826BF0">
            <w:pPr>
              <w:pStyle w:val="NormalWeb"/>
              <w:spacing w:before="0" w:beforeAutospacing="0" w:after="0" w:afterAutospacing="0"/>
              <w:jc w:val="center"/>
            </w:pPr>
            <w:r>
              <w:rPr>
                <w:b/>
                <w:bCs/>
                <w:i/>
                <w:iCs/>
                <w:color w:val="000000"/>
                <w:sz w:val="16"/>
                <w:szCs w:val="16"/>
              </w:rPr>
              <w:t>Diamond Bar</w:t>
            </w:r>
          </w:p>
        </w:tc>
        <w:tc>
          <w:tcPr>
            <w:tcW w:w="0" w:type="auto"/>
            <w:gridSpan w:val="2"/>
            <w:tcBorders>
              <w:top w:val="single" w:sz="12"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12AD3A7" w14:textId="77777777" w:rsidR="00826BF0" w:rsidRDefault="00826BF0">
            <w:pPr>
              <w:pStyle w:val="NormalWeb"/>
              <w:spacing w:before="0" w:beforeAutospacing="0" w:after="0" w:afterAutospacing="0"/>
              <w:jc w:val="center"/>
            </w:pPr>
            <w:r>
              <w:rPr>
                <w:b/>
                <w:bCs/>
                <w:i/>
                <w:iCs/>
                <w:color w:val="000000"/>
                <w:sz w:val="16"/>
                <w:szCs w:val="16"/>
              </w:rPr>
              <w:t>ACC</w:t>
            </w:r>
          </w:p>
        </w:tc>
        <w:tc>
          <w:tcPr>
            <w:tcW w:w="0" w:type="auto"/>
            <w:gridSpan w:val="2"/>
            <w:tcBorders>
              <w:top w:val="single" w:sz="12" w:space="0" w:color="000000"/>
              <w:left w:val="single" w:sz="4" w:space="0" w:color="000000"/>
              <w:bottom w:val="single" w:sz="4" w:space="0" w:color="000000"/>
              <w:right w:val="single" w:sz="4" w:space="0" w:color="000000"/>
            </w:tcBorders>
            <w:vAlign w:val="center"/>
            <w:hideMark/>
          </w:tcPr>
          <w:p w14:paraId="03068257" w14:textId="77777777" w:rsidR="00826BF0" w:rsidRDefault="00826BF0">
            <w:pPr>
              <w:pStyle w:val="NormalWeb"/>
              <w:spacing w:before="0" w:beforeAutospacing="0" w:after="0" w:afterAutospacing="0"/>
              <w:jc w:val="center"/>
            </w:pPr>
            <w:r>
              <w:rPr>
                <w:b/>
                <w:bCs/>
                <w:i/>
                <w:iCs/>
                <w:color w:val="000000"/>
                <w:sz w:val="16"/>
                <w:szCs w:val="16"/>
              </w:rPr>
              <w:t>Arcadia</w:t>
            </w:r>
          </w:p>
        </w:tc>
      </w:tr>
      <w:tr w:rsidR="00826BF0" w14:paraId="0087A827" w14:textId="77777777" w:rsidTr="00826BF0">
        <w:trPr>
          <w:trHeight w:val="309"/>
        </w:trPr>
        <w:tc>
          <w:tcPr>
            <w:tcW w:w="0" w:type="auto"/>
            <w:gridSpan w:val="2"/>
            <w:tcBorders>
              <w:top w:val="single" w:sz="4" w:space="0" w:color="000000"/>
              <w:left w:val="single" w:sz="4" w:space="0" w:color="000000"/>
              <w:bottom w:val="single" w:sz="4" w:space="0" w:color="000000"/>
              <w:right w:val="single" w:sz="8" w:space="0" w:color="000000"/>
            </w:tcBorders>
            <w:vAlign w:val="center"/>
            <w:hideMark/>
          </w:tcPr>
          <w:p w14:paraId="7303617D" w14:textId="77777777" w:rsidR="00826BF0" w:rsidRDefault="00826BF0">
            <w:pPr>
              <w:pStyle w:val="NormalWeb"/>
              <w:spacing w:before="0" w:beforeAutospacing="0" w:after="0" w:afterAutospacing="0"/>
              <w:ind w:left="-43" w:right="-43"/>
              <w:jc w:val="center"/>
            </w:pPr>
            <w:r>
              <w:rPr>
                <w:b/>
                <w:bCs/>
                <w:i/>
                <w:iCs/>
                <w:color w:val="000000"/>
                <w:sz w:val="15"/>
                <w:szCs w:val="15"/>
              </w:rPr>
              <w:t>General Fund</w:t>
            </w:r>
          </w:p>
        </w:tc>
        <w:tc>
          <w:tcPr>
            <w:tcW w:w="0" w:type="auto"/>
            <w:gridSpan w:val="2"/>
            <w:tcBorders>
              <w:top w:val="single" w:sz="4" w:space="0" w:color="000000"/>
              <w:left w:val="single" w:sz="8" w:space="0" w:color="000000"/>
              <w:bottom w:val="single" w:sz="4" w:space="0" w:color="000000"/>
              <w:right w:val="single" w:sz="4" w:space="0" w:color="000000"/>
            </w:tcBorders>
            <w:vAlign w:val="center"/>
            <w:hideMark/>
          </w:tcPr>
          <w:p w14:paraId="63BFEA26" w14:textId="77777777" w:rsidR="00826BF0" w:rsidRDefault="00826BF0">
            <w:pPr>
              <w:pStyle w:val="NormalWeb"/>
              <w:spacing w:before="0" w:beforeAutospacing="0" w:after="0" w:afterAutospacing="0"/>
              <w:jc w:val="center"/>
            </w:pPr>
            <w:r>
              <w:rPr>
                <w:color w:val="000000"/>
                <w:sz w:val="16"/>
                <w:szCs w:val="16"/>
              </w:rPr>
              <w:t>--</w:t>
            </w:r>
          </w:p>
        </w:tc>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14:paraId="5486A9D1" w14:textId="77777777" w:rsidR="00826BF0" w:rsidRDefault="00826BF0">
            <w:pPr>
              <w:pStyle w:val="NormalWeb"/>
              <w:spacing w:before="0" w:beforeAutospacing="0" w:after="0" w:afterAutospacing="0"/>
              <w:jc w:val="center"/>
            </w:pPr>
            <w:r>
              <w:rPr>
                <w:color w:val="000000"/>
                <w:sz w:val="16"/>
                <w:szCs w:val="16"/>
              </w:rPr>
              <w:t>17,015.00</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2D93FC" w14:textId="77777777" w:rsidR="00826BF0" w:rsidRDefault="00826BF0">
            <w:pPr>
              <w:pStyle w:val="NormalWeb"/>
              <w:spacing w:before="0" w:beforeAutospacing="0" w:after="0" w:afterAutospacing="0"/>
              <w:jc w:val="center"/>
            </w:pPr>
            <w:r>
              <w:rPr>
                <w:color w:val="000000"/>
                <w:sz w:val="16"/>
                <w:szCs w:val="16"/>
              </w:rPr>
              <w:t>18,870.25</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8931B50" w14:textId="77777777" w:rsidR="00826BF0" w:rsidRDefault="00826BF0">
            <w:pPr>
              <w:pStyle w:val="NormalWeb"/>
              <w:spacing w:before="0" w:beforeAutospacing="0" w:after="0" w:afterAutospacing="0"/>
              <w:jc w:val="center"/>
            </w:pPr>
            <w:r>
              <w:rPr>
                <w:color w:val="000000"/>
                <w:sz w:val="16"/>
                <w:szCs w:val="16"/>
              </w:rPr>
              <w:t>4,902.12</w:t>
            </w:r>
          </w:p>
        </w:tc>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14:paraId="6E8BB40F" w14:textId="77777777" w:rsidR="00826BF0" w:rsidRDefault="00826BF0">
            <w:pPr>
              <w:pStyle w:val="NormalWeb"/>
              <w:spacing w:before="0" w:beforeAutospacing="0" w:after="0" w:afterAutospacing="0"/>
              <w:jc w:val="center"/>
            </w:pPr>
            <w:r>
              <w:rPr>
                <w:color w:val="000000"/>
                <w:sz w:val="16"/>
                <w:szCs w:val="16"/>
              </w:rPr>
              <w:t>9,243.25</w:t>
            </w:r>
          </w:p>
        </w:tc>
      </w:tr>
      <w:tr w:rsidR="00826BF0" w14:paraId="6293F978" w14:textId="77777777" w:rsidTr="00826BF0">
        <w:trPr>
          <w:trHeight w:val="309"/>
        </w:trPr>
        <w:tc>
          <w:tcPr>
            <w:tcW w:w="0" w:type="auto"/>
            <w:gridSpan w:val="2"/>
            <w:tcBorders>
              <w:top w:val="single" w:sz="4" w:space="0" w:color="000000"/>
              <w:left w:val="single" w:sz="4" w:space="0" w:color="000000"/>
              <w:bottom w:val="single" w:sz="4" w:space="0" w:color="000000"/>
              <w:right w:val="single" w:sz="8" w:space="0" w:color="000000"/>
            </w:tcBorders>
            <w:vAlign w:val="center"/>
            <w:hideMark/>
          </w:tcPr>
          <w:p w14:paraId="6F4A87A7" w14:textId="77777777" w:rsidR="00826BF0" w:rsidRDefault="00826BF0">
            <w:pPr>
              <w:pStyle w:val="NormalWeb"/>
              <w:spacing w:before="0" w:beforeAutospacing="0" w:after="0" w:afterAutospacing="0"/>
              <w:ind w:left="-43" w:right="-43"/>
              <w:jc w:val="center"/>
            </w:pPr>
            <w:r>
              <w:rPr>
                <w:b/>
                <w:bCs/>
                <w:i/>
                <w:iCs/>
                <w:color w:val="000000"/>
                <w:sz w:val="14"/>
                <w:szCs w:val="14"/>
              </w:rPr>
              <w:t>FECA Mission Fund</w:t>
            </w:r>
          </w:p>
        </w:tc>
        <w:tc>
          <w:tcPr>
            <w:tcW w:w="0" w:type="auto"/>
            <w:gridSpan w:val="2"/>
            <w:tcBorders>
              <w:top w:val="single" w:sz="4" w:space="0" w:color="000000"/>
              <w:left w:val="single" w:sz="8" w:space="0" w:color="000000"/>
              <w:bottom w:val="single" w:sz="4" w:space="0" w:color="000000"/>
              <w:right w:val="single" w:sz="4" w:space="0" w:color="000000"/>
            </w:tcBorders>
            <w:vAlign w:val="center"/>
            <w:hideMark/>
          </w:tcPr>
          <w:p w14:paraId="1943074F" w14:textId="77777777" w:rsidR="00826BF0" w:rsidRDefault="00826BF0">
            <w:pPr>
              <w:pStyle w:val="NormalWeb"/>
              <w:spacing w:before="0" w:beforeAutospacing="0" w:after="0" w:afterAutospacing="0"/>
              <w:jc w:val="center"/>
            </w:pPr>
            <w:r>
              <w:rPr>
                <w:color w:val="000000"/>
                <w:sz w:val="16"/>
                <w:szCs w:val="16"/>
              </w:rPr>
              <w:t>--</w:t>
            </w:r>
          </w:p>
        </w:tc>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14:paraId="3B7C2775" w14:textId="77777777" w:rsidR="00826BF0" w:rsidRDefault="00826BF0">
            <w:pPr>
              <w:pStyle w:val="NormalWeb"/>
              <w:spacing w:before="0" w:beforeAutospacing="0" w:after="0" w:afterAutospacing="0"/>
              <w:jc w:val="center"/>
            </w:pPr>
            <w:r>
              <w:rPr>
                <w:color w:val="000000"/>
                <w:sz w:val="16"/>
                <w:szCs w:val="16"/>
              </w:rPr>
              <w:t>212.00</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029177" w14:textId="77777777" w:rsidR="00826BF0" w:rsidRDefault="00826BF0">
            <w:pPr>
              <w:pStyle w:val="NormalWeb"/>
              <w:spacing w:before="0" w:beforeAutospacing="0" w:after="0" w:afterAutospacing="0"/>
              <w:jc w:val="center"/>
            </w:pPr>
            <w:r>
              <w:rPr>
                <w:color w:val="000000"/>
                <w:sz w:val="16"/>
                <w:szCs w:val="16"/>
              </w:rPr>
              <w:t>2,150.00</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E935386" w14:textId="77777777" w:rsidR="00826BF0" w:rsidRDefault="00826BF0">
            <w:pPr>
              <w:pStyle w:val="NormalWeb"/>
              <w:spacing w:before="0" w:beforeAutospacing="0" w:after="0" w:afterAutospacing="0"/>
              <w:jc w:val="center"/>
            </w:pPr>
            <w:r>
              <w:rPr>
                <w:color w:val="000000"/>
                <w:sz w:val="16"/>
                <w:szCs w:val="16"/>
              </w:rPr>
              <w:t> --</w:t>
            </w:r>
          </w:p>
        </w:tc>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14:paraId="24F83EF5" w14:textId="77777777" w:rsidR="00826BF0" w:rsidRDefault="00826BF0">
            <w:pPr>
              <w:pStyle w:val="NormalWeb"/>
              <w:spacing w:before="0" w:beforeAutospacing="0" w:after="0" w:afterAutospacing="0"/>
              <w:jc w:val="center"/>
            </w:pPr>
            <w:r>
              <w:rPr>
                <w:color w:val="000000"/>
                <w:sz w:val="16"/>
                <w:szCs w:val="16"/>
              </w:rPr>
              <w:t>400.00</w:t>
            </w:r>
          </w:p>
        </w:tc>
      </w:tr>
      <w:tr w:rsidR="00826BF0" w14:paraId="3721EB45" w14:textId="77777777" w:rsidTr="00826BF0">
        <w:trPr>
          <w:trHeight w:val="309"/>
        </w:trPr>
        <w:tc>
          <w:tcPr>
            <w:tcW w:w="0" w:type="auto"/>
            <w:gridSpan w:val="2"/>
            <w:tcBorders>
              <w:top w:val="single" w:sz="4" w:space="0" w:color="000000"/>
              <w:left w:val="single" w:sz="4" w:space="0" w:color="000000"/>
              <w:bottom w:val="single" w:sz="12" w:space="0" w:color="000000"/>
              <w:right w:val="single" w:sz="8" w:space="0" w:color="000000"/>
            </w:tcBorders>
            <w:vAlign w:val="center"/>
            <w:hideMark/>
          </w:tcPr>
          <w:p w14:paraId="61D660D6" w14:textId="77777777" w:rsidR="00826BF0" w:rsidRDefault="00826BF0">
            <w:pPr>
              <w:pStyle w:val="NormalWeb"/>
              <w:spacing w:before="0" w:beforeAutospacing="0" w:after="0" w:afterAutospacing="0"/>
              <w:ind w:left="-43" w:right="-43"/>
              <w:jc w:val="center"/>
            </w:pPr>
            <w:r>
              <w:rPr>
                <w:b/>
                <w:bCs/>
                <w:i/>
                <w:iCs/>
                <w:color w:val="000000"/>
                <w:sz w:val="15"/>
                <w:szCs w:val="15"/>
              </w:rPr>
              <w:t>Others</w:t>
            </w:r>
          </w:p>
        </w:tc>
        <w:tc>
          <w:tcPr>
            <w:tcW w:w="0" w:type="auto"/>
            <w:gridSpan w:val="2"/>
            <w:tcBorders>
              <w:top w:val="single" w:sz="4" w:space="0" w:color="000000"/>
              <w:left w:val="single" w:sz="8" w:space="0" w:color="000000"/>
              <w:bottom w:val="single" w:sz="12" w:space="0" w:color="000000"/>
              <w:right w:val="single" w:sz="4" w:space="0" w:color="000000"/>
            </w:tcBorders>
            <w:vAlign w:val="center"/>
            <w:hideMark/>
          </w:tcPr>
          <w:p w14:paraId="784DCF53" w14:textId="77777777" w:rsidR="00826BF0" w:rsidRDefault="00826BF0">
            <w:pPr>
              <w:pStyle w:val="NormalWeb"/>
              <w:spacing w:before="0" w:beforeAutospacing="0" w:after="0" w:afterAutospacing="0"/>
              <w:jc w:val="center"/>
            </w:pPr>
            <w:r>
              <w:rPr>
                <w:color w:val="000000"/>
                <w:sz w:val="16"/>
                <w:szCs w:val="16"/>
              </w:rPr>
              <w:t>--</w:t>
            </w:r>
          </w:p>
        </w:tc>
        <w:tc>
          <w:tcPr>
            <w:tcW w:w="0" w:type="auto"/>
            <w:gridSpan w:val="2"/>
            <w:tcBorders>
              <w:top w:val="single" w:sz="4" w:space="0" w:color="000000"/>
              <w:left w:val="single" w:sz="4" w:space="0" w:color="000000"/>
              <w:bottom w:val="single" w:sz="12" w:space="0" w:color="000000"/>
              <w:right w:val="single" w:sz="4" w:space="0" w:color="000000"/>
            </w:tcBorders>
            <w:vAlign w:val="center"/>
            <w:hideMark/>
          </w:tcPr>
          <w:p w14:paraId="5C179E55" w14:textId="77777777" w:rsidR="00826BF0" w:rsidRDefault="00826BF0">
            <w:pPr>
              <w:pStyle w:val="NormalWeb"/>
              <w:spacing w:before="0" w:beforeAutospacing="0" w:after="0" w:afterAutospacing="0"/>
              <w:jc w:val="center"/>
            </w:pPr>
            <w:r>
              <w:rPr>
                <w:color w:val="000000"/>
                <w:sz w:val="16"/>
                <w:szCs w:val="16"/>
              </w:rPr>
              <w:t>20,355.00</w:t>
            </w:r>
          </w:p>
        </w:tc>
        <w:tc>
          <w:tcPr>
            <w:tcW w:w="0" w:type="auto"/>
            <w:gridSpan w:val="2"/>
            <w:tcBorders>
              <w:top w:val="single" w:sz="4" w:space="0" w:color="000000"/>
              <w:left w:val="single" w:sz="4" w:space="0" w:color="000000"/>
              <w:bottom w:val="single" w:sz="12" w:space="0" w:color="000000"/>
              <w:right w:val="single" w:sz="4" w:space="0" w:color="000000"/>
            </w:tcBorders>
            <w:tcMar>
              <w:top w:w="0" w:type="dxa"/>
              <w:left w:w="115" w:type="dxa"/>
              <w:bottom w:w="0" w:type="dxa"/>
              <w:right w:w="115" w:type="dxa"/>
            </w:tcMar>
            <w:vAlign w:val="center"/>
            <w:hideMark/>
          </w:tcPr>
          <w:p w14:paraId="11221466" w14:textId="77777777" w:rsidR="00826BF0" w:rsidRDefault="00826BF0">
            <w:pPr>
              <w:pStyle w:val="NormalWeb"/>
              <w:spacing w:before="0" w:beforeAutospacing="0" w:after="0" w:afterAutospacing="0"/>
              <w:jc w:val="center"/>
            </w:pPr>
            <w:r>
              <w:rPr>
                <w:color w:val="000000"/>
                <w:sz w:val="16"/>
                <w:szCs w:val="16"/>
              </w:rPr>
              <w:t>150.00</w:t>
            </w:r>
          </w:p>
        </w:tc>
        <w:tc>
          <w:tcPr>
            <w:tcW w:w="0" w:type="auto"/>
            <w:gridSpan w:val="2"/>
            <w:tcBorders>
              <w:top w:val="single" w:sz="4" w:space="0" w:color="000000"/>
              <w:left w:val="single" w:sz="4" w:space="0" w:color="000000"/>
              <w:bottom w:val="single" w:sz="12" w:space="0" w:color="000000"/>
              <w:right w:val="single" w:sz="4" w:space="0" w:color="000000"/>
            </w:tcBorders>
            <w:tcMar>
              <w:top w:w="0" w:type="dxa"/>
              <w:left w:w="115" w:type="dxa"/>
              <w:bottom w:w="0" w:type="dxa"/>
              <w:right w:w="115" w:type="dxa"/>
            </w:tcMar>
            <w:vAlign w:val="center"/>
            <w:hideMark/>
          </w:tcPr>
          <w:p w14:paraId="637547A6" w14:textId="77777777" w:rsidR="00826BF0" w:rsidRDefault="00826BF0">
            <w:pPr>
              <w:pStyle w:val="NormalWeb"/>
              <w:spacing w:before="0" w:beforeAutospacing="0" w:after="0" w:afterAutospacing="0"/>
              <w:jc w:val="center"/>
            </w:pPr>
            <w:r>
              <w:rPr>
                <w:color w:val="000000"/>
                <w:sz w:val="16"/>
                <w:szCs w:val="16"/>
              </w:rPr>
              <w:t>10.05</w:t>
            </w:r>
          </w:p>
        </w:tc>
        <w:tc>
          <w:tcPr>
            <w:tcW w:w="0" w:type="auto"/>
            <w:gridSpan w:val="2"/>
            <w:tcBorders>
              <w:top w:val="single" w:sz="4" w:space="0" w:color="000000"/>
              <w:left w:val="single" w:sz="4" w:space="0" w:color="000000"/>
              <w:bottom w:val="single" w:sz="12" w:space="0" w:color="000000"/>
              <w:right w:val="single" w:sz="4" w:space="0" w:color="000000"/>
            </w:tcBorders>
            <w:vAlign w:val="center"/>
            <w:hideMark/>
          </w:tcPr>
          <w:p w14:paraId="254A86CB" w14:textId="77777777" w:rsidR="00826BF0" w:rsidRDefault="00826BF0">
            <w:pPr>
              <w:pStyle w:val="NormalWeb"/>
              <w:spacing w:before="0" w:beforeAutospacing="0" w:after="0" w:afterAutospacing="0"/>
              <w:jc w:val="center"/>
            </w:pPr>
            <w:r>
              <w:rPr>
                <w:color w:val="000000"/>
                <w:sz w:val="16"/>
                <w:szCs w:val="16"/>
              </w:rPr>
              <w:t>4,720.00</w:t>
            </w:r>
          </w:p>
        </w:tc>
      </w:tr>
      <w:tr w:rsidR="00826BF0" w14:paraId="1F187840" w14:textId="77777777" w:rsidTr="00826BF0">
        <w:trPr>
          <w:trHeight w:val="309"/>
        </w:trPr>
        <w:tc>
          <w:tcPr>
            <w:tcW w:w="0" w:type="auto"/>
            <w:gridSpan w:val="2"/>
            <w:tcBorders>
              <w:top w:val="single" w:sz="12" w:space="0" w:color="000000"/>
              <w:left w:val="single" w:sz="4" w:space="0" w:color="000000"/>
              <w:bottom w:val="single" w:sz="4" w:space="0" w:color="000000"/>
              <w:right w:val="single" w:sz="6" w:space="0" w:color="000000"/>
            </w:tcBorders>
            <w:vAlign w:val="center"/>
            <w:hideMark/>
          </w:tcPr>
          <w:p w14:paraId="2B4B8185" w14:textId="77777777" w:rsidR="00826BF0" w:rsidRDefault="00826BF0">
            <w:pPr>
              <w:pStyle w:val="NormalWeb"/>
              <w:spacing w:before="0" w:beforeAutospacing="0" w:after="0" w:afterAutospacing="0"/>
              <w:ind w:left="-43" w:right="-43"/>
              <w:jc w:val="center"/>
            </w:pPr>
            <w:r>
              <w:rPr>
                <w:b/>
                <w:bCs/>
                <w:i/>
                <w:iCs/>
                <w:color w:val="000000"/>
                <w:sz w:val="14"/>
                <w:szCs w:val="14"/>
              </w:rPr>
              <w:t>12/24 Sur./Def.</w:t>
            </w:r>
          </w:p>
        </w:tc>
        <w:tc>
          <w:tcPr>
            <w:tcW w:w="0" w:type="auto"/>
            <w:gridSpan w:val="2"/>
            <w:tcBorders>
              <w:top w:val="single" w:sz="12" w:space="0" w:color="000000"/>
              <w:left w:val="single" w:sz="6" w:space="0" w:color="000000"/>
              <w:bottom w:val="single" w:sz="4" w:space="0" w:color="000000"/>
              <w:right w:val="single" w:sz="4" w:space="0" w:color="000000"/>
            </w:tcBorders>
            <w:vAlign w:val="center"/>
            <w:hideMark/>
          </w:tcPr>
          <w:p w14:paraId="0AB4A1CA" w14:textId="77777777" w:rsidR="00826BF0" w:rsidRDefault="00826BF0">
            <w:pPr>
              <w:pStyle w:val="NormalWeb"/>
              <w:spacing w:before="0" w:beforeAutospacing="0" w:after="0" w:afterAutospacing="0"/>
              <w:jc w:val="center"/>
            </w:pPr>
            <w:r>
              <w:rPr>
                <w:color w:val="000000"/>
                <w:sz w:val="16"/>
                <w:szCs w:val="16"/>
              </w:rPr>
              <w:t>565 </w:t>
            </w:r>
          </w:p>
        </w:tc>
        <w:tc>
          <w:tcPr>
            <w:tcW w:w="0" w:type="auto"/>
            <w:gridSpan w:val="2"/>
            <w:tcBorders>
              <w:top w:val="single" w:sz="12" w:space="0" w:color="000000"/>
              <w:left w:val="single" w:sz="4" w:space="0" w:color="000000"/>
              <w:bottom w:val="single" w:sz="4" w:space="0" w:color="000000"/>
              <w:right w:val="single" w:sz="4" w:space="0" w:color="000000"/>
            </w:tcBorders>
            <w:shd w:val="clear" w:color="auto" w:fill="FFFFFF"/>
            <w:vAlign w:val="center"/>
            <w:hideMark/>
          </w:tcPr>
          <w:p w14:paraId="4EAF6706" w14:textId="77777777" w:rsidR="00826BF0" w:rsidRDefault="00826BF0">
            <w:pPr>
              <w:pStyle w:val="NormalWeb"/>
              <w:spacing w:before="0" w:beforeAutospacing="0" w:after="0" w:afterAutospacing="0"/>
              <w:jc w:val="center"/>
            </w:pPr>
            <w:r>
              <w:rPr>
                <w:color w:val="000000"/>
                <w:sz w:val="16"/>
                <w:szCs w:val="16"/>
              </w:rPr>
              <w:t>13,946 </w:t>
            </w:r>
          </w:p>
        </w:tc>
        <w:tc>
          <w:tcPr>
            <w:tcW w:w="0" w:type="auto"/>
            <w:gridSpan w:val="2"/>
            <w:tcBorders>
              <w:top w:val="single" w:sz="12"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A102433" w14:textId="77777777" w:rsidR="00826BF0" w:rsidRDefault="00826BF0">
            <w:pPr>
              <w:pStyle w:val="NormalWeb"/>
              <w:spacing w:before="0" w:beforeAutospacing="0" w:after="0" w:afterAutospacing="0"/>
              <w:jc w:val="center"/>
            </w:pPr>
            <w:r>
              <w:rPr>
                <w:color w:val="000000"/>
                <w:sz w:val="16"/>
                <w:szCs w:val="16"/>
              </w:rPr>
              <w:t>116,073 </w:t>
            </w:r>
          </w:p>
        </w:tc>
        <w:tc>
          <w:tcPr>
            <w:tcW w:w="0" w:type="auto"/>
            <w:gridSpan w:val="2"/>
            <w:tcBorders>
              <w:top w:val="single" w:sz="12"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499C42" w14:textId="77777777" w:rsidR="00826BF0" w:rsidRDefault="00826BF0">
            <w:pPr>
              <w:pStyle w:val="NormalWeb"/>
              <w:spacing w:before="0" w:beforeAutospacing="0" w:after="0" w:afterAutospacing="0"/>
              <w:jc w:val="center"/>
            </w:pPr>
            <w:r>
              <w:rPr>
                <w:color w:val="000000"/>
                <w:sz w:val="16"/>
                <w:szCs w:val="16"/>
              </w:rPr>
              <w:t>33,574 </w:t>
            </w:r>
          </w:p>
        </w:tc>
        <w:tc>
          <w:tcPr>
            <w:tcW w:w="0" w:type="auto"/>
            <w:gridSpan w:val="2"/>
            <w:tcBorders>
              <w:top w:val="single" w:sz="12" w:space="0" w:color="000000"/>
              <w:left w:val="single" w:sz="4" w:space="0" w:color="000000"/>
              <w:bottom w:val="single" w:sz="4" w:space="0" w:color="000000"/>
              <w:right w:val="single" w:sz="4" w:space="0" w:color="000000"/>
            </w:tcBorders>
            <w:vAlign w:val="center"/>
            <w:hideMark/>
          </w:tcPr>
          <w:p w14:paraId="5AFC60BF" w14:textId="77777777" w:rsidR="00826BF0" w:rsidRDefault="00826BF0">
            <w:pPr>
              <w:pStyle w:val="NormalWeb"/>
              <w:spacing w:before="0" w:beforeAutospacing="0" w:after="0" w:afterAutospacing="0"/>
              <w:jc w:val="center"/>
            </w:pPr>
            <w:r>
              <w:rPr>
                <w:color w:val="000000"/>
                <w:sz w:val="16"/>
                <w:szCs w:val="16"/>
              </w:rPr>
              <w:t>66,682</w:t>
            </w:r>
          </w:p>
        </w:tc>
      </w:tr>
      <w:tr w:rsidR="00826BF0" w14:paraId="34D20B68" w14:textId="77777777" w:rsidTr="00826BF0">
        <w:trPr>
          <w:trHeight w:val="309"/>
        </w:trPr>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14:paraId="08C9E234" w14:textId="77777777" w:rsidR="00826BF0" w:rsidRDefault="00826BF0">
            <w:pPr>
              <w:pStyle w:val="NormalWeb"/>
              <w:spacing w:before="0" w:beforeAutospacing="0" w:after="0" w:afterAutospacing="0"/>
              <w:jc w:val="center"/>
            </w:pPr>
            <w:r>
              <w:rPr>
                <w:b/>
                <w:bCs/>
                <w:i/>
                <w:iCs/>
                <w:color w:val="000000"/>
                <w:sz w:val="14"/>
                <w:szCs w:val="14"/>
              </w:rPr>
              <w:t>01-12/24 Sur./Def.</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3F7AC26" w14:textId="77777777" w:rsidR="00826BF0" w:rsidRDefault="00826BF0">
            <w:pPr>
              <w:pStyle w:val="NormalWeb"/>
              <w:spacing w:before="0" w:beforeAutospacing="0" w:after="0" w:afterAutospacing="0"/>
              <w:jc w:val="center"/>
            </w:pPr>
            <w:r>
              <w:rPr>
                <w:color w:val="000000"/>
                <w:sz w:val="16"/>
                <w:szCs w:val="16"/>
              </w:rPr>
              <w:t>112,235</w:t>
            </w: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14:paraId="0F93FDAE" w14:textId="77777777" w:rsidR="00826BF0" w:rsidRDefault="00826BF0">
            <w:pPr>
              <w:pStyle w:val="NormalWeb"/>
              <w:spacing w:before="0" w:beforeAutospacing="0" w:after="0" w:afterAutospacing="0"/>
              <w:jc w:val="center"/>
            </w:pPr>
            <w:r>
              <w:rPr>
                <w:color w:val="000000"/>
                <w:sz w:val="16"/>
                <w:szCs w:val="16"/>
              </w:rPr>
              <w:t>134,303 </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77C7D0" w14:textId="77777777" w:rsidR="00826BF0" w:rsidRDefault="00826BF0">
            <w:pPr>
              <w:pStyle w:val="NormalWeb"/>
              <w:spacing w:before="0" w:beforeAutospacing="0" w:after="0" w:afterAutospacing="0"/>
              <w:jc w:val="center"/>
            </w:pPr>
            <w:r>
              <w:rPr>
                <w:color w:val="000000"/>
                <w:sz w:val="16"/>
                <w:szCs w:val="16"/>
              </w:rPr>
              <w:t>24,475</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D395AF7" w14:textId="77777777" w:rsidR="00826BF0" w:rsidRDefault="00826BF0">
            <w:pPr>
              <w:pStyle w:val="NormalWeb"/>
              <w:spacing w:before="0" w:beforeAutospacing="0" w:after="0" w:afterAutospacing="0"/>
              <w:jc w:val="center"/>
            </w:pPr>
            <w:r>
              <w:rPr>
                <w:color w:val="000000"/>
                <w:sz w:val="16"/>
                <w:szCs w:val="16"/>
              </w:rPr>
              <w:t>83,810 </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639EDB" w14:textId="77777777" w:rsidR="00826BF0" w:rsidRDefault="00826BF0">
            <w:pPr>
              <w:pStyle w:val="NormalWeb"/>
              <w:spacing w:before="0" w:beforeAutospacing="0" w:after="0" w:afterAutospacing="0"/>
              <w:jc w:val="center"/>
            </w:pPr>
            <w:r>
              <w:rPr>
                <w:color w:val="000000"/>
                <w:sz w:val="16"/>
                <w:szCs w:val="16"/>
              </w:rPr>
              <w:t>17,883</w:t>
            </w:r>
          </w:p>
        </w:tc>
      </w:tr>
    </w:tbl>
    <w:p w14:paraId="66D1468D" w14:textId="77777777" w:rsidR="00A66F45" w:rsidRPr="001A5F8E" w:rsidRDefault="00A66F45" w:rsidP="00826BF0">
      <w:pPr>
        <w:rPr>
          <w:rFonts w:eastAsia="SimSun"/>
        </w:rPr>
      </w:pPr>
    </w:p>
    <w:sectPr w:rsidR="00A66F45" w:rsidRPr="001A5F8E" w:rsidSect="002F39A8">
      <w:headerReference w:type="default" r:id="rId8"/>
      <w:pgSz w:w="15840" w:h="12240" w:orient="landscape" w:code="1"/>
      <w:pgMar w:top="0" w:right="270" w:bottom="180" w:left="270" w:header="0" w:footer="0" w:gutter="0"/>
      <w:paperSrc w:first="15" w:other="15"/>
      <w:cols w:num="2" w:space="720" w:equalWidth="0">
        <w:col w:w="7380" w:space="720"/>
        <w:col w:w="7200"/>
      </w:cols>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CCC410" w14:textId="77777777" w:rsidR="00EE18C5" w:rsidRDefault="00EE18C5">
      <w:r>
        <w:separator/>
      </w:r>
    </w:p>
  </w:endnote>
  <w:endnote w:type="continuationSeparator" w:id="0">
    <w:p w14:paraId="7804CE15" w14:textId="77777777" w:rsidR="00EE18C5" w:rsidRDefault="00EE18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KaiTi">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Ác¤¤·¢ UWCZKF">
    <w:altName w:val="MS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ヒラギノ角ゴ Pro W3">
    <w:charset w:val="80"/>
    <w:family w:val="swiss"/>
    <w:pitch w:val="variable"/>
    <w:sig w:usb0="E00002FF" w:usb1="7AC7FFFF" w:usb2="00000012" w:usb3="00000000" w:csb0="0002000D" w:csb1="00000000"/>
  </w:font>
  <w:font w:name="Helvetica Neue">
    <w:altName w:val="Corbe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B2058E" w14:textId="77777777" w:rsidR="00EE18C5" w:rsidRDefault="00EE18C5">
      <w:r>
        <w:separator/>
      </w:r>
    </w:p>
  </w:footnote>
  <w:footnote w:type="continuationSeparator" w:id="0">
    <w:p w14:paraId="2F75082A" w14:textId="77777777" w:rsidR="00EE18C5" w:rsidRDefault="00EE18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DCBBB" w14:textId="77777777" w:rsidR="00E77100" w:rsidRPr="00E77100" w:rsidRDefault="00E77100">
    <w:pPr>
      <w:pStyle w:val="Header"/>
      <w:rPr>
        <w:rFonts w:ascii="Lucida Calligraphy" w:hAnsi="Lucida Calligraphy"/>
        <w:b/>
        <w:sz w:val="16"/>
        <w:szCs w:val="16"/>
      </w:rPr>
    </w:pPr>
    <w:r>
      <w:tab/>
    </w:r>
    <w:r>
      <w:tab/>
    </w:r>
    <w:r>
      <w:tab/>
    </w:r>
    <w:r>
      <w:tab/>
    </w:r>
    <w:r>
      <w:tab/>
    </w:r>
    <w:r>
      <w:tab/>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59492E4"/>
    <w:lvl w:ilvl="0">
      <w:start w:val="1"/>
      <w:numFmt w:val="decimal"/>
      <w:pStyle w:val="ListNumber5"/>
      <w:lvlText w:val="%1."/>
      <w:lvlJc w:val="left"/>
      <w:pPr>
        <w:tabs>
          <w:tab w:val="num" w:pos="8110"/>
        </w:tabs>
        <w:ind w:left="8110" w:hanging="360"/>
      </w:pPr>
    </w:lvl>
  </w:abstractNum>
  <w:abstractNum w:abstractNumId="1" w15:restartNumberingAfterBreak="0">
    <w:nsid w:val="FFFFFF7D"/>
    <w:multiLevelType w:val="singleLevel"/>
    <w:tmpl w:val="0D502C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ECEDB7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4E14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C828A4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30CAA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340EF5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1CE20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00360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89E38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CF13DC"/>
    <w:multiLevelType w:val="multilevel"/>
    <w:tmpl w:val="2FAC45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45B3B29"/>
    <w:multiLevelType w:val="hybridMultilevel"/>
    <w:tmpl w:val="B1B638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7E356A"/>
    <w:multiLevelType w:val="multilevel"/>
    <w:tmpl w:val="5A26E62E"/>
    <w:lvl w:ilvl="0">
      <w:start w:val="1"/>
      <w:numFmt w:val="decimal"/>
      <w:lvlText w:val="%1."/>
      <w:lvlJc w:val="left"/>
      <w:pPr>
        <w:tabs>
          <w:tab w:val="num" w:pos="720"/>
        </w:tabs>
        <w:ind w:left="720" w:hanging="360"/>
      </w:pPr>
      <w:rPr>
        <w:rFonts w:hint="default"/>
        <w:b w:val="0"/>
        <w:sz w:val="19"/>
        <w:szCs w:val="19"/>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06AF05DF"/>
    <w:multiLevelType w:val="hybridMultilevel"/>
    <w:tmpl w:val="B36478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06EF306E"/>
    <w:multiLevelType w:val="hybridMultilevel"/>
    <w:tmpl w:val="6B78363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5" w15:restartNumberingAfterBreak="0">
    <w:nsid w:val="06F34E75"/>
    <w:multiLevelType w:val="hybridMultilevel"/>
    <w:tmpl w:val="BBB00402"/>
    <w:lvl w:ilvl="0" w:tplc="5462B112">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075E3FE9"/>
    <w:multiLevelType w:val="hybridMultilevel"/>
    <w:tmpl w:val="7278FE94"/>
    <w:lvl w:ilvl="0" w:tplc="4184C25A">
      <w:numFmt w:val="bullet"/>
      <w:lvlText w:val="-"/>
      <w:lvlJc w:val="left"/>
      <w:pPr>
        <w:ind w:left="1512" w:hanging="360"/>
      </w:pPr>
      <w:rPr>
        <w:rFonts w:ascii="Calibri" w:eastAsia="PMingLiU" w:hAnsi="Calibri" w:cs="Calibri"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7" w15:restartNumberingAfterBreak="0">
    <w:nsid w:val="0840335A"/>
    <w:multiLevelType w:val="multilevel"/>
    <w:tmpl w:val="788AB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87942BA"/>
    <w:multiLevelType w:val="hybridMultilevel"/>
    <w:tmpl w:val="7D9EBA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9F766D1"/>
    <w:multiLevelType w:val="hybridMultilevel"/>
    <w:tmpl w:val="EB6E8900"/>
    <w:lvl w:ilvl="0" w:tplc="5E5A4184">
      <w:numFmt w:val="bullet"/>
      <w:lvlText w:val="-"/>
      <w:lvlJc w:val="left"/>
      <w:pPr>
        <w:ind w:left="1512" w:hanging="360"/>
      </w:pPr>
      <w:rPr>
        <w:rFonts w:ascii="Calibri" w:eastAsia="PMingLiU" w:hAnsi="Calibri" w:cs="Calibri"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0" w15:restartNumberingAfterBreak="0">
    <w:nsid w:val="0B2243C9"/>
    <w:multiLevelType w:val="hybridMultilevel"/>
    <w:tmpl w:val="82686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C8C13C5"/>
    <w:multiLevelType w:val="multilevel"/>
    <w:tmpl w:val="34E828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059651E"/>
    <w:multiLevelType w:val="multilevel"/>
    <w:tmpl w:val="1C400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8C2774E"/>
    <w:multiLevelType w:val="hybridMultilevel"/>
    <w:tmpl w:val="75909B4C"/>
    <w:lvl w:ilvl="0" w:tplc="5D46CA54">
      <w:start w:val="1"/>
      <w:numFmt w:val="decimal"/>
      <w:lvlText w:val="%1."/>
      <w:lvlJc w:val="left"/>
      <w:pPr>
        <w:ind w:left="792" w:hanging="360"/>
      </w:pPr>
      <w:rPr>
        <w:b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1ABC5AD1"/>
    <w:multiLevelType w:val="hybridMultilevel"/>
    <w:tmpl w:val="06B0D722"/>
    <w:lvl w:ilvl="0" w:tplc="A84E2406">
      <w:start w:val="1"/>
      <w:numFmt w:val="decimal"/>
      <w:lvlText w:val="%1."/>
      <w:lvlJc w:val="left"/>
      <w:pPr>
        <w:ind w:left="990" w:hanging="360"/>
      </w:pPr>
      <w:rPr>
        <w:rFonts w:asciiTheme="minorHAnsi" w:hAnsiTheme="minorHAnsi" w:cstheme="minorHAnsi" w:hint="default"/>
        <w:b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1B2F075E"/>
    <w:multiLevelType w:val="hybridMultilevel"/>
    <w:tmpl w:val="68726768"/>
    <w:lvl w:ilvl="0" w:tplc="A9501300">
      <w:start w:val="1"/>
      <w:numFmt w:val="decimal"/>
      <w:lvlText w:val="%1."/>
      <w:lvlJc w:val="left"/>
      <w:pPr>
        <w:ind w:left="1354" w:hanging="360"/>
      </w:pPr>
      <w:rPr>
        <w:rFonts w:hint="default"/>
        <w:b w:val="0"/>
      </w:r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6" w15:restartNumberingAfterBreak="0">
    <w:nsid w:val="1EB37B1F"/>
    <w:multiLevelType w:val="hybridMultilevel"/>
    <w:tmpl w:val="17D6DDCE"/>
    <w:lvl w:ilvl="0" w:tplc="46CA13CE">
      <w:start w:val="1"/>
      <w:numFmt w:val="decimal"/>
      <w:lvlText w:val="%1."/>
      <w:lvlJc w:val="left"/>
      <w:pPr>
        <w:ind w:left="720" w:hanging="360"/>
      </w:pPr>
      <w:rPr>
        <w:rFonts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1D06CFB"/>
    <w:multiLevelType w:val="hybridMultilevel"/>
    <w:tmpl w:val="BBB6B840"/>
    <w:lvl w:ilvl="0" w:tplc="E7E86604">
      <w:start w:val="1"/>
      <w:numFmt w:val="decimal"/>
      <w:lvlText w:val="%1."/>
      <w:lvlJc w:val="left"/>
      <w:pPr>
        <w:ind w:left="1094" w:hanging="360"/>
      </w:pPr>
      <w:rPr>
        <w:rFonts w:hint="default"/>
        <w:b w:val="0"/>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28" w15:restartNumberingAfterBreak="0">
    <w:nsid w:val="25B6767E"/>
    <w:multiLevelType w:val="hybridMultilevel"/>
    <w:tmpl w:val="B14E94EA"/>
    <w:lvl w:ilvl="0" w:tplc="58CE62F8">
      <w:start w:val="1"/>
      <w:numFmt w:val="decimal"/>
      <w:lvlText w:val="%1."/>
      <w:lvlJc w:val="left"/>
      <w:pPr>
        <w:ind w:left="908" w:hanging="360"/>
      </w:pPr>
      <w:rPr>
        <w:rFonts w:hint="default"/>
        <w:b w:val="0"/>
      </w:rPr>
    </w:lvl>
    <w:lvl w:ilvl="1" w:tplc="04090019" w:tentative="1">
      <w:start w:val="1"/>
      <w:numFmt w:val="lowerLetter"/>
      <w:lvlText w:val="%2."/>
      <w:lvlJc w:val="left"/>
      <w:pPr>
        <w:ind w:left="1628" w:hanging="360"/>
      </w:pPr>
    </w:lvl>
    <w:lvl w:ilvl="2" w:tplc="0409001B" w:tentative="1">
      <w:start w:val="1"/>
      <w:numFmt w:val="lowerRoman"/>
      <w:lvlText w:val="%3."/>
      <w:lvlJc w:val="right"/>
      <w:pPr>
        <w:ind w:left="2348" w:hanging="180"/>
      </w:pPr>
    </w:lvl>
    <w:lvl w:ilvl="3" w:tplc="0409000F" w:tentative="1">
      <w:start w:val="1"/>
      <w:numFmt w:val="decimal"/>
      <w:lvlText w:val="%4."/>
      <w:lvlJc w:val="left"/>
      <w:pPr>
        <w:ind w:left="3068" w:hanging="360"/>
      </w:pPr>
    </w:lvl>
    <w:lvl w:ilvl="4" w:tplc="04090019" w:tentative="1">
      <w:start w:val="1"/>
      <w:numFmt w:val="lowerLetter"/>
      <w:lvlText w:val="%5."/>
      <w:lvlJc w:val="left"/>
      <w:pPr>
        <w:ind w:left="3788" w:hanging="360"/>
      </w:pPr>
    </w:lvl>
    <w:lvl w:ilvl="5" w:tplc="0409001B" w:tentative="1">
      <w:start w:val="1"/>
      <w:numFmt w:val="lowerRoman"/>
      <w:lvlText w:val="%6."/>
      <w:lvlJc w:val="right"/>
      <w:pPr>
        <w:ind w:left="4508" w:hanging="180"/>
      </w:pPr>
    </w:lvl>
    <w:lvl w:ilvl="6" w:tplc="0409000F" w:tentative="1">
      <w:start w:val="1"/>
      <w:numFmt w:val="decimal"/>
      <w:lvlText w:val="%7."/>
      <w:lvlJc w:val="left"/>
      <w:pPr>
        <w:ind w:left="5228" w:hanging="360"/>
      </w:pPr>
    </w:lvl>
    <w:lvl w:ilvl="7" w:tplc="04090019" w:tentative="1">
      <w:start w:val="1"/>
      <w:numFmt w:val="lowerLetter"/>
      <w:lvlText w:val="%8."/>
      <w:lvlJc w:val="left"/>
      <w:pPr>
        <w:ind w:left="5948" w:hanging="360"/>
      </w:pPr>
    </w:lvl>
    <w:lvl w:ilvl="8" w:tplc="0409001B" w:tentative="1">
      <w:start w:val="1"/>
      <w:numFmt w:val="lowerRoman"/>
      <w:lvlText w:val="%9."/>
      <w:lvlJc w:val="right"/>
      <w:pPr>
        <w:ind w:left="6668" w:hanging="180"/>
      </w:pPr>
    </w:lvl>
  </w:abstractNum>
  <w:abstractNum w:abstractNumId="29" w15:restartNumberingAfterBreak="0">
    <w:nsid w:val="282E1F8D"/>
    <w:multiLevelType w:val="hybridMultilevel"/>
    <w:tmpl w:val="32903804"/>
    <w:lvl w:ilvl="0" w:tplc="0409000F">
      <w:start w:val="1"/>
      <w:numFmt w:val="decimal"/>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30" w15:restartNumberingAfterBreak="0">
    <w:nsid w:val="2F3C4C35"/>
    <w:multiLevelType w:val="hybridMultilevel"/>
    <w:tmpl w:val="44549750"/>
    <w:lvl w:ilvl="0" w:tplc="B1DCDE88">
      <w:start w:val="1"/>
      <w:numFmt w:val="decimal"/>
      <w:lvlText w:val="%1."/>
      <w:lvlJc w:val="left"/>
      <w:pPr>
        <w:ind w:left="720" w:hanging="360"/>
      </w:pPr>
      <w:rPr>
        <w:rFonts w:ascii="Times New Roman" w:hAnsi="Times New Roman" w:cs="Times New Roman" w:hint="default"/>
        <w:b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5A52883"/>
    <w:multiLevelType w:val="multilevel"/>
    <w:tmpl w:val="CE3ED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69E7FF5"/>
    <w:multiLevelType w:val="multilevel"/>
    <w:tmpl w:val="66BA5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75C78A0"/>
    <w:multiLevelType w:val="hybridMultilevel"/>
    <w:tmpl w:val="F7C841AE"/>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4" w15:restartNumberingAfterBreak="0">
    <w:nsid w:val="382C2775"/>
    <w:multiLevelType w:val="multilevel"/>
    <w:tmpl w:val="CE72AA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9163C9A"/>
    <w:multiLevelType w:val="hybridMultilevel"/>
    <w:tmpl w:val="F0A823AA"/>
    <w:lvl w:ilvl="0" w:tplc="EA266CAE">
      <w:start w:val="1"/>
      <w:numFmt w:val="decimal"/>
      <w:lvlText w:val="%1."/>
      <w:lvlJc w:val="left"/>
      <w:pPr>
        <w:ind w:left="450" w:hanging="360"/>
      </w:pPr>
      <w:rPr>
        <w:rFonts w:asciiTheme="minorHAnsi" w:eastAsiaTheme="minorEastAsia" w:hAnsiTheme="minorHAnsi" w:cstheme="minorHAns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9F16E67"/>
    <w:multiLevelType w:val="hybridMultilevel"/>
    <w:tmpl w:val="9F38AE42"/>
    <w:lvl w:ilvl="0" w:tplc="BCD8349C">
      <w:start w:val="1"/>
      <w:numFmt w:val="decimal"/>
      <w:lvlText w:val="%1."/>
      <w:lvlJc w:val="left"/>
      <w:pPr>
        <w:ind w:left="720" w:hanging="360"/>
      </w:pPr>
      <w:rPr>
        <w:rFonts w:ascii="Times New Roman" w:hAnsi="Times New Roman"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35058B"/>
    <w:multiLevelType w:val="hybridMultilevel"/>
    <w:tmpl w:val="542E00E4"/>
    <w:lvl w:ilvl="0" w:tplc="42E4ADB2">
      <w:start w:val="1"/>
      <w:numFmt w:val="decimal"/>
      <w:lvlText w:val="%1."/>
      <w:lvlJc w:val="left"/>
      <w:pPr>
        <w:ind w:left="1080" w:hanging="360"/>
      </w:pPr>
      <w:rPr>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6C17FB7"/>
    <w:multiLevelType w:val="multilevel"/>
    <w:tmpl w:val="D2E88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A5D71F1"/>
    <w:multiLevelType w:val="multilevel"/>
    <w:tmpl w:val="0BAC3A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A6E77FC"/>
    <w:multiLevelType w:val="hybridMultilevel"/>
    <w:tmpl w:val="B622D842"/>
    <w:lvl w:ilvl="0" w:tplc="12220FE8">
      <w:numFmt w:val="bullet"/>
      <w:lvlText w:val="-"/>
      <w:lvlJc w:val="left"/>
      <w:pPr>
        <w:ind w:left="1500" w:hanging="360"/>
      </w:pPr>
      <w:rPr>
        <w:rFonts w:ascii="Calibri" w:eastAsia="KaiTi" w:hAnsi="Calibri" w:cs="Calibri" w:hint="default"/>
        <w:b/>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1" w15:restartNumberingAfterBreak="0">
    <w:nsid w:val="5F0A5C05"/>
    <w:multiLevelType w:val="hybridMultilevel"/>
    <w:tmpl w:val="7FD0E0CE"/>
    <w:lvl w:ilvl="0" w:tplc="796A4D98">
      <w:start w:val="1"/>
      <w:numFmt w:val="decimal"/>
      <w:lvlText w:val="%1."/>
      <w:lvlJc w:val="left"/>
      <w:pPr>
        <w:ind w:left="1354" w:hanging="360"/>
      </w:pPr>
      <w:rPr>
        <w:b w:val="0"/>
      </w:r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42" w15:restartNumberingAfterBreak="0">
    <w:nsid w:val="623B3789"/>
    <w:multiLevelType w:val="multilevel"/>
    <w:tmpl w:val="6F663B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6B20A10"/>
    <w:multiLevelType w:val="multilevel"/>
    <w:tmpl w:val="7A022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4B231EC"/>
    <w:multiLevelType w:val="multilevel"/>
    <w:tmpl w:val="ADA40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50D53D3"/>
    <w:multiLevelType w:val="hybridMultilevel"/>
    <w:tmpl w:val="67D85910"/>
    <w:lvl w:ilvl="0" w:tplc="44E6C2CC">
      <w:start w:val="1"/>
      <w:numFmt w:val="decimal"/>
      <w:lvlText w:val="%1."/>
      <w:lvlJc w:val="left"/>
      <w:pPr>
        <w:ind w:left="1020" w:hanging="360"/>
      </w:pPr>
      <w:rPr>
        <w:rFonts w:asciiTheme="minorHAnsi" w:hAnsiTheme="minorHAnsi" w:cstheme="minorHAnsi" w:hint="default"/>
        <w:b w:val="0"/>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46" w15:restartNumberingAfterBreak="0">
    <w:nsid w:val="79795932"/>
    <w:multiLevelType w:val="hybridMultilevel"/>
    <w:tmpl w:val="94C494C0"/>
    <w:lvl w:ilvl="0" w:tplc="34027F6A">
      <w:numFmt w:val="bullet"/>
      <w:lvlText w:val="-"/>
      <w:lvlJc w:val="left"/>
      <w:pPr>
        <w:ind w:left="1512" w:hanging="360"/>
      </w:pPr>
      <w:rPr>
        <w:rFonts w:ascii="Calibri" w:eastAsia="KaiTi" w:hAnsi="Calibri" w:cs="Calibri"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47" w15:restartNumberingAfterBreak="0">
    <w:nsid w:val="7A4D3487"/>
    <w:multiLevelType w:val="hybridMultilevel"/>
    <w:tmpl w:val="BACA5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754A39"/>
    <w:multiLevelType w:val="multilevel"/>
    <w:tmpl w:val="68C6F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D951913"/>
    <w:multiLevelType w:val="multilevel"/>
    <w:tmpl w:val="CEE476E4"/>
    <w:lvl w:ilvl="0">
      <w:start w:val="1"/>
      <w:numFmt w:val="decimal"/>
      <w:lvlText w:val="%1."/>
      <w:lvlJc w:val="left"/>
      <w:pPr>
        <w:tabs>
          <w:tab w:val="num" w:pos="720"/>
        </w:tabs>
        <w:ind w:left="720" w:hanging="360"/>
      </w:pPr>
      <w:rPr>
        <w:rFonts w:asciiTheme="minorHAnsi" w:hAnsiTheme="minorHAnsi" w:cstheme="minorHAnsi"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E9D1B4B"/>
    <w:multiLevelType w:val="hybridMultilevel"/>
    <w:tmpl w:val="98CC6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4235311">
    <w:abstractNumId w:val="9"/>
  </w:num>
  <w:num w:numId="2" w16cid:durableId="1733311753">
    <w:abstractNumId w:val="7"/>
  </w:num>
  <w:num w:numId="3" w16cid:durableId="1985890254">
    <w:abstractNumId w:val="6"/>
  </w:num>
  <w:num w:numId="4" w16cid:durableId="2062364630">
    <w:abstractNumId w:val="5"/>
  </w:num>
  <w:num w:numId="5" w16cid:durableId="187183870">
    <w:abstractNumId w:val="4"/>
  </w:num>
  <w:num w:numId="6" w16cid:durableId="159123736">
    <w:abstractNumId w:val="8"/>
  </w:num>
  <w:num w:numId="7" w16cid:durableId="2099205209">
    <w:abstractNumId w:val="3"/>
  </w:num>
  <w:num w:numId="8" w16cid:durableId="1899587882">
    <w:abstractNumId w:val="2"/>
  </w:num>
  <w:num w:numId="9" w16cid:durableId="1623026375">
    <w:abstractNumId w:val="1"/>
  </w:num>
  <w:num w:numId="10" w16cid:durableId="309139637">
    <w:abstractNumId w:val="0"/>
  </w:num>
  <w:num w:numId="11" w16cid:durableId="1264149844">
    <w:abstractNumId w:val="25"/>
  </w:num>
  <w:num w:numId="12" w16cid:durableId="754128111">
    <w:abstractNumId w:val="41"/>
  </w:num>
  <w:num w:numId="13" w16cid:durableId="1089692839">
    <w:abstractNumId w:val="45"/>
  </w:num>
  <w:num w:numId="14" w16cid:durableId="537280454">
    <w:abstractNumId w:val="14"/>
  </w:num>
  <w:num w:numId="15" w16cid:durableId="120196405">
    <w:abstractNumId w:val="47"/>
  </w:num>
  <w:num w:numId="16" w16cid:durableId="1633637278">
    <w:abstractNumId w:val="29"/>
  </w:num>
  <w:num w:numId="17" w16cid:durableId="1747073347">
    <w:abstractNumId w:val="13"/>
  </w:num>
  <w:num w:numId="18" w16cid:durableId="1957520782">
    <w:abstractNumId w:val="20"/>
  </w:num>
  <w:num w:numId="19" w16cid:durableId="1743486283">
    <w:abstractNumId w:val="32"/>
  </w:num>
  <w:num w:numId="20" w16cid:durableId="347176194">
    <w:abstractNumId w:val="22"/>
  </w:num>
  <w:num w:numId="21" w16cid:durableId="692808545">
    <w:abstractNumId w:val="37"/>
  </w:num>
  <w:num w:numId="22" w16cid:durableId="1479685282">
    <w:abstractNumId w:val="33"/>
  </w:num>
  <w:num w:numId="23" w16cid:durableId="582179411">
    <w:abstractNumId w:val="15"/>
  </w:num>
  <w:num w:numId="24" w16cid:durableId="80378517">
    <w:abstractNumId w:val="30"/>
  </w:num>
  <w:num w:numId="25" w16cid:durableId="490029196">
    <w:abstractNumId w:val="36"/>
  </w:num>
  <w:num w:numId="26" w16cid:durableId="342249924">
    <w:abstractNumId w:val="24"/>
  </w:num>
  <w:num w:numId="27" w16cid:durableId="1718045500">
    <w:abstractNumId w:val="27"/>
  </w:num>
  <w:num w:numId="28" w16cid:durableId="1972861643">
    <w:abstractNumId w:val="40"/>
  </w:num>
  <w:num w:numId="29" w16cid:durableId="1507941154">
    <w:abstractNumId w:val="19"/>
  </w:num>
  <w:num w:numId="30" w16cid:durableId="193882647">
    <w:abstractNumId w:val="16"/>
  </w:num>
  <w:num w:numId="31" w16cid:durableId="1112440169">
    <w:abstractNumId w:val="46"/>
  </w:num>
  <w:num w:numId="32" w16cid:durableId="628779943">
    <w:abstractNumId w:val="49"/>
  </w:num>
  <w:num w:numId="33" w16cid:durableId="254362853">
    <w:abstractNumId w:val="28"/>
  </w:num>
  <w:num w:numId="34" w16cid:durableId="72701122">
    <w:abstractNumId w:val="50"/>
  </w:num>
  <w:num w:numId="35" w16cid:durableId="506212521">
    <w:abstractNumId w:val="12"/>
  </w:num>
  <w:num w:numId="36" w16cid:durableId="488639715">
    <w:abstractNumId w:val="31"/>
  </w:num>
  <w:num w:numId="37" w16cid:durableId="83303050">
    <w:abstractNumId w:val="35"/>
  </w:num>
  <w:num w:numId="38" w16cid:durableId="986320733">
    <w:abstractNumId w:val="23"/>
  </w:num>
  <w:num w:numId="39" w16cid:durableId="197592252">
    <w:abstractNumId w:val="48"/>
  </w:num>
  <w:num w:numId="40" w16cid:durableId="801926044">
    <w:abstractNumId w:val="43"/>
  </w:num>
  <w:num w:numId="41" w16cid:durableId="1041975219">
    <w:abstractNumId w:val="42"/>
    <w:lvlOverride w:ilvl="0">
      <w:lvl w:ilvl="0">
        <w:numFmt w:val="decimal"/>
        <w:lvlText w:val="%1."/>
        <w:lvlJc w:val="left"/>
      </w:lvl>
    </w:lvlOverride>
  </w:num>
  <w:num w:numId="42" w16cid:durableId="396052427">
    <w:abstractNumId w:val="34"/>
    <w:lvlOverride w:ilvl="0">
      <w:lvl w:ilvl="0">
        <w:numFmt w:val="decimal"/>
        <w:lvlText w:val="%1."/>
        <w:lvlJc w:val="left"/>
      </w:lvl>
    </w:lvlOverride>
  </w:num>
  <w:num w:numId="43" w16cid:durableId="1735737715">
    <w:abstractNumId w:val="44"/>
  </w:num>
  <w:num w:numId="44" w16cid:durableId="1650137396">
    <w:abstractNumId w:val="21"/>
  </w:num>
  <w:num w:numId="45" w16cid:durableId="1335376606">
    <w:abstractNumId w:val="17"/>
  </w:num>
  <w:num w:numId="46" w16cid:durableId="810050488">
    <w:abstractNumId w:val="38"/>
  </w:num>
  <w:num w:numId="47" w16cid:durableId="1078752372">
    <w:abstractNumId w:val="39"/>
    <w:lvlOverride w:ilvl="0">
      <w:lvl w:ilvl="0">
        <w:numFmt w:val="decimal"/>
        <w:lvlText w:val="%1."/>
        <w:lvlJc w:val="left"/>
      </w:lvl>
    </w:lvlOverride>
  </w:num>
  <w:num w:numId="48" w16cid:durableId="647127732">
    <w:abstractNumId w:val="10"/>
    <w:lvlOverride w:ilvl="0">
      <w:lvl w:ilvl="0">
        <w:numFmt w:val="decimal"/>
        <w:lvlText w:val="%1."/>
        <w:lvlJc w:val="left"/>
      </w:lvl>
    </w:lvlOverride>
  </w:num>
  <w:num w:numId="49" w16cid:durableId="1393429189">
    <w:abstractNumId w:val="11"/>
  </w:num>
  <w:num w:numId="50" w16cid:durableId="1758792915">
    <w:abstractNumId w:val="18"/>
  </w:num>
  <w:num w:numId="51" w16cid:durableId="1673221846">
    <w:abstractNumId w:val="2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mirrorMargins/>
  <w:hideSpellingErrors/>
  <w:hideGrammaticalError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NzEzMLEwNTI3MzBQ0lEKTi0uzszPAykwqgUAdR0eMSwAAAA="/>
  </w:docVars>
  <w:rsids>
    <w:rsidRoot w:val="007F56DE"/>
    <w:rsid w:val="00000245"/>
    <w:rsid w:val="00000307"/>
    <w:rsid w:val="00000CFC"/>
    <w:rsid w:val="00000D16"/>
    <w:rsid w:val="00000DB1"/>
    <w:rsid w:val="00001458"/>
    <w:rsid w:val="00001D62"/>
    <w:rsid w:val="00001D77"/>
    <w:rsid w:val="0000226D"/>
    <w:rsid w:val="000026C5"/>
    <w:rsid w:val="00002B1B"/>
    <w:rsid w:val="000030AE"/>
    <w:rsid w:val="000031EA"/>
    <w:rsid w:val="00003322"/>
    <w:rsid w:val="000033C4"/>
    <w:rsid w:val="0000381A"/>
    <w:rsid w:val="0000383E"/>
    <w:rsid w:val="00003A5D"/>
    <w:rsid w:val="00003A7C"/>
    <w:rsid w:val="00003CE2"/>
    <w:rsid w:val="00004636"/>
    <w:rsid w:val="000048CF"/>
    <w:rsid w:val="00004A5C"/>
    <w:rsid w:val="000050F8"/>
    <w:rsid w:val="0000516C"/>
    <w:rsid w:val="00005905"/>
    <w:rsid w:val="00005F3B"/>
    <w:rsid w:val="00006027"/>
    <w:rsid w:val="0000652F"/>
    <w:rsid w:val="0000689A"/>
    <w:rsid w:val="000069B6"/>
    <w:rsid w:val="00006F29"/>
    <w:rsid w:val="0000716C"/>
    <w:rsid w:val="0000763E"/>
    <w:rsid w:val="000079A5"/>
    <w:rsid w:val="000079D0"/>
    <w:rsid w:val="00007A43"/>
    <w:rsid w:val="00010409"/>
    <w:rsid w:val="000104AA"/>
    <w:rsid w:val="00010F05"/>
    <w:rsid w:val="00011079"/>
    <w:rsid w:val="000110F3"/>
    <w:rsid w:val="00011316"/>
    <w:rsid w:val="00011586"/>
    <w:rsid w:val="00011987"/>
    <w:rsid w:val="00011AAE"/>
    <w:rsid w:val="00011BAC"/>
    <w:rsid w:val="00011E49"/>
    <w:rsid w:val="00012120"/>
    <w:rsid w:val="00012696"/>
    <w:rsid w:val="000126A5"/>
    <w:rsid w:val="00012774"/>
    <w:rsid w:val="00012A4E"/>
    <w:rsid w:val="00012A64"/>
    <w:rsid w:val="00013187"/>
    <w:rsid w:val="0001343A"/>
    <w:rsid w:val="00013D75"/>
    <w:rsid w:val="00013F0C"/>
    <w:rsid w:val="000140C9"/>
    <w:rsid w:val="00014316"/>
    <w:rsid w:val="00014756"/>
    <w:rsid w:val="00014767"/>
    <w:rsid w:val="00014C62"/>
    <w:rsid w:val="00014D1D"/>
    <w:rsid w:val="000154B2"/>
    <w:rsid w:val="000155AD"/>
    <w:rsid w:val="00015645"/>
    <w:rsid w:val="00015784"/>
    <w:rsid w:val="0001594D"/>
    <w:rsid w:val="000159FE"/>
    <w:rsid w:val="00015A1D"/>
    <w:rsid w:val="00015A21"/>
    <w:rsid w:val="00015A69"/>
    <w:rsid w:val="00015DE3"/>
    <w:rsid w:val="000160A1"/>
    <w:rsid w:val="00016599"/>
    <w:rsid w:val="0001697C"/>
    <w:rsid w:val="00017145"/>
    <w:rsid w:val="0001718E"/>
    <w:rsid w:val="00017822"/>
    <w:rsid w:val="0001783F"/>
    <w:rsid w:val="00017C0E"/>
    <w:rsid w:val="00017C73"/>
    <w:rsid w:val="00017F7F"/>
    <w:rsid w:val="00020142"/>
    <w:rsid w:val="00020819"/>
    <w:rsid w:val="000209D3"/>
    <w:rsid w:val="00020CD2"/>
    <w:rsid w:val="00020DCE"/>
    <w:rsid w:val="00020FA0"/>
    <w:rsid w:val="000210DB"/>
    <w:rsid w:val="00021A8A"/>
    <w:rsid w:val="00021CD3"/>
    <w:rsid w:val="00021D7C"/>
    <w:rsid w:val="00021ED8"/>
    <w:rsid w:val="000223D8"/>
    <w:rsid w:val="000225BC"/>
    <w:rsid w:val="000226AC"/>
    <w:rsid w:val="00022909"/>
    <w:rsid w:val="00023818"/>
    <w:rsid w:val="00023B1A"/>
    <w:rsid w:val="00023D57"/>
    <w:rsid w:val="00024E06"/>
    <w:rsid w:val="00025152"/>
    <w:rsid w:val="0002539D"/>
    <w:rsid w:val="00025437"/>
    <w:rsid w:val="0002583E"/>
    <w:rsid w:val="00025BD1"/>
    <w:rsid w:val="00025CDF"/>
    <w:rsid w:val="0002613D"/>
    <w:rsid w:val="0002621C"/>
    <w:rsid w:val="0002637D"/>
    <w:rsid w:val="000264F6"/>
    <w:rsid w:val="00026BF9"/>
    <w:rsid w:val="00027186"/>
    <w:rsid w:val="00027555"/>
    <w:rsid w:val="00027945"/>
    <w:rsid w:val="00027F60"/>
    <w:rsid w:val="00027FBC"/>
    <w:rsid w:val="00030046"/>
    <w:rsid w:val="00030276"/>
    <w:rsid w:val="00030625"/>
    <w:rsid w:val="00030882"/>
    <w:rsid w:val="000308F3"/>
    <w:rsid w:val="0003092A"/>
    <w:rsid w:val="00030949"/>
    <w:rsid w:val="00030BFF"/>
    <w:rsid w:val="00030C3E"/>
    <w:rsid w:val="00030F17"/>
    <w:rsid w:val="00031175"/>
    <w:rsid w:val="0003134C"/>
    <w:rsid w:val="000316A9"/>
    <w:rsid w:val="00031DB6"/>
    <w:rsid w:val="00031E22"/>
    <w:rsid w:val="00031E8C"/>
    <w:rsid w:val="00031E93"/>
    <w:rsid w:val="00031F00"/>
    <w:rsid w:val="000324A9"/>
    <w:rsid w:val="0003254D"/>
    <w:rsid w:val="00032D02"/>
    <w:rsid w:val="00032DFF"/>
    <w:rsid w:val="00033847"/>
    <w:rsid w:val="00033CD3"/>
    <w:rsid w:val="00033D2B"/>
    <w:rsid w:val="00034043"/>
    <w:rsid w:val="000341CB"/>
    <w:rsid w:val="00034201"/>
    <w:rsid w:val="00034363"/>
    <w:rsid w:val="00034386"/>
    <w:rsid w:val="000344C5"/>
    <w:rsid w:val="000344DB"/>
    <w:rsid w:val="000346F4"/>
    <w:rsid w:val="000347B8"/>
    <w:rsid w:val="0003507C"/>
    <w:rsid w:val="000351FB"/>
    <w:rsid w:val="00035323"/>
    <w:rsid w:val="00035373"/>
    <w:rsid w:val="00035713"/>
    <w:rsid w:val="00035C3B"/>
    <w:rsid w:val="00036497"/>
    <w:rsid w:val="0003650D"/>
    <w:rsid w:val="00036799"/>
    <w:rsid w:val="00036EB9"/>
    <w:rsid w:val="00036F9A"/>
    <w:rsid w:val="00037234"/>
    <w:rsid w:val="00037442"/>
    <w:rsid w:val="000374D5"/>
    <w:rsid w:val="00037578"/>
    <w:rsid w:val="0003771A"/>
    <w:rsid w:val="000378CE"/>
    <w:rsid w:val="00037946"/>
    <w:rsid w:val="000379C0"/>
    <w:rsid w:val="00037C80"/>
    <w:rsid w:val="00040129"/>
    <w:rsid w:val="0004024E"/>
    <w:rsid w:val="000404A4"/>
    <w:rsid w:val="000406B7"/>
    <w:rsid w:val="00040C75"/>
    <w:rsid w:val="00040FBE"/>
    <w:rsid w:val="000411BE"/>
    <w:rsid w:val="00041495"/>
    <w:rsid w:val="00041834"/>
    <w:rsid w:val="00041E5E"/>
    <w:rsid w:val="00041F69"/>
    <w:rsid w:val="0004220F"/>
    <w:rsid w:val="0004232C"/>
    <w:rsid w:val="00042444"/>
    <w:rsid w:val="00042C60"/>
    <w:rsid w:val="00042EE3"/>
    <w:rsid w:val="00042FC5"/>
    <w:rsid w:val="00043338"/>
    <w:rsid w:val="000438AC"/>
    <w:rsid w:val="0004424E"/>
    <w:rsid w:val="0004445F"/>
    <w:rsid w:val="00044AC3"/>
    <w:rsid w:val="00044AD9"/>
    <w:rsid w:val="00044F20"/>
    <w:rsid w:val="000459E4"/>
    <w:rsid w:val="00045A52"/>
    <w:rsid w:val="00045B59"/>
    <w:rsid w:val="00045D21"/>
    <w:rsid w:val="0004618B"/>
    <w:rsid w:val="0004647F"/>
    <w:rsid w:val="00046712"/>
    <w:rsid w:val="000469F1"/>
    <w:rsid w:val="00046DF8"/>
    <w:rsid w:val="000476B0"/>
    <w:rsid w:val="000479DB"/>
    <w:rsid w:val="00047A7A"/>
    <w:rsid w:val="00047DB9"/>
    <w:rsid w:val="0005021A"/>
    <w:rsid w:val="00050718"/>
    <w:rsid w:val="00050FFB"/>
    <w:rsid w:val="00051302"/>
    <w:rsid w:val="00051349"/>
    <w:rsid w:val="0005136B"/>
    <w:rsid w:val="00051442"/>
    <w:rsid w:val="000515BC"/>
    <w:rsid w:val="0005173A"/>
    <w:rsid w:val="0005188A"/>
    <w:rsid w:val="00051941"/>
    <w:rsid w:val="000519BB"/>
    <w:rsid w:val="00051A66"/>
    <w:rsid w:val="00051AEA"/>
    <w:rsid w:val="00051F8E"/>
    <w:rsid w:val="00052928"/>
    <w:rsid w:val="000529FC"/>
    <w:rsid w:val="00052A22"/>
    <w:rsid w:val="00052D49"/>
    <w:rsid w:val="00052E20"/>
    <w:rsid w:val="0005311C"/>
    <w:rsid w:val="000531C7"/>
    <w:rsid w:val="0005332F"/>
    <w:rsid w:val="000534D0"/>
    <w:rsid w:val="000534F7"/>
    <w:rsid w:val="000536D8"/>
    <w:rsid w:val="00053E44"/>
    <w:rsid w:val="0005411C"/>
    <w:rsid w:val="00054586"/>
    <w:rsid w:val="000545CA"/>
    <w:rsid w:val="000545D4"/>
    <w:rsid w:val="00054706"/>
    <w:rsid w:val="00054DFC"/>
    <w:rsid w:val="00054F04"/>
    <w:rsid w:val="000557F7"/>
    <w:rsid w:val="00055BBE"/>
    <w:rsid w:val="00055C99"/>
    <w:rsid w:val="00056101"/>
    <w:rsid w:val="000566A5"/>
    <w:rsid w:val="00057C2A"/>
    <w:rsid w:val="00057F57"/>
    <w:rsid w:val="000600A9"/>
    <w:rsid w:val="000602EC"/>
    <w:rsid w:val="0006053F"/>
    <w:rsid w:val="00060641"/>
    <w:rsid w:val="00060E3A"/>
    <w:rsid w:val="00061B35"/>
    <w:rsid w:val="00061FAD"/>
    <w:rsid w:val="000622BC"/>
    <w:rsid w:val="0006248C"/>
    <w:rsid w:val="000628D3"/>
    <w:rsid w:val="00062BB8"/>
    <w:rsid w:val="00062C03"/>
    <w:rsid w:val="00062D1D"/>
    <w:rsid w:val="00062E91"/>
    <w:rsid w:val="00062FDE"/>
    <w:rsid w:val="000631C2"/>
    <w:rsid w:val="000636E7"/>
    <w:rsid w:val="00063ABD"/>
    <w:rsid w:val="00064236"/>
    <w:rsid w:val="000647EF"/>
    <w:rsid w:val="000648EF"/>
    <w:rsid w:val="00064B73"/>
    <w:rsid w:val="00064DEF"/>
    <w:rsid w:val="00065276"/>
    <w:rsid w:val="00065363"/>
    <w:rsid w:val="00065509"/>
    <w:rsid w:val="00066007"/>
    <w:rsid w:val="0006628F"/>
    <w:rsid w:val="000662BD"/>
    <w:rsid w:val="00066489"/>
    <w:rsid w:val="0006671A"/>
    <w:rsid w:val="000669E9"/>
    <w:rsid w:val="00066F82"/>
    <w:rsid w:val="000673EF"/>
    <w:rsid w:val="00067988"/>
    <w:rsid w:val="00067B97"/>
    <w:rsid w:val="00067E47"/>
    <w:rsid w:val="000702BF"/>
    <w:rsid w:val="0007030B"/>
    <w:rsid w:val="00070903"/>
    <w:rsid w:val="00070D46"/>
    <w:rsid w:val="00071133"/>
    <w:rsid w:val="000712CD"/>
    <w:rsid w:val="00071A72"/>
    <w:rsid w:val="00071E56"/>
    <w:rsid w:val="000722C8"/>
    <w:rsid w:val="000722F9"/>
    <w:rsid w:val="000723F6"/>
    <w:rsid w:val="0007240C"/>
    <w:rsid w:val="00072C2E"/>
    <w:rsid w:val="000731EF"/>
    <w:rsid w:val="00073330"/>
    <w:rsid w:val="00073545"/>
    <w:rsid w:val="000739CC"/>
    <w:rsid w:val="00073D3A"/>
    <w:rsid w:val="00073D9A"/>
    <w:rsid w:val="00073E17"/>
    <w:rsid w:val="000740AD"/>
    <w:rsid w:val="00074196"/>
    <w:rsid w:val="0007448C"/>
    <w:rsid w:val="00074523"/>
    <w:rsid w:val="00074570"/>
    <w:rsid w:val="00074CE3"/>
    <w:rsid w:val="0007502E"/>
    <w:rsid w:val="00075044"/>
    <w:rsid w:val="000753BE"/>
    <w:rsid w:val="000753D1"/>
    <w:rsid w:val="000754FD"/>
    <w:rsid w:val="000756E8"/>
    <w:rsid w:val="00075760"/>
    <w:rsid w:val="00075768"/>
    <w:rsid w:val="00075B79"/>
    <w:rsid w:val="000762D7"/>
    <w:rsid w:val="000765B4"/>
    <w:rsid w:val="00076D0F"/>
    <w:rsid w:val="0007750B"/>
    <w:rsid w:val="00077878"/>
    <w:rsid w:val="00077D41"/>
    <w:rsid w:val="00077DFE"/>
    <w:rsid w:val="00077F1E"/>
    <w:rsid w:val="000802AF"/>
    <w:rsid w:val="000808EC"/>
    <w:rsid w:val="0008091A"/>
    <w:rsid w:val="000809BF"/>
    <w:rsid w:val="0008137F"/>
    <w:rsid w:val="00081542"/>
    <w:rsid w:val="000818E3"/>
    <w:rsid w:val="000819B8"/>
    <w:rsid w:val="00081A1A"/>
    <w:rsid w:val="00081C73"/>
    <w:rsid w:val="00081E9E"/>
    <w:rsid w:val="000821E1"/>
    <w:rsid w:val="00082B9F"/>
    <w:rsid w:val="00082E1B"/>
    <w:rsid w:val="0008381C"/>
    <w:rsid w:val="00083821"/>
    <w:rsid w:val="000839B0"/>
    <w:rsid w:val="00083EEB"/>
    <w:rsid w:val="000842F6"/>
    <w:rsid w:val="000844E0"/>
    <w:rsid w:val="00084A4A"/>
    <w:rsid w:val="00084AA5"/>
    <w:rsid w:val="00084C5E"/>
    <w:rsid w:val="00084E06"/>
    <w:rsid w:val="00085304"/>
    <w:rsid w:val="00085A5D"/>
    <w:rsid w:val="00086224"/>
    <w:rsid w:val="00086BF3"/>
    <w:rsid w:val="00086FA6"/>
    <w:rsid w:val="0008775E"/>
    <w:rsid w:val="00087794"/>
    <w:rsid w:val="00087925"/>
    <w:rsid w:val="00087EB6"/>
    <w:rsid w:val="00087F70"/>
    <w:rsid w:val="000900BC"/>
    <w:rsid w:val="000905CC"/>
    <w:rsid w:val="000909D0"/>
    <w:rsid w:val="000912C9"/>
    <w:rsid w:val="00091406"/>
    <w:rsid w:val="000919B1"/>
    <w:rsid w:val="00091B08"/>
    <w:rsid w:val="00091E66"/>
    <w:rsid w:val="00091E69"/>
    <w:rsid w:val="00092858"/>
    <w:rsid w:val="00092874"/>
    <w:rsid w:val="00092A6C"/>
    <w:rsid w:val="00092A83"/>
    <w:rsid w:val="00092DE0"/>
    <w:rsid w:val="00092ED0"/>
    <w:rsid w:val="00093277"/>
    <w:rsid w:val="000933CD"/>
    <w:rsid w:val="0009368F"/>
    <w:rsid w:val="0009371A"/>
    <w:rsid w:val="00093A86"/>
    <w:rsid w:val="00093BA3"/>
    <w:rsid w:val="00093DFE"/>
    <w:rsid w:val="0009441C"/>
    <w:rsid w:val="000946B7"/>
    <w:rsid w:val="0009477C"/>
    <w:rsid w:val="00094BD4"/>
    <w:rsid w:val="000952CD"/>
    <w:rsid w:val="00095442"/>
    <w:rsid w:val="0009564D"/>
    <w:rsid w:val="000957D7"/>
    <w:rsid w:val="00095853"/>
    <w:rsid w:val="00095DF3"/>
    <w:rsid w:val="0009601A"/>
    <w:rsid w:val="00096124"/>
    <w:rsid w:val="000961F8"/>
    <w:rsid w:val="00096317"/>
    <w:rsid w:val="000965BB"/>
    <w:rsid w:val="00096E3D"/>
    <w:rsid w:val="00096ED0"/>
    <w:rsid w:val="0009728D"/>
    <w:rsid w:val="00097534"/>
    <w:rsid w:val="00097A0A"/>
    <w:rsid w:val="00097B3B"/>
    <w:rsid w:val="00097F51"/>
    <w:rsid w:val="000A02F3"/>
    <w:rsid w:val="000A0732"/>
    <w:rsid w:val="000A16CC"/>
    <w:rsid w:val="000A1D56"/>
    <w:rsid w:val="000A216F"/>
    <w:rsid w:val="000A226E"/>
    <w:rsid w:val="000A265E"/>
    <w:rsid w:val="000A2994"/>
    <w:rsid w:val="000A2F3A"/>
    <w:rsid w:val="000A3A6D"/>
    <w:rsid w:val="000A3B0C"/>
    <w:rsid w:val="000A3C20"/>
    <w:rsid w:val="000A3C29"/>
    <w:rsid w:val="000A40B0"/>
    <w:rsid w:val="000A44A0"/>
    <w:rsid w:val="000A45D6"/>
    <w:rsid w:val="000A49F1"/>
    <w:rsid w:val="000A4A69"/>
    <w:rsid w:val="000A4F0D"/>
    <w:rsid w:val="000A6054"/>
    <w:rsid w:val="000A61C4"/>
    <w:rsid w:val="000A6283"/>
    <w:rsid w:val="000A62D7"/>
    <w:rsid w:val="000A6376"/>
    <w:rsid w:val="000A63CF"/>
    <w:rsid w:val="000A6BDB"/>
    <w:rsid w:val="000A6D33"/>
    <w:rsid w:val="000A6E54"/>
    <w:rsid w:val="000A705A"/>
    <w:rsid w:val="000A7532"/>
    <w:rsid w:val="000B052A"/>
    <w:rsid w:val="000B05F9"/>
    <w:rsid w:val="000B0642"/>
    <w:rsid w:val="000B0650"/>
    <w:rsid w:val="000B0C56"/>
    <w:rsid w:val="000B114B"/>
    <w:rsid w:val="000B197B"/>
    <w:rsid w:val="000B2214"/>
    <w:rsid w:val="000B25B3"/>
    <w:rsid w:val="000B284B"/>
    <w:rsid w:val="000B2D19"/>
    <w:rsid w:val="000B304B"/>
    <w:rsid w:val="000B32A0"/>
    <w:rsid w:val="000B339C"/>
    <w:rsid w:val="000B3431"/>
    <w:rsid w:val="000B345D"/>
    <w:rsid w:val="000B37B2"/>
    <w:rsid w:val="000B3BED"/>
    <w:rsid w:val="000B3C4E"/>
    <w:rsid w:val="000B3D97"/>
    <w:rsid w:val="000B3EAE"/>
    <w:rsid w:val="000B3F01"/>
    <w:rsid w:val="000B400C"/>
    <w:rsid w:val="000B4097"/>
    <w:rsid w:val="000B45CB"/>
    <w:rsid w:val="000B4AAF"/>
    <w:rsid w:val="000B4D3B"/>
    <w:rsid w:val="000B5232"/>
    <w:rsid w:val="000B560B"/>
    <w:rsid w:val="000B561F"/>
    <w:rsid w:val="000B565D"/>
    <w:rsid w:val="000B59F0"/>
    <w:rsid w:val="000B60DA"/>
    <w:rsid w:val="000B6616"/>
    <w:rsid w:val="000B67D6"/>
    <w:rsid w:val="000B67E9"/>
    <w:rsid w:val="000B69CD"/>
    <w:rsid w:val="000B6C0A"/>
    <w:rsid w:val="000B6D51"/>
    <w:rsid w:val="000B6D81"/>
    <w:rsid w:val="000B76FF"/>
    <w:rsid w:val="000B7BBB"/>
    <w:rsid w:val="000B7C16"/>
    <w:rsid w:val="000B7D3E"/>
    <w:rsid w:val="000B7D58"/>
    <w:rsid w:val="000C020D"/>
    <w:rsid w:val="000C0581"/>
    <w:rsid w:val="000C08F0"/>
    <w:rsid w:val="000C0C62"/>
    <w:rsid w:val="000C0EC2"/>
    <w:rsid w:val="000C0F5D"/>
    <w:rsid w:val="000C134F"/>
    <w:rsid w:val="000C1357"/>
    <w:rsid w:val="000C1477"/>
    <w:rsid w:val="000C234C"/>
    <w:rsid w:val="000C29BE"/>
    <w:rsid w:val="000C2ABA"/>
    <w:rsid w:val="000C2BFA"/>
    <w:rsid w:val="000C32B0"/>
    <w:rsid w:val="000C3405"/>
    <w:rsid w:val="000C3413"/>
    <w:rsid w:val="000C4568"/>
    <w:rsid w:val="000C4584"/>
    <w:rsid w:val="000C4CAF"/>
    <w:rsid w:val="000C53A5"/>
    <w:rsid w:val="000C5768"/>
    <w:rsid w:val="000C585A"/>
    <w:rsid w:val="000C59D6"/>
    <w:rsid w:val="000C59FB"/>
    <w:rsid w:val="000C5DEF"/>
    <w:rsid w:val="000C5E82"/>
    <w:rsid w:val="000C6098"/>
    <w:rsid w:val="000C6201"/>
    <w:rsid w:val="000C644A"/>
    <w:rsid w:val="000C68AD"/>
    <w:rsid w:val="000C68D9"/>
    <w:rsid w:val="000C6DA0"/>
    <w:rsid w:val="000C6E6A"/>
    <w:rsid w:val="000C74EB"/>
    <w:rsid w:val="000C7888"/>
    <w:rsid w:val="000C79E3"/>
    <w:rsid w:val="000C7BA2"/>
    <w:rsid w:val="000C7C52"/>
    <w:rsid w:val="000C7CEA"/>
    <w:rsid w:val="000C7EC4"/>
    <w:rsid w:val="000D02A8"/>
    <w:rsid w:val="000D0508"/>
    <w:rsid w:val="000D0618"/>
    <w:rsid w:val="000D063F"/>
    <w:rsid w:val="000D075A"/>
    <w:rsid w:val="000D07CB"/>
    <w:rsid w:val="000D091E"/>
    <w:rsid w:val="000D0C0E"/>
    <w:rsid w:val="000D129C"/>
    <w:rsid w:val="000D1320"/>
    <w:rsid w:val="000D144E"/>
    <w:rsid w:val="000D17CB"/>
    <w:rsid w:val="000D1B14"/>
    <w:rsid w:val="000D1DFA"/>
    <w:rsid w:val="000D1DFB"/>
    <w:rsid w:val="000D2373"/>
    <w:rsid w:val="000D2778"/>
    <w:rsid w:val="000D2895"/>
    <w:rsid w:val="000D2A55"/>
    <w:rsid w:val="000D2BD7"/>
    <w:rsid w:val="000D2F8E"/>
    <w:rsid w:val="000D2FB8"/>
    <w:rsid w:val="000D325A"/>
    <w:rsid w:val="000D3367"/>
    <w:rsid w:val="000D37FE"/>
    <w:rsid w:val="000D3C5F"/>
    <w:rsid w:val="000D3DDF"/>
    <w:rsid w:val="000D3FD1"/>
    <w:rsid w:val="000D412C"/>
    <w:rsid w:val="000D41B6"/>
    <w:rsid w:val="000D42F7"/>
    <w:rsid w:val="000D4535"/>
    <w:rsid w:val="000D4749"/>
    <w:rsid w:val="000D47A4"/>
    <w:rsid w:val="000D4C71"/>
    <w:rsid w:val="000D4D82"/>
    <w:rsid w:val="000D513C"/>
    <w:rsid w:val="000D594A"/>
    <w:rsid w:val="000D5F0A"/>
    <w:rsid w:val="000D6300"/>
    <w:rsid w:val="000D64E2"/>
    <w:rsid w:val="000D64F4"/>
    <w:rsid w:val="000D66E6"/>
    <w:rsid w:val="000D699B"/>
    <w:rsid w:val="000D74E9"/>
    <w:rsid w:val="000D7581"/>
    <w:rsid w:val="000E009B"/>
    <w:rsid w:val="000E09D2"/>
    <w:rsid w:val="000E0B60"/>
    <w:rsid w:val="000E0CF6"/>
    <w:rsid w:val="000E1280"/>
    <w:rsid w:val="000E1B23"/>
    <w:rsid w:val="000E1C97"/>
    <w:rsid w:val="000E267F"/>
    <w:rsid w:val="000E2697"/>
    <w:rsid w:val="000E2A70"/>
    <w:rsid w:val="000E2B50"/>
    <w:rsid w:val="000E3134"/>
    <w:rsid w:val="000E3758"/>
    <w:rsid w:val="000E3760"/>
    <w:rsid w:val="000E376C"/>
    <w:rsid w:val="000E3C27"/>
    <w:rsid w:val="000E3F35"/>
    <w:rsid w:val="000E3F82"/>
    <w:rsid w:val="000E40B8"/>
    <w:rsid w:val="000E43E2"/>
    <w:rsid w:val="000E46F8"/>
    <w:rsid w:val="000E490B"/>
    <w:rsid w:val="000E4AE5"/>
    <w:rsid w:val="000E4C33"/>
    <w:rsid w:val="000E4D15"/>
    <w:rsid w:val="000E4FF5"/>
    <w:rsid w:val="000E53C4"/>
    <w:rsid w:val="000E587A"/>
    <w:rsid w:val="000E58D9"/>
    <w:rsid w:val="000E5927"/>
    <w:rsid w:val="000E5A80"/>
    <w:rsid w:val="000E5C24"/>
    <w:rsid w:val="000E63E2"/>
    <w:rsid w:val="000E6459"/>
    <w:rsid w:val="000E6679"/>
    <w:rsid w:val="000E66EA"/>
    <w:rsid w:val="000E680C"/>
    <w:rsid w:val="000E6C01"/>
    <w:rsid w:val="000E6D78"/>
    <w:rsid w:val="000E70E6"/>
    <w:rsid w:val="000E7123"/>
    <w:rsid w:val="000E7225"/>
    <w:rsid w:val="000E72B7"/>
    <w:rsid w:val="000E7326"/>
    <w:rsid w:val="000E7388"/>
    <w:rsid w:val="000E76DE"/>
    <w:rsid w:val="000F0004"/>
    <w:rsid w:val="000F0D4A"/>
    <w:rsid w:val="000F0E41"/>
    <w:rsid w:val="000F0F51"/>
    <w:rsid w:val="000F0FFD"/>
    <w:rsid w:val="000F1774"/>
    <w:rsid w:val="000F17BD"/>
    <w:rsid w:val="000F1893"/>
    <w:rsid w:val="000F19C3"/>
    <w:rsid w:val="000F1B9F"/>
    <w:rsid w:val="000F2018"/>
    <w:rsid w:val="000F24C2"/>
    <w:rsid w:val="000F2C6A"/>
    <w:rsid w:val="000F2D8F"/>
    <w:rsid w:val="000F2EE3"/>
    <w:rsid w:val="000F2F17"/>
    <w:rsid w:val="000F323F"/>
    <w:rsid w:val="000F343F"/>
    <w:rsid w:val="000F41D7"/>
    <w:rsid w:val="000F4311"/>
    <w:rsid w:val="000F4845"/>
    <w:rsid w:val="000F4B20"/>
    <w:rsid w:val="000F4B26"/>
    <w:rsid w:val="000F4D26"/>
    <w:rsid w:val="000F4D66"/>
    <w:rsid w:val="000F55D7"/>
    <w:rsid w:val="000F5CFA"/>
    <w:rsid w:val="000F5D7A"/>
    <w:rsid w:val="000F6A79"/>
    <w:rsid w:val="000F6C70"/>
    <w:rsid w:val="000F7401"/>
    <w:rsid w:val="000F7551"/>
    <w:rsid w:val="000F77A0"/>
    <w:rsid w:val="000F798A"/>
    <w:rsid w:val="000F7CEC"/>
    <w:rsid w:val="000F7F09"/>
    <w:rsid w:val="0010012B"/>
    <w:rsid w:val="00100365"/>
    <w:rsid w:val="00100957"/>
    <w:rsid w:val="0010096B"/>
    <w:rsid w:val="00100F1D"/>
    <w:rsid w:val="00101051"/>
    <w:rsid w:val="00101228"/>
    <w:rsid w:val="001012EE"/>
    <w:rsid w:val="00101373"/>
    <w:rsid w:val="0010145D"/>
    <w:rsid w:val="001016D5"/>
    <w:rsid w:val="0010181E"/>
    <w:rsid w:val="0010182B"/>
    <w:rsid w:val="00101E61"/>
    <w:rsid w:val="0010234B"/>
    <w:rsid w:val="00102619"/>
    <w:rsid w:val="0010264F"/>
    <w:rsid w:val="00102B95"/>
    <w:rsid w:val="00102BB7"/>
    <w:rsid w:val="00102C6E"/>
    <w:rsid w:val="00103570"/>
    <w:rsid w:val="00103797"/>
    <w:rsid w:val="00103A81"/>
    <w:rsid w:val="00103CDA"/>
    <w:rsid w:val="0010402D"/>
    <w:rsid w:val="0010449A"/>
    <w:rsid w:val="0010451C"/>
    <w:rsid w:val="0010464B"/>
    <w:rsid w:val="00104801"/>
    <w:rsid w:val="001048DA"/>
    <w:rsid w:val="00104D69"/>
    <w:rsid w:val="001052F5"/>
    <w:rsid w:val="00105AA2"/>
    <w:rsid w:val="00105B16"/>
    <w:rsid w:val="00105D38"/>
    <w:rsid w:val="0010669E"/>
    <w:rsid w:val="001071D8"/>
    <w:rsid w:val="001075CF"/>
    <w:rsid w:val="00107AD1"/>
    <w:rsid w:val="00107F05"/>
    <w:rsid w:val="0011009E"/>
    <w:rsid w:val="00110144"/>
    <w:rsid w:val="00110179"/>
    <w:rsid w:val="00110746"/>
    <w:rsid w:val="00110A46"/>
    <w:rsid w:val="00110A66"/>
    <w:rsid w:val="00110C7C"/>
    <w:rsid w:val="00110F42"/>
    <w:rsid w:val="00110FA5"/>
    <w:rsid w:val="00110FD6"/>
    <w:rsid w:val="00111270"/>
    <w:rsid w:val="00111A40"/>
    <w:rsid w:val="00111E61"/>
    <w:rsid w:val="0011223B"/>
    <w:rsid w:val="00112826"/>
    <w:rsid w:val="00112B61"/>
    <w:rsid w:val="001139A6"/>
    <w:rsid w:val="00113A28"/>
    <w:rsid w:val="00113F8F"/>
    <w:rsid w:val="001142E1"/>
    <w:rsid w:val="00114463"/>
    <w:rsid w:val="00114470"/>
    <w:rsid w:val="001145F9"/>
    <w:rsid w:val="001146A4"/>
    <w:rsid w:val="001146BB"/>
    <w:rsid w:val="001148DC"/>
    <w:rsid w:val="00114FEA"/>
    <w:rsid w:val="0011531F"/>
    <w:rsid w:val="00115686"/>
    <w:rsid w:val="0011582B"/>
    <w:rsid w:val="00115C0C"/>
    <w:rsid w:val="00115D4D"/>
    <w:rsid w:val="00116031"/>
    <w:rsid w:val="001168A3"/>
    <w:rsid w:val="00116AA0"/>
    <w:rsid w:val="001170A5"/>
    <w:rsid w:val="00117354"/>
    <w:rsid w:val="00117A2F"/>
    <w:rsid w:val="00117A4D"/>
    <w:rsid w:val="00117B71"/>
    <w:rsid w:val="00117C6F"/>
    <w:rsid w:val="00117E31"/>
    <w:rsid w:val="00117F91"/>
    <w:rsid w:val="00120072"/>
    <w:rsid w:val="00120078"/>
    <w:rsid w:val="0012011F"/>
    <w:rsid w:val="00120201"/>
    <w:rsid w:val="00120202"/>
    <w:rsid w:val="00120271"/>
    <w:rsid w:val="001203EA"/>
    <w:rsid w:val="00120500"/>
    <w:rsid w:val="001206AF"/>
    <w:rsid w:val="00120F55"/>
    <w:rsid w:val="00121508"/>
    <w:rsid w:val="00121FB7"/>
    <w:rsid w:val="00122021"/>
    <w:rsid w:val="001224C5"/>
    <w:rsid w:val="0012285F"/>
    <w:rsid w:val="00122A9F"/>
    <w:rsid w:val="00122BCB"/>
    <w:rsid w:val="00122C63"/>
    <w:rsid w:val="00122FEC"/>
    <w:rsid w:val="00124229"/>
    <w:rsid w:val="00124525"/>
    <w:rsid w:val="00124655"/>
    <w:rsid w:val="001257E7"/>
    <w:rsid w:val="001259CB"/>
    <w:rsid w:val="00125D6A"/>
    <w:rsid w:val="00125EF0"/>
    <w:rsid w:val="00125F1B"/>
    <w:rsid w:val="001267D4"/>
    <w:rsid w:val="00126B3E"/>
    <w:rsid w:val="00126BC6"/>
    <w:rsid w:val="00126C06"/>
    <w:rsid w:val="00127376"/>
    <w:rsid w:val="00127730"/>
    <w:rsid w:val="00127760"/>
    <w:rsid w:val="0012794F"/>
    <w:rsid w:val="00127B4E"/>
    <w:rsid w:val="001309E3"/>
    <w:rsid w:val="00130BE1"/>
    <w:rsid w:val="00130CA7"/>
    <w:rsid w:val="00130D87"/>
    <w:rsid w:val="0013167C"/>
    <w:rsid w:val="00131A8E"/>
    <w:rsid w:val="00131C69"/>
    <w:rsid w:val="00131D6F"/>
    <w:rsid w:val="001320A3"/>
    <w:rsid w:val="0013216C"/>
    <w:rsid w:val="001322C8"/>
    <w:rsid w:val="00132CAC"/>
    <w:rsid w:val="00132EBF"/>
    <w:rsid w:val="00132EE7"/>
    <w:rsid w:val="001337BF"/>
    <w:rsid w:val="00133A09"/>
    <w:rsid w:val="00133C96"/>
    <w:rsid w:val="00133FDB"/>
    <w:rsid w:val="001346B7"/>
    <w:rsid w:val="00134BDF"/>
    <w:rsid w:val="00134FBF"/>
    <w:rsid w:val="001352F0"/>
    <w:rsid w:val="00135647"/>
    <w:rsid w:val="00135791"/>
    <w:rsid w:val="001359E3"/>
    <w:rsid w:val="00135C71"/>
    <w:rsid w:val="00135E5E"/>
    <w:rsid w:val="0013610C"/>
    <w:rsid w:val="00136684"/>
    <w:rsid w:val="001371C6"/>
    <w:rsid w:val="0013727F"/>
    <w:rsid w:val="001372C5"/>
    <w:rsid w:val="00137341"/>
    <w:rsid w:val="001374DA"/>
    <w:rsid w:val="00137A83"/>
    <w:rsid w:val="00137CFB"/>
    <w:rsid w:val="00137F5F"/>
    <w:rsid w:val="00137F9D"/>
    <w:rsid w:val="001407C3"/>
    <w:rsid w:val="001417BA"/>
    <w:rsid w:val="00141BAC"/>
    <w:rsid w:val="00141EFA"/>
    <w:rsid w:val="00141F2C"/>
    <w:rsid w:val="00142D83"/>
    <w:rsid w:val="0014304D"/>
    <w:rsid w:val="00143064"/>
    <w:rsid w:val="0014345D"/>
    <w:rsid w:val="0014386B"/>
    <w:rsid w:val="001438BC"/>
    <w:rsid w:val="00143DA2"/>
    <w:rsid w:val="00143F59"/>
    <w:rsid w:val="0014477E"/>
    <w:rsid w:val="001448F9"/>
    <w:rsid w:val="001449C2"/>
    <w:rsid w:val="00144E96"/>
    <w:rsid w:val="00144F6C"/>
    <w:rsid w:val="00145094"/>
    <w:rsid w:val="00145270"/>
    <w:rsid w:val="001454AD"/>
    <w:rsid w:val="0014553D"/>
    <w:rsid w:val="00145562"/>
    <w:rsid w:val="00145621"/>
    <w:rsid w:val="00145C00"/>
    <w:rsid w:val="00145C16"/>
    <w:rsid w:val="00146018"/>
    <w:rsid w:val="001463AA"/>
    <w:rsid w:val="00146620"/>
    <w:rsid w:val="001467D7"/>
    <w:rsid w:val="001467F4"/>
    <w:rsid w:val="00146923"/>
    <w:rsid w:val="00146978"/>
    <w:rsid w:val="00146C94"/>
    <w:rsid w:val="0014703C"/>
    <w:rsid w:val="00147308"/>
    <w:rsid w:val="00147695"/>
    <w:rsid w:val="001502C1"/>
    <w:rsid w:val="00150448"/>
    <w:rsid w:val="00150C96"/>
    <w:rsid w:val="00151450"/>
    <w:rsid w:val="00151527"/>
    <w:rsid w:val="00151C52"/>
    <w:rsid w:val="00151EAE"/>
    <w:rsid w:val="00151F10"/>
    <w:rsid w:val="00152934"/>
    <w:rsid w:val="00152CCF"/>
    <w:rsid w:val="00152D69"/>
    <w:rsid w:val="0015384F"/>
    <w:rsid w:val="00153898"/>
    <w:rsid w:val="00153B48"/>
    <w:rsid w:val="001540FE"/>
    <w:rsid w:val="00154110"/>
    <w:rsid w:val="00154B92"/>
    <w:rsid w:val="00154CCC"/>
    <w:rsid w:val="00155281"/>
    <w:rsid w:val="001552A9"/>
    <w:rsid w:val="00155410"/>
    <w:rsid w:val="00155A6A"/>
    <w:rsid w:val="00155FB9"/>
    <w:rsid w:val="001567CE"/>
    <w:rsid w:val="00156D63"/>
    <w:rsid w:val="00157799"/>
    <w:rsid w:val="00157C42"/>
    <w:rsid w:val="00157EDC"/>
    <w:rsid w:val="00160802"/>
    <w:rsid w:val="001611A1"/>
    <w:rsid w:val="001611A9"/>
    <w:rsid w:val="0016187E"/>
    <w:rsid w:val="00161900"/>
    <w:rsid w:val="001619C9"/>
    <w:rsid w:val="001619CB"/>
    <w:rsid w:val="00161A3C"/>
    <w:rsid w:val="00161C7C"/>
    <w:rsid w:val="001620B4"/>
    <w:rsid w:val="00162E2F"/>
    <w:rsid w:val="00162F54"/>
    <w:rsid w:val="00163028"/>
    <w:rsid w:val="0016330D"/>
    <w:rsid w:val="00163B11"/>
    <w:rsid w:val="001641A0"/>
    <w:rsid w:val="00164A8A"/>
    <w:rsid w:val="00164B57"/>
    <w:rsid w:val="00164D97"/>
    <w:rsid w:val="001655FF"/>
    <w:rsid w:val="00165625"/>
    <w:rsid w:val="00166495"/>
    <w:rsid w:val="0016669E"/>
    <w:rsid w:val="0016691B"/>
    <w:rsid w:val="00166A9D"/>
    <w:rsid w:val="00166F20"/>
    <w:rsid w:val="00167260"/>
    <w:rsid w:val="00167372"/>
    <w:rsid w:val="0016782A"/>
    <w:rsid w:val="001678DB"/>
    <w:rsid w:val="00167ABE"/>
    <w:rsid w:val="00167E8B"/>
    <w:rsid w:val="00170021"/>
    <w:rsid w:val="001705A0"/>
    <w:rsid w:val="00170900"/>
    <w:rsid w:val="0017091B"/>
    <w:rsid w:val="00170CAC"/>
    <w:rsid w:val="00170D17"/>
    <w:rsid w:val="00170D55"/>
    <w:rsid w:val="00170EE0"/>
    <w:rsid w:val="00171296"/>
    <w:rsid w:val="0017151A"/>
    <w:rsid w:val="00171569"/>
    <w:rsid w:val="001715EA"/>
    <w:rsid w:val="0017164A"/>
    <w:rsid w:val="001717C7"/>
    <w:rsid w:val="00171B4B"/>
    <w:rsid w:val="00171DFD"/>
    <w:rsid w:val="00172296"/>
    <w:rsid w:val="001722B3"/>
    <w:rsid w:val="00172FD9"/>
    <w:rsid w:val="001730D3"/>
    <w:rsid w:val="001733C6"/>
    <w:rsid w:val="00173AC9"/>
    <w:rsid w:val="00173C6E"/>
    <w:rsid w:val="00173F82"/>
    <w:rsid w:val="001741AF"/>
    <w:rsid w:val="00174BA1"/>
    <w:rsid w:val="00174C8A"/>
    <w:rsid w:val="00174DA2"/>
    <w:rsid w:val="00174E61"/>
    <w:rsid w:val="0017501F"/>
    <w:rsid w:val="00175143"/>
    <w:rsid w:val="001753E8"/>
    <w:rsid w:val="00175A0E"/>
    <w:rsid w:val="00175AC4"/>
    <w:rsid w:val="00175AD6"/>
    <w:rsid w:val="00175C54"/>
    <w:rsid w:val="00175ECD"/>
    <w:rsid w:val="0017608A"/>
    <w:rsid w:val="00176300"/>
    <w:rsid w:val="00176693"/>
    <w:rsid w:val="00176700"/>
    <w:rsid w:val="00176AFE"/>
    <w:rsid w:val="001771E5"/>
    <w:rsid w:val="001772F2"/>
    <w:rsid w:val="00177442"/>
    <w:rsid w:val="001776A6"/>
    <w:rsid w:val="00177773"/>
    <w:rsid w:val="00177CDF"/>
    <w:rsid w:val="00177F98"/>
    <w:rsid w:val="0018043F"/>
    <w:rsid w:val="0018051F"/>
    <w:rsid w:val="001806C4"/>
    <w:rsid w:val="00180AD7"/>
    <w:rsid w:val="00180B74"/>
    <w:rsid w:val="0018181D"/>
    <w:rsid w:val="00181AF4"/>
    <w:rsid w:val="00182338"/>
    <w:rsid w:val="00182350"/>
    <w:rsid w:val="001825A6"/>
    <w:rsid w:val="00182A8A"/>
    <w:rsid w:val="00182B67"/>
    <w:rsid w:val="00182B86"/>
    <w:rsid w:val="00182F46"/>
    <w:rsid w:val="00183133"/>
    <w:rsid w:val="00183288"/>
    <w:rsid w:val="0018359F"/>
    <w:rsid w:val="001839FA"/>
    <w:rsid w:val="00183A3E"/>
    <w:rsid w:val="00184218"/>
    <w:rsid w:val="001846B8"/>
    <w:rsid w:val="00184EBF"/>
    <w:rsid w:val="00185378"/>
    <w:rsid w:val="00185727"/>
    <w:rsid w:val="00185C38"/>
    <w:rsid w:val="00185EB5"/>
    <w:rsid w:val="00185FC8"/>
    <w:rsid w:val="00186653"/>
    <w:rsid w:val="0018673B"/>
    <w:rsid w:val="001867C4"/>
    <w:rsid w:val="00186F36"/>
    <w:rsid w:val="0018705C"/>
    <w:rsid w:val="00187346"/>
    <w:rsid w:val="001874AF"/>
    <w:rsid w:val="001874D0"/>
    <w:rsid w:val="0018783A"/>
    <w:rsid w:val="00187936"/>
    <w:rsid w:val="00187DC0"/>
    <w:rsid w:val="0019050B"/>
    <w:rsid w:val="0019055E"/>
    <w:rsid w:val="001907B7"/>
    <w:rsid w:val="00190897"/>
    <w:rsid w:val="00190C53"/>
    <w:rsid w:val="00190DB0"/>
    <w:rsid w:val="00190FE2"/>
    <w:rsid w:val="001916A4"/>
    <w:rsid w:val="00191757"/>
    <w:rsid w:val="00191A95"/>
    <w:rsid w:val="00191EDF"/>
    <w:rsid w:val="00191F53"/>
    <w:rsid w:val="001922EC"/>
    <w:rsid w:val="00192579"/>
    <w:rsid w:val="00192787"/>
    <w:rsid w:val="00192937"/>
    <w:rsid w:val="001929B9"/>
    <w:rsid w:val="00192A6C"/>
    <w:rsid w:val="00193907"/>
    <w:rsid w:val="00193A24"/>
    <w:rsid w:val="00194231"/>
    <w:rsid w:val="001944A1"/>
    <w:rsid w:val="001944CA"/>
    <w:rsid w:val="00194E5F"/>
    <w:rsid w:val="00194EB6"/>
    <w:rsid w:val="00194F3D"/>
    <w:rsid w:val="00194FD8"/>
    <w:rsid w:val="0019500E"/>
    <w:rsid w:val="0019530B"/>
    <w:rsid w:val="001954A4"/>
    <w:rsid w:val="001956C9"/>
    <w:rsid w:val="00195812"/>
    <w:rsid w:val="00195E9B"/>
    <w:rsid w:val="0019661D"/>
    <w:rsid w:val="00196720"/>
    <w:rsid w:val="001967E6"/>
    <w:rsid w:val="00196AAF"/>
    <w:rsid w:val="00196C98"/>
    <w:rsid w:val="001973B6"/>
    <w:rsid w:val="00197C4F"/>
    <w:rsid w:val="001A0870"/>
    <w:rsid w:val="001A09DE"/>
    <w:rsid w:val="001A1224"/>
    <w:rsid w:val="001A1296"/>
    <w:rsid w:val="001A134B"/>
    <w:rsid w:val="001A1424"/>
    <w:rsid w:val="001A1679"/>
    <w:rsid w:val="001A1DB4"/>
    <w:rsid w:val="001A1F36"/>
    <w:rsid w:val="001A2096"/>
    <w:rsid w:val="001A2388"/>
    <w:rsid w:val="001A2430"/>
    <w:rsid w:val="001A2C36"/>
    <w:rsid w:val="001A2C67"/>
    <w:rsid w:val="001A2EA6"/>
    <w:rsid w:val="001A2EDE"/>
    <w:rsid w:val="001A2F27"/>
    <w:rsid w:val="001A2FE2"/>
    <w:rsid w:val="001A305F"/>
    <w:rsid w:val="001A3E61"/>
    <w:rsid w:val="001A4165"/>
    <w:rsid w:val="001A4456"/>
    <w:rsid w:val="001A4D6A"/>
    <w:rsid w:val="001A510F"/>
    <w:rsid w:val="001A59F7"/>
    <w:rsid w:val="001A5C6F"/>
    <w:rsid w:val="001A5F8E"/>
    <w:rsid w:val="001A60ED"/>
    <w:rsid w:val="001A6B35"/>
    <w:rsid w:val="001A6E74"/>
    <w:rsid w:val="001A71DE"/>
    <w:rsid w:val="001A72CC"/>
    <w:rsid w:val="001A76AF"/>
    <w:rsid w:val="001A7B55"/>
    <w:rsid w:val="001A7DB5"/>
    <w:rsid w:val="001B005F"/>
    <w:rsid w:val="001B066C"/>
    <w:rsid w:val="001B097A"/>
    <w:rsid w:val="001B0B56"/>
    <w:rsid w:val="001B0CD3"/>
    <w:rsid w:val="001B1268"/>
    <w:rsid w:val="001B1397"/>
    <w:rsid w:val="001B13E5"/>
    <w:rsid w:val="001B1434"/>
    <w:rsid w:val="001B14ED"/>
    <w:rsid w:val="001B162D"/>
    <w:rsid w:val="001B16EB"/>
    <w:rsid w:val="001B17B0"/>
    <w:rsid w:val="001B1968"/>
    <w:rsid w:val="001B1A41"/>
    <w:rsid w:val="001B1CBC"/>
    <w:rsid w:val="001B1DB1"/>
    <w:rsid w:val="001B21E0"/>
    <w:rsid w:val="001B224D"/>
    <w:rsid w:val="001B2291"/>
    <w:rsid w:val="001B241E"/>
    <w:rsid w:val="001B3710"/>
    <w:rsid w:val="001B3870"/>
    <w:rsid w:val="001B3923"/>
    <w:rsid w:val="001B395E"/>
    <w:rsid w:val="001B39E4"/>
    <w:rsid w:val="001B4160"/>
    <w:rsid w:val="001B456F"/>
    <w:rsid w:val="001B4777"/>
    <w:rsid w:val="001B4B5F"/>
    <w:rsid w:val="001B4FDE"/>
    <w:rsid w:val="001B52A6"/>
    <w:rsid w:val="001B539A"/>
    <w:rsid w:val="001B58B6"/>
    <w:rsid w:val="001B599B"/>
    <w:rsid w:val="001B5E48"/>
    <w:rsid w:val="001B6421"/>
    <w:rsid w:val="001B643A"/>
    <w:rsid w:val="001B6581"/>
    <w:rsid w:val="001B6772"/>
    <w:rsid w:val="001B68B3"/>
    <w:rsid w:val="001B6A75"/>
    <w:rsid w:val="001B6CE9"/>
    <w:rsid w:val="001B72A5"/>
    <w:rsid w:val="001B79C3"/>
    <w:rsid w:val="001B79FA"/>
    <w:rsid w:val="001B7B3F"/>
    <w:rsid w:val="001B7F00"/>
    <w:rsid w:val="001B7F56"/>
    <w:rsid w:val="001B7FF3"/>
    <w:rsid w:val="001C00D8"/>
    <w:rsid w:val="001C0942"/>
    <w:rsid w:val="001C0A54"/>
    <w:rsid w:val="001C1952"/>
    <w:rsid w:val="001C1C3F"/>
    <w:rsid w:val="001C1EA6"/>
    <w:rsid w:val="001C1EFA"/>
    <w:rsid w:val="001C226F"/>
    <w:rsid w:val="001C2817"/>
    <w:rsid w:val="001C285B"/>
    <w:rsid w:val="001C2A69"/>
    <w:rsid w:val="001C320A"/>
    <w:rsid w:val="001C33CC"/>
    <w:rsid w:val="001C41C9"/>
    <w:rsid w:val="001C4205"/>
    <w:rsid w:val="001C45CC"/>
    <w:rsid w:val="001C4654"/>
    <w:rsid w:val="001C47E7"/>
    <w:rsid w:val="001C4BE9"/>
    <w:rsid w:val="001C4CB6"/>
    <w:rsid w:val="001C4EF2"/>
    <w:rsid w:val="001C4FBC"/>
    <w:rsid w:val="001C5009"/>
    <w:rsid w:val="001C585B"/>
    <w:rsid w:val="001C5A18"/>
    <w:rsid w:val="001C5C77"/>
    <w:rsid w:val="001C6490"/>
    <w:rsid w:val="001C676E"/>
    <w:rsid w:val="001C6A63"/>
    <w:rsid w:val="001C7617"/>
    <w:rsid w:val="001C7A84"/>
    <w:rsid w:val="001C7E1D"/>
    <w:rsid w:val="001D0082"/>
    <w:rsid w:val="001D0489"/>
    <w:rsid w:val="001D04D1"/>
    <w:rsid w:val="001D0588"/>
    <w:rsid w:val="001D0FDB"/>
    <w:rsid w:val="001D105B"/>
    <w:rsid w:val="001D106B"/>
    <w:rsid w:val="001D1BC7"/>
    <w:rsid w:val="001D1D19"/>
    <w:rsid w:val="001D2099"/>
    <w:rsid w:val="001D2211"/>
    <w:rsid w:val="001D2679"/>
    <w:rsid w:val="001D26F5"/>
    <w:rsid w:val="001D2BBD"/>
    <w:rsid w:val="001D2BBE"/>
    <w:rsid w:val="001D2D7B"/>
    <w:rsid w:val="001D2E40"/>
    <w:rsid w:val="001D2FFA"/>
    <w:rsid w:val="001D34AD"/>
    <w:rsid w:val="001D3776"/>
    <w:rsid w:val="001D39EB"/>
    <w:rsid w:val="001D40EB"/>
    <w:rsid w:val="001D40FC"/>
    <w:rsid w:val="001D4352"/>
    <w:rsid w:val="001D443E"/>
    <w:rsid w:val="001D4516"/>
    <w:rsid w:val="001D479C"/>
    <w:rsid w:val="001D50CD"/>
    <w:rsid w:val="001D5393"/>
    <w:rsid w:val="001D5804"/>
    <w:rsid w:val="001D5910"/>
    <w:rsid w:val="001D5C91"/>
    <w:rsid w:val="001D5CAB"/>
    <w:rsid w:val="001D645C"/>
    <w:rsid w:val="001D64D5"/>
    <w:rsid w:val="001D65FE"/>
    <w:rsid w:val="001D6972"/>
    <w:rsid w:val="001D7371"/>
    <w:rsid w:val="001D748A"/>
    <w:rsid w:val="001D770F"/>
    <w:rsid w:val="001D77B3"/>
    <w:rsid w:val="001D795C"/>
    <w:rsid w:val="001D79C8"/>
    <w:rsid w:val="001D7CDF"/>
    <w:rsid w:val="001E04F2"/>
    <w:rsid w:val="001E0528"/>
    <w:rsid w:val="001E0890"/>
    <w:rsid w:val="001E10AF"/>
    <w:rsid w:val="001E11E7"/>
    <w:rsid w:val="001E18E9"/>
    <w:rsid w:val="001E1B4A"/>
    <w:rsid w:val="001E1EF4"/>
    <w:rsid w:val="001E1F28"/>
    <w:rsid w:val="001E21E2"/>
    <w:rsid w:val="001E233D"/>
    <w:rsid w:val="001E2761"/>
    <w:rsid w:val="001E29D8"/>
    <w:rsid w:val="001E2B29"/>
    <w:rsid w:val="001E2BA6"/>
    <w:rsid w:val="001E2D87"/>
    <w:rsid w:val="001E324C"/>
    <w:rsid w:val="001E3394"/>
    <w:rsid w:val="001E33BB"/>
    <w:rsid w:val="001E3A56"/>
    <w:rsid w:val="001E3FE8"/>
    <w:rsid w:val="001E4107"/>
    <w:rsid w:val="001E4370"/>
    <w:rsid w:val="001E45E8"/>
    <w:rsid w:val="001E46DE"/>
    <w:rsid w:val="001E475D"/>
    <w:rsid w:val="001E4EB0"/>
    <w:rsid w:val="001E55A0"/>
    <w:rsid w:val="001E5C20"/>
    <w:rsid w:val="001E6686"/>
    <w:rsid w:val="001E6F0E"/>
    <w:rsid w:val="001E71AE"/>
    <w:rsid w:val="001E7204"/>
    <w:rsid w:val="001E77BE"/>
    <w:rsid w:val="001F0656"/>
    <w:rsid w:val="001F06B1"/>
    <w:rsid w:val="001F0734"/>
    <w:rsid w:val="001F0EB4"/>
    <w:rsid w:val="001F1AB1"/>
    <w:rsid w:val="001F1F41"/>
    <w:rsid w:val="001F1F4A"/>
    <w:rsid w:val="001F222F"/>
    <w:rsid w:val="001F2443"/>
    <w:rsid w:val="001F25FC"/>
    <w:rsid w:val="001F2905"/>
    <w:rsid w:val="001F2A09"/>
    <w:rsid w:val="001F2D64"/>
    <w:rsid w:val="001F45F3"/>
    <w:rsid w:val="001F4660"/>
    <w:rsid w:val="001F4A11"/>
    <w:rsid w:val="001F4AF4"/>
    <w:rsid w:val="001F50C0"/>
    <w:rsid w:val="001F5236"/>
    <w:rsid w:val="001F53D5"/>
    <w:rsid w:val="001F5749"/>
    <w:rsid w:val="001F57D2"/>
    <w:rsid w:val="001F58F4"/>
    <w:rsid w:val="001F5D32"/>
    <w:rsid w:val="001F6265"/>
    <w:rsid w:val="001F6331"/>
    <w:rsid w:val="001F6377"/>
    <w:rsid w:val="001F638C"/>
    <w:rsid w:val="001F655B"/>
    <w:rsid w:val="001F7A54"/>
    <w:rsid w:val="001F7B62"/>
    <w:rsid w:val="001F7D55"/>
    <w:rsid w:val="001F7F7A"/>
    <w:rsid w:val="002000BC"/>
    <w:rsid w:val="0020019B"/>
    <w:rsid w:val="0020052F"/>
    <w:rsid w:val="002005F6"/>
    <w:rsid w:val="0020068E"/>
    <w:rsid w:val="0020074E"/>
    <w:rsid w:val="00200D60"/>
    <w:rsid w:val="00200E4D"/>
    <w:rsid w:val="00201529"/>
    <w:rsid w:val="002018EF"/>
    <w:rsid w:val="00201928"/>
    <w:rsid w:val="002021AA"/>
    <w:rsid w:val="0020288C"/>
    <w:rsid w:val="002029AF"/>
    <w:rsid w:val="00202D55"/>
    <w:rsid w:val="0020328C"/>
    <w:rsid w:val="002037C2"/>
    <w:rsid w:val="002039F0"/>
    <w:rsid w:val="00203B70"/>
    <w:rsid w:val="00203DD8"/>
    <w:rsid w:val="00203E5F"/>
    <w:rsid w:val="00204189"/>
    <w:rsid w:val="00204442"/>
    <w:rsid w:val="002045F1"/>
    <w:rsid w:val="002046DA"/>
    <w:rsid w:val="00204922"/>
    <w:rsid w:val="00204FA9"/>
    <w:rsid w:val="00205821"/>
    <w:rsid w:val="0020594D"/>
    <w:rsid w:val="002059F6"/>
    <w:rsid w:val="00206905"/>
    <w:rsid w:val="00206B0F"/>
    <w:rsid w:val="00206B75"/>
    <w:rsid w:val="00206F50"/>
    <w:rsid w:val="0020732A"/>
    <w:rsid w:val="00207370"/>
    <w:rsid w:val="00207419"/>
    <w:rsid w:val="0020752B"/>
    <w:rsid w:val="00207682"/>
    <w:rsid w:val="00207896"/>
    <w:rsid w:val="00210276"/>
    <w:rsid w:val="002102F4"/>
    <w:rsid w:val="00210553"/>
    <w:rsid w:val="00210AB6"/>
    <w:rsid w:val="0021151F"/>
    <w:rsid w:val="0021193C"/>
    <w:rsid w:val="002120FD"/>
    <w:rsid w:val="0021220D"/>
    <w:rsid w:val="0021224A"/>
    <w:rsid w:val="00212D20"/>
    <w:rsid w:val="00213046"/>
    <w:rsid w:val="002136F2"/>
    <w:rsid w:val="00213929"/>
    <w:rsid w:val="0021399E"/>
    <w:rsid w:val="00213B57"/>
    <w:rsid w:val="00213B59"/>
    <w:rsid w:val="00213F4C"/>
    <w:rsid w:val="002145CE"/>
    <w:rsid w:val="0021462B"/>
    <w:rsid w:val="00214925"/>
    <w:rsid w:val="00214AEA"/>
    <w:rsid w:val="002150DE"/>
    <w:rsid w:val="00215460"/>
    <w:rsid w:val="00215755"/>
    <w:rsid w:val="00215873"/>
    <w:rsid w:val="00215927"/>
    <w:rsid w:val="00215EE0"/>
    <w:rsid w:val="00215EFB"/>
    <w:rsid w:val="00216095"/>
    <w:rsid w:val="002161A4"/>
    <w:rsid w:val="002164C0"/>
    <w:rsid w:val="002167D8"/>
    <w:rsid w:val="002169F1"/>
    <w:rsid w:val="00216AAC"/>
    <w:rsid w:val="00216C76"/>
    <w:rsid w:val="00216F25"/>
    <w:rsid w:val="00216F3C"/>
    <w:rsid w:val="002174D5"/>
    <w:rsid w:val="00217956"/>
    <w:rsid w:val="00217A47"/>
    <w:rsid w:val="00217A87"/>
    <w:rsid w:val="00217AC9"/>
    <w:rsid w:val="00217E3F"/>
    <w:rsid w:val="0022058E"/>
    <w:rsid w:val="002205FE"/>
    <w:rsid w:val="00220733"/>
    <w:rsid w:val="00220AFE"/>
    <w:rsid w:val="00220C44"/>
    <w:rsid w:val="00220C4C"/>
    <w:rsid w:val="00221008"/>
    <w:rsid w:val="002210EA"/>
    <w:rsid w:val="0022184C"/>
    <w:rsid w:val="00221FD4"/>
    <w:rsid w:val="002222AE"/>
    <w:rsid w:val="00222844"/>
    <w:rsid w:val="00222AAB"/>
    <w:rsid w:val="00222B14"/>
    <w:rsid w:val="00222C99"/>
    <w:rsid w:val="002235E7"/>
    <w:rsid w:val="00223701"/>
    <w:rsid w:val="0022379B"/>
    <w:rsid w:val="0022399D"/>
    <w:rsid w:val="002239F5"/>
    <w:rsid w:val="00223CEB"/>
    <w:rsid w:val="00223DE1"/>
    <w:rsid w:val="00224042"/>
    <w:rsid w:val="00224333"/>
    <w:rsid w:val="002244CF"/>
    <w:rsid w:val="00224596"/>
    <w:rsid w:val="00224739"/>
    <w:rsid w:val="002249C4"/>
    <w:rsid w:val="00224AA8"/>
    <w:rsid w:val="00224B50"/>
    <w:rsid w:val="00224D59"/>
    <w:rsid w:val="00224FBE"/>
    <w:rsid w:val="0022587E"/>
    <w:rsid w:val="0022589B"/>
    <w:rsid w:val="00226106"/>
    <w:rsid w:val="00226122"/>
    <w:rsid w:val="00226227"/>
    <w:rsid w:val="002264A9"/>
    <w:rsid w:val="00226C0D"/>
    <w:rsid w:val="00227496"/>
    <w:rsid w:val="002278EB"/>
    <w:rsid w:val="0022793F"/>
    <w:rsid w:val="00227E2E"/>
    <w:rsid w:val="00227EAB"/>
    <w:rsid w:val="00227FF9"/>
    <w:rsid w:val="00230312"/>
    <w:rsid w:val="00230490"/>
    <w:rsid w:val="00230859"/>
    <w:rsid w:val="00230B6E"/>
    <w:rsid w:val="0023117A"/>
    <w:rsid w:val="002313B1"/>
    <w:rsid w:val="002315D7"/>
    <w:rsid w:val="00231681"/>
    <w:rsid w:val="00231CFD"/>
    <w:rsid w:val="00232026"/>
    <w:rsid w:val="0023209E"/>
    <w:rsid w:val="00232123"/>
    <w:rsid w:val="002322E7"/>
    <w:rsid w:val="0023239C"/>
    <w:rsid w:val="00232C9C"/>
    <w:rsid w:val="00232F72"/>
    <w:rsid w:val="00233040"/>
    <w:rsid w:val="00233619"/>
    <w:rsid w:val="002338B6"/>
    <w:rsid w:val="00233BC8"/>
    <w:rsid w:val="00233DA3"/>
    <w:rsid w:val="00233FC4"/>
    <w:rsid w:val="00234089"/>
    <w:rsid w:val="002343F0"/>
    <w:rsid w:val="00234464"/>
    <w:rsid w:val="00234749"/>
    <w:rsid w:val="00234A5C"/>
    <w:rsid w:val="0023509F"/>
    <w:rsid w:val="002350C4"/>
    <w:rsid w:val="00235337"/>
    <w:rsid w:val="0023567B"/>
    <w:rsid w:val="00235931"/>
    <w:rsid w:val="00235A1F"/>
    <w:rsid w:val="00235D9F"/>
    <w:rsid w:val="002361EB"/>
    <w:rsid w:val="002366EA"/>
    <w:rsid w:val="00236855"/>
    <w:rsid w:val="00236C86"/>
    <w:rsid w:val="00237BC9"/>
    <w:rsid w:val="00237FB6"/>
    <w:rsid w:val="00237FEB"/>
    <w:rsid w:val="002402F7"/>
    <w:rsid w:val="00240A6F"/>
    <w:rsid w:val="00240C1F"/>
    <w:rsid w:val="00240DBE"/>
    <w:rsid w:val="00240EC1"/>
    <w:rsid w:val="002417F3"/>
    <w:rsid w:val="00241A4D"/>
    <w:rsid w:val="00241AFF"/>
    <w:rsid w:val="00241D8B"/>
    <w:rsid w:val="00242128"/>
    <w:rsid w:val="0024224C"/>
    <w:rsid w:val="00242323"/>
    <w:rsid w:val="00242640"/>
    <w:rsid w:val="00242AD5"/>
    <w:rsid w:val="00242BB1"/>
    <w:rsid w:val="00242EEF"/>
    <w:rsid w:val="00242FD8"/>
    <w:rsid w:val="002431E0"/>
    <w:rsid w:val="002432BE"/>
    <w:rsid w:val="002438AC"/>
    <w:rsid w:val="002438DC"/>
    <w:rsid w:val="00243A4F"/>
    <w:rsid w:val="00243AE9"/>
    <w:rsid w:val="00243C50"/>
    <w:rsid w:val="00244453"/>
    <w:rsid w:val="00244576"/>
    <w:rsid w:val="00244891"/>
    <w:rsid w:val="002449FA"/>
    <w:rsid w:val="00244BD1"/>
    <w:rsid w:val="00244CAA"/>
    <w:rsid w:val="00244D72"/>
    <w:rsid w:val="00245604"/>
    <w:rsid w:val="00246142"/>
    <w:rsid w:val="00246182"/>
    <w:rsid w:val="00246571"/>
    <w:rsid w:val="002465AA"/>
    <w:rsid w:val="00246A23"/>
    <w:rsid w:val="00246BA7"/>
    <w:rsid w:val="002470E4"/>
    <w:rsid w:val="00247515"/>
    <w:rsid w:val="00247585"/>
    <w:rsid w:val="00247C1E"/>
    <w:rsid w:val="00250233"/>
    <w:rsid w:val="00250348"/>
    <w:rsid w:val="002506EC"/>
    <w:rsid w:val="0025086E"/>
    <w:rsid w:val="0025097B"/>
    <w:rsid w:val="00250D90"/>
    <w:rsid w:val="00250EE6"/>
    <w:rsid w:val="002512E9"/>
    <w:rsid w:val="00251640"/>
    <w:rsid w:val="00251800"/>
    <w:rsid w:val="00252133"/>
    <w:rsid w:val="0025214A"/>
    <w:rsid w:val="00252587"/>
    <w:rsid w:val="0025264C"/>
    <w:rsid w:val="00252757"/>
    <w:rsid w:val="0025290A"/>
    <w:rsid w:val="0025292C"/>
    <w:rsid w:val="00252A29"/>
    <w:rsid w:val="00252C7F"/>
    <w:rsid w:val="00252DE1"/>
    <w:rsid w:val="00252EDB"/>
    <w:rsid w:val="002531B5"/>
    <w:rsid w:val="0025333C"/>
    <w:rsid w:val="002537F3"/>
    <w:rsid w:val="0025422F"/>
    <w:rsid w:val="00254277"/>
    <w:rsid w:val="0025441C"/>
    <w:rsid w:val="00254504"/>
    <w:rsid w:val="00254AE1"/>
    <w:rsid w:val="00254ECE"/>
    <w:rsid w:val="0025527A"/>
    <w:rsid w:val="002554CE"/>
    <w:rsid w:val="00255733"/>
    <w:rsid w:val="00255E69"/>
    <w:rsid w:val="00255EBE"/>
    <w:rsid w:val="002567A1"/>
    <w:rsid w:val="00256888"/>
    <w:rsid w:val="00256A1B"/>
    <w:rsid w:val="00256B8B"/>
    <w:rsid w:val="00256EE0"/>
    <w:rsid w:val="00256F43"/>
    <w:rsid w:val="00256F86"/>
    <w:rsid w:val="0025707A"/>
    <w:rsid w:val="00257371"/>
    <w:rsid w:val="00257401"/>
    <w:rsid w:val="002575E3"/>
    <w:rsid w:val="00257768"/>
    <w:rsid w:val="002578A6"/>
    <w:rsid w:val="00257B01"/>
    <w:rsid w:val="00257C09"/>
    <w:rsid w:val="00257F09"/>
    <w:rsid w:val="0026022B"/>
    <w:rsid w:val="00260336"/>
    <w:rsid w:val="002607F9"/>
    <w:rsid w:val="00260924"/>
    <w:rsid w:val="0026118E"/>
    <w:rsid w:val="002612E2"/>
    <w:rsid w:val="00261426"/>
    <w:rsid w:val="002614D9"/>
    <w:rsid w:val="0026155E"/>
    <w:rsid w:val="00261561"/>
    <w:rsid w:val="00261562"/>
    <w:rsid w:val="002617C5"/>
    <w:rsid w:val="00261857"/>
    <w:rsid w:val="00261868"/>
    <w:rsid w:val="00262298"/>
    <w:rsid w:val="00262742"/>
    <w:rsid w:val="00262C34"/>
    <w:rsid w:val="002631F4"/>
    <w:rsid w:val="002634B1"/>
    <w:rsid w:val="00263926"/>
    <w:rsid w:val="00263CA8"/>
    <w:rsid w:val="0026437F"/>
    <w:rsid w:val="00264395"/>
    <w:rsid w:val="002647BB"/>
    <w:rsid w:val="00264C86"/>
    <w:rsid w:val="00264F42"/>
    <w:rsid w:val="00265229"/>
    <w:rsid w:val="002652A0"/>
    <w:rsid w:val="0026541F"/>
    <w:rsid w:val="002659EC"/>
    <w:rsid w:val="00265C86"/>
    <w:rsid w:val="00265CE4"/>
    <w:rsid w:val="0026640D"/>
    <w:rsid w:val="00266819"/>
    <w:rsid w:val="00266DE5"/>
    <w:rsid w:val="00266F12"/>
    <w:rsid w:val="002672EA"/>
    <w:rsid w:val="00267C93"/>
    <w:rsid w:val="00267E08"/>
    <w:rsid w:val="002701E1"/>
    <w:rsid w:val="00270433"/>
    <w:rsid w:val="002705FF"/>
    <w:rsid w:val="002707DA"/>
    <w:rsid w:val="00270979"/>
    <w:rsid w:val="002709E5"/>
    <w:rsid w:val="00270DDD"/>
    <w:rsid w:val="00271076"/>
    <w:rsid w:val="002712CC"/>
    <w:rsid w:val="00271542"/>
    <w:rsid w:val="00271812"/>
    <w:rsid w:val="00271956"/>
    <w:rsid w:val="00271D48"/>
    <w:rsid w:val="00271E7D"/>
    <w:rsid w:val="00271F74"/>
    <w:rsid w:val="00271FCC"/>
    <w:rsid w:val="002722A5"/>
    <w:rsid w:val="0027270F"/>
    <w:rsid w:val="002727D6"/>
    <w:rsid w:val="0027285D"/>
    <w:rsid w:val="0027295B"/>
    <w:rsid w:val="00272A2D"/>
    <w:rsid w:val="00272B87"/>
    <w:rsid w:val="00272E97"/>
    <w:rsid w:val="00273165"/>
    <w:rsid w:val="00273AFD"/>
    <w:rsid w:val="00273E6C"/>
    <w:rsid w:val="00273F38"/>
    <w:rsid w:val="00274258"/>
    <w:rsid w:val="002743DB"/>
    <w:rsid w:val="0027446A"/>
    <w:rsid w:val="002745BC"/>
    <w:rsid w:val="002745F0"/>
    <w:rsid w:val="00274A18"/>
    <w:rsid w:val="00274AE6"/>
    <w:rsid w:val="00275107"/>
    <w:rsid w:val="0027522D"/>
    <w:rsid w:val="0027531E"/>
    <w:rsid w:val="002754B8"/>
    <w:rsid w:val="00275A6B"/>
    <w:rsid w:val="00275CB7"/>
    <w:rsid w:val="002760DC"/>
    <w:rsid w:val="0027629B"/>
    <w:rsid w:val="002762F3"/>
    <w:rsid w:val="00276369"/>
    <w:rsid w:val="00276717"/>
    <w:rsid w:val="0027692B"/>
    <w:rsid w:val="00276D7F"/>
    <w:rsid w:val="00276D86"/>
    <w:rsid w:val="00277412"/>
    <w:rsid w:val="0027748E"/>
    <w:rsid w:val="00277515"/>
    <w:rsid w:val="00277556"/>
    <w:rsid w:val="002775DA"/>
    <w:rsid w:val="002779D2"/>
    <w:rsid w:val="00277D32"/>
    <w:rsid w:val="00277E94"/>
    <w:rsid w:val="00280275"/>
    <w:rsid w:val="0028085A"/>
    <w:rsid w:val="00280AB7"/>
    <w:rsid w:val="00280E0D"/>
    <w:rsid w:val="00281515"/>
    <w:rsid w:val="00281775"/>
    <w:rsid w:val="002817AF"/>
    <w:rsid w:val="00281B84"/>
    <w:rsid w:val="00281DC6"/>
    <w:rsid w:val="002821B1"/>
    <w:rsid w:val="0028225D"/>
    <w:rsid w:val="00282519"/>
    <w:rsid w:val="002826A3"/>
    <w:rsid w:val="0028280E"/>
    <w:rsid w:val="00282AF9"/>
    <w:rsid w:val="00282F3B"/>
    <w:rsid w:val="00283084"/>
    <w:rsid w:val="00283EA7"/>
    <w:rsid w:val="002845C8"/>
    <w:rsid w:val="0028532A"/>
    <w:rsid w:val="00285388"/>
    <w:rsid w:val="00285472"/>
    <w:rsid w:val="002855F7"/>
    <w:rsid w:val="00285C14"/>
    <w:rsid w:val="00285F59"/>
    <w:rsid w:val="00285F6A"/>
    <w:rsid w:val="0028663D"/>
    <w:rsid w:val="00286A01"/>
    <w:rsid w:val="00286B63"/>
    <w:rsid w:val="00286CAA"/>
    <w:rsid w:val="00287C5F"/>
    <w:rsid w:val="00287CF0"/>
    <w:rsid w:val="00287DD4"/>
    <w:rsid w:val="00287E11"/>
    <w:rsid w:val="00287F10"/>
    <w:rsid w:val="00290144"/>
    <w:rsid w:val="00290336"/>
    <w:rsid w:val="002903D9"/>
    <w:rsid w:val="00290412"/>
    <w:rsid w:val="0029057E"/>
    <w:rsid w:val="0029147B"/>
    <w:rsid w:val="00291654"/>
    <w:rsid w:val="00291AB6"/>
    <w:rsid w:val="00291DE5"/>
    <w:rsid w:val="00291EF9"/>
    <w:rsid w:val="002922E7"/>
    <w:rsid w:val="002923B5"/>
    <w:rsid w:val="00292412"/>
    <w:rsid w:val="002925DB"/>
    <w:rsid w:val="00292CAA"/>
    <w:rsid w:val="002935E4"/>
    <w:rsid w:val="0029384B"/>
    <w:rsid w:val="00293DD7"/>
    <w:rsid w:val="00293ED5"/>
    <w:rsid w:val="00294CA9"/>
    <w:rsid w:val="00294E33"/>
    <w:rsid w:val="00294F6F"/>
    <w:rsid w:val="00295A32"/>
    <w:rsid w:val="002965D3"/>
    <w:rsid w:val="00296C29"/>
    <w:rsid w:val="00297026"/>
    <w:rsid w:val="002971F9"/>
    <w:rsid w:val="00297408"/>
    <w:rsid w:val="00297649"/>
    <w:rsid w:val="0029769E"/>
    <w:rsid w:val="00297A57"/>
    <w:rsid w:val="00297CDB"/>
    <w:rsid w:val="002A0DBE"/>
    <w:rsid w:val="002A0F63"/>
    <w:rsid w:val="002A1915"/>
    <w:rsid w:val="002A1DA4"/>
    <w:rsid w:val="002A204A"/>
    <w:rsid w:val="002A22A4"/>
    <w:rsid w:val="002A292A"/>
    <w:rsid w:val="002A295E"/>
    <w:rsid w:val="002A2E01"/>
    <w:rsid w:val="002A2E21"/>
    <w:rsid w:val="002A35FB"/>
    <w:rsid w:val="002A38CF"/>
    <w:rsid w:val="002A3B7C"/>
    <w:rsid w:val="002A3C63"/>
    <w:rsid w:val="002A3D83"/>
    <w:rsid w:val="002A3FCC"/>
    <w:rsid w:val="002A4308"/>
    <w:rsid w:val="002A484D"/>
    <w:rsid w:val="002A49BD"/>
    <w:rsid w:val="002A4DA9"/>
    <w:rsid w:val="002A5538"/>
    <w:rsid w:val="002A5F7F"/>
    <w:rsid w:val="002A6330"/>
    <w:rsid w:val="002A64A0"/>
    <w:rsid w:val="002A6B24"/>
    <w:rsid w:val="002A6C50"/>
    <w:rsid w:val="002A6C64"/>
    <w:rsid w:val="002A6F7D"/>
    <w:rsid w:val="002A6FDF"/>
    <w:rsid w:val="002A70DD"/>
    <w:rsid w:val="002A7203"/>
    <w:rsid w:val="002A7428"/>
    <w:rsid w:val="002A7D2E"/>
    <w:rsid w:val="002A7FAB"/>
    <w:rsid w:val="002B01BE"/>
    <w:rsid w:val="002B036F"/>
    <w:rsid w:val="002B04CD"/>
    <w:rsid w:val="002B05C4"/>
    <w:rsid w:val="002B0661"/>
    <w:rsid w:val="002B066E"/>
    <w:rsid w:val="002B072E"/>
    <w:rsid w:val="002B0931"/>
    <w:rsid w:val="002B0980"/>
    <w:rsid w:val="002B09A0"/>
    <w:rsid w:val="002B0D9D"/>
    <w:rsid w:val="002B0F58"/>
    <w:rsid w:val="002B0FF5"/>
    <w:rsid w:val="002B1171"/>
    <w:rsid w:val="002B14C8"/>
    <w:rsid w:val="002B15AF"/>
    <w:rsid w:val="002B18BB"/>
    <w:rsid w:val="002B1964"/>
    <w:rsid w:val="002B1AB4"/>
    <w:rsid w:val="002B1CF7"/>
    <w:rsid w:val="002B2574"/>
    <w:rsid w:val="002B2A1F"/>
    <w:rsid w:val="002B35B7"/>
    <w:rsid w:val="002B3645"/>
    <w:rsid w:val="002B3798"/>
    <w:rsid w:val="002B392D"/>
    <w:rsid w:val="002B3E43"/>
    <w:rsid w:val="002B49E9"/>
    <w:rsid w:val="002B4A7A"/>
    <w:rsid w:val="002B513B"/>
    <w:rsid w:val="002B53E3"/>
    <w:rsid w:val="002B5477"/>
    <w:rsid w:val="002B5525"/>
    <w:rsid w:val="002B5580"/>
    <w:rsid w:val="002B55E8"/>
    <w:rsid w:val="002B59AB"/>
    <w:rsid w:val="002B600C"/>
    <w:rsid w:val="002B627F"/>
    <w:rsid w:val="002B62EB"/>
    <w:rsid w:val="002B63A3"/>
    <w:rsid w:val="002B6581"/>
    <w:rsid w:val="002B667A"/>
    <w:rsid w:val="002B674D"/>
    <w:rsid w:val="002B68AF"/>
    <w:rsid w:val="002B696C"/>
    <w:rsid w:val="002B6D1D"/>
    <w:rsid w:val="002B7426"/>
    <w:rsid w:val="002B75BA"/>
    <w:rsid w:val="002B7CCB"/>
    <w:rsid w:val="002B7D6E"/>
    <w:rsid w:val="002C0019"/>
    <w:rsid w:val="002C0129"/>
    <w:rsid w:val="002C03A6"/>
    <w:rsid w:val="002C0727"/>
    <w:rsid w:val="002C08AA"/>
    <w:rsid w:val="002C0FEB"/>
    <w:rsid w:val="002C1660"/>
    <w:rsid w:val="002C1808"/>
    <w:rsid w:val="002C1D27"/>
    <w:rsid w:val="002C1D4B"/>
    <w:rsid w:val="002C1E5B"/>
    <w:rsid w:val="002C1EA7"/>
    <w:rsid w:val="002C1F96"/>
    <w:rsid w:val="002C216C"/>
    <w:rsid w:val="002C25AD"/>
    <w:rsid w:val="002C2AFE"/>
    <w:rsid w:val="002C309D"/>
    <w:rsid w:val="002C31FD"/>
    <w:rsid w:val="002C32B5"/>
    <w:rsid w:val="002C34B2"/>
    <w:rsid w:val="002C355F"/>
    <w:rsid w:val="002C3701"/>
    <w:rsid w:val="002C3A7E"/>
    <w:rsid w:val="002C3AF2"/>
    <w:rsid w:val="002C3DFB"/>
    <w:rsid w:val="002C4159"/>
    <w:rsid w:val="002C42E8"/>
    <w:rsid w:val="002C4509"/>
    <w:rsid w:val="002C4A83"/>
    <w:rsid w:val="002C4D3B"/>
    <w:rsid w:val="002C4EF4"/>
    <w:rsid w:val="002C54B4"/>
    <w:rsid w:val="002C5725"/>
    <w:rsid w:val="002C678B"/>
    <w:rsid w:val="002C6EED"/>
    <w:rsid w:val="002C711A"/>
    <w:rsid w:val="002C76EC"/>
    <w:rsid w:val="002C7843"/>
    <w:rsid w:val="002C79A3"/>
    <w:rsid w:val="002C7EA9"/>
    <w:rsid w:val="002D0020"/>
    <w:rsid w:val="002D04F8"/>
    <w:rsid w:val="002D072A"/>
    <w:rsid w:val="002D0BDD"/>
    <w:rsid w:val="002D11A4"/>
    <w:rsid w:val="002D1613"/>
    <w:rsid w:val="002D1680"/>
    <w:rsid w:val="002D1A70"/>
    <w:rsid w:val="002D2086"/>
    <w:rsid w:val="002D2301"/>
    <w:rsid w:val="002D261B"/>
    <w:rsid w:val="002D2625"/>
    <w:rsid w:val="002D2A0B"/>
    <w:rsid w:val="002D2DEC"/>
    <w:rsid w:val="002D332A"/>
    <w:rsid w:val="002D3414"/>
    <w:rsid w:val="002D342A"/>
    <w:rsid w:val="002D3452"/>
    <w:rsid w:val="002D35AC"/>
    <w:rsid w:val="002D3C9C"/>
    <w:rsid w:val="002D3D3D"/>
    <w:rsid w:val="002D3EA2"/>
    <w:rsid w:val="002D3F19"/>
    <w:rsid w:val="002D4055"/>
    <w:rsid w:val="002D445E"/>
    <w:rsid w:val="002D44B6"/>
    <w:rsid w:val="002D477A"/>
    <w:rsid w:val="002D480C"/>
    <w:rsid w:val="002D4A46"/>
    <w:rsid w:val="002D50D1"/>
    <w:rsid w:val="002D54E4"/>
    <w:rsid w:val="002D5860"/>
    <w:rsid w:val="002D5CE9"/>
    <w:rsid w:val="002D6558"/>
    <w:rsid w:val="002D66ED"/>
    <w:rsid w:val="002D66FB"/>
    <w:rsid w:val="002D66FD"/>
    <w:rsid w:val="002D6CB3"/>
    <w:rsid w:val="002D72CC"/>
    <w:rsid w:val="002D73C0"/>
    <w:rsid w:val="002D770A"/>
    <w:rsid w:val="002E0151"/>
    <w:rsid w:val="002E03F1"/>
    <w:rsid w:val="002E06A1"/>
    <w:rsid w:val="002E0D08"/>
    <w:rsid w:val="002E1301"/>
    <w:rsid w:val="002E13CF"/>
    <w:rsid w:val="002E164F"/>
    <w:rsid w:val="002E1954"/>
    <w:rsid w:val="002E19F1"/>
    <w:rsid w:val="002E201E"/>
    <w:rsid w:val="002E2179"/>
    <w:rsid w:val="002E284B"/>
    <w:rsid w:val="002E2ABA"/>
    <w:rsid w:val="002E2F0F"/>
    <w:rsid w:val="002E2F59"/>
    <w:rsid w:val="002E2F5D"/>
    <w:rsid w:val="002E31AB"/>
    <w:rsid w:val="002E3215"/>
    <w:rsid w:val="002E32CA"/>
    <w:rsid w:val="002E32F0"/>
    <w:rsid w:val="002E35AC"/>
    <w:rsid w:val="002E35B3"/>
    <w:rsid w:val="002E390E"/>
    <w:rsid w:val="002E3D74"/>
    <w:rsid w:val="002E49C4"/>
    <w:rsid w:val="002E4BFD"/>
    <w:rsid w:val="002E4F0B"/>
    <w:rsid w:val="002E4F55"/>
    <w:rsid w:val="002E519F"/>
    <w:rsid w:val="002E51CA"/>
    <w:rsid w:val="002E5696"/>
    <w:rsid w:val="002E57E1"/>
    <w:rsid w:val="002E5954"/>
    <w:rsid w:val="002E5D26"/>
    <w:rsid w:val="002E6159"/>
    <w:rsid w:val="002E644E"/>
    <w:rsid w:val="002E6516"/>
    <w:rsid w:val="002E66E5"/>
    <w:rsid w:val="002E6788"/>
    <w:rsid w:val="002E6E77"/>
    <w:rsid w:val="002E7454"/>
    <w:rsid w:val="002E74AD"/>
    <w:rsid w:val="002E7C29"/>
    <w:rsid w:val="002E7C60"/>
    <w:rsid w:val="002E7DBF"/>
    <w:rsid w:val="002F0F8B"/>
    <w:rsid w:val="002F13D9"/>
    <w:rsid w:val="002F15A8"/>
    <w:rsid w:val="002F1632"/>
    <w:rsid w:val="002F1673"/>
    <w:rsid w:val="002F1752"/>
    <w:rsid w:val="002F281E"/>
    <w:rsid w:val="002F31FA"/>
    <w:rsid w:val="002F33E2"/>
    <w:rsid w:val="002F3944"/>
    <w:rsid w:val="002F39A8"/>
    <w:rsid w:val="002F3D4E"/>
    <w:rsid w:val="002F3F05"/>
    <w:rsid w:val="002F3F4C"/>
    <w:rsid w:val="002F3F94"/>
    <w:rsid w:val="002F4A68"/>
    <w:rsid w:val="002F4C6E"/>
    <w:rsid w:val="002F4F86"/>
    <w:rsid w:val="002F4FDB"/>
    <w:rsid w:val="002F5081"/>
    <w:rsid w:val="002F51D8"/>
    <w:rsid w:val="002F51FE"/>
    <w:rsid w:val="002F534E"/>
    <w:rsid w:val="002F561D"/>
    <w:rsid w:val="002F566D"/>
    <w:rsid w:val="002F5AD0"/>
    <w:rsid w:val="002F5C33"/>
    <w:rsid w:val="002F5D6A"/>
    <w:rsid w:val="002F61BD"/>
    <w:rsid w:val="002F6532"/>
    <w:rsid w:val="002F683B"/>
    <w:rsid w:val="002F6C23"/>
    <w:rsid w:val="002F6CCF"/>
    <w:rsid w:val="002F6D97"/>
    <w:rsid w:val="002F705D"/>
    <w:rsid w:val="002F7111"/>
    <w:rsid w:val="002F7192"/>
    <w:rsid w:val="002F75F3"/>
    <w:rsid w:val="002F7D54"/>
    <w:rsid w:val="002F7E00"/>
    <w:rsid w:val="002F7ECB"/>
    <w:rsid w:val="003004BA"/>
    <w:rsid w:val="003010F5"/>
    <w:rsid w:val="003019F5"/>
    <w:rsid w:val="00301B6D"/>
    <w:rsid w:val="00301F79"/>
    <w:rsid w:val="00302364"/>
    <w:rsid w:val="00302399"/>
    <w:rsid w:val="003026D4"/>
    <w:rsid w:val="003026D8"/>
    <w:rsid w:val="003028F7"/>
    <w:rsid w:val="00302D00"/>
    <w:rsid w:val="00302EEC"/>
    <w:rsid w:val="0030325A"/>
    <w:rsid w:val="00303458"/>
    <w:rsid w:val="00303E3A"/>
    <w:rsid w:val="003043FD"/>
    <w:rsid w:val="00304632"/>
    <w:rsid w:val="0030488A"/>
    <w:rsid w:val="0030497C"/>
    <w:rsid w:val="00304CF7"/>
    <w:rsid w:val="00304D41"/>
    <w:rsid w:val="00305B3F"/>
    <w:rsid w:val="00305F9C"/>
    <w:rsid w:val="0030627C"/>
    <w:rsid w:val="00306B03"/>
    <w:rsid w:val="00306EAB"/>
    <w:rsid w:val="00307636"/>
    <w:rsid w:val="00307B0B"/>
    <w:rsid w:val="00307F5D"/>
    <w:rsid w:val="0031014E"/>
    <w:rsid w:val="003102DE"/>
    <w:rsid w:val="00310360"/>
    <w:rsid w:val="00310821"/>
    <w:rsid w:val="003110AF"/>
    <w:rsid w:val="003112E0"/>
    <w:rsid w:val="00311DDE"/>
    <w:rsid w:val="00311E57"/>
    <w:rsid w:val="00312293"/>
    <w:rsid w:val="0031282C"/>
    <w:rsid w:val="00312959"/>
    <w:rsid w:val="00312C03"/>
    <w:rsid w:val="00312C54"/>
    <w:rsid w:val="0031349D"/>
    <w:rsid w:val="003137F5"/>
    <w:rsid w:val="00313C8A"/>
    <w:rsid w:val="003140ED"/>
    <w:rsid w:val="0031427F"/>
    <w:rsid w:val="00314815"/>
    <w:rsid w:val="00314D3C"/>
    <w:rsid w:val="00314DBB"/>
    <w:rsid w:val="00314F27"/>
    <w:rsid w:val="00314F7C"/>
    <w:rsid w:val="003151B8"/>
    <w:rsid w:val="0031594B"/>
    <w:rsid w:val="00315A41"/>
    <w:rsid w:val="00315B90"/>
    <w:rsid w:val="00315F2C"/>
    <w:rsid w:val="003163BD"/>
    <w:rsid w:val="0031641B"/>
    <w:rsid w:val="00316B13"/>
    <w:rsid w:val="003171AE"/>
    <w:rsid w:val="003179B3"/>
    <w:rsid w:val="00320070"/>
    <w:rsid w:val="00320090"/>
    <w:rsid w:val="003204A2"/>
    <w:rsid w:val="003205D9"/>
    <w:rsid w:val="00321264"/>
    <w:rsid w:val="00321741"/>
    <w:rsid w:val="00321832"/>
    <w:rsid w:val="003219EF"/>
    <w:rsid w:val="00321BD0"/>
    <w:rsid w:val="003223F8"/>
    <w:rsid w:val="00322406"/>
    <w:rsid w:val="00322699"/>
    <w:rsid w:val="003226BC"/>
    <w:rsid w:val="00322A90"/>
    <w:rsid w:val="00322C50"/>
    <w:rsid w:val="0032316C"/>
    <w:rsid w:val="00323535"/>
    <w:rsid w:val="00323975"/>
    <w:rsid w:val="00323B05"/>
    <w:rsid w:val="00323DE3"/>
    <w:rsid w:val="00323DE4"/>
    <w:rsid w:val="003242C9"/>
    <w:rsid w:val="003246BB"/>
    <w:rsid w:val="003247C0"/>
    <w:rsid w:val="00324800"/>
    <w:rsid w:val="00324AC2"/>
    <w:rsid w:val="00324D76"/>
    <w:rsid w:val="00324F84"/>
    <w:rsid w:val="0032537B"/>
    <w:rsid w:val="0032563E"/>
    <w:rsid w:val="00325BA6"/>
    <w:rsid w:val="00325BD4"/>
    <w:rsid w:val="00325E2E"/>
    <w:rsid w:val="00325F01"/>
    <w:rsid w:val="003264A0"/>
    <w:rsid w:val="003264FC"/>
    <w:rsid w:val="00326815"/>
    <w:rsid w:val="00327D01"/>
    <w:rsid w:val="003301E2"/>
    <w:rsid w:val="00330207"/>
    <w:rsid w:val="00331262"/>
    <w:rsid w:val="0033126B"/>
    <w:rsid w:val="0033156F"/>
    <w:rsid w:val="00331657"/>
    <w:rsid w:val="003319B8"/>
    <w:rsid w:val="00331A16"/>
    <w:rsid w:val="00331C5D"/>
    <w:rsid w:val="00331F58"/>
    <w:rsid w:val="003328A9"/>
    <w:rsid w:val="00332C5F"/>
    <w:rsid w:val="00332FA1"/>
    <w:rsid w:val="00333271"/>
    <w:rsid w:val="00333509"/>
    <w:rsid w:val="00334100"/>
    <w:rsid w:val="003342F2"/>
    <w:rsid w:val="00334393"/>
    <w:rsid w:val="00334AE5"/>
    <w:rsid w:val="00334DD9"/>
    <w:rsid w:val="0033502C"/>
    <w:rsid w:val="00335490"/>
    <w:rsid w:val="003355A7"/>
    <w:rsid w:val="0033561D"/>
    <w:rsid w:val="003357D0"/>
    <w:rsid w:val="00335D30"/>
    <w:rsid w:val="00336222"/>
    <w:rsid w:val="0033640A"/>
    <w:rsid w:val="00336842"/>
    <w:rsid w:val="00336A90"/>
    <w:rsid w:val="00336CEF"/>
    <w:rsid w:val="00336DB5"/>
    <w:rsid w:val="00336E76"/>
    <w:rsid w:val="0033746A"/>
    <w:rsid w:val="00337EFD"/>
    <w:rsid w:val="00337FDA"/>
    <w:rsid w:val="00340149"/>
    <w:rsid w:val="003405DE"/>
    <w:rsid w:val="003409A1"/>
    <w:rsid w:val="00340BD3"/>
    <w:rsid w:val="00340F6F"/>
    <w:rsid w:val="003411EB"/>
    <w:rsid w:val="00341368"/>
    <w:rsid w:val="003414A8"/>
    <w:rsid w:val="0034198F"/>
    <w:rsid w:val="00341EF2"/>
    <w:rsid w:val="0034269B"/>
    <w:rsid w:val="00342EA1"/>
    <w:rsid w:val="00343048"/>
    <w:rsid w:val="003431CD"/>
    <w:rsid w:val="0034342B"/>
    <w:rsid w:val="003438FA"/>
    <w:rsid w:val="003439E3"/>
    <w:rsid w:val="00343B3E"/>
    <w:rsid w:val="00343C59"/>
    <w:rsid w:val="0034485C"/>
    <w:rsid w:val="00344D2C"/>
    <w:rsid w:val="00344D67"/>
    <w:rsid w:val="00344ED4"/>
    <w:rsid w:val="003451E0"/>
    <w:rsid w:val="00345203"/>
    <w:rsid w:val="003453C0"/>
    <w:rsid w:val="003453ED"/>
    <w:rsid w:val="0034540A"/>
    <w:rsid w:val="00345591"/>
    <w:rsid w:val="003455FE"/>
    <w:rsid w:val="00345E5C"/>
    <w:rsid w:val="0034611D"/>
    <w:rsid w:val="00346550"/>
    <w:rsid w:val="0034660A"/>
    <w:rsid w:val="003467C3"/>
    <w:rsid w:val="00346892"/>
    <w:rsid w:val="00346A99"/>
    <w:rsid w:val="00346B21"/>
    <w:rsid w:val="00346C20"/>
    <w:rsid w:val="0034755C"/>
    <w:rsid w:val="00347A65"/>
    <w:rsid w:val="00347A9A"/>
    <w:rsid w:val="00347CCE"/>
    <w:rsid w:val="0035008F"/>
    <w:rsid w:val="0035018D"/>
    <w:rsid w:val="00350640"/>
    <w:rsid w:val="003506AF"/>
    <w:rsid w:val="00350C37"/>
    <w:rsid w:val="003510EF"/>
    <w:rsid w:val="003511AC"/>
    <w:rsid w:val="00351281"/>
    <w:rsid w:val="00351A9F"/>
    <w:rsid w:val="00351B05"/>
    <w:rsid w:val="00351D3F"/>
    <w:rsid w:val="00352619"/>
    <w:rsid w:val="00352742"/>
    <w:rsid w:val="00352D5C"/>
    <w:rsid w:val="00353F85"/>
    <w:rsid w:val="003540AE"/>
    <w:rsid w:val="0035483F"/>
    <w:rsid w:val="00354C1F"/>
    <w:rsid w:val="00354ED9"/>
    <w:rsid w:val="00355362"/>
    <w:rsid w:val="0035576F"/>
    <w:rsid w:val="00356757"/>
    <w:rsid w:val="003567EF"/>
    <w:rsid w:val="00356844"/>
    <w:rsid w:val="00356ABF"/>
    <w:rsid w:val="00356D15"/>
    <w:rsid w:val="003571A0"/>
    <w:rsid w:val="003579BB"/>
    <w:rsid w:val="003600A1"/>
    <w:rsid w:val="00360350"/>
    <w:rsid w:val="00360429"/>
    <w:rsid w:val="003604BE"/>
    <w:rsid w:val="00360DC0"/>
    <w:rsid w:val="00360EA5"/>
    <w:rsid w:val="00361400"/>
    <w:rsid w:val="003614B8"/>
    <w:rsid w:val="0036153F"/>
    <w:rsid w:val="003617B5"/>
    <w:rsid w:val="003617E2"/>
    <w:rsid w:val="00361812"/>
    <w:rsid w:val="00362DC9"/>
    <w:rsid w:val="00362F6A"/>
    <w:rsid w:val="003636DB"/>
    <w:rsid w:val="00363ACA"/>
    <w:rsid w:val="00363B9D"/>
    <w:rsid w:val="00363ED3"/>
    <w:rsid w:val="003642D4"/>
    <w:rsid w:val="003644F1"/>
    <w:rsid w:val="003644F7"/>
    <w:rsid w:val="0036458A"/>
    <w:rsid w:val="00364626"/>
    <w:rsid w:val="00364FAB"/>
    <w:rsid w:val="0036509B"/>
    <w:rsid w:val="003650B3"/>
    <w:rsid w:val="003655E4"/>
    <w:rsid w:val="0036589A"/>
    <w:rsid w:val="0036596F"/>
    <w:rsid w:val="00365CD0"/>
    <w:rsid w:val="00365E11"/>
    <w:rsid w:val="00365E20"/>
    <w:rsid w:val="00366043"/>
    <w:rsid w:val="003661E6"/>
    <w:rsid w:val="00366F42"/>
    <w:rsid w:val="003672B8"/>
    <w:rsid w:val="0036736B"/>
    <w:rsid w:val="0036757B"/>
    <w:rsid w:val="003676FC"/>
    <w:rsid w:val="00367740"/>
    <w:rsid w:val="0036784D"/>
    <w:rsid w:val="003679DB"/>
    <w:rsid w:val="00367A17"/>
    <w:rsid w:val="003702EC"/>
    <w:rsid w:val="0037070A"/>
    <w:rsid w:val="00370892"/>
    <w:rsid w:val="003708D5"/>
    <w:rsid w:val="003711DA"/>
    <w:rsid w:val="003715E3"/>
    <w:rsid w:val="00371718"/>
    <w:rsid w:val="00371749"/>
    <w:rsid w:val="003717B3"/>
    <w:rsid w:val="0037187F"/>
    <w:rsid w:val="00371CDC"/>
    <w:rsid w:val="00372146"/>
    <w:rsid w:val="00372232"/>
    <w:rsid w:val="00372331"/>
    <w:rsid w:val="00372374"/>
    <w:rsid w:val="0037252C"/>
    <w:rsid w:val="0037278F"/>
    <w:rsid w:val="00372C2F"/>
    <w:rsid w:val="00372C34"/>
    <w:rsid w:val="00372F87"/>
    <w:rsid w:val="00373427"/>
    <w:rsid w:val="0037349A"/>
    <w:rsid w:val="0037389A"/>
    <w:rsid w:val="003739B5"/>
    <w:rsid w:val="00373FB1"/>
    <w:rsid w:val="00374373"/>
    <w:rsid w:val="00374517"/>
    <w:rsid w:val="00374AEE"/>
    <w:rsid w:val="00374C10"/>
    <w:rsid w:val="00374E88"/>
    <w:rsid w:val="00375050"/>
    <w:rsid w:val="0037526A"/>
    <w:rsid w:val="00375529"/>
    <w:rsid w:val="00375C3A"/>
    <w:rsid w:val="00375F24"/>
    <w:rsid w:val="00376EAA"/>
    <w:rsid w:val="00376F28"/>
    <w:rsid w:val="003771D7"/>
    <w:rsid w:val="003775DE"/>
    <w:rsid w:val="0037793A"/>
    <w:rsid w:val="00377F16"/>
    <w:rsid w:val="003800F2"/>
    <w:rsid w:val="00380B7E"/>
    <w:rsid w:val="00380ECB"/>
    <w:rsid w:val="00380F65"/>
    <w:rsid w:val="00381092"/>
    <w:rsid w:val="003813FC"/>
    <w:rsid w:val="00381695"/>
    <w:rsid w:val="0038175D"/>
    <w:rsid w:val="00381D05"/>
    <w:rsid w:val="00381D5F"/>
    <w:rsid w:val="00382280"/>
    <w:rsid w:val="003823E3"/>
    <w:rsid w:val="00382AA5"/>
    <w:rsid w:val="00382E69"/>
    <w:rsid w:val="00382FAF"/>
    <w:rsid w:val="00383671"/>
    <w:rsid w:val="003836F6"/>
    <w:rsid w:val="003837A9"/>
    <w:rsid w:val="00383A48"/>
    <w:rsid w:val="00383B02"/>
    <w:rsid w:val="00383BA1"/>
    <w:rsid w:val="00384466"/>
    <w:rsid w:val="003848E6"/>
    <w:rsid w:val="00385859"/>
    <w:rsid w:val="00385E2D"/>
    <w:rsid w:val="00385EA9"/>
    <w:rsid w:val="00385F0F"/>
    <w:rsid w:val="00386280"/>
    <w:rsid w:val="00386290"/>
    <w:rsid w:val="003863A2"/>
    <w:rsid w:val="003867E5"/>
    <w:rsid w:val="00386CC5"/>
    <w:rsid w:val="003871ED"/>
    <w:rsid w:val="003876B8"/>
    <w:rsid w:val="0039005F"/>
    <w:rsid w:val="003901CD"/>
    <w:rsid w:val="003906D9"/>
    <w:rsid w:val="003909A9"/>
    <w:rsid w:val="00390BF0"/>
    <w:rsid w:val="00390C25"/>
    <w:rsid w:val="003912BB"/>
    <w:rsid w:val="003916F1"/>
    <w:rsid w:val="003917EC"/>
    <w:rsid w:val="00391DF4"/>
    <w:rsid w:val="00391FA3"/>
    <w:rsid w:val="00392631"/>
    <w:rsid w:val="00392B2B"/>
    <w:rsid w:val="0039339E"/>
    <w:rsid w:val="003936CD"/>
    <w:rsid w:val="00393794"/>
    <w:rsid w:val="0039452A"/>
    <w:rsid w:val="003946A9"/>
    <w:rsid w:val="0039496B"/>
    <w:rsid w:val="00394C38"/>
    <w:rsid w:val="0039536A"/>
    <w:rsid w:val="0039551C"/>
    <w:rsid w:val="00395555"/>
    <w:rsid w:val="003957D7"/>
    <w:rsid w:val="00395CB7"/>
    <w:rsid w:val="0039639F"/>
    <w:rsid w:val="0039654E"/>
    <w:rsid w:val="003965FC"/>
    <w:rsid w:val="00396982"/>
    <w:rsid w:val="00396F51"/>
    <w:rsid w:val="00396FC1"/>
    <w:rsid w:val="00397076"/>
    <w:rsid w:val="00397447"/>
    <w:rsid w:val="00397462"/>
    <w:rsid w:val="003974C8"/>
    <w:rsid w:val="0039786C"/>
    <w:rsid w:val="003A045A"/>
    <w:rsid w:val="003A0DEA"/>
    <w:rsid w:val="003A0ECA"/>
    <w:rsid w:val="003A0ED1"/>
    <w:rsid w:val="003A0F1B"/>
    <w:rsid w:val="003A1278"/>
    <w:rsid w:val="003A12E0"/>
    <w:rsid w:val="003A131C"/>
    <w:rsid w:val="003A1C66"/>
    <w:rsid w:val="003A1E81"/>
    <w:rsid w:val="003A2AF1"/>
    <w:rsid w:val="003A2B11"/>
    <w:rsid w:val="003A2BF9"/>
    <w:rsid w:val="003A2FD5"/>
    <w:rsid w:val="003A302E"/>
    <w:rsid w:val="003A3940"/>
    <w:rsid w:val="003A3D03"/>
    <w:rsid w:val="003A40AE"/>
    <w:rsid w:val="003A4575"/>
    <w:rsid w:val="003A45CA"/>
    <w:rsid w:val="003A4667"/>
    <w:rsid w:val="003A467B"/>
    <w:rsid w:val="003A4A2A"/>
    <w:rsid w:val="003A4F4B"/>
    <w:rsid w:val="003A50F4"/>
    <w:rsid w:val="003A51C6"/>
    <w:rsid w:val="003A5518"/>
    <w:rsid w:val="003A5582"/>
    <w:rsid w:val="003A561E"/>
    <w:rsid w:val="003A5F8B"/>
    <w:rsid w:val="003A6721"/>
    <w:rsid w:val="003A684A"/>
    <w:rsid w:val="003A6C1B"/>
    <w:rsid w:val="003A6C37"/>
    <w:rsid w:val="003A713C"/>
    <w:rsid w:val="003A7492"/>
    <w:rsid w:val="003A79A7"/>
    <w:rsid w:val="003A7B3F"/>
    <w:rsid w:val="003B0021"/>
    <w:rsid w:val="003B026E"/>
    <w:rsid w:val="003B02A5"/>
    <w:rsid w:val="003B0CEA"/>
    <w:rsid w:val="003B0E53"/>
    <w:rsid w:val="003B0EDD"/>
    <w:rsid w:val="003B10B3"/>
    <w:rsid w:val="003B123C"/>
    <w:rsid w:val="003B1315"/>
    <w:rsid w:val="003B1A90"/>
    <w:rsid w:val="003B1B9B"/>
    <w:rsid w:val="003B1D39"/>
    <w:rsid w:val="003B26B8"/>
    <w:rsid w:val="003B28C9"/>
    <w:rsid w:val="003B2F2C"/>
    <w:rsid w:val="003B321C"/>
    <w:rsid w:val="003B39B9"/>
    <w:rsid w:val="003B3BBD"/>
    <w:rsid w:val="003B3DD5"/>
    <w:rsid w:val="003B400A"/>
    <w:rsid w:val="003B40B9"/>
    <w:rsid w:val="003B42FC"/>
    <w:rsid w:val="003B4E74"/>
    <w:rsid w:val="003B52B8"/>
    <w:rsid w:val="003B52E0"/>
    <w:rsid w:val="003B5502"/>
    <w:rsid w:val="003B553D"/>
    <w:rsid w:val="003B5BC5"/>
    <w:rsid w:val="003B6109"/>
    <w:rsid w:val="003B65AC"/>
    <w:rsid w:val="003B6F72"/>
    <w:rsid w:val="003B70A4"/>
    <w:rsid w:val="003B796A"/>
    <w:rsid w:val="003B79B1"/>
    <w:rsid w:val="003C031F"/>
    <w:rsid w:val="003C0380"/>
    <w:rsid w:val="003C090A"/>
    <w:rsid w:val="003C0D6A"/>
    <w:rsid w:val="003C17F9"/>
    <w:rsid w:val="003C1831"/>
    <w:rsid w:val="003C1ABF"/>
    <w:rsid w:val="003C1DEE"/>
    <w:rsid w:val="003C1E80"/>
    <w:rsid w:val="003C23C3"/>
    <w:rsid w:val="003C2A6A"/>
    <w:rsid w:val="003C2B53"/>
    <w:rsid w:val="003C2C46"/>
    <w:rsid w:val="003C30C3"/>
    <w:rsid w:val="003C30C9"/>
    <w:rsid w:val="003C36DE"/>
    <w:rsid w:val="003C37AC"/>
    <w:rsid w:val="003C3AFA"/>
    <w:rsid w:val="003C3EA9"/>
    <w:rsid w:val="003C5408"/>
    <w:rsid w:val="003C5A91"/>
    <w:rsid w:val="003C5DDD"/>
    <w:rsid w:val="003C6206"/>
    <w:rsid w:val="003C688A"/>
    <w:rsid w:val="003C756A"/>
    <w:rsid w:val="003C7783"/>
    <w:rsid w:val="003C7839"/>
    <w:rsid w:val="003C7CB6"/>
    <w:rsid w:val="003D0029"/>
    <w:rsid w:val="003D025C"/>
    <w:rsid w:val="003D05A2"/>
    <w:rsid w:val="003D0711"/>
    <w:rsid w:val="003D14F8"/>
    <w:rsid w:val="003D19AA"/>
    <w:rsid w:val="003D1FA2"/>
    <w:rsid w:val="003D1FBC"/>
    <w:rsid w:val="003D2346"/>
    <w:rsid w:val="003D29D8"/>
    <w:rsid w:val="003D2A7E"/>
    <w:rsid w:val="003D2D0D"/>
    <w:rsid w:val="003D2D81"/>
    <w:rsid w:val="003D2FD6"/>
    <w:rsid w:val="003D3141"/>
    <w:rsid w:val="003D3313"/>
    <w:rsid w:val="003D3790"/>
    <w:rsid w:val="003D38EB"/>
    <w:rsid w:val="003D3982"/>
    <w:rsid w:val="003D3BD1"/>
    <w:rsid w:val="003D3C14"/>
    <w:rsid w:val="003D3DAD"/>
    <w:rsid w:val="003D42DA"/>
    <w:rsid w:val="003D47F6"/>
    <w:rsid w:val="003D4870"/>
    <w:rsid w:val="003D4B08"/>
    <w:rsid w:val="003D4DF3"/>
    <w:rsid w:val="003D4F2C"/>
    <w:rsid w:val="003D574A"/>
    <w:rsid w:val="003D5B00"/>
    <w:rsid w:val="003D5E56"/>
    <w:rsid w:val="003D656B"/>
    <w:rsid w:val="003D6872"/>
    <w:rsid w:val="003D6A0D"/>
    <w:rsid w:val="003D6DBF"/>
    <w:rsid w:val="003D7151"/>
    <w:rsid w:val="003D7672"/>
    <w:rsid w:val="003D7918"/>
    <w:rsid w:val="003D7BEC"/>
    <w:rsid w:val="003E0694"/>
    <w:rsid w:val="003E0BBB"/>
    <w:rsid w:val="003E0BC2"/>
    <w:rsid w:val="003E0F51"/>
    <w:rsid w:val="003E178A"/>
    <w:rsid w:val="003E1839"/>
    <w:rsid w:val="003E19F1"/>
    <w:rsid w:val="003E1A36"/>
    <w:rsid w:val="003E1CB8"/>
    <w:rsid w:val="003E1D59"/>
    <w:rsid w:val="003E262A"/>
    <w:rsid w:val="003E270F"/>
    <w:rsid w:val="003E2C79"/>
    <w:rsid w:val="003E2DEE"/>
    <w:rsid w:val="003E3196"/>
    <w:rsid w:val="003E3342"/>
    <w:rsid w:val="003E334F"/>
    <w:rsid w:val="003E383A"/>
    <w:rsid w:val="003E3CA8"/>
    <w:rsid w:val="003E3D95"/>
    <w:rsid w:val="003E3E59"/>
    <w:rsid w:val="003E4146"/>
    <w:rsid w:val="003E43EB"/>
    <w:rsid w:val="003E45E6"/>
    <w:rsid w:val="003E4CEC"/>
    <w:rsid w:val="003E5698"/>
    <w:rsid w:val="003E57D5"/>
    <w:rsid w:val="003E5D3D"/>
    <w:rsid w:val="003E61C2"/>
    <w:rsid w:val="003E6457"/>
    <w:rsid w:val="003E6701"/>
    <w:rsid w:val="003E6B21"/>
    <w:rsid w:val="003E6E80"/>
    <w:rsid w:val="003E6FD9"/>
    <w:rsid w:val="003E734B"/>
    <w:rsid w:val="003E73B3"/>
    <w:rsid w:val="003E74E4"/>
    <w:rsid w:val="003E7B32"/>
    <w:rsid w:val="003E7B82"/>
    <w:rsid w:val="003F018A"/>
    <w:rsid w:val="003F06BB"/>
    <w:rsid w:val="003F06BD"/>
    <w:rsid w:val="003F0B8C"/>
    <w:rsid w:val="003F0BB3"/>
    <w:rsid w:val="003F0D3D"/>
    <w:rsid w:val="003F0E1E"/>
    <w:rsid w:val="003F11A3"/>
    <w:rsid w:val="003F1264"/>
    <w:rsid w:val="003F2017"/>
    <w:rsid w:val="003F2548"/>
    <w:rsid w:val="003F2AED"/>
    <w:rsid w:val="003F2D1F"/>
    <w:rsid w:val="003F3610"/>
    <w:rsid w:val="003F399A"/>
    <w:rsid w:val="003F3F65"/>
    <w:rsid w:val="003F40FE"/>
    <w:rsid w:val="003F42AB"/>
    <w:rsid w:val="003F43B5"/>
    <w:rsid w:val="003F45AE"/>
    <w:rsid w:val="003F5307"/>
    <w:rsid w:val="003F5AE5"/>
    <w:rsid w:val="003F5B64"/>
    <w:rsid w:val="003F5C14"/>
    <w:rsid w:val="003F60AB"/>
    <w:rsid w:val="003F6500"/>
    <w:rsid w:val="003F67FA"/>
    <w:rsid w:val="003F6A84"/>
    <w:rsid w:val="003F6C8A"/>
    <w:rsid w:val="003F7758"/>
    <w:rsid w:val="003F7A78"/>
    <w:rsid w:val="003F7C6B"/>
    <w:rsid w:val="00400766"/>
    <w:rsid w:val="00400E6B"/>
    <w:rsid w:val="00401620"/>
    <w:rsid w:val="00401625"/>
    <w:rsid w:val="00401831"/>
    <w:rsid w:val="004018DB"/>
    <w:rsid w:val="00401F59"/>
    <w:rsid w:val="00402147"/>
    <w:rsid w:val="004022CA"/>
    <w:rsid w:val="00402440"/>
    <w:rsid w:val="00402452"/>
    <w:rsid w:val="00402BFD"/>
    <w:rsid w:val="004033E5"/>
    <w:rsid w:val="0040341B"/>
    <w:rsid w:val="00403926"/>
    <w:rsid w:val="0040429D"/>
    <w:rsid w:val="004042FD"/>
    <w:rsid w:val="00404628"/>
    <w:rsid w:val="00404676"/>
    <w:rsid w:val="004046DB"/>
    <w:rsid w:val="00404B4A"/>
    <w:rsid w:val="00405296"/>
    <w:rsid w:val="00405409"/>
    <w:rsid w:val="0040557F"/>
    <w:rsid w:val="00405C1B"/>
    <w:rsid w:val="00405D6B"/>
    <w:rsid w:val="0040666C"/>
    <w:rsid w:val="00406852"/>
    <w:rsid w:val="00406958"/>
    <w:rsid w:val="00406CD2"/>
    <w:rsid w:val="00406CFD"/>
    <w:rsid w:val="00406D95"/>
    <w:rsid w:val="00407A47"/>
    <w:rsid w:val="00407A83"/>
    <w:rsid w:val="00410020"/>
    <w:rsid w:val="0041030B"/>
    <w:rsid w:val="0041035D"/>
    <w:rsid w:val="004103F3"/>
    <w:rsid w:val="004104B0"/>
    <w:rsid w:val="00410540"/>
    <w:rsid w:val="00410E09"/>
    <w:rsid w:val="00411C26"/>
    <w:rsid w:val="004120E9"/>
    <w:rsid w:val="00412689"/>
    <w:rsid w:val="0041284C"/>
    <w:rsid w:val="00412A21"/>
    <w:rsid w:val="00412FAF"/>
    <w:rsid w:val="0041350B"/>
    <w:rsid w:val="004136D5"/>
    <w:rsid w:val="004138B0"/>
    <w:rsid w:val="004139E3"/>
    <w:rsid w:val="00413BF9"/>
    <w:rsid w:val="00413C39"/>
    <w:rsid w:val="00414273"/>
    <w:rsid w:val="004143D4"/>
    <w:rsid w:val="004144BE"/>
    <w:rsid w:val="004147B0"/>
    <w:rsid w:val="004147BD"/>
    <w:rsid w:val="00414952"/>
    <w:rsid w:val="00414BF7"/>
    <w:rsid w:val="00414D66"/>
    <w:rsid w:val="00415253"/>
    <w:rsid w:val="00415F00"/>
    <w:rsid w:val="00416165"/>
    <w:rsid w:val="00416332"/>
    <w:rsid w:val="004164AD"/>
    <w:rsid w:val="00416F9F"/>
    <w:rsid w:val="00417460"/>
    <w:rsid w:val="00417738"/>
    <w:rsid w:val="00417793"/>
    <w:rsid w:val="00417816"/>
    <w:rsid w:val="00417BF6"/>
    <w:rsid w:val="00417C73"/>
    <w:rsid w:val="00417F01"/>
    <w:rsid w:val="00420925"/>
    <w:rsid w:val="00420D4C"/>
    <w:rsid w:val="00420F8F"/>
    <w:rsid w:val="004210C2"/>
    <w:rsid w:val="004218D9"/>
    <w:rsid w:val="00421EEF"/>
    <w:rsid w:val="00422690"/>
    <w:rsid w:val="00422B85"/>
    <w:rsid w:val="00422DD6"/>
    <w:rsid w:val="00423272"/>
    <w:rsid w:val="00423419"/>
    <w:rsid w:val="004236DF"/>
    <w:rsid w:val="00423895"/>
    <w:rsid w:val="00423AB9"/>
    <w:rsid w:val="00423AC8"/>
    <w:rsid w:val="00423B37"/>
    <w:rsid w:val="004246B1"/>
    <w:rsid w:val="0042491D"/>
    <w:rsid w:val="00424D4E"/>
    <w:rsid w:val="00425233"/>
    <w:rsid w:val="00425268"/>
    <w:rsid w:val="004254F4"/>
    <w:rsid w:val="004255EC"/>
    <w:rsid w:val="00425775"/>
    <w:rsid w:val="0042591B"/>
    <w:rsid w:val="00425A35"/>
    <w:rsid w:val="00425AB5"/>
    <w:rsid w:val="00425F91"/>
    <w:rsid w:val="00425FCB"/>
    <w:rsid w:val="00425FED"/>
    <w:rsid w:val="00426280"/>
    <w:rsid w:val="00426981"/>
    <w:rsid w:val="004269B3"/>
    <w:rsid w:val="00426BB8"/>
    <w:rsid w:val="00426CC7"/>
    <w:rsid w:val="00426CCA"/>
    <w:rsid w:val="00426DF0"/>
    <w:rsid w:val="0042734E"/>
    <w:rsid w:val="00427626"/>
    <w:rsid w:val="00427C27"/>
    <w:rsid w:val="00427ED0"/>
    <w:rsid w:val="00427F44"/>
    <w:rsid w:val="00430740"/>
    <w:rsid w:val="004307DC"/>
    <w:rsid w:val="00430AE4"/>
    <w:rsid w:val="00430BD0"/>
    <w:rsid w:val="004313CC"/>
    <w:rsid w:val="004319F1"/>
    <w:rsid w:val="00431AF2"/>
    <w:rsid w:val="0043288A"/>
    <w:rsid w:val="00432E04"/>
    <w:rsid w:val="00432F5D"/>
    <w:rsid w:val="00432F8A"/>
    <w:rsid w:val="00433163"/>
    <w:rsid w:val="00433169"/>
    <w:rsid w:val="00433322"/>
    <w:rsid w:val="00433B57"/>
    <w:rsid w:val="00433D27"/>
    <w:rsid w:val="004340B4"/>
    <w:rsid w:val="0043438B"/>
    <w:rsid w:val="004344CB"/>
    <w:rsid w:val="004356D2"/>
    <w:rsid w:val="0043575A"/>
    <w:rsid w:val="004359A7"/>
    <w:rsid w:val="00435A93"/>
    <w:rsid w:val="00436070"/>
    <w:rsid w:val="004361B0"/>
    <w:rsid w:val="00436356"/>
    <w:rsid w:val="00436997"/>
    <w:rsid w:val="004369C0"/>
    <w:rsid w:val="00436F27"/>
    <w:rsid w:val="004373B1"/>
    <w:rsid w:val="004379CB"/>
    <w:rsid w:val="004405CA"/>
    <w:rsid w:val="00440878"/>
    <w:rsid w:val="00440941"/>
    <w:rsid w:val="0044116C"/>
    <w:rsid w:val="0044127C"/>
    <w:rsid w:val="004412F0"/>
    <w:rsid w:val="004413D1"/>
    <w:rsid w:val="004416F7"/>
    <w:rsid w:val="00441772"/>
    <w:rsid w:val="004418A5"/>
    <w:rsid w:val="00441DFA"/>
    <w:rsid w:val="00441F59"/>
    <w:rsid w:val="004425CE"/>
    <w:rsid w:val="00442ABB"/>
    <w:rsid w:val="00442F8E"/>
    <w:rsid w:val="0044331B"/>
    <w:rsid w:val="0044375B"/>
    <w:rsid w:val="004438FB"/>
    <w:rsid w:val="00443A3F"/>
    <w:rsid w:val="0044440E"/>
    <w:rsid w:val="0044449F"/>
    <w:rsid w:val="004447B6"/>
    <w:rsid w:val="0044496F"/>
    <w:rsid w:val="0044523C"/>
    <w:rsid w:val="00445315"/>
    <w:rsid w:val="0044548A"/>
    <w:rsid w:val="00445711"/>
    <w:rsid w:val="00445A2C"/>
    <w:rsid w:val="00445BF9"/>
    <w:rsid w:val="004462E5"/>
    <w:rsid w:val="004463A6"/>
    <w:rsid w:val="004464CA"/>
    <w:rsid w:val="00447E96"/>
    <w:rsid w:val="00447F80"/>
    <w:rsid w:val="00450150"/>
    <w:rsid w:val="00450C4F"/>
    <w:rsid w:val="00450CB8"/>
    <w:rsid w:val="004511EA"/>
    <w:rsid w:val="004511F9"/>
    <w:rsid w:val="004516E8"/>
    <w:rsid w:val="00451D71"/>
    <w:rsid w:val="0045224F"/>
    <w:rsid w:val="004523CF"/>
    <w:rsid w:val="00452480"/>
    <w:rsid w:val="0045268F"/>
    <w:rsid w:val="00452712"/>
    <w:rsid w:val="0045298F"/>
    <w:rsid w:val="004529D3"/>
    <w:rsid w:val="00452AA5"/>
    <w:rsid w:val="00452B3B"/>
    <w:rsid w:val="00452D8F"/>
    <w:rsid w:val="00453055"/>
    <w:rsid w:val="004530E7"/>
    <w:rsid w:val="0045312B"/>
    <w:rsid w:val="00453451"/>
    <w:rsid w:val="00453729"/>
    <w:rsid w:val="0045433B"/>
    <w:rsid w:val="00454428"/>
    <w:rsid w:val="0045449D"/>
    <w:rsid w:val="00454562"/>
    <w:rsid w:val="00454977"/>
    <w:rsid w:val="00454AD9"/>
    <w:rsid w:val="00454AF0"/>
    <w:rsid w:val="00455548"/>
    <w:rsid w:val="0045555B"/>
    <w:rsid w:val="0045559A"/>
    <w:rsid w:val="00455610"/>
    <w:rsid w:val="0045576A"/>
    <w:rsid w:val="0045607B"/>
    <w:rsid w:val="004560BC"/>
    <w:rsid w:val="004560E9"/>
    <w:rsid w:val="00456427"/>
    <w:rsid w:val="004564F5"/>
    <w:rsid w:val="00456715"/>
    <w:rsid w:val="00456987"/>
    <w:rsid w:val="00456A11"/>
    <w:rsid w:val="00456E60"/>
    <w:rsid w:val="00456FD8"/>
    <w:rsid w:val="00457154"/>
    <w:rsid w:val="0045741B"/>
    <w:rsid w:val="0045753A"/>
    <w:rsid w:val="0045756A"/>
    <w:rsid w:val="00457861"/>
    <w:rsid w:val="00457CA1"/>
    <w:rsid w:val="00457D2C"/>
    <w:rsid w:val="00457F59"/>
    <w:rsid w:val="00457FFD"/>
    <w:rsid w:val="004600D3"/>
    <w:rsid w:val="0046016D"/>
    <w:rsid w:val="00460DC7"/>
    <w:rsid w:val="00461158"/>
    <w:rsid w:val="0046161C"/>
    <w:rsid w:val="00461A3D"/>
    <w:rsid w:val="00461B71"/>
    <w:rsid w:val="00462427"/>
    <w:rsid w:val="00462795"/>
    <w:rsid w:val="00462796"/>
    <w:rsid w:val="004629BE"/>
    <w:rsid w:val="00462B9A"/>
    <w:rsid w:val="00462C04"/>
    <w:rsid w:val="00462F6B"/>
    <w:rsid w:val="00462FAA"/>
    <w:rsid w:val="00463245"/>
    <w:rsid w:val="004637E5"/>
    <w:rsid w:val="004639E4"/>
    <w:rsid w:val="00463A53"/>
    <w:rsid w:val="0046493D"/>
    <w:rsid w:val="00464C6F"/>
    <w:rsid w:val="00464D9A"/>
    <w:rsid w:val="0046510E"/>
    <w:rsid w:val="00465291"/>
    <w:rsid w:val="00465370"/>
    <w:rsid w:val="00465943"/>
    <w:rsid w:val="0046608C"/>
    <w:rsid w:val="00466451"/>
    <w:rsid w:val="0046649C"/>
    <w:rsid w:val="004666F3"/>
    <w:rsid w:val="0046685C"/>
    <w:rsid w:val="0046694E"/>
    <w:rsid w:val="00466C11"/>
    <w:rsid w:val="00467094"/>
    <w:rsid w:val="00467A00"/>
    <w:rsid w:val="00467A90"/>
    <w:rsid w:val="00467B60"/>
    <w:rsid w:val="00467F39"/>
    <w:rsid w:val="00470113"/>
    <w:rsid w:val="00470156"/>
    <w:rsid w:val="0047050B"/>
    <w:rsid w:val="0047066F"/>
    <w:rsid w:val="00470921"/>
    <w:rsid w:val="00470C0A"/>
    <w:rsid w:val="00470EA2"/>
    <w:rsid w:val="00470F83"/>
    <w:rsid w:val="00470FB1"/>
    <w:rsid w:val="004711E3"/>
    <w:rsid w:val="0047136A"/>
    <w:rsid w:val="00471375"/>
    <w:rsid w:val="00471430"/>
    <w:rsid w:val="0047181B"/>
    <w:rsid w:val="00471A36"/>
    <w:rsid w:val="00471CF2"/>
    <w:rsid w:val="00471DC1"/>
    <w:rsid w:val="00471FF8"/>
    <w:rsid w:val="004727DF"/>
    <w:rsid w:val="00472863"/>
    <w:rsid w:val="00472A10"/>
    <w:rsid w:val="00472DCD"/>
    <w:rsid w:val="00473569"/>
    <w:rsid w:val="004739CC"/>
    <w:rsid w:val="00473D84"/>
    <w:rsid w:val="00473E03"/>
    <w:rsid w:val="0047453E"/>
    <w:rsid w:val="004745A0"/>
    <w:rsid w:val="004747E1"/>
    <w:rsid w:val="00474DFE"/>
    <w:rsid w:val="004751C3"/>
    <w:rsid w:val="004758C3"/>
    <w:rsid w:val="00476252"/>
    <w:rsid w:val="00476297"/>
    <w:rsid w:val="0047668E"/>
    <w:rsid w:val="0047681C"/>
    <w:rsid w:val="00476D52"/>
    <w:rsid w:val="00476DF8"/>
    <w:rsid w:val="00477207"/>
    <w:rsid w:val="0047733A"/>
    <w:rsid w:val="00477428"/>
    <w:rsid w:val="004776D2"/>
    <w:rsid w:val="00477716"/>
    <w:rsid w:val="0047795E"/>
    <w:rsid w:val="00477D7B"/>
    <w:rsid w:val="0048088C"/>
    <w:rsid w:val="00480C01"/>
    <w:rsid w:val="00480DE5"/>
    <w:rsid w:val="00480E12"/>
    <w:rsid w:val="00481055"/>
    <w:rsid w:val="00481786"/>
    <w:rsid w:val="0048187A"/>
    <w:rsid w:val="00481B4A"/>
    <w:rsid w:val="00481DF7"/>
    <w:rsid w:val="0048228D"/>
    <w:rsid w:val="00482732"/>
    <w:rsid w:val="00482B1D"/>
    <w:rsid w:val="00483544"/>
    <w:rsid w:val="0048364E"/>
    <w:rsid w:val="004837F7"/>
    <w:rsid w:val="00483E0A"/>
    <w:rsid w:val="00483E96"/>
    <w:rsid w:val="00483EAB"/>
    <w:rsid w:val="004841DC"/>
    <w:rsid w:val="0048441C"/>
    <w:rsid w:val="004844A1"/>
    <w:rsid w:val="0048489E"/>
    <w:rsid w:val="00484B91"/>
    <w:rsid w:val="00484C35"/>
    <w:rsid w:val="00484CC3"/>
    <w:rsid w:val="00484DBF"/>
    <w:rsid w:val="00484F0D"/>
    <w:rsid w:val="004855AF"/>
    <w:rsid w:val="00485BD2"/>
    <w:rsid w:val="00486263"/>
    <w:rsid w:val="0048627F"/>
    <w:rsid w:val="00486D11"/>
    <w:rsid w:val="00486DF9"/>
    <w:rsid w:val="00486E32"/>
    <w:rsid w:val="00486F7C"/>
    <w:rsid w:val="004870FB"/>
    <w:rsid w:val="004874A9"/>
    <w:rsid w:val="004876E2"/>
    <w:rsid w:val="00487926"/>
    <w:rsid w:val="00487986"/>
    <w:rsid w:val="00487E33"/>
    <w:rsid w:val="00490BD1"/>
    <w:rsid w:val="00491092"/>
    <w:rsid w:val="00491130"/>
    <w:rsid w:val="00491324"/>
    <w:rsid w:val="004914F2"/>
    <w:rsid w:val="004915D6"/>
    <w:rsid w:val="00491625"/>
    <w:rsid w:val="004918E4"/>
    <w:rsid w:val="00491D9B"/>
    <w:rsid w:val="00492298"/>
    <w:rsid w:val="00492467"/>
    <w:rsid w:val="00492632"/>
    <w:rsid w:val="004926AC"/>
    <w:rsid w:val="004929B2"/>
    <w:rsid w:val="004929C5"/>
    <w:rsid w:val="00492DEB"/>
    <w:rsid w:val="00492E25"/>
    <w:rsid w:val="00493336"/>
    <w:rsid w:val="0049378E"/>
    <w:rsid w:val="00493940"/>
    <w:rsid w:val="00493D29"/>
    <w:rsid w:val="00493E74"/>
    <w:rsid w:val="00494032"/>
    <w:rsid w:val="004944CB"/>
    <w:rsid w:val="00494CAD"/>
    <w:rsid w:val="00494D68"/>
    <w:rsid w:val="00495986"/>
    <w:rsid w:val="00495B3E"/>
    <w:rsid w:val="00495B5A"/>
    <w:rsid w:val="00495F01"/>
    <w:rsid w:val="00495F95"/>
    <w:rsid w:val="00495FEC"/>
    <w:rsid w:val="004965CE"/>
    <w:rsid w:val="0049689F"/>
    <w:rsid w:val="00496B5E"/>
    <w:rsid w:val="00496D87"/>
    <w:rsid w:val="00496D88"/>
    <w:rsid w:val="00497428"/>
    <w:rsid w:val="004974F5"/>
    <w:rsid w:val="004975AC"/>
    <w:rsid w:val="0049796E"/>
    <w:rsid w:val="00497CE9"/>
    <w:rsid w:val="004A001E"/>
    <w:rsid w:val="004A032D"/>
    <w:rsid w:val="004A0755"/>
    <w:rsid w:val="004A08DF"/>
    <w:rsid w:val="004A0D43"/>
    <w:rsid w:val="004A0EF4"/>
    <w:rsid w:val="004A0F1C"/>
    <w:rsid w:val="004A12A3"/>
    <w:rsid w:val="004A1AD9"/>
    <w:rsid w:val="004A1D80"/>
    <w:rsid w:val="004A1E8F"/>
    <w:rsid w:val="004A21BC"/>
    <w:rsid w:val="004A253C"/>
    <w:rsid w:val="004A26DB"/>
    <w:rsid w:val="004A2C3F"/>
    <w:rsid w:val="004A2DE0"/>
    <w:rsid w:val="004A32DF"/>
    <w:rsid w:val="004A338F"/>
    <w:rsid w:val="004A39B1"/>
    <w:rsid w:val="004A3F17"/>
    <w:rsid w:val="004A46DF"/>
    <w:rsid w:val="004A48D6"/>
    <w:rsid w:val="004A4AB8"/>
    <w:rsid w:val="004A5187"/>
    <w:rsid w:val="004A51FF"/>
    <w:rsid w:val="004A5E9B"/>
    <w:rsid w:val="004A5F33"/>
    <w:rsid w:val="004A5F51"/>
    <w:rsid w:val="004A602B"/>
    <w:rsid w:val="004A6097"/>
    <w:rsid w:val="004A6487"/>
    <w:rsid w:val="004A64E9"/>
    <w:rsid w:val="004A6615"/>
    <w:rsid w:val="004A6BE8"/>
    <w:rsid w:val="004A714F"/>
    <w:rsid w:val="004A734E"/>
    <w:rsid w:val="004A74A7"/>
    <w:rsid w:val="004A74E1"/>
    <w:rsid w:val="004A79E6"/>
    <w:rsid w:val="004A7A2E"/>
    <w:rsid w:val="004A7CB0"/>
    <w:rsid w:val="004A7D06"/>
    <w:rsid w:val="004A7F93"/>
    <w:rsid w:val="004B0132"/>
    <w:rsid w:val="004B0488"/>
    <w:rsid w:val="004B0B37"/>
    <w:rsid w:val="004B0E21"/>
    <w:rsid w:val="004B1153"/>
    <w:rsid w:val="004B1256"/>
    <w:rsid w:val="004B272B"/>
    <w:rsid w:val="004B27B0"/>
    <w:rsid w:val="004B2817"/>
    <w:rsid w:val="004B2946"/>
    <w:rsid w:val="004B3006"/>
    <w:rsid w:val="004B30F3"/>
    <w:rsid w:val="004B3CB5"/>
    <w:rsid w:val="004B419F"/>
    <w:rsid w:val="004B4359"/>
    <w:rsid w:val="004B4AD6"/>
    <w:rsid w:val="004B4C42"/>
    <w:rsid w:val="004B547C"/>
    <w:rsid w:val="004B55AC"/>
    <w:rsid w:val="004B565B"/>
    <w:rsid w:val="004B597D"/>
    <w:rsid w:val="004B5BBD"/>
    <w:rsid w:val="004B5C2D"/>
    <w:rsid w:val="004B5ECE"/>
    <w:rsid w:val="004B6134"/>
    <w:rsid w:val="004B648B"/>
    <w:rsid w:val="004B69FA"/>
    <w:rsid w:val="004B6A87"/>
    <w:rsid w:val="004B6B23"/>
    <w:rsid w:val="004B6BDE"/>
    <w:rsid w:val="004B6C71"/>
    <w:rsid w:val="004B70B8"/>
    <w:rsid w:val="004B7209"/>
    <w:rsid w:val="004B765C"/>
    <w:rsid w:val="004B7695"/>
    <w:rsid w:val="004B7B35"/>
    <w:rsid w:val="004C0B70"/>
    <w:rsid w:val="004C0CEC"/>
    <w:rsid w:val="004C0F7D"/>
    <w:rsid w:val="004C104E"/>
    <w:rsid w:val="004C135A"/>
    <w:rsid w:val="004C180A"/>
    <w:rsid w:val="004C184A"/>
    <w:rsid w:val="004C1E59"/>
    <w:rsid w:val="004C2121"/>
    <w:rsid w:val="004C222B"/>
    <w:rsid w:val="004C2293"/>
    <w:rsid w:val="004C344B"/>
    <w:rsid w:val="004C37F8"/>
    <w:rsid w:val="004C3FB7"/>
    <w:rsid w:val="004C43F5"/>
    <w:rsid w:val="004C4739"/>
    <w:rsid w:val="004C49FD"/>
    <w:rsid w:val="004C4CC9"/>
    <w:rsid w:val="004C4E35"/>
    <w:rsid w:val="004C4ED4"/>
    <w:rsid w:val="004C520C"/>
    <w:rsid w:val="004C536F"/>
    <w:rsid w:val="004C58FE"/>
    <w:rsid w:val="004C5953"/>
    <w:rsid w:val="004C5E83"/>
    <w:rsid w:val="004C6035"/>
    <w:rsid w:val="004C6392"/>
    <w:rsid w:val="004C64EE"/>
    <w:rsid w:val="004C655A"/>
    <w:rsid w:val="004C6818"/>
    <w:rsid w:val="004C6828"/>
    <w:rsid w:val="004C6CA2"/>
    <w:rsid w:val="004C70A7"/>
    <w:rsid w:val="004C7487"/>
    <w:rsid w:val="004C763C"/>
    <w:rsid w:val="004C77FB"/>
    <w:rsid w:val="004C7C80"/>
    <w:rsid w:val="004C7E1B"/>
    <w:rsid w:val="004C7FA1"/>
    <w:rsid w:val="004D0008"/>
    <w:rsid w:val="004D01A9"/>
    <w:rsid w:val="004D0401"/>
    <w:rsid w:val="004D05E7"/>
    <w:rsid w:val="004D10D4"/>
    <w:rsid w:val="004D1130"/>
    <w:rsid w:val="004D1A89"/>
    <w:rsid w:val="004D1F77"/>
    <w:rsid w:val="004D2086"/>
    <w:rsid w:val="004D2C60"/>
    <w:rsid w:val="004D3674"/>
    <w:rsid w:val="004D3EE7"/>
    <w:rsid w:val="004D3F2F"/>
    <w:rsid w:val="004D4081"/>
    <w:rsid w:val="004D4103"/>
    <w:rsid w:val="004D4506"/>
    <w:rsid w:val="004D4575"/>
    <w:rsid w:val="004D45D7"/>
    <w:rsid w:val="004D4CCC"/>
    <w:rsid w:val="004D5B19"/>
    <w:rsid w:val="004D5CA1"/>
    <w:rsid w:val="004D60CC"/>
    <w:rsid w:val="004D62E9"/>
    <w:rsid w:val="004D63E2"/>
    <w:rsid w:val="004D63F5"/>
    <w:rsid w:val="004D6447"/>
    <w:rsid w:val="004D652A"/>
    <w:rsid w:val="004D6536"/>
    <w:rsid w:val="004D6674"/>
    <w:rsid w:val="004D66B2"/>
    <w:rsid w:val="004D672B"/>
    <w:rsid w:val="004D6A23"/>
    <w:rsid w:val="004D6A9F"/>
    <w:rsid w:val="004D6EC3"/>
    <w:rsid w:val="004D729B"/>
    <w:rsid w:val="004D732F"/>
    <w:rsid w:val="004D7368"/>
    <w:rsid w:val="004D77D1"/>
    <w:rsid w:val="004D7971"/>
    <w:rsid w:val="004D7E44"/>
    <w:rsid w:val="004E02A9"/>
    <w:rsid w:val="004E06B2"/>
    <w:rsid w:val="004E16AA"/>
    <w:rsid w:val="004E16F1"/>
    <w:rsid w:val="004E1CCA"/>
    <w:rsid w:val="004E2074"/>
    <w:rsid w:val="004E22C7"/>
    <w:rsid w:val="004E2797"/>
    <w:rsid w:val="004E2A5A"/>
    <w:rsid w:val="004E2D0C"/>
    <w:rsid w:val="004E2F56"/>
    <w:rsid w:val="004E313C"/>
    <w:rsid w:val="004E31D9"/>
    <w:rsid w:val="004E349C"/>
    <w:rsid w:val="004E3542"/>
    <w:rsid w:val="004E37B4"/>
    <w:rsid w:val="004E3800"/>
    <w:rsid w:val="004E3984"/>
    <w:rsid w:val="004E3985"/>
    <w:rsid w:val="004E3A4D"/>
    <w:rsid w:val="004E3B25"/>
    <w:rsid w:val="004E3E02"/>
    <w:rsid w:val="004E3FF8"/>
    <w:rsid w:val="004E4172"/>
    <w:rsid w:val="004E4486"/>
    <w:rsid w:val="004E4BE8"/>
    <w:rsid w:val="004E4C8A"/>
    <w:rsid w:val="004E4D82"/>
    <w:rsid w:val="004E4E21"/>
    <w:rsid w:val="004E5037"/>
    <w:rsid w:val="004E575B"/>
    <w:rsid w:val="004E5A8C"/>
    <w:rsid w:val="004E5E41"/>
    <w:rsid w:val="004E5E7E"/>
    <w:rsid w:val="004E6CD7"/>
    <w:rsid w:val="004E6CF1"/>
    <w:rsid w:val="004E6DBA"/>
    <w:rsid w:val="004E713E"/>
    <w:rsid w:val="004E774F"/>
    <w:rsid w:val="004F0036"/>
    <w:rsid w:val="004F026F"/>
    <w:rsid w:val="004F030D"/>
    <w:rsid w:val="004F094F"/>
    <w:rsid w:val="004F0D5F"/>
    <w:rsid w:val="004F0D8E"/>
    <w:rsid w:val="004F0DA8"/>
    <w:rsid w:val="004F1D9A"/>
    <w:rsid w:val="004F1FA4"/>
    <w:rsid w:val="004F1FDF"/>
    <w:rsid w:val="004F23F8"/>
    <w:rsid w:val="004F241E"/>
    <w:rsid w:val="004F2BE4"/>
    <w:rsid w:val="004F2D9E"/>
    <w:rsid w:val="004F312E"/>
    <w:rsid w:val="004F34D8"/>
    <w:rsid w:val="004F3688"/>
    <w:rsid w:val="004F38AE"/>
    <w:rsid w:val="004F392C"/>
    <w:rsid w:val="004F3BD9"/>
    <w:rsid w:val="004F3CB9"/>
    <w:rsid w:val="004F44BB"/>
    <w:rsid w:val="004F452E"/>
    <w:rsid w:val="004F51DF"/>
    <w:rsid w:val="004F5357"/>
    <w:rsid w:val="004F54B9"/>
    <w:rsid w:val="004F5A70"/>
    <w:rsid w:val="004F67BC"/>
    <w:rsid w:val="004F6918"/>
    <w:rsid w:val="004F6B75"/>
    <w:rsid w:val="004F71C5"/>
    <w:rsid w:val="004F7738"/>
    <w:rsid w:val="004F77C9"/>
    <w:rsid w:val="004F79DE"/>
    <w:rsid w:val="004F7BC7"/>
    <w:rsid w:val="005004C4"/>
    <w:rsid w:val="005005BE"/>
    <w:rsid w:val="005005EF"/>
    <w:rsid w:val="00500A73"/>
    <w:rsid w:val="00500F72"/>
    <w:rsid w:val="0050134D"/>
    <w:rsid w:val="005014C1"/>
    <w:rsid w:val="005015B5"/>
    <w:rsid w:val="00501B1E"/>
    <w:rsid w:val="00501F64"/>
    <w:rsid w:val="00502BCE"/>
    <w:rsid w:val="00502DBF"/>
    <w:rsid w:val="0050380D"/>
    <w:rsid w:val="005039EA"/>
    <w:rsid w:val="00503A77"/>
    <w:rsid w:val="00503A9A"/>
    <w:rsid w:val="00503B83"/>
    <w:rsid w:val="00503D62"/>
    <w:rsid w:val="00504154"/>
    <w:rsid w:val="005041D0"/>
    <w:rsid w:val="005045E8"/>
    <w:rsid w:val="0050479C"/>
    <w:rsid w:val="005049BA"/>
    <w:rsid w:val="00504A2C"/>
    <w:rsid w:val="00504FFE"/>
    <w:rsid w:val="0050592A"/>
    <w:rsid w:val="00505A0E"/>
    <w:rsid w:val="005061C3"/>
    <w:rsid w:val="00506ADA"/>
    <w:rsid w:val="00506C92"/>
    <w:rsid w:val="00506D0D"/>
    <w:rsid w:val="005079FB"/>
    <w:rsid w:val="00507C0A"/>
    <w:rsid w:val="00507EAD"/>
    <w:rsid w:val="005101CC"/>
    <w:rsid w:val="00510813"/>
    <w:rsid w:val="00510F4C"/>
    <w:rsid w:val="00511F62"/>
    <w:rsid w:val="0051211D"/>
    <w:rsid w:val="005121CE"/>
    <w:rsid w:val="005122B3"/>
    <w:rsid w:val="005126E2"/>
    <w:rsid w:val="005127EF"/>
    <w:rsid w:val="00512DFD"/>
    <w:rsid w:val="0051357C"/>
    <w:rsid w:val="0051395F"/>
    <w:rsid w:val="00513A69"/>
    <w:rsid w:val="00513C44"/>
    <w:rsid w:val="00513E71"/>
    <w:rsid w:val="005141B6"/>
    <w:rsid w:val="00514369"/>
    <w:rsid w:val="00514581"/>
    <w:rsid w:val="00514B6F"/>
    <w:rsid w:val="00514B76"/>
    <w:rsid w:val="005153C5"/>
    <w:rsid w:val="0051553C"/>
    <w:rsid w:val="00515AD9"/>
    <w:rsid w:val="00515C73"/>
    <w:rsid w:val="00515DF8"/>
    <w:rsid w:val="00515E6A"/>
    <w:rsid w:val="0051615E"/>
    <w:rsid w:val="005163ED"/>
    <w:rsid w:val="00516517"/>
    <w:rsid w:val="00516614"/>
    <w:rsid w:val="005169EB"/>
    <w:rsid w:val="00516E58"/>
    <w:rsid w:val="00516F7C"/>
    <w:rsid w:val="00517042"/>
    <w:rsid w:val="00517299"/>
    <w:rsid w:val="00517C6A"/>
    <w:rsid w:val="00517CAB"/>
    <w:rsid w:val="00517CB2"/>
    <w:rsid w:val="00517F74"/>
    <w:rsid w:val="00520EB3"/>
    <w:rsid w:val="0052117F"/>
    <w:rsid w:val="00521727"/>
    <w:rsid w:val="005217A3"/>
    <w:rsid w:val="005217E8"/>
    <w:rsid w:val="00521810"/>
    <w:rsid w:val="00521B8D"/>
    <w:rsid w:val="00521D3E"/>
    <w:rsid w:val="00522346"/>
    <w:rsid w:val="00522348"/>
    <w:rsid w:val="0052246C"/>
    <w:rsid w:val="00522511"/>
    <w:rsid w:val="0052251E"/>
    <w:rsid w:val="00522556"/>
    <w:rsid w:val="0052292D"/>
    <w:rsid w:val="005229BE"/>
    <w:rsid w:val="005229C9"/>
    <w:rsid w:val="005229CE"/>
    <w:rsid w:val="00522B1C"/>
    <w:rsid w:val="00522EE8"/>
    <w:rsid w:val="005230C6"/>
    <w:rsid w:val="005239C3"/>
    <w:rsid w:val="00523CD1"/>
    <w:rsid w:val="0052435A"/>
    <w:rsid w:val="005243C9"/>
    <w:rsid w:val="005245F1"/>
    <w:rsid w:val="00524729"/>
    <w:rsid w:val="0052472F"/>
    <w:rsid w:val="00524CB3"/>
    <w:rsid w:val="0052513C"/>
    <w:rsid w:val="005253B1"/>
    <w:rsid w:val="0052554E"/>
    <w:rsid w:val="00525B3A"/>
    <w:rsid w:val="00525CAA"/>
    <w:rsid w:val="00525CE8"/>
    <w:rsid w:val="00526540"/>
    <w:rsid w:val="0052657E"/>
    <w:rsid w:val="005265A6"/>
    <w:rsid w:val="00526A57"/>
    <w:rsid w:val="00526E7B"/>
    <w:rsid w:val="00527439"/>
    <w:rsid w:val="00527531"/>
    <w:rsid w:val="0052759A"/>
    <w:rsid w:val="00527744"/>
    <w:rsid w:val="00527766"/>
    <w:rsid w:val="00530736"/>
    <w:rsid w:val="00530D4E"/>
    <w:rsid w:val="00530D9C"/>
    <w:rsid w:val="005322CE"/>
    <w:rsid w:val="0053258A"/>
    <w:rsid w:val="005330B7"/>
    <w:rsid w:val="00533234"/>
    <w:rsid w:val="00533349"/>
    <w:rsid w:val="00533C07"/>
    <w:rsid w:val="00534007"/>
    <w:rsid w:val="00534383"/>
    <w:rsid w:val="0053494B"/>
    <w:rsid w:val="00534E7F"/>
    <w:rsid w:val="00535011"/>
    <w:rsid w:val="005350FF"/>
    <w:rsid w:val="00535920"/>
    <w:rsid w:val="005365C9"/>
    <w:rsid w:val="00536772"/>
    <w:rsid w:val="005367F7"/>
    <w:rsid w:val="00536874"/>
    <w:rsid w:val="00536C0A"/>
    <w:rsid w:val="00537355"/>
    <w:rsid w:val="00537450"/>
    <w:rsid w:val="005374A2"/>
    <w:rsid w:val="0053788D"/>
    <w:rsid w:val="00537C3C"/>
    <w:rsid w:val="005402DA"/>
    <w:rsid w:val="0054042F"/>
    <w:rsid w:val="005407BB"/>
    <w:rsid w:val="00540A5E"/>
    <w:rsid w:val="00540A90"/>
    <w:rsid w:val="00541221"/>
    <w:rsid w:val="005415C9"/>
    <w:rsid w:val="005417A5"/>
    <w:rsid w:val="005418C2"/>
    <w:rsid w:val="00541D3B"/>
    <w:rsid w:val="00541E1B"/>
    <w:rsid w:val="005424B9"/>
    <w:rsid w:val="005426A4"/>
    <w:rsid w:val="00543150"/>
    <w:rsid w:val="005432A4"/>
    <w:rsid w:val="005440DD"/>
    <w:rsid w:val="00544283"/>
    <w:rsid w:val="0054432F"/>
    <w:rsid w:val="00544B85"/>
    <w:rsid w:val="00544E22"/>
    <w:rsid w:val="00544FA6"/>
    <w:rsid w:val="005459BD"/>
    <w:rsid w:val="00545B64"/>
    <w:rsid w:val="00545D2E"/>
    <w:rsid w:val="00545DAA"/>
    <w:rsid w:val="00545E1B"/>
    <w:rsid w:val="00545FB9"/>
    <w:rsid w:val="0054641D"/>
    <w:rsid w:val="0054653F"/>
    <w:rsid w:val="0054658E"/>
    <w:rsid w:val="005467A2"/>
    <w:rsid w:val="00546E01"/>
    <w:rsid w:val="0054734D"/>
    <w:rsid w:val="00547446"/>
    <w:rsid w:val="00547495"/>
    <w:rsid w:val="00547598"/>
    <w:rsid w:val="00547ED0"/>
    <w:rsid w:val="00547F07"/>
    <w:rsid w:val="00550342"/>
    <w:rsid w:val="00550443"/>
    <w:rsid w:val="005504CB"/>
    <w:rsid w:val="005508F4"/>
    <w:rsid w:val="00550B2B"/>
    <w:rsid w:val="005515BA"/>
    <w:rsid w:val="0055168B"/>
    <w:rsid w:val="0055187E"/>
    <w:rsid w:val="00551E55"/>
    <w:rsid w:val="00552136"/>
    <w:rsid w:val="00552632"/>
    <w:rsid w:val="00553084"/>
    <w:rsid w:val="00553112"/>
    <w:rsid w:val="005532CE"/>
    <w:rsid w:val="005534AA"/>
    <w:rsid w:val="00553577"/>
    <w:rsid w:val="00553B66"/>
    <w:rsid w:val="00553CE6"/>
    <w:rsid w:val="00553F08"/>
    <w:rsid w:val="0055415F"/>
    <w:rsid w:val="00554392"/>
    <w:rsid w:val="0055458D"/>
    <w:rsid w:val="00554841"/>
    <w:rsid w:val="0055489E"/>
    <w:rsid w:val="00554CB0"/>
    <w:rsid w:val="00554DB5"/>
    <w:rsid w:val="00555816"/>
    <w:rsid w:val="00555863"/>
    <w:rsid w:val="00555AA4"/>
    <w:rsid w:val="00555B05"/>
    <w:rsid w:val="005561AF"/>
    <w:rsid w:val="005563A4"/>
    <w:rsid w:val="00556526"/>
    <w:rsid w:val="005568CD"/>
    <w:rsid w:val="00556928"/>
    <w:rsid w:val="00556DC6"/>
    <w:rsid w:val="0055701C"/>
    <w:rsid w:val="00557372"/>
    <w:rsid w:val="005577D5"/>
    <w:rsid w:val="00557CA0"/>
    <w:rsid w:val="00560115"/>
    <w:rsid w:val="005605D6"/>
    <w:rsid w:val="00560AF4"/>
    <w:rsid w:val="00560C8F"/>
    <w:rsid w:val="00560DDB"/>
    <w:rsid w:val="00560E55"/>
    <w:rsid w:val="00561085"/>
    <w:rsid w:val="005611D8"/>
    <w:rsid w:val="0056147C"/>
    <w:rsid w:val="005617D3"/>
    <w:rsid w:val="005618F7"/>
    <w:rsid w:val="005625EE"/>
    <w:rsid w:val="00562887"/>
    <w:rsid w:val="00562B6A"/>
    <w:rsid w:val="00562CB7"/>
    <w:rsid w:val="00562EBD"/>
    <w:rsid w:val="0056311F"/>
    <w:rsid w:val="00563298"/>
    <w:rsid w:val="005633F0"/>
    <w:rsid w:val="0056374C"/>
    <w:rsid w:val="005638E7"/>
    <w:rsid w:val="00563B5B"/>
    <w:rsid w:val="00563B9C"/>
    <w:rsid w:val="0056467F"/>
    <w:rsid w:val="00564756"/>
    <w:rsid w:val="005649E1"/>
    <w:rsid w:val="00564BD2"/>
    <w:rsid w:val="00564D87"/>
    <w:rsid w:val="00564E71"/>
    <w:rsid w:val="00564F7C"/>
    <w:rsid w:val="00565269"/>
    <w:rsid w:val="00565A01"/>
    <w:rsid w:val="00565D7E"/>
    <w:rsid w:val="00565D94"/>
    <w:rsid w:val="00566766"/>
    <w:rsid w:val="00566B52"/>
    <w:rsid w:val="00566BE2"/>
    <w:rsid w:val="00566E5C"/>
    <w:rsid w:val="00566FC2"/>
    <w:rsid w:val="005670F8"/>
    <w:rsid w:val="005674DE"/>
    <w:rsid w:val="005677C7"/>
    <w:rsid w:val="005679AA"/>
    <w:rsid w:val="00567DE4"/>
    <w:rsid w:val="00567F55"/>
    <w:rsid w:val="00567FDD"/>
    <w:rsid w:val="005704EC"/>
    <w:rsid w:val="0057060D"/>
    <w:rsid w:val="00570706"/>
    <w:rsid w:val="00570E57"/>
    <w:rsid w:val="00570E8A"/>
    <w:rsid w:val="00571DB0"/>
    <w:rsid w:val="00571F1F"/>
    <w:rsid w:val="0057219D"/>
    <w:rsid w:val="005721B8"/>
    <w:rsid w:val="00572297"/>
    <w:rsid w:val="005723F3"/>
    <w:rsid w:val="0057270F"/>
    <w:rsid w:val="00572AA6"/>
    <w:rsid w:val="00572B88"/>
    <w:rsid w:val="00572E22"/>
    <w:rsid w:val="00573011"/>
    <w:rsid w:val="0057311A"/>
    <w:rsid w:val="005735EA"/>
    <w:rsid w:val="00573EAD"/>
    <w:rsid w:val="005746AA"/>
    <w:rsid w:val="005747D1"/>
    <w:rsid w:val="00574A42"/>
    <w:rsid w:val="005753B7"/>
    <w:rsid w:val="00575D16"/>
    <w:rsid w:val="00576134"/>
    <w:rsid w:val="00576308"/>
    <w:rsid w:val="00576528"/>
    <w:rsid w:val="0057653F"/>
    <w:rsid w:val="005765C1"/>
    <w:rsid w:val="005765C3"/>
    <w:rsid w:val="00576C72"/>
    <w:rsid w:val="00576E33"/>
    <w:rsid w:val="0057732E"/>
    <w:rsid w:val="00577DCB"/>
    <w:rsid w:val="00577FA8"/>
    <w:rsid w:val="0058004F"/>
    <w:rsid w:val="005801EF"/>
    <w:rsid w:val="00580326"/>
    <w:rsid w:val="005803C6"/>
    <w:rsid w:val="00580B70"/>
    <w:rsid w:val="00580EDC"/>
    <w:rsid w:val="00580F08"/>
    <w:rsid w:val="005813A6"/>
    <w:rsid w:val="00581429"/>
    <w:rsid w:val="00581654"/>
    <w:rsid w:val="0058186D"/>
    <w:rsid w:val="00581D80"/>
    <w:rsid w:val="0058207A"/>
    <w:rsid w:val="00582733"/>
    <w:rsid w:val="00582846"/>
    <w:rsid w:val="005829EC"/>
    <w:rsid w:val="00582E22"/>
    <w:rsid w:val="0058324C"/>
    <w:rsid w:val="005833A6"/>
    <w:rsid w:val="00583546"/>
    <w:rsid w:val="005836CC"/>
    <w:rsid w:val="005837E3"/>
    <w:rsid w:val="00583B6B"/>
    <w:rsid w:val="00583C4D"/>
    <w:rsid w:val="0058417E"/>
    <w:rsid w:val="005842F6"/>
    <w:rsid w:val="0058433D"/>
    <w:rsid w:val="00584564"/>
    <w:rsid w:val="00584A7C"/>
    <w:rsid w:val="00584DDE"/>
    <w:rsid w:val="00584EE2"/>
    <w:rsid w:val="00585770"/>
    <w:rsid w:val="00585E37"/>
    <w:rsid w:val="00585E4F"/>
    <w:rsid w:val="00585E70"/>
    <w:rsid w:val="00585F49"/>
    <w:rsid w:val="005861AC"/>
    <w:rsid w:val="005865CC"/>
    <w:rsid w:val="005875AE"/>
    <w:rsid w:val="0058760A"/>
    <w:rsid w:val="005876F3"/>
    <w:rsid w:val="005877E6"/>
    <w:rsid w:val="00587E3C"/>
    <w:rsid w:val="00587F7E"/>
    <w:rsid w:val="0059025D"/>
    <w:rsid w:val="0059058A"/>
    <w:rsid w:val="00590E2D"/>
    <w:rsid w:val="00590E6C"/>
    <w:rsid w:val="00591134"/>
    <w:rsid w:val="00591410"/>
    <w:rsid w:val="00591780"/>
    <w:rsid w:val="0059180D"/>
    <w:rsid w:val="00591CE7"/>
    <w:rsid w:val="0059201E"/>
    <w:rsid w:val="0059211A"/>
    <w:rsid w:val="00592E71"/>
    <w:rsid w:val="00593121"/>
    <w:rsid w:val="005933EE"/>
    <w:rsid w:val="00593A35"/>
    <w:rsid w:val="00593BAA"/>
    <w:rsid w:val="00593E3B"/>
    <w:rsid w:val="005940E2"/>
    <w:rsid w:val="00594398"/>
    <w:rsid w:val="00594AFC"/>
    <w:rsid w:val="00594FC3"/>
    <w:rsid w:val="00595158"/>
    <w:rsid w:val="005953CB"/>
    <w:rsid w:val="00595426"/>
    <w:rsid w:val="0059576C"/>
    <w:rsid w:val="00595825"/>
    <w:rsid w:val="00595ECE"/>
    <w:rsid w:val="00596712"/>
    <w:rsid w:val="005967B5"/>
    <w:rsid w:val="00597416"/>
    <w:rsid w:val="00597444"/>
    <w:rsid w:val="005975FD"/>
    <w:rsid w:val="0059771B"/>
    <w:rsid w:val="0059788C"/>
    <w:rsid w:val="00597C58"/>
    <w:rsid w:val="00597CC4"/>
    <w:rsid w:val="00597D34"/>
    <w:rsid w:val="00597E6F"/>
    <w:rsid w:val="005A0475"/>
    <w:rsid w:val="005A0C2D"/>
    <w:rsid w:val="005A0C51"/>
    <w:rsid w:val="005A0DFE"/>
    <w:rsid w:val="005A0F15"/>
    <w:rsid w:val="005A0FEB"/>
    <w:rsid w:val="005A1410"/>
    <w:rsid w:val="005A14BD"/>
    <w:rsid w:val="005A1597"/>
    <w:rsid w:val="005A1A71"/>
    <w:rsid w:val="005A1D50"/>
    <w:rsid w:val="005A1D8C"/>
    <w:rsid w:val="005A1EE1"/>
    <w:rsid w:val="005A23CC"/>
    <w:rsid w:val="005A27C1"/>
    <w:rsid w:val="005A2C50"/>
    <w:rsid w:val="005A2CB4"/>
    <w:rsid w:val="005A2EE3"/>
    <w:rsid w:val="005A32DB"/>
    <w:rsid w:val="005A3372"/>
    <w:rsid w:val="005A392A"/>
    <w:rsid w:val="005A3978"/>
    <w:rsid w:val="005A3BBD"/>
    <w:rsid w:val="005A3EB9"/>
    <w:rsid w:val="005A41F3"/>
    <w:rsid w:val="005A427A"/>
    <w:rsid w:val="005A4439"/>
    <w:rsid w:val="005A4F2E"/>
    <w:rsid w:val="005A5116"/>
    <w:rsid w:val="005A5171"/>
    <w:rsid w:val="005A5461"/>
    <w:rsid w:val="005A5818"/>
    <w:rsid w:val="005A5DD8"/>
    <w:rsid w:val="005A622D"/>
    <w:rsid w:val="005A6650"/>
    <w:rsid w:val="005A674B"/>
    <w:rsid w:val="005A67F8"/>
    <w:rsid w:val="005A6CA4"/>
    <w:rsid w:val="005A6D3B"/>
    <w:rsid w:val="005A6FB6"/>
    <w:rsid w:val="005A7608"/>
    <w:rsid w:val="005A7A8B"/>
    <w:rsid w:val="005A7BE6"/>
    <w:rsid w:val="005A7C28"/>
    <w:rsid w:val="005A7FF0"/>
    <w:rsid w:val="005B02F8"/>
    <w:rsid w:val="005B05D4"/>
    <w:rsid w:val="005B072A"/>
    <w:rsid w:val="005B0ABA"/>
    <w:rsid w:val="005B0C75"/>
    <w:rsid w:val="005B0D12"/>
    <w:rsid w:val="005B0D65"/>
    <w:rsid w:val="005B1A01"/>
    <w:rsid w:val="005B1B84"/>
    <w:rsid w:val="005B1BA3"/>
    <w:rsid w:val="005B1ED7"/>
    <w:rsid w:val="005B1F28"/>
    <w:rsid w:val="005B2022"/>
    <w:rsid w:val="005B2191"/>
    <w:rsid w:val="005B2355"/>
    <w:rsid w:val="005B2429"/>
    <w:rsid w:val="005B262A"/>
    <w:rsid w:val="005B272F"/>
    <w:rsid w:val="005B29CB"/>
    <w:rsid w:val="005B2E50"/>
    <w:rsid w:val="005B2ED0"/>
    <w:rsid w:val="005B30BD"/>
    <w:rsid w:val="005B318F"/>
    <w:rsid w:val="005B3585"/>
    <w:rsid w:val="005B379D"/>
    <w:rsid w:val="005B386F"/>
    <w:rsid w:val="005B3A66"/>
    <w:rsid w:val="005B3E0F"/>
    <w:rsid w:val="005B3FB3"/>
    <w:rsid w:val="005B3FC0"/>
    <w:rsid w:val="005B4012"/>
    <w:rsid w:val="005B45BD"/>
    <w:rsid w:val="005B460B"/>
    <w:rsid w:val="005B4CBE"/>
    <w:rsid w:val="005B4CD2"/>
    <w:rsid w:val="005B4EA9"/>
    <w:rsid w:val="005B4F61"/>
    <w:rsid w:val="005B509E"/>
    <w:rsid w:val="005B534D"/>
    <w:rsid w:val="005B53E1"/>
    <w:rsid w:val="005B5477"/>
    <w:rsid w:val="005B6087"/>
    <w:rsid w:val="005B623D"/>
    <w:rsid w:val="005B6820"/>
    <w:rsid w:val="005B6B9E"/>
    <w:rsid w:val="005B6F05"/>
    <w:rsid w:val="005B7249"/>
    <w:rsid w:val="005B77F6"/>
    <w:rsid w:val="005B7CA0"/>
    <w:rsid w:val="005B7CE0"/>
    <w:rsid w:val="005B7DF8"/>
    <w:rsid w:val="005C00DE"/>
    <w:rsid w:val="005C0143"/>
    <w:rsid w:val="005C066A"/>
    <w:rsid w:val="005C0E48"/>
    <w:rsid w:val="005C128A"/>
    <w:rsid w:val="005C1655"/>
    <w:rsid w:val="005C1929"/>
    <w:rsid w:val="005C1985"/>
    <w:rsid w:val="005C1C16"/>
    <w:rsid w:val="005C1D14"/>
    <w:rsid w:val="005C1E67"/>
    <w:rsid w:val="005C21F0"/>
    <w:rsid w:val="005C2429"/>
    <w:rsid w:val="005C25EF"/>
    <w:rsid w:val="005C260A"/>
    <w:rsid w:val="005C2D84"/>
    <w:rsid w:val="005C2DCD"/>
    <w:rsid w:val="005C3194"/>
    <w:rsid w:val="005C3303"/>
    <w:rsid w:val="005C3995"/>
    <w:rsid w:val="005C3A22"/>
    <w:rsid w:val="005C3E07"/>
    <w:rsid w:val="005C3E6A"/>
    <w:rsid w:val="005C3EEC"/>
    <w:rsid w:val="005C4029"/>
    <w:rsid w:val="005C4186"/>
    <w:rsid w:val="005C45EE"/>
    <w:rsid w:val="005C4677"/>
    <w:rsid w:val="005C48A5"/>
    <w:rsid w:val="005C49EA"/>
    <w:rsid w:val="005C4A1E"/>
    <w:rsid w:val="005C4BFC"/>
    <w:rsid w:val="005C4C03"/>
    <w:rsid w:val="005C4E6A"/>
    <w:rsid w:val="005C5805"/>
    <w:rsid w:val="005C5846"/>
    <w:rsid w:val="005C5936"/>
    <w:rsid w:val="005C61B9"/>
    <w:rsid w:val="005C6884"/>
    <w:rsid w:val="005C6E14"/>
    <w:rsid w:val="005C6EA6"/>
    <w:rsid w:val="005C6F1A"/>
    <w:rsid w:val="005C745A"/>
    <w:rsid w:val="005C7C05"/>
    <w:rsid w:val="005D0314"/>
    <w:rsid w:val="005D045C"/>
    <w:rsid w:val="005D0482"/>
    <w:rsid w:val="005D0711"/>
    <w:rsid w:val="005D157F"/>
    <w:rsid w:val="005D1D77"/>
    <w:rsid w:val="005D256D"/>
    <w:rsid w:val="005D2746"/>
    <w:rsid w:val="005D283A"/>
    <w:rsid w:val="005D28BC"/>
    <w:rsid w:val="005D2A54"/>
    <w:rsid w:val="005D2D7E"/>
    <w:rsid w:val="005D3078"/>
    <w:rsid w:val="005D30B3"/>
    <w:rsid w:val="005D3204"/>
    <w:rsid w:val="005D3210"/>
    <w:rsid w:val="005D335B"/>
    <w:rsid w:val="005D3757"/>
    <w:rsid w:val="005D398D"/>
    <w:rsid w:val="005D3D8D"/>
    <w:rsid w:val="005D3D9C"/>
    <w:rsid w:val="005D3DA0"/>
    <w:rsid w:val="005D4232"/>
    <w:rsid w:val="005D43B5"/>
    <w:rsid w:val="005D454F"/>
    <w:rsid w:val="005D458C"/>
    <w:rsid w:val="005D46D4"/>
    <w:rsid w:val="005D489D"/>
    <w:rsid w:val="005D49F2"/>
    <w:rsid w:val="005D4CC9"/>
    <w:rsid w:val="005D4E0C"/>
    <w:rsid w:val="005D4EEE"/>
    <w:rsid w:val="005D5591"/>
    <w:rsid w:val="005D5A94"/>
    <w:rsid w:val="005D61D9"/>
    <w:rsid w:val="005D7248"/>
    <w:rsid w:val="005D75B9"/>
    <w:rsid w:val="005D79A6"/>
    <w:rsid w:val="005D7E97"/>
    <w:rsid w:val="005E0484"/>
    <w:rsid w:val="005E0544"/>
    <w:rsid w:val="005E0671"/>
    <w:rsid w:val="005E0925"/>
    <w:rsid w:val="005E0D1F"/>
    <w:rsid w:val="005E1029"/>
    <w:rsid w:val="005E123D"/>
    <w:rsid w:val="005E1888"/>
    <w:rsid w:val="005E1940"/>
    <w:rsid w:val="005E1C1B"/>
    <w:rsid w:val="005E262F"/>
    <w:rsid w:val="005E2651"/>
    <w:rsid w:val="005E2A6B"/>
    <w:rsid w:val="005E2DCA"/>
    <w:rsid w:val="005E2E1B"/>
    <w:rsid w:val="005E3032"/>
    <w:rsid w:val="005E3233"/>
    <w:rsid w:val="005E3407"/>
    <w:rsid w:val="005E36BD"/>
    <w:rsid w:val="005E3881"/>
    <w:rsid w:val="005E39A4"/>
    <w:rsid w:val="005E3BA9"/>
    <w:rsid w:val="005E40DF"/>
    <w:rsid w:val="005E414D"/>
    <w:rsid w:val="005E46A6"/>
    <w:rsid w:val="005E5073"/>
    <w:rsid w:val="005E5152"/>
    <w:rsid w:val="005E5C0C"/>
    <w:rsid w:val="005E5CFD"/>
    <w:rsid w:val="005E63FA"/>
    <w:rsid w:val="005E6715"/>
    <w:rsid w:val="005E6DEA"/>
    <w:rsid w:val="005E729F"/>
    <w:rsid w:val="005E74F7"/>
    <w:rsid w:val="005E7EDA"/>
    <w:rsid w:val="005F05F9"/>
    <w:rsid w:val="005F06C8"/>
    <w:rsid w:val="005F117B"/>
    <w:rsid w:val="005F14DB"/>
    <w:rsid w:val="005F19DB"/>
    <w:rsid w:val="005F2352"/>
    <w:rsid w:val="005F23A6"/>
    <w:rsid w:val="005F24AF"/>
    <w:rsid w:val="005F2E40"/>
    <w:rsid w:val="005F34E3"/>
    <w:rsid w:val="005F39D7"/>
    <w:rsid w:val="005F4BAA"/>
    <w:rsid w:val="005F5163"/>
    <w:rsid w:val="005F5BB9"/>
    <w:rsid w:val="005F5EB3"/>
    <w:rsid w:val="005F6199"/>
    <w:rsid w:val="005F6343"/>
    <w:rsid w:val="005F6BA4"/>
    <w:rsid w:val="005F6D17"/>
    <w:rsid w:val="005F78B9"/>
    <w:rsid w:val="005F78F1"/>
    <w:rsid w:val="005F7E89"/>
    <w:rsid w:val="0060065F"/>
    <w:rsid w:val="006007C6"/>
    <w:rsid w:val="00600A43"/>
    <w:rsid w:val="00600AC2"/>
    <w:rsid w:val="00600C39"/>
    <w:rsid w:val="00600DB3"/>
    <w:rsid w:val="00600FC5"/>
    <w:rsid w:val="00601020"/>
    <w:rsid w:val="0060119A"/>
    <w:rsid w:val="00601395"/>
    <w:rsid w:val="006019F4"/>
    <w:rsid w:val="00601E53"/>
    <w:rsid w:val="00601E55"/>
    <w:rsid w:val="00601EEA"/>
    <w:rsid w:val="006022A2"/>
    <w:rsid w:val="00602392"/>
    <w:rsid w:val="006025FE"/>
    <w:rsid w:val="0060307D"/>
    <w:rsid w:val="006033A5"/>
    <w:rsid w:val="00603CD8"/>
    <w:rsid w:val="0060430B"/>
    <w:rsid w:val="00604468"/>
    <w:rsid w:val="00604707"/>
    <w:rsid w:val="00604DEF"/>
    <w:rsid w:val="0060520B"/>
    <w:rsid w:val="006053DD"/>
    <w:rsid w:val="00605465"/>
    <w:rsid w:val="006055EE"/>
    <w:rsid w:val="00605BB7"/>
    <w:rsid w:val="0060684A"/>
    <w:rsid w:val="00606C4B"/>
    <w:rsid w:val="00606D3D"/>
    <w:rsid w:val="00606E86"/>
    <w:rsid w:val="00607764"/>
    <w:rsid w:val="00607849"/>
    <w:rsid w:val="00607C7E"/>
    <w:rsid w:val="00607DEA"/>
    <w:rsid w:val="0061005F"/>
    <w:rsid w:val="0061074C"/>
    <w:rsid w:val="00610852"/>
    <w:rsid w:val="00610910"/>
    <w:rsid w:val="00610A65"/>
    <w:rsid w:val="0061127E"/>
    <w:rsid w:val="00611448"/>
    <w:rsid w:val="006117CE"/>
    <w:rsid w:val="00612973"/>
    <w:rsid w:val="00612DE0"/>
    <w:rsid w:val="00612FE5"/>
    <w:rsid w:val="0061346C"/>
    <w:rsid w:val="0061383B"/>
    <w:rsid w:val="0061385E"/>
    <w:rsid w:val="006140E7"/>
    <w:rsid w:val="00614322"/>
    <w:rsid w:val="006148A5"/>
    <w:rsid w:val="00614B14"/>
    <w:rsid w:val="00614F37"/>
    <w:rsid w:val="00615077"/>
    <w:rsid w:val="0061560E"/>
    <w:rsid w:val="00615614"/>
    <w:rsid w:val="00615CE4"/>
    <w:rsid w:val="00616043"/>
    <w:rsid w:val="00616436"/>
    <w:rsid w:val="006164A7"/>
    <w:rsid w:val="00616570"/>
    <w:rsid w:val="006165A4"/>
    <w:rsid w:val="0061665C"/>
    <w:rsid w:val="00616671"/>
    <w:rsid w:val="0061689C"/>
    <w:rsid w:val="00616B58"/>
    <w:rsid w:val="00616B71"/>
    <w:rsid w:val="00616C27"/>
    <w:rsid w:val="00616CFD"/>
    <w:rsid w:val="00616ED7"/>
    <w:rsid w:val="00617121"/>
    <w:rsid w:val="00617719"/>
    <w:rsid w:val="0061775C"/>
    <w:rsid w:val="00617923"/>
    <w:rsid w:val="00617F02"/>
    <w:rsid w:val="0062008C"/>
    <w:rsid w:val="006201AF"/>
    <w:rsid w:val="006203C1"/>
    <w:rsid w:val="006203D0"/>
    <w:rsid w:val="006216DD"/>
    <w:rsid w:val="006219B6"/>
    <w:rsid w:val="00621C62"/>
    <w:rsid w:val="00622309"/>
    <w:rsid w:val="00622397"/>
    <w:rsid w:val="00622666"/>
    <w:rsid w:val="006228E6"/>
    <w:rsid w:val="00622940"/>
    <w:rsid w:val="00622AB6"/>
    <w:rsid w:val="00622AD3"/>
    <w:rsid w:val="00622CBD"/>
    <w:rsid w:val="00622F2C"/>
    <w:rsid w:val="00623091"/>
    <w:rsid w:val="00623098"/>
    <w:rsid w:val="0062315C"/>
    <w:rsid w:val="00623252"/>
    <w:rsid w:val="006233A2"/>
    <w:rsid w:val="00623937"/>
    <w:rsid w:val="00623CCA"/>
    <w:rsid w:val="00623ED8"/>
    <w:rsid w:val="0062436A"/>
    <w:rsid w:val="006247BC"/>
    <w:rsid w:val="006249F9"/>
    <w:rsid w:val="00624D11"/>
    <w:rsid w:val="00624FDC"/>
    <w:rsid w:val="006251FC"/>
    <w:rsid w:val="00625309"/>
    <w:rsid w:val="006256B3"/>
    <w:rsid w:val="006257E3"/>
    <w:rsid w:val="0062588F"/>
    <w:rsid w:val="006258E2"/>
    <w:rsid w:val="00625B5B"/>
    <w:rsid w:val="00625B68"/>
    <w:rsid w:val="00625BE8"/>
    <w:rsid w:val="006261B6"/>
    <w:rsid w:val="006261DF"/>
    <w:rsid w:val="00626286"/>
    <w:rsid w:val="00626782"/>
    <w:rsid w:val="0062723A"/>
    <w:rsid w:val="006277EB"/>
    <w:rsid w:val="00627EFC"/>
    <w:rsid w:val="00630430"/>
    <w:rsid w:val="00630A68"/>
    <w:rsid w:val="00630BAE"/>
    <w:rsid w:val="00631157"/>
    <w:rsid w:val="00631587"/>
    <w:rsid w:val="00631609"/>
    <w:rsid w:val="00631A39"/>
    <w:rsid w:val="00631F00"/>
    <w:rsid w:val="00632002"/>
    <w:rsid w:val="00632126"/>
    <w:rsid w:val="006323EB"/>
    <w:rsid w:val="006326B2"/>
    <w:rsid w:val="00632FA0"/>
    <w:rsid w:val="00633140"/>
    <w:rsid w:val="00633505"/>
    <w:rsid w:val="00633CCE"/>
    <w:rsid w:val="00633D9C"/>
    <w:rsid w:val="00634214"/>
    <w:rsid w:val="00634726"/>
    <w:rsid w:val="00634DAC"/>
    <w:rsid w:val="00634F1E"/>
    <w:rsid w:val="00635159"/>
    <w:rsid w:val="006352A3"/>
    <w:rsid w:val="006358A7"/>
    <w:rsid w:val="00635C38"/>
    <w:rsid w:val="00635D60"/>
    <w:rsid w:val="00635FE4"/>
    <w:rsid w:val="00636125"/>
    <w:rsid w:val="006361C1"/>
    <w:rsid w:val="006363C1"/>
    <w:rsid w:val="0063669C"/>
    <w:rsid w:val="006369AE"/>
    <w:rsid w:val="00636AEF"/>
    <w:rsid w:val="00637435"/>
    <w:rsid w:val="0063787D"/>
    <w:rsid w:val="0063789F"/>
    <w:rsid w:val="00637DAB"/>
    <w:rsid w:val="00637FE5"/>
    <w:rsid w:val="00640246"/>
    <w:rsid w:val="006407B3"/>
    <w:rsid w:val="00640AC4"/>
    <w:rsid w:val="00640D29"/>
    <w:rsid w:val="00640E62"/>
    <w:rsid w:val="00641229"/>
    <w:rsid w:val="006414DD"/>
    <w:rsid w:val="00641571"/>
    <w:rsid w:val="00641616"/>
    <w:rsid w:val="00641E20"/>
    <w:rsid w:val="00642275"/>
    <w:rsid w:val="0064228B"/>
    <w:rsid w:val="0064267E"/>
    <w:rsid w:val="006429A5"/>
    <w:rsid w:val="00643126"/>
    <w:rsid w:val="006432FB"/>
    <w:rsid w:val="00643331"/>
    <w:rsid w:val="00643386"/>
    <w:rsid w:val="006433CA"/>
    <w:rsid w:val="00643907"/>
    <w:rsid w:val="00643A59"/>
    <w:rsid w:val="00643A8D"/>
    <w:rsid w:val="00643AB2"/>
    <w:rsid w:val="00643ABF"/>
    <w:rsid w:val="00643B53"/>
    <w:rsid w:val="00643BCE"/>
    <w:rsid w:val="00643F1B"/>
    <w:rsid w:val="006440E5"/>
    <w:rsid w:val="006442FE"/>
    <w:rsid w:val="006443E5"/>
    <w:rsid w:val="006445FE"/>
    <w:rsid w:val="006449FE"/>
    <w:rsid w:val="00644B3C"/>
    <w:rsid w:val="00645195"/>
    <w:rsid w:val="006456AC"/>
    <w:rsid w:val="00645D3A"/>
    <w:rsid w:val="00646015"/>
    <w:rsid w:val="006460A6"/>
    <w:rsid w:val="00646567"/>
    <w:rsid w:val="00646663"/>
    <w:rsid w:val="006466EA"/>
    <w:rsid w:val="00647145"/>
    <w:rsid w:val="006477D4"/>
    <w:rsid w:val="00647FFC"/>
    <w:rsid w:val="006502B3"/>
    <w:rsid w:val="006503A7"/>
    <w:rsid w:val="006504F1"/>
    <w:rsid w:val="00650677"/>
    <w:rsid w:val="00650A7C"/>
    <w:rsid w:val="00650C0F"/>
    <w:rsid w:val="00650E94"/>
    <w:rsid w:val="006513D9"/>
    <w:rsid w:val="0065145A"/>
    <w:rsid w:val="006516C5"/>
    <w:rsid w:val="0065175F"/>
    <w:rsid w:val="00651A66"/>
    <w:rsid w:val="00651AA6"/>
    <w:rsid w:val="00651C11"/>
    <w:rsid w:val="00651F25"/>
    <w:rsid w:val="00651F7C"/>
    <w:rsid w:val="006520F6"/>
    <w:rsid w:val="0065248D"/>
    <w:rsid w:val="00653129"/>
    <w:rsid w:val="0065388C"/>
    <w:rsid w:val="00654293"/>
    <w:rsid w:val="006542A1"/>
    <w:rsid w:val="00654C13"/>
    <w:rsid w:val="00654CF6"/>
    <w:rsid w:val="006551BF"/>
    <w:rsid w:val="006559E2"/>
    <w:rsid w:val="00655AA5"/>
    <w:rsid w:val="00655AD3"/>
    <w:rsid w:val="00655C73"/>
    <w:rsid w:val="00655DDC"/>
    <w:rsid w:val="00656229"/>
    <w:rsid w:val="0065643D"/>
    <w:rsid w:val="006566BE"/>
    <w:rsid w:val="00656A7D"/>
    <w:rsid w:val="00656C18"/>
    <w:rsid w:val="00656C34"/>
    <w:rsid w:val="00656E2A"/>
    <w:rsid w:val="00657006"/>
    <w:rsid w:val="006570F8"/>
    <w:rsid w:val="00657985"/>
    <w:rsid w:val="00660A4C"/>
    <w:rsid w:val="00660B3C"/>
    <w:rsid w:val="00660C87"/>
    <w:rsid w:val="0066149B"/>
    <w:rsid w:val="006616B0"/>
    <w:rsid w:val="0066175D"/>
    <w:rsid w:val="00661A92"/>
    <w:rsid w:val="00661D91"/>
    <w:rsid w:val="00661DAB"/>
    <w:rsid w:val="00662517"/>
    <w:rsid w:val="0066253C"/>
    <w:rsid w:val="006628C9"/>
    <w:rsid w:val="00662DC6"/>
    <w:rsid w:val="00662FE4"/>
    <w:rsid w:val="00663597"/>
    <w:rsid w:val="006635D8"/>
    <w:rsid w:val="006639ED"/>
    <w:rsid w:val="00663BBE"/>
    <w:rsid w:val="00663D8E"/>
    <w:rsid w:val="0066408A"/>
    <w:rsid w:val="00664266"/>
    <w:rsid w:val="00664888"/>
    <w:rsid w:val="00664A52"/>
    <w:rsid w:val="00666744"/>
    <w:rsid w:val="00666A0A"/>
    <w:rsid w:val="00666B7C"/>
    <w:rsid w:val="00666F6E"/>
    <w:rsid w:val="006676B9"/>
    <w:rsid w:val="0066785B"/>
    <w:rsid w:val="00670085"/>
    <w:rsid w:val="006701A7"/>
    <w:rsid w:val="0067084C"/>
    <w:rsid w:val="00671019"/>
    <w:rsid w:val="00671419"/>
    <w:rsid w:val="00671858"/>
    <w:rsid w:val="00671959"/>
    <w:rsid w:val="0067196D"/>
    <w:rsid w:val="00671D0C"/>
    <w:rsid w:val="00671E1C"/>
    <w:rsid w:val="00671EDB"/>
    <w:rsid w:val="0067200C"/>
    <w:rsid w:val="006725D2"/>
    <w:rsid w:val="00672C97"/>
    <w:rsid w:val="00672C9E"/>
    <w:rsid w:val="00672F81"/>
    <w:rsid w:val="006738A6"/>
    <w:rsid w:val="0067398A"/>
    <w:rsid w:val="00673A26"/>
    <w:rsid w:val="00673A94"/>
    <w:rsid w:val="00673AD5"/>
    <w:rsid w:val="00673C71"/>
    <w:rsid w:val="006747CE"/>
    <w:rsid w:val="006749D1"/>
    <w:rsid w:val="00674A4E"/>
    <w:rsid w:val="00674BC8"/>
    <w:rsid w:val="0067503D"/>
    <w:rsid w:val="00675435"/>
    <w:rsid w:val="00675717"/>
    <w:rsid w:val="006757ED"/>
    <w:rsid w:val="006758A9"/>
    <w:rsid w:val="00676606"/>
    <w:rsid w:val="00676F0B"/>
    <w:rsid w:val="006779F2"/>
    <w:rsid w:val="006779FD"/>
    <w:rsid w:val="00677CB1"/>
    <w:rsid w:val="006802E4"/>
    <w:rsid w:val="00680CE9"/>
    <w:rsid w:val="00680E76"/>
    <w:rsid w:val="0068121D"/>
    <w:rsid w:val="006815B3"/>
    <w:rsid w:val="006817D0"/>
    <w:rsid w:val="00681AAB"/>
    <w:rsid w:val="00681BD1"/>
    <w:rsid w:val="00681C20"/>
    <w:rsid w:val="006820C3"/>
    <w:rsid w:val="00682344"/>
    <w:rsid w:val="0068253A"/>
    <w:rsid w:val="00682629"/>
    <w:rsid w:val="006829F2"/>
    <w:rsid w:val="00682A85"/>
    <w:rsid w:val="006833AE"/>
    <w:rsid w:val="0068370F"/>
    <w:rsid w:val="00683710"/>
    <w:rsid w:val="00683E01"/>
    <w:rsid w:val="006842AD"/>
    <w:rsid w:val="00684C69"/>
    <w:rsid w:val="00684EB2"/>
    <w:rsid w:val="00684EC1"/>
    <w:rsid w:val="0068510A"/>
    <w:rsid w:val="00685935"/>
    <w:rsid w:val="00686023"/>
    <w:rsid w:val="006861BA"/>
    <w:rsid w:val="00686302"/>
    <w:rsid w:val="0068677D"/>
    <w:rsid w:val="006868F0"/>
    <w:rsid w:val="006872FD"/>
    <w:rsid w:val="00687368"/>
    <w:rsid w:val="006878F1"/>
    <w:rsid w:val="00690A67"/>
    <w:rsid w:val="00690C60"/>
    <w:rsid w:val="006911A8"/>
    <w:rsid w:val="00691255"/>
    <w:rsid w:val="00691297"/>
    <w:rsid w:val="0069172E"/>
    <w:rsid w:val="006917A1"/>
    <w:rsid w:val="00691F03"/>
    <w:rsid w:val="00691F39"/>
    <w:rsid w:val="0069217E"/>
    <w:rsid w:val="006923B7"/>
    <w:rsid w:val="006924A9"/>
    <w:rsid w:val="006929D6"/>
    <w:rsid w:val="00692A03"/>
    <w:rsid w:val="00692A36"/>
    <w:rsid w:val="00692C40"/>
    <w:rsid w:val="00692DA5"/>
    <w:rsid w:val="00693327"/>
    <w:rsid w:val="0069344A"/>
    <w:rsid w:val="0069347F"/>
    <w:rsid w:val="00694202"/>
    <w:rsid w:val="0069436A"/>
    <w:rsid w:val="0069473D"/>
    <w:rsid w:val="00694976"/>
    <w:rsid w:val="00694FC7"/>
    <w:rsid w:val="006950D0"/>
    <w:rsid w:val="00695780"/>
    <w:rsid w:val="0069596E"/>
    <w:rsid w:val="00695F63"/>
    <w:rsid w:val="006961E0"/>
    <w:rsid w:val="006963D3"/>
    <w:rsid w:val="006964DF"/>
    <w:rsid w:val="0069662D"/>
    <w:rsid w:val="00696A2E"/>
    <w:rsid w:val="00696D19"/>
    <w:rsid w:val="00696FBA"/>
    <w:rsid w:val="00697259"/>
    <w:rsid w:val="006974EE"/>
    <w:rsid w:val="006975EB"/>
    <w:rsid w:val="00697D39"/>
    <w:rsid w:val="00697FE8"/>
    <w:rsid w:val="006A04C1"/>
    <w:rsid w:val="006A067C"/>
    <w:rsid w:val="006A094F"/>
    <w:rsid w:val="006A0C71"/>
    <w:rsid w:val="006A0C78"/>
    <w:rsid w:val="006A0E46"/>
    <w:rsid w:val="006A0FFE"/>
    <w:rsid w:val="006A10C7"/>
    <w:rsid w:val="006A1481"/>
    <w:rsid w:val="006A18E4"/>
    <w:rsid w:val="006A1ADB"/>
    <w:rsid w:val="006A2457"/>
    <w:rsid w:val="006A2635"/>
    <w:rsid w:val="006A2A3C"/>
    <w:rsid w:val="006A2C9C"/>
    <w:rsid w:val="006A34E2"/>
    <w:rsid w:val="006A36BC"/>
    <w:rsid w:val="006A39F6"/>
    <w:rsid w:val="006A3CAE"/>
    <w:rsid w:val="006A3CF0"/>
    <w:rsid w:val="006A43DA"/>
    <w:rsid w:val="006A4A24"/>
    <w:rsid w:val="006A4DDD"/>
    <w:rsid w:val="006A507F"/>
    <w:rsid w:val="006A551B"/>
    <w:rsid w:val="006A586B"/>
    <w:rsid w:val="006A5A85"/>
    <w:rsid w:val="006A635E"/>
    <w:rsid w:val="006A6430"/>
    <w:rsid w:val="006A66EC"/>
    <w:rsid w:val="006A6729"/>
    <w:rsid w:val="006A6735"/>
    <w:rsid w:val="006A676A"/>
    <w:rsid w:val="006A67B2"/>
    <w:rsid w:val="006A68BB"/>
    <w:rsid w:val="006A69CE"/>
    <w:rsid w:val="006A6A2A"/>
    <w:rsid w:val="006A6A39"/>
    <w:rsid w:val="006A6AC1"/>
    <w:rsid w:val="006A6D38"/>
    <w:rsid w:val="006A784E"/>
    <w:rsid w:val="006A79F5"/>
    <w:rsid w:val="006A7B0F"/>
    <w:rsid w:val="006A7C96"/>
    <w:rsid w:val="006A7E7C"/>
    <w:rsid w:val="006B0438"/>
    <w:rsid w:val="006B0A9F"/>
    <w:rsid w:val="006B0DD6"/>
    <w:rsid w:val="006B10A3"/>
    <w:rsid w:val="006B12DE"/>
    <w:rsid w:val="006B1489"/>
    <w:rsid w:val="006B17E0"/>
    <w:rsid w:val="006B1EDC"/>
    <w:rsid w:val="006B2A09"/>
    <w:rsid w:val="006B3CBD"/>
    <w:rsid w:val="006B3D07"/>
    <w:rsid w:val="006B3D92"/>
    <w:rsid w:val="006B42FD"/>
    <w:rsid w:val="006B4496"/>
    <w:rsid w:val="006B44F6"/>
    <w:rsid w:val="006B4801"/>
    <w:rsid w:val="006B48C6"/>
    <w:rsid w:val="006B4B9B"/>
    <w:rsid w:val="006B4C21"/>
    <w:rsid w:val="006B4C65"/>
    <w:rsid w:val="006B5503"/>
    <w:rsid w:val="006B5518"/>
    <w:rsid w:val="006B5816"/>
    <w:rsid w:val="006B5AB2"/>
    <w:rsid w:val="006B5C81"/>
    <w:rsid w:val="006B5D05"/>
    <w:rsid w:val="006B5D38"/>
    <w:rsid w:val="006B5E51"/>
    <w:rsid w:val="006B60A7"/>
    <w:rsid w:val="006B641D"/>
    <w:rsid w:val="006B66B6"/>
    <w:rsid w:val="006B6A81"/>
    <w:rsid w:val="006B6DD3"/>
    <w:rsid w:val="006B6F3B"/>
    <w:rsid w:val="006B6F42"/>
    <w:rsid w:val="006B708D"/>
    <w:rsid w:val="006B7853"/>
    <w:rsid w:val="006B7934"/>
    <w:rsid w:val="006C069B"/>
    <w:rsid w:val="006C0824"/>
    <w:rsid w:val="006C09A7"/>
    <w:rsid w:val="006C0B60"/>
    <w:rsid w:val="006C0B77"/>
    <w:rsid w:val="006C0BBA"/>
    <w:rsid w:val="006C0DE5"/>
    <w:rsid w:val="006C1990"/>
    <w:rsid w:val="006C1BEA"/>
    <w:rsid w:val="006C205A"/>
    <w:rsid w:val="006C236C"/>
    <w:rsid w:val="006C23B3"/>
    <w:rsid w:val="006C2C66"/>
    <w:rsid w:val="006C2C83"/>
    <w:rsid w:val="006C2D36"/>
    <w:rsid w:val="006C3147"/>
    <w:rsid w:val="006C321C"/>
    <w:rsid w:val="006C3397"/>
    <w:rsid w:val="006C3572"/>
    <w:rsid w:val="006C396B"/>
    <w:rsid w:val="006C3D2E"/>
    <w:rsid w:val="006C3E6F"/>
    <w:rsid w:val="006C3EB2"/>
    <w:rsid w:val="006C42EA"/>
    <w:rsid w:val="006C42F2"/>
    <w:rsid w:val="006C45F8"/>
    <w:rsid w:val="006C46AD"/>
    <w:rsid w:val="006C4756"/>
    <w:rsid w:val="006C478F"/>
    <w:rsid w:val="006C4BE3"/>
    <w:rsid w:val="006C5067"/>
    <w:rsid w:val="006C56C9"/>
    <w:rsid w:val="006C5837"/>
    <w:rsid w:val="006C591D"/>
    <w:rsid w:val="006C5BE2"/>
    <w:rsid w:val="006C6162"/>
    <w:rsid w:val="006C66F5"/>
    <w:rsid w:val="006C7365"/>
    <w:rsid w:val="006C7CB5"/>
    <w:rsid w:val="006C7CBF"/>
    <w:rsid w:val="006C7DE1"/>
    <w:rsid w:val="006D0332"/>
    <w:rsid w:val="006D047B"/>
    <w:rsid w:val="006D062B"/>
    <w:rsid w:val="006D0B32"/>
    <w:rsid w:val="006D10EC"/>
    <w:rsid w:val="006D11D3"/>
    <w:rsid w:val="006D1388"/>
    <w:rsid w:val="006D1455"/>
    <w:rsid w:val="006D1980"/>
    <w:rsid w:val="006D1A32"/>
    <w:rsid w:val="006D1C2C"/>
    <w:rsid w:val="006D1C38"/>
    <w:rsid w:val="006D1FF8"/>
    <w:rsid w:val="006D2026"/>
    <w:rsid w:val="006D2924"/>
    <w:rsid w:val="006D2A38"/>
    <w:rsid w:val="006D2B28"/>
    <w:rsid w:val="006D3338"/>
    <w:rsid w:val="006D34EC"/>
    <w:rsid w:val="006D3518"/>
    <w:rsid w:val="006D35B5"/>
    <w:rsid w:val="006D383A"/>
    <w:rsid w:val="006D38C8"/>
    <w:rsid w:val="006D38D7"/>
    <w:rsid w:val="006D412B"/>
    <w:rsid w:val="006D4273"/>
    <w:rsid w:val="006D4347"/>
    <w:rsid w:val="006D4B53"/>
    <w:rsid w:val="006D4D1C"/>
    <w:rsid w:val="006D4FA7"/>
    <w:rsid w:val="006D55E1"/>
    <w:rsid w:val="006D55EB"/>
    <w:rsid w:val="006D55EC"/>
    <w:rsid w:val="006D57C8"/>
    <w:rsid w:val="006D5A4E"/>
    <w:rsid w:val="006D5B17"/>
    <w:rsid w:val="006D5D92"/>
    <w:rsid w:val="006D5EA0"/>
    <w:rsid w:val="006D63BA"/>
    <w:rsid w:val="006D6440"/>
    <w:rsid w:val="006D6609"/>
    <w:rsid w:val="006D66F7"/>
    <w:rsid w:val="006D6AD5"/>
    <w:rsid w:val="006D6E50"/>
    <w:rsid w:val="006D7357"/>
    <w:rsid w:val="006D76AB"/>
    <w:rsid w:val="006D779F"/>
    <w:rsid w:val="006D7F30"/>
    <w:rsid w:val="006E02AE"/>
    <w:rsid w:val="006E036C"/>
    <w:rsid w:val="006E0551"/>
    <w:rsid w:val="006E0837"/>
    <w:rsid w:val="006E0AE8"/>
    <w:rsid w:val="006E0B15"/>
    <w:rsid w:val="006E0FC1"/>
    <w:rsid w:val="006E10A3"/>
    <w:rsid w:val="006E11A1"/>
    <w:rsid w:val="006E1200"/>
    <w:rsid w:val="006E137F"/>
    <w:rsid w:val="006E1431"/>
    <w:rsid w:val="006E1489"/>
    <w:rsid w:val="006E1705"/>
    <w:rsid w:val="006E228B"/>
    <w:rsid w:val="006E264C"/>
    <w:rsid w:val="006E2708"/>
    <w:rsid w:val="006E2A17"/>
    <w:rsid w:val="006E3101"/>
    <w:rsid w:val="006E348F"/>
    <w:rsid w:val="006E4624"/>
    <w:rsid w:val="006E488D"/>
    <w:rsid w:val="006E4910"/>
    <w:rsid w:val="006E54F0"/>
    <w:rsid w:val="006E5593"/>
    <w:rsid w:val="006E55E9"/>
    <w:rsid w:val="006E5765"/>
    <w:rsid w:val="006E59AE"/>
    <w:rsid w:val="006E5B75"/>
    <w:rsid w:val="006E5C50"/>
    <w:rsid w:val="006E5C5E"/>
    <w:rsid w:val="006E5DBB"/>
    <w:rsid w:val="006E5E4C"/>
    <w:rsid w:val="006E629D"/>
    <w:rsid w:val="006E65DF"/>
    <w:rsid w:val="006E684D"/>
    <w:rsid w:val="006E6E97"/>
    <w:rsid w:val="006E6FEC"/>
    <w:rsid w:val="006E73DB"/>
    <w:rsid w:val="006E75F5"/>
    <w:rsid w:val="006E77D9"/>
    <w:rsid w:val="006E787B"/>
    <w:rsid w:val="006E7AE3"/>
    <w:rsid w:val="006E7C2B"/>
    <w:rsid w:val="006E7E93"/>
    <w:rsid w:val="006F0047"/>
    <w:rsid w:val="006F02A9"/>
    <w:rsid w:val="006F06F2"/>
    <w:rsid w:val="006F156D"/>
    <w:rsid w:val="006F1625"/>
    <w:rsid w:val="006F17CD"/>
    <w:rsid w:val="006F1965"/>
    <w:rsid w:val="006F1D70"/>
    <w:rsid w:val="006F1E68"/>
    <w:rsid w:val="006F20A1"/>
    <w:rsid w:val="006F2AE5"/>
    <w:rsid w:val="006F2D95"/>
    <w:rsid w:val="006F2F12"/>
    <w:rsid w:val="006F2F4C"/>
    <w:rsid w:val="006F33EF"/>
    <w:rsid w:val="006F3C17"/>
    <w:rsid w:val="006F3D18"/>
    <w:rsid w:val="006F3E57"/>
    <w:rsid w:val="006F40A4"/>
    <w:rsid w:val="006F45A5"/>
    <w:rsid w:val="006F4736"/>
    <w:rsid w:val="006F4973"/>
    <w:rsid w:val="006F4C90"/>
    <w:rsid w:val="006F4CFF"/>
    <w:rsid w:val="006F4F7C"/>
    <w:rsid w:val="006F5051"/>
    <w:rsid w:val="006F509C"/>
    <w:rsid w:val="006F528E"/>
    <w:rsid w:val="006F56C2"/>
    <w:rsid w:val="006F5993"/>
    <w:rsid w:val="006F5C56"/>
    <w:rsid w:val="006F614E"/>
    <w:rsid w:val="006F62E3"/>
    <w:rsid w:val="006F6628"/>
    <w:rsid w:val="006F68B6"/>
    <w:rsid w:val="006F6AE1"/>
    <w:rsid w:val="006F6FFB"/>
    <w:rsid w:val="006F7064"/>
    <w:rsid w:val="006F7066"/>
    <w:rsid w:val="006F73DD"/>
    <w:rsid w:val="006F73F1"/>
    <w:rsid w:val="006F777C"/>
    <w:rsid w:val="006F7A74"/>
    <w:rsid w:val="006F7B5F"/>
    <w:rsid w:val="00700294"/>
    <w:rsid w:val="00700903"/>
    <w:rsid w:val="00700F33"/>
    <w:rsid w:val="0070107D"/>
    <w:rsid w:val="007012FA"/>
    <w:rsid w:val="0070146F"/>
    <w:rsid w:val="00701509"/>
    <w:rsid w:val="007016E5"/>
    <w:rsid w:val="007018BA"/>
    <w:rsid w:val="00701B6C"/>
    <w:rsid w:val="007024B6"/>
    <w:rsid w:val="00702570"/>
    <w:rsid w:val="0070262A"/>
    <w:rsid w:val="0070293C"/>
    <w:rsid w:val="007037C1"/>
    <w:rsid w:val="00703B4C"/>
    <w:rsid w:val="00703E3F"/>
    <w:rsid w:val="0070403A"/>
    <w:rsid w:val="007040DA"/>
    <w:rsid w:val="00704119"/>
    <w:rsid w:val="00704310"/>
    <w:rsid w:val="007043E8"/>
    <w:rsid w:val="00704499"/>
    <w:rsid w:val="007045EC"/>
    <w:rsid w:val="00704AE1"/>
    <w:rsid w:val="00704B92"/>
    <w:rsid w:val="00704E27"/>
    <w:rsid w:val="00704E99"/>
    <w:rsid w:val="00705517"/>
    <w:rsid w:val="00705B8C"/>
    <w:rsid w:val="00705D0E"/>
    <w:rsid w:val="00705F77"/>
    <w:rsid w:val="0070615F"/>
    <w:rsid w:val="00706B03"/>
    <w:rsid w:val="00707277"/>
    <w:rsid w:val="007074F1"/>
    <w:rsid w:val="00707684"/>
    <w:rsid w:val="0070777C"/>
    <w:rsid w:val="00707C93"/>
    <w:rsid w:val="00710051"/>
    <w:rsid w:val="007109E5"/>
    <w:rsid w:val="00711E3D"/>
    <w:rsid w:val="00712020"/>
    <w:rsid w:val="007121FE"/>
    <w:rsid w:val="0071258D"/>
    <w:rsid w:val="007125AE"/>
    <w:rsid w:val="007126A0"/>
    <w:rsid w:val="0071297F"/>
    <w:rsid w:val="00712A95"/>
    <w:rsid w:val="00712DDB"/>
    <w:rsid w:val="00712E9B"/>
    <w:rsid w:val="00713219"/>
    <w:rsid w:val="00713645"/>
    <w:rsid w:val="007136AC"/>
    <w:rsid w:val="00713726"/>
    <w:rsid w:val="007139B3"/>
    <w:rsid w:val="00713F51"/>
    <w:rsid w:val="00714645"/>
    <w:rsid w:val="00714CC8"/>
    <w:rsid w:val="00714E58"/>
    <w:rsid w:val="0071502F"/>
    <w:rsid w:val="0071551C"/>
    <w:rsid w:val="0071564B"/>
    <w:rsid w:val="007156AD"/>
    <w:rsid w:val="00715875"/>
    <w:rsid w:val="00715882"/>
    <w:rsid w:val="00715F77"/>
    <w:rsid w:val="007162E7"/>
    <w:rsid w:val="007165F7"/>
    <w:rsid w:val="00716B8B"/>
    <w:rsid w:val="00716C25"/>
    <w:rsid w:val="00716C4A"/>
    <w:rsid w:val="00716E43"/>
    <w:rsid w:val="00717283"/>
    <w:rsid w:val="00717FA7"/>
    <w:rsid w:val="007200CC"/>
    <w:rsid w:val="0072044E"/>
    <w:rsid w:val="007205B2"/>
    <w:rsid w:val="0072060E"/>
    <w:rsid w:val="00720A41"/>
    <w:rsid w:val="00720AA6"/>
    <w:rsid w:val="00720DDA"/>
    <w:rsid w:val="00720DF9"/>
    <w:rsid w:val="00720FA8"/>
    <w:rsid w:val="0072111E"/>
    <w:rsid w:val="0072147E"/>
    <w:rsid w:val="0072184A"/>
    <w:rsid w:val="00721889"/>
    <w:rsid w:val="00721B22"/>
    <w:rsid w:val="00721E51"/>
    <w:rsid w:val="0072200A"/>
    <w:rsid w:val="00722155"/>
    <w:rsid w:val="00722234"/>
    <w:rsid w:val="0072244F"/>
    <w:rsid w:val="007226B2"/>
    <w:rsid w:val="00722BB0"/>
    <w:rsid w:val="00722C6D"/>
    <w:rsid w:val="00722EDD"/>
    <w:rsid w:val="00723056"/>
    <w:rsid w:val="00723145"/>
    <w:rsid w:val="00723230"/>
    <w:rsid w:val="0072387D"/>
    <w:rsid w:val="00723D7C"/>
    <w:rsid w:val="00724480"/>
    <w:rsid w:val="00724534"/>
    <w:rsid w:val="00724F8A"/>
    <w:rsid w:val="007255C4"/>
    <w:rsid w:val="00725677"/>
    <w:rsid w:val="007259F0"/>
    <w:rsid w:val="00725D76"/>
    <w:rsid w:val="007260D5"/>
    <w:rsid w:val="007261EE"/>
    <w:rsid w:val="0072657A"/>
    <w:rsid w:val="007265B3"/>
    <w:rsid w:val="007266D7"/>
    <w:rsid w:val="00726CA7"/>
    <w:rsid w:val="00726DFF"/>
    <w:rsid w:val="00727902"/>
    <w:rsid w:val="00727AAC"/>
    <w:rsid w:val="00727DB8"/>
    <w:rsid w:val="00730173"/>
    <w:rsid w:val="0073038B"/>
    <w:rsid w:val="00730476"/>
    <w:rsid w:val="007309B2"/>
    <w:rsid w:val="00730A4D"/>
    <w:rsid w:val="00730C24"/>
    <w:rsid w:val="00730C2E"/>
    <w:rsid w:val="00730E8D"/>
    <w:rsid w:val="007312E4"/>
    <w:rsid w:val="0073166F"/>
    <w:rsid w:val="00731BB1"/>
    <w:rsid w:val="00731F27"/>
    <w:rsid w:val="00731FDF"/>
    <w:rsid w:val="0073225C"/>
    <w:rsid w:val="00732876"/>
    <w:rsid w:val="00732921"/>
    <w:rsid w:val="00733438"/>
    <w:rsid w:val="0073349F"/>
    <w:rsid w:val="0073363D"/>
    <w:rsid w:val="0073376D"/>
    <w:rsid w:val="007337B6"/>
    <w:rsid w:val="00733852"/>
    <w:rsid w:val="00733A26"/>
    <w:rsid w:val="00733D42"/>
    <w:rsid w:val="007346BD"/>
    <w:rsid w:val="00734A32"/>
    <w:rsid w:val="00734A34"/>
    <w:rsid w:val="00734C53"/>
    <w:rsid w:val="00734C9B"/>
    <w:rsid w:val="00734CEE"/>
    <w:rsid w:val="00734F11"/>
    <w:rsid w:val="007350AA"/>
    <w:rsid w:val="007356E6"/>
    <w:rsid w:val="007360E4"/>
    <w:rsid w:val="00736441"/>
    <w:rsid w:val="007369B5"/>
    <w:rsid w:val="00736A52"/>
    <w:rsid w:val="00736A84"/>
    <w:rsid w:val="00736B76"/>
    <w:rsid w:val="00736D8B"/>
    <w:rsid w:val="00736F11"/>
    <w:rsid w:val="00736F19"/>
    <w:rsid w:val="00737473"/>
    <w:rsid w:val="0073779F"/>
    <w:rsid w:val="00740363"/>
    <w:rsid w:val="00740444"/>
    <w:rsid w:val="00740DD9"/>
    <w:rsid w:val="00740F16"/>
    <w:rsid w:val="00741587"/>
    <w:rsid w:val="0074160A"/>
    <w:rsid w:val="00741916"/>
    <w:rsid w:val="00741D25"/>
    <w:rsid w:val="00741D59"/>
    <w:rsid w:val="00742056"/>
    <w:rsid w:val="007421EB"/>
    <w:rsid w:val="00742EEF"/>
    <w:rsid w:val="00742FDD"/>
    <w:rsid w:val="00743C8C"/>
    <w:rsid w:val="00743DF0"/>
    <w:rsid w:val="00744148"/>
    <w:rsid w:val="00744CD4"/>
    <w:rsid w:val="00744D32"/>
    <w:rsid w:val="00744DBE"/>
    <w:rsid w:val="00745864"/>
    <w:rsid w:val="007458F3"/>
    <w:rsid w:val="00745987"/>
    <w:rsid w:val="007459EB"/>
    <w:rsid w:val="00745B22"/>
    <w:rsid w:val="00745CCD"/>
    <w:rsid w:val="00745E70"/>
    <w:rsid w:val="00745F87"/>
    <w:rsid w:val="00746766"/>
    <w:rsid w:val="007467B7"/>
    <w:rsid w:val="007468BA"/>
    <w:rsid w:val="00746BE6"/>
    <w:rsid w:val="0074710A"/>
    <w:rsid w:val="0074764A"/>
    <w:rsid w:val="007476F6"/>
    <w:rsid w:val="00747B71"/>
    <w:rsid w:val="0075023D"/>
    <w:rsid w:val="00750748"/>
    <w:rsid w:val="007508B3"/>
    <w:rsid w:val="00750A30"/>
    <w:rsid w:val="00750FDF"/>
    <w:rsid w:val="00751132"/>
    <w:rsid w:val="0075142D"/>
    <w:rsid w:val="00751472"/>
    <w:rsid w:val="007514F5"/>
    <w:rsid w:val="00751697"/>
    <w:rsid w:val="007518EF"/>
    <w:rsid w:val="00752C35"/>
    <w:rsid w:val="00752DDE"/>
    <w:rsid w:val="0075326D"/>
    <w:rsid w:val="00753543"/>
    <w:rsid w:val="0075384E"/>
    <w:rsid w:val="007538BB"/>
    <w:rsid w:val="007538C6"/>
    <w:rsid w:val="00753AEA"/>
    <w:rsid w:val="00754274"/>
    <w:rsid w:val="00754CDB"/>
    <w:rsid w:val="0075505B"/>
    <w:rsid w:val="007550E5"/>
    <w:rsid w:val="007551A9"/>
    <w:rsid w:val="007553AF"/>
    <w:rsid w:val="0075546D"/>
    <w:rsid w:val="00755681"/>
    <w:rsid w:val="00755B76"/>
    <w:rsid w:val="00755F85"/>
    <w:rsid w:val="00756511"/>
    <w:rsid w:val="007566FA"/>
    <w:rsid w:val="00756863"/>
    <w:rsid w:val="00756B9A"/>
    <w:rsid w:val="00756E0B"/>
    <w:rsid w:val="00756F8D"/>
    <w:rsid w:val="007570C5"/>
    <w:rsid w:val="0075736E"/>
    <w:rsid w:val="0075755B"/>
    <w:rsid w:val="007600D8"/>
    <w:rsid w:val="00760120"/>
    <w:rsid w:val="0076063C"/>
    <w:rsid w:val="00760AEE"/>
    <w:rsid w:val="00760B68"/>
    <w:rsid w:val="00760DBC"/>
    <w:rsid w:val="00760FD9"/>
    <w:rsid w:val="007614DF"/>
    <w:rsid w:val="0076181C"/>
    <w:rsid w:val="00761E1E"/>
    <w:rsid w:val="00762A9F"/>
    <w:rsid w:val="00762AC4"/>
    <w:rsid w:val="00762CD7"/>
    <w:rsid w:val="00763115"/>
    <w:rsid w:val="0076361F"/>
    <w:rsid w:val="0076383F"/>
    <w:rsid w:val="0076384C"/>
    <w:rsid w:val="00763AF8"/>
    <w:rsid w:val="00763C4A"/>
    <w:rsid w:val="00763F37"/>
    <w:rsid w:val="00763F91"/>
    <w:rsid w:val="0076438E"/>
    <w:rsid w:val="00764605"/>
    <w:rsid w:val="00764DA1"/>
    <w:rsid w:val="00764DD2"/>
    <w:rsid w:val="00764ED2"/>
    <w:rsid w:val="007657E3"/>
    <w:rsid w:val="00765825"/>
    <w:rsid w:val="007658FB"/>
    <w:rsid w:val="00765AD0"/>
    <w:rsid w:val="00765C2B"/>
    <w:rsid w:val="007665B4"/>
    <w:rsid w:val="007666A6"/>
    <w:rsid w:val="00766D1F"/>
    <w:rsid w:val="00767390"/>
    <w:rsid w:val="007677D5"/>
    <w:rsid w:val="0076781B"/>
    <w:rsid w:val="00767828"/>
    <w:rsid w:val="00767982"/>
    <w:rsid w:val="00767FE7"/>
    <w:rsid w:val="0077002F"/>
    <w:rsid w:val="00770083"/>
    <w:rsid w:val="007717D1"/>
    <w:rsid w:val="00771B38"/>
    <w:rsid w:val="00771C94"/>
    <w:rsid w:val="00771D13"/>
    <w:rsid w:val="00771D69"/>
    <w:rsid w:val="00771EE8"/>
    <w:rsid w:val="00772071"/>
    <w:rsid w:val="007720A1"/>
    <w:rsid w:val="00772273"/>
    <w:rsid w:val="00772B90"/>
    <w:rsid w:val="00772D32"/>
    <w:rsid w:val="00773433"/>
    <w:rsid w:val="00773467"/>
    <w:rsid w:val="00773631"/>
    <w:rsid w:val="00773721"/>
    <w:rsid w:val="00773CD2"/>
    <w:rsid w:val="007740E4"/>
    <w:rsid w:val="0077416C"/>
    <w:rsid w:val="00774212"/>
    <w:rsid w:val="007744D9"/>
    <w:rsid w:val="007746B0"/>
    <w:rsid w:val="00774D92"/>
    <w:rsid w:val="00775367"/>
    <w:rsid w:val="0077553C"/>
    <w:rsid w:val="007755DD"/>
    <w:rsid w:val="00775D6E"/>
    <w:rsid w:val="00775E0A"/>
    <w:rsid w:val="00775EBA"/>
    <w:rsid w:val="00775FB6"/>
    <w:rsid w:val="0077648D"/>
    <w:rsid w:val="007767CA"/>
    <w:rsid w:val="00776A1B"/>
    <w:rsid w:val="00776E77"/>
    <w:rsid w:val="0077764F"/>
    <w:rsid w:val="0078060C"/>
    <w:rsid w:val="00780C68"/>
    <w:rsid w:val="00780ECF"/>
    <w:rsid w:val="00781BC1"/>
    <w:rsid w:val="00781E06"/>
    <w:rsid w:val="007821B5"/>
    <w:rsid w:val="0078262D"/>
    <w:rsid w:val="0078285A"/>
    <w:rsid w:val="00782D93"/>
    <w:rsid w:val="00783012"/>
    <w:rsid w:val="0078360B"/>
    <w:rsid w:val="007839B3"/>
    <w:rsid w:val="007839FC"/>
    <w:rsid w:val="00783AAB"/>
    <w:rsid w:val="00784129"/>
    <w:rsid w:val="0078452B"/>
    <w:rsid w:val="0078452C"/>
    <w:rsid w:val="00784660"/>
    <w:rsid w:val="007848A0"/>
    <w:rsid w:val="00784D59"/>
    <w:rsid w:val="007850B6"/>
    <w:rsid w:val="00785239"/>
    <w:rsid w:val="00785646"/>
    <w:rsid w:val="00785648"/>
    <w:rsid w:val="00785D9A"/>
    <w:rsid w:val="00785F4B"/>
    <w:rsid w:val="007860E5"/>
    <w:rsid w:val="0078642F"/>
    <w:rsid w:val="007865D3"/>
    <w:rsid w:val="00786987"/>
    <w:rsid w:val="00786C00"/>
    <w:rsid w:val="00786DBD"/>
    <w:rsid w:val="00786FFD"/>
    <w:rsid w:val="00787292"/>
    <w:rsid w:val="00787402"/>
    <w:rsid w:val="00787818"/>
    <w:rsid w:val="00787AB9"/>
    <w:rsid w:val="00787C1A"/>
    <w:rsid w:val="0079002A"/>
    <w:rsid w:val="00790197"/>
    <w:rsid w:val="0079024D"/>
    <w:rsid w:val="00790489"/>
    <w:rsid w:val="00790637"/>
    <w:rsid w:val="00790B8C"/>
    <w:rsid w:val="00790DDC"/>
    <w:rsid w:val="00790E5B"/>
    <w:rsid w:val="00790EE7"/>
    <w:rsid w:val="00791169"/>
    <w:rsid w:val="0079118D"/>
    <w:rsid w:val="00791277"/>
    <w:rsid w:val="007919DE"/>
    <w:rsid w:val="0079274C"/>
    <w:rsid w:val="00792823"/>
    <w:rsid w:val="007932A4"/>
    <w:rsid w:val="00793563"/>
    <w:rsid w:val="00794089"/>
    <w:rsid w:val="0079411C"/>
    <w:rsid w:val="007946F6"/>
    <w:rsid w:val="007947D0"/>
    <w:rsid w:val="00794826"/>
    <w:rsid w:val="0079484E"/>
    <w:rsid w:val="00795385"/>
    <w:rsid w:val="00795451"/>
    <w:rsid w:val="007954AB"/>
    <w:rsid w:val="00795656"/>
    <w:rsid w:val="00795CC9"/>
    <w:rsid w:val="00795DF6"/>
    <w:rsid w:val="00795E5E"/>
    <w:rsid w:val="00795FC7"/>
    <w:rsid w:val="00795FE0"/>
    <w:rsid w:val="00796071"/>
    <w:rsid w:val="0079641A"/>
    <w:rsid w:val="007971AA"/>
    <w:rsid w:val="00797519"/>
    <w:rsid w:val="00797D94"/>
    <w:rsid w:val="007A0387"/>
    <w:rsid w:val="007A05F6"/>
    <w:rsid w:val="007A0993"/>
    <w:rsid w:val="007A0E5C"/>
    <w:rsid w:val="007A0E8A"/>
    <w:rsid w:val="007A10E7"/>
    <w:rsid w:val="007A19FD"/>
    <w:rsid w:val="007A2111"/>
    <w:rsid w:val="007A2214"/>
    <w:rsid w:val="007A252E"/>
    <w:rsid w:val="007A25A3"/>
    <w:rsid w:val="007A273A"/>
    <w:rsid w:val="007A2CB0"/>
    <w:rsid w:val="007A2D96"/>
    <w:rsid w:val="007A3869"/>
    <w:rsid w:val="007A3A95"/>
    <w:rsid w:val="007A3BBF"/>
    <w:rsid w:val="007A3C2A"/>
    <w:rsid w:val="007A3CAD"/>
    <w:rsid w:val="007A41C1"/>
    <w:rsid w:val="007A428E"/>
    <w:rsid w:val="007A44CA"/>
    <w:rsid w:val="007A4B2D"/>
    <w:rsid w:val="007A4B75"/>
    <w:rsid w:val="007A4FA3"/>
    <w:rsid w:val="007A5213"/>
    <w:rsid w:val="007A53F8"/>
    <w:rsid w:val="007A5419"/>
    <w:rsid w:val="007A546C"/>
    <w:rsid w:val="007A59DB"/>
    <w:rsid w:val="007A5F9A"/>
    <w:rsid w:val="007A6744"/>
    <w:rsid w:val="007A6791"/>
    <w:rsid w:val="007A71FC"/>
    <w:rsid w:val="007A7461"/>
    <w:rsid w:val="007A769E"/>
    <w:rsid w:val="007A7E69"/>
    <w:rsid w:val="007A7F6C"/>
    <w:rsid w:val="007B0211"/>
    <w:rsid w:val="007B0585"/>
    <w:rsid w:val="007B0904"/>
    <w:rsid w:val="007B099F"/>
    <w:rsid w:val="007B09C2"/>
    <w:rsid w:val="007B18E0"/>
    <w:rsid w:val="007B1DBE"/>
    <w:rsid w:val="007B2143"/>
    <w:rsid w:val="007B2404"/>
    <w:rsid w:val="007B2A3F"/>
    <w:rsid w:val="007B30A3"/>
    <w:rsid w:val="007B31D8"/>
    <w:rsid w:val="007B33D6"/>
    <w:rsid w:val="007B3ACA"/>
    <w:rsid w:val="007B3B44"/>
    <w:rsid w:val="007B3CAA"/>
    <w:rsid w:val="007B409A"/>
    <w:rsid w:val="007B44CC"/>
    <w:rsid w:val="007B47AA"/>
    <w:rsid w:val="007B4906"/>
    <w:rsid w:val="007B4A2C"/>
    <w:rsid w:val="007B4B16"/>
    <w:rsid w:val="007B4F86"/>
    <w:rsid w:val="007B51C4"/>
    <w:rsid w:val="007B5292"/>
    <w:rsid w:val="007B548B"/>
    <w:rsid w:val="007B5609"/>
    <w:rsid w:val="007B6635"/>
    <w:rsid w:val="007B6C35"/>
    <w:rsid w:val="007B70A0"/>
    <w:rsid w:val="007B7426"/>
    <w:rsid w:val="007B7472"/>
    <w:rsid w:val="007B7A0E"/>
    <w:rsid w:val="007B7B75"/>
    <w:rsid w:val="007B7EA5"/>
    <w:rsid w:val="007C04C9"/>
    <w:rsid w:val="007C078D"/>
    <w:rsid w:val="007C0922"/>
    <w:rsid w:val="007C1051"/>
    <w:rsid w:val="007C10BC"/>
    <w:rsid w:val="007C177D"/>
    <w:rsid w:val="007C2603"/>
    <w:rsid w:val="007C2748"/>
    <w:rsid w:val="007C27A4"/>
    <w:rsid w:val="007C2A68"/>
    <w:rsid w:val="007C2C18"/>
    <w:rsid w:val="007C31A2"/>
    <w:rsid w:val="007C328A"/>
    <w:rsid w:val="007C33AD"/>
    <w:rsid w:val="007C38FF"/>
    <w:rsid w:val="007C3B8C"/>
    <w:rsid w:val="007C3C64"/>
    <w:rsid w:val="007C4340"/>
    <w:rsid w:val="007C46CB"/>
    <w:rsid w:val="007C4772"/>
    <w:rsid w:val="007C4984"/>
    <w:rsid w:val="007C4AA1"/>
    <w:rsid w:val="007C4E19"/>
    <w:rsid w:val="007C5867"/>
    <w:rsid w:val="007C5915"/>
    <w:rsid w:val="007C5C34"/>
    <w:rsid w:val="007C5C79"/>
    <w:rsid w:val="007C5CB3"/>
    <w:rsid w:val="007C5E0C"/>
    <w:rsid w:val="007C6439"/>
    <w:rsid w:val="007C68A0"/>
    <w:rsid w:val="007C6D56"/>
    <w:rsid w:val="007C6EC3"/>
    <w:rsid w:val="007C70FB"/>
    <w:rsid w:val="007C7557"/>
    <w:rsid w:val="007C768E"/>
    <w:rsid w:val="007C783B"/>
    <w:rsid w:val="007C79C3"/>
    <w:rsid w:val="007C7D5F"/>
    <w:rsid w:val="007C7DC2"/>
    <w:rsid w:val="007C7E0B"/>
    <w:rsid w:val="007D036C"/>
    <w:rsid w:val="007D0AA6"/>
    <w:rsid w:val="007D0CCA"/>
    <w:rsid w:val="007D0D11"/>
    <w:rsid w:val="007D0E7A"/>
    <w:rsid w:val="007D143E"/>
    <w:rsid w:val="007D1524"/>
    <w:rsid w:val="007D18B7"/>
    <w:rsid w:val="007D193D"/>
    <w:rsid w:val="007D1BBD"/>
    <w:rsid w:val="007D1CB5"/>
    <w:rsid w:val="007D2152"/>
    <w:rsid w:val="007D22D8"/>
    <w:rsid w:val="007D28EB"/>
    <w:rsid w:val="007D30F2"/>
    <w:rsid w:val="007D3224"/>
    <w:rsid w:val="007D34D4"/>
    <w:rsid w:val="007D3588"/>
    <w:rsid w:val="007D37F3"/>
    <w:rsid w:val="007D3821"/>
    <w:rsid w:val="007D385E"/>
    <w:rsid w:val="007D3E99"/>
    <w:rsid w:val="007D3F59"/>
    <w:rsid w:val="007D3F64"/>
    <w:rsid w:val="007D49E0"/>
    <w:rsid w:val="007D4FF4"/>
    <w:rsid w:val="007D5342"/>
    <w:rsid w:val="007D534B"/>
    <w:rsid w:val="007D551F"/>
    <w:rsid w:val="007D56F4"/>
    <w:rsid w:val="007D59EA"/>
    <w:rsid w:val="007D5B82"/>
    <w:rsid w:val="007D6540"/>
    <w:rsid w:val="007D67D3"/>
    <w:rsid w:val="007D6E88"/>
    <w:rsid w:val="007D7139"/>
    <w:rsid w:val="007D7171"/>
    <w:rsid w:val="007D73DE"/>
    <w:rsid w:val="007D79EB"/>
    <w:rsid w:val="007D7BB7"/>
    <w:rsid w:val="007D7DF2"/>
    <w:rsid w:val="007D7EFF"/>
    <w:rsid w:val="007E0066"/>
    <w:rsid w:val="007E04AF"/>
    <w:rsid w:val="007E05EE"/>
    <w:rsid w:val="007E0A5B"/>
    <w:rsid w:val="007E0C60"/>
    <w:rsid w:val="007E14C9"/>
    <w:rsid w:val="007E172E"/>
    <w:rsid w:val="007E1733"/>
    <w:rsid w:val="007E1892"/>
    <w:rsid w:val="007E2365"/>
    <w:rsid w:val="007E3569"/>
    <w:rsid w:val="007E3EDF"/>
    <w:rsid w:val="007E40BB"/>
    <w:rsid w:val="007E42DE"/>
    <w:rsid w:val="007E43F3"/>
    <w:rsid w:val="007E494B"/>
    <w:rsid w:val="007E519A"/>
    <w:rsid w:val="007E5386"/>
    <w:rsid w:val="007E54D2"/>
    <w:rsid w:val="007E5791"/>
    <w:rsid w:val="007E5B8C"/>
    <w:rsid w:val="007E64B5"/>
    <w:rsid w:val="007E6796"/>
    <w:rsid w:val="007E6841"/>
    <w:rsid w:val="007E6AE5"/>
    <w:rsid w:val="007E6B75"/>
    <w:rsid w:val="007E6EA8"/>
    <w:rsid w:val="007E6FD6"/>
    <w:rsid w:val="007E7AA6"/>
    <w:rsid w:val="007E7ABF"/>
    <w:rsid w:val="007E7BDE"/>
    <w:rsid w:val="007E7E53"/>
    <w:rsid w:val="007F11D0"/>
    <w:rsid w:val="007F1210"/>
    <w:rsid w:val="007F181B"/>
    <w:rsid w:val="007F1DAA"/>
    <w:rsid w:val="007F1E70"/>
    <w:rsid w:val="007F1F23"/>
    <w:rsid w:val="007F207E"/>
    <w:rsid w:val="007F2512"/>
    <w:rsid w:val="007F288B"/>
    <w:rsid w:val="007F28EA"/>
    <w:rsid w:val="007F2921"/>
    <w:rsid w:val="007F29F3"/>
    <w:rsid w:val="007F391F"/>
    <w:rsid w:val="007F3C09"/>
    <w:rsid w:val="007F4E7E"/>
    <w:rsid w:val="007F4E90"/>
    <w:rsid w:val="007F56DE"/>
    <w:rsid w:val="007F5D7E"/>
    <w:rsid w:val="007F6207"/>
    <w:rsid w:val="007F63B0"/>
    <w:rsid w:val="007F6892"/>
    <w:rsid w:val="007F7066"/>
    <w:rsid w:val="007F71DD"/>
    <w:rsid w:val="007F72DF"/>
    <w:rsid w:val="007F7888"/>
    <w:rsid w:val="007F7B83"/>
    <w:rsid w:val="007F7DC6"/>
    <w:rsid w:val="00800512"/>
    <w:rsid w:val="00800CDD"/>
    <w:rsid w:val="00800F83"/>
    <w:rsid w:val="00801069"/>
    <w:rsid w:val="008010FF"/>
    <w:rsid w:val="0080153B"/>
    <w:rsid w:val="008017D2"/>
    <w:rsid w:val="0080180F"/>
    <w:rsid w:val="00802048"/>
    <w:rsid w:val="008024DB"/>
    <w:rsid w:val="00802A9A"/>
    <w:rsid w:val="00802FE1"/>
    <w:rsid w:val="008036A5"/>
    <w:rsid w:val="00803B10"/>
    <w:rsid w:val="0080410E"/>
    <w:rsid w:val="00804326"/>
    <w:rsid w:val="008045C7"/>
    <w:rsid w:val="00804A8F"/>
    <w:rsid w:val="00804F11"/>
    <w:rsid w:val="00805209"/>
    <w:rsid w:val="008054CF"/>
    <w:rsid w:val="00805973"/>
    <w:rsid w:val="00805C87"/>
    <w:rsid w:val="00805D99"/>
    <w:rsid w:val="00806091"/>
    <w:rsid w:val="00806322"/>
    <w:rsid w:val="008069BC"/>
    <w:rsid w:val="00806BA2"/>
    <w:rsid w:val="00806BDD"/>
    <w:rsid w:val="00806C21"/>
    <w:rsid w:val="00807098"/>
    <w:rsid w:val="008072E7"/>
    <w:rsid w:val="0080732A"/>
    <w:rsid w:val="00807968"/>
    <w:rsid w:val="00807DF5"/>
    <w:rsid w:val="008102FF"/>
    <w:rsid w:val="00810691"/>
    <w:rsid w:val="00810AA0"/>
    <w:rsid w:val="00811196"/>
    <w:rsid w:val="00811A8A"/>
    <w:rsid w:val="00811BDA"/>
    <w:rsid w:val="008120E6"/>
    <w:rsid w:val="008125E0"/>
    <w:rsid w:val="00812A41"/>
    <w:rsid w:val="00812C04"/>
    <w:rsid w:val="00812CF4"/>
    <w:rsid w:val="00812D1A"/>
    <w:rsid w:val="0081319C"/>
    <w:rsid w:val="0081351A"/>
    <w:rsid w:val="008138A3"/>
    <w:rsid w:val="00813B06"/>
    <w:rsid w:val="00813C74"/>
    <w:rsid w:val="00813DB8"/>
    <w:rsid w:val="00814AF5"/>
    <w:rsid w:val="00814B8E"/>
    <w:rsid w:val="00814C2D"/>
    <w:rsid w:val="00814E6B"/>
    <w:rsid w:val="0081503D"/>
    <w:rsid w:val="0081512A"/>
    <w:rsid w:val="008151EE"/>
    <w:rsid w:val="00815327"/>
    <w:rsid w:val="00815A42"/>
    <w:rsid w:val="00815C35"/>
    <w:rsid w:val="0081616F"/>
    <w:rsid w:val="00816227"/>
    <w:rsid w:val="00816838"/>
    <w:rsid w:val="008171EB"/>
    <w:rsid w:val="008173E4"/>
    <w:rsid w:val="008177AE"/>
    <w:rsid w:val="00817862"/>
    <w:rsid w:val="00820018"/>
    <w:rsid w:val="00820862"/>
    <w:rsid w:val="0082108E"/>
    <w:rsid w:val="008212C9"/>
    <w:rsid w:val="00821390"/>
    <w:rsid w:val="00821851"/>
    <w:rsid w:val="00821936"/>
    <w:rsid w:val="00821DE3"/>
    <w:rsid w:val="00822100"/>
    <w:rsid w:val="00822130"/>
    <w:rsid w:val="00822145"/>
    <w:rsid w:val="008227F1"/>
    <w:rsid w:val="008228A3"/>
    <w:rsid w:val="00822928"/>
    <w:rsid w:val="00822BCB"/>
    <w:rsid w:val="00822C8E"/>
    <w:rsid w:val="00823212"/>
    <w:rsid w:val="00823C26"/>
    <w:rsid w:val="008240A5"/>
    <w:rsid w:val="008241C5"/>
    <w:rsid w:val="008242A2"/>
    <w:rsid w:val="00824743"/>
    <w:rsid w:val="00824CF1"/>
    <w:rsid w:val="0082527D"/>
    <w:rsid w:val="00825359"/>
    <w:rsid w:val="00825552"/>
    <w:rsid w:val="008255D5"/>
    <w:rsid w:val="008256E3"/>
    <w:rsid w:val="00825883"/>
    <w:rsid w:val="00825FF7"/>
    <w:rsid w:val="00826A41"/>
    <w:rsid w:val="00826BF0"/>
    <w:rsid w:val="00827548"/>
    <w:rsid w:val="0082765B"/>
    <w:rsid w:val="008277D9"/>
    <w:rsid w:val="00830B61"/>
    <w:rsid w:val="008312E0"/>
    <w:rsid w:val="008316F7"/>
    <w:rsid w:val="00831918"/>
    <w:rsid w:val="00831981"/>
    <w:rsid w:val="00831C87"/>
    <w:rsid w:val="00831E8F"/>
    <w:rsid w:val="00831ECD"/>
    <w:rsid w:val="00832186"/>
    <w:rsid w:val="0083239D"/>
    <w:rsid w:val="0083326A"/>
    <w:rsid w:val="008335DD"/>
    <w:rsid w:val="00833630"/>
    <w:rsid w:val="00833769"/>
    <w:rsid w:val="00833DC5"/>
    <w:rsid w:val="008340E1"/>
    <w:rsid w:val="00834322"/>
    <w:rsid w:val="008344CF"/>
    <w:rsid w:val="00834833"/>
    <w:rsid w:val="008350EB"/>
    <w:rsid w:val="00835A0E"/>
    <w:rsid w:val="00836398"/>
    <w:rsid w:val="008363F0"/>
    <w:rsid w:val="00836880"/>
    <w:rsid w:val="0083790D"/>
    <w:rsid w:val="00837CE3"/>
    <w:rsid w:val="00837D6A"/>
    <w:rsid w:val="00837DCB"/>
    <w:rsid w:val="00837DCF"/>
    <w:rsid w:val="0084062C"/>
    <w:rsid w:val="008406F7"/>
    <w:rsid w:val="0084091A"/>
    <w:rsid w:val="00840AB8"/>
    <w:rsid w:val="00840BA1"/>
    <w:rsid w:val="00840D54"/>
    <w:rsid w:val="00840E24"/>
    <w:rsid w:val="008411DD"/>
    <w:rsid w:val="00841577"/>
    <w:rsid w:val="00841EB4"/>
    <w:rsid w:val="00842085"/>
    <w:rsid w:val="00842088"/>
    <w:rsid w:val="0084213B"/>
    <w:rsid w:val="008422CE"/>
    <w:rsid w:val="008422E4"/>
    <w:rsid w:val="00842550"/>
    <w:rsid w:val="008425FC"/>
    <w:rsid w:val="00842609"/>
    <w:rsid w:val="0084296E"/>
    <w:rsid w:val="0084302A"/>
    <w:rsid w:val="0084328C"/>
    <w:rsid w:val="00843879"/>
    <w:rsid w:val="008438BD"/>
    <w:rsid w:val="00843979"/>
    <w:rsid w:val="008439FE"/>
    <w:rsid w:val="00843DD6"/>
    <w:rsid w:val="00843E5A"/>
    <w:rsid w:val="008446B6"/>
    <w:rsid w:val="00844C21"/>
    <w:rsid w:val="00844FEE"/>
    <w:rsid w:val="008451BB"/>
    <w:rsid w:val="00845207"/>
    <w:rsid w:val="008453D5"/>
    <w:rsid w:val="0084566A"/>
    <w:rsid w:val="00845D3B"/>
    <w:rsid w:val="008460FF"/>
    <w:rsid w:val="0084647C"/>
    <w:rsid w:val="008466D4"/>
    <w:rsid w:val="008466D5"/>
    <w:rsid w:val="00846EEC"/>
    <w:rsid w:val="00847058"/>
    <w:rsid w:val="00847725"/>
    <w:rsid w:val="00850659"/>
    <w:rsid w:val="0085066E"/>
    <w:rsid w:val="00850A70"/>
    <w:rsid w:val="008512FA"/>
    <w:rsid w:val="008513BE"/>
    <w:rsid w:val="008517CA"/>
    <w:rsid w:val="00851AFC"/>
    <w:rsid w:val="00852457"/>
    <w:rsid w:val="0085266C"/>
    <w:rsid w:val="00852D24"/>
    <w:rsid w:val="00852E4E"/>
    <w:rsid w:val="00852EFE"/>
    <w:rsid w:val="0085355A"/>
    <w:rsid w:val="008538CC"/>
    <w:rsid w:val="00853ACC"/>
    <w:rsid w:val="008543C1"/>
    <w:rsid w:val="00854763"/>
    <w:rsid w:val="00854ED6"/>
    <w:rsid w:val="00854FDA"/>
    <w:rsid w:val="00855058"/>
    <w:rsid w:val="00855A54"/>
    <w:rsid w:val="008566A5"/>
    <w:rsid w:val="00856A35"/>
    <w:rsid w:val="00856EC7"/>
    <w:rsid w:val="00856F8D"/>
    <w:rsid w:val="0085734E"/>
    <w:rsid w:val="0085760D"/>
    <w:rsid w:val="00857837"/>
    <w:rsid w:val="00857AF6"/>
    <w:rsid w:val="00857C78"/>
    <w:rsid w:val="00857F32"/>
    <w:rsid w:val="008609F6"/>
    <w:rsid w:val="0086113A"/>
    <w:rsid w:val="0086123C"/>
    <w:rsid w:val="00861AFC"/>
    <w:rsid w:val="00861C94"/>
    <w:rsid w:val="00861EE0"/>
    <w:rsid w:val="0086221A"/>
    <w:rsid w:val="00862301"/>
    <w:rsid w:val="0086235C"/>
    <w:rsid w:val="008627EA"/>
    <w:rsid w:val="00862862"/>
    <w:rsid w:val="00862C67"/>
    <w:rsid w:val="008630E1"/>
    <w:rsid w:val="008635F0"/>
    <w:rsid w:val="008637BF"/>
    <w:rsid w:val="00864685"/>
    <w:rsid w:val="0086480D"/>
    <w:rsid w:val="008648A3"/>
    <w:rsid w:val="00864A42"/>
    <w:rsid w:val="008656E3"/>
    <w:rsid w:val="008658A0"/>
    <w:rsid w:val="00865AB4"/>
    <w:rsid w:val="0086618E"/>
    <w:rsid w:val="00866353"/>
    <w:rsid w:val="008665BC"/>
    <w:rsid w:val="00866932"/>
    <w:rsid w:val="008670A2"/>
    <w:rsid w:val="00867321"/>
    <w:rsid w:val="008679EA"/>
    <w:rsid w:val="00867AF7"/>
    <w:rsid w:val="00867DB2"/>
    <w:rsid w:val="008702C7"/>
    <w:rsid w:val="00870304"/>
    <w:rsid w:val="0087053E"/>
    <w:rsid w:val="00870580"/>
    <w:rsid w:val="008708DD"/>
    <w:rsid w:val="008709CF"/>
    <w:rsid w:val="00870F24"/>
    <w:rsid w:val="00871089"/>
    <w:rsid w:val="0087151F"/>
    <w:rsid w:val="00871589"/>
    <w:rsid w:val="00871FD2"/>
    <w:rsid w:val="00872247"/>
    <w:rsid w:val="00872481"/>
    <w:rsid w:val="00872629"/>
    <w:rsid w:val="00872679"/>
    <w:rsid w:val="0087279B"/>
    <w:rsid w:val="00872810"/>
    <w:rsid w:val="008728F9"/>
    <w:rsid w:val="00872E83"/>
    <w:rsid w:val="00873257"/>
    <w:rsid w:val="0087329B"/>
    <w:rsid w:val="008733A1"/>
    <w:rsid w:val="00873955"/>
    <w:rsid w:val="00873CD0"/>
    <w:rsid w:val="00874175"/>
    <w:rsid w:val="00874829"/>
    <w:rsid w:val="00874A59"/>
    <w:rsid w:val="00874E27"/>
    <w:rsid w:val="00874FF1"/>
    <w:rsid w:val="008752C5"/>
    <w:rsid w:val="008754BD"/>
    <w:rsid w:val="00875A66"/>
    <w:rsid w:val="00875ADA"/>
    <w:rsid w:val="00875BC3"/>
    <w:rsid w:val="008760AC"/>
    <w:rsid w:val="00876125"/>
    <w:rsid w:val="0087638A"/>
    <w:rsid w:val="0087661B"/>
    <w:rsid w:val="008767EB"/>
    <w:rsid w:val="00876ACE"/>
    <w:rsid w:val="00876EDA"/>
    <w:rsid w:val="008771C5"/>
    <w:rsid w:val="008773E9"/>
    <w:rsid w:val="00877B32"/>
    <w:rsid w:val="0088000C"/>
    <w:rsid w:val="008802B8"/>
    <w:rsid w:val="008805E0"/>
    <w:rsid w:val="008805E3"/>
    <w:rsid w:val="00880AF3"/>
    <w:rsid w:val="008811D7"/>
    <w:rsid w:val="00881695"/>
    <w:rsid w:val="0088182F"/>
    <w:rsid w:val="00881DC4"/>
    <w:rsid w:val="00881DFF"/>
    <w:rsid w:val="00881EC4"/>
    <w:rsid w:val="008823D2"/>
    <w:rsid w:val="00882C6A"/>
    <w:rsid w:val="00882CFB"/>
    <w:rsid w:val="00882D1F"/>
    <w:rsid w:val="00883876"/>
    <w:rsid w:val="008838AA"/>
    <w:rsid w:val="00883B23"/>
    <w:rsid w:val="00884313"/>
    <w:rsid w:val="0088463C"/>
    <w:rsid w:val="00884BA7"/>
    <w:rsid w:val="00884C1F"/>
    <w:rsid w:val="00884E33"/>
    <w:rsid w:val="00884EB6"/>
    <w:rsid w:val="00884EFA"/>
    <w:rsid w:val="00884F12"/>
    <w:rsid w:val="008852F1"/>
    <w:rsid w:val="00885E08"/>
    <w:rsid w:val="00885FDF"/>
    <w:rsid w:val="008862A8"/>
    <w:rsid w:val="00886417"/>
    <w:rsid w:val="0088683E"/>
    <w:rsid w:val="00886858"/>
    <w:rsid w:val="00886D48"/>
    <w:rsid w:val="00886D79"/>
    <w:rsid w:val="00886FA8"/>
    <w:rsid w:val="008873BE"/>
    <w:rsid w:val="00887636"/>
    <w:rsid w:val="00887ACF"/>
    <w:rsid w:val="00887C90"/>
    <w:rsid w:val="008900A9"/>
    <w:rsid w:val="008900C1"/>
    <w:rsid w:val="0089062A"/>
    <w:rsid w:val="00890809"/>
    <w:rsid w:val="00890929"/>
    <w:rsid w:val="00890A43"/>
    <w:rsid w:val="00890B4E"/>
    <w:rsid w:val="00890D77"/>
    <w:rsid w:val="00890E63"/>
    <w:rsid w:val="00890FD4"/>
    <w:rsid w:val="00891026"/>
    <w:rsid w:val="0089102B"/>
    <w:rsid w:val="00891A1D"/>
    <w:rsid w:val="00892099"/>
    <w:rsid w:val="008920A3"/>
    <w:rsid w:val="008921AC"/>
    <w:rsid w:val="008926D2"/>
    <w:rsid w:val="00892CA7"/>
    <w:rsid w:val="00892E41"/>
    <w:rsid w:val="00892E70"/>
    <w:rsid w:val="00893547"/>
    <w:rsid w:val="00893B08"/>
    <w:rsid w:val="00893C7F"/>
    <w:rsid w:val="00893C96"/>
    <w:rsid w:val="00893F0A"/>
    <w:rsid w:val="00893FE5"/>
    <w:rsid w:val="00894207"/>
    <w:rsid w:val="008944ED"/>
    <w:rsid w:val="00894897"/>
    <w:rsid w:val="0089518D"/>
    <w:rsid w:val="00895247"/>
    <w:rsid w:val="0089526B"/>
    <w:rsid w:val="00895457"/>
    <w:rsid w:val="0089561A"/>
    <w:rsid w:val="008956DD"/>
    <w:rsid w:val="00895750"/>
    <w:rsid w:val="008957C4"/>
    <w:rsid w:val="00896096"/>
    <w:rsid w:val="008960D8"/>
    <w:rsid w:val="00896819"/>
    <w:rsid w:val="00896F51"/>
    <w:rsid w:val="00897CC9"/>
    <w:rsid w:val="00897F71"/>
    <w:rsid w:val="008A0807"/>
    <w:rsid w:val="008A0BFE"/>
    <w:rsid w:val="008A1010"/>
    <w:rsid w:val="008A10E9"/>
    <w:rsid w:val="008A1ABE"/>
    <w:rsid w:val="008A1BF9"/>
    <w:rsid w:val="008A1FF8"/>
    <w:rsid w:val="008A23E7"/>
    <w:rsid w:val="008A287F"/>
    <w:rsid w:val="008A2D01"/>
    <w:rsid w:val="008A2D0E"/>
    <w:rsid w:val="008A312D"/>
    <w:rsid w:val="008A4657"/>
    <w:rsid w:val="008A4BD6"/>
    <w:rsid w:val="008A5171"/>
    <w:rsid w:val="008A5396"/>
    <w:rsid w:val="008A55E9"/>
    <w:rsid w:val="008A59D6"/>
    <w:rsid w:val="008A5E5F"/>
    <w:rsid w:val="008A5EE6"/>
    <w:rsid w:val="008A5F4A"/>
    <w:rsid w:val="008A637B"/>
    <w:rsid w:val="008A75A8"/>
    <w:rsid w:val="008A77E0"/>
    <w:rsid w:val="008A7CCC"/>
    <w:rsid w:val="008A7E55"/>
    <w:rsid w:val="008A7EA3"/>
    <w:rsid w:val="008B09E8"/>
    <w:rsid w:val="008B0F2B"/>
    <w:rsid w:val="008B11A7"/>
    <w:rsid w:val="008B15DF"/>
    <w:rsid w:val="008B168E"/>
    <w:rsid w:val="008B198E"/>
    <w:rsid w:val="008B1B3F"/>
    <w:rsid w:val="008B20B0"/>
    <w:rsid w:val="008B27A3"/>
    <w:rsid w:val="008B353D"/>
    <w:rsid w:val="008B3546"/>
    <w:rsid w:val="008B36F6"/>
    <w:rsid w:val="008B3972"/>
    <w:rsid w:val="008B431A"/>
    <w:rsid w:val="008B454F"/>
    <w:rsid w:val="008B4831"/>
    <w:rsid w:val="008B5252"/>
    <w:rsid w:val="008B52F8"/>
    <w:rsid w:val="008B598C"/>
    <w:rsid w:val="008B5C85"/>
    <w:rsid w:val="008B5D6F"/>
    <w:rsid w:val="008B5FAF"/>
    <w:rsid w:val="008B6847"/>
    <w:rsid w:val="008B6AE2"/>
    <w:rsid w:val="008B73D0"/>
    <w:rsid w:val="008B7A42"/>
    <w:rsid w:val="008B7BA9"/>
    <w:rsid w:val="008B7CBC"/>
    <w:rsid w:val="008C0487"/>
    <w:rsid w:val="008C08C2"/>
    <w:rsid w:val="008C0DCB"/>
    <w:rsid w:val="008C0F75"/>
    <w:rsid w:val="008C127A"/>
    <w:rsid w:val="008C1C6F"/>
    <w:rsid w:val="008C227D"/>
    <w:rsid w:val="008C2543"/>
    <w:rsid w:val="008C25FD"/>
    <w:rsid w:val="008C27D0"/>
    <w:rsid w:val="008C2B52"/>
    <w:rsid w:val="008C2F8B"/>
    <w:rsid w:val="008C350A"/>
    <w:rsid w:val="008C3DDE"/>
    <w:rsid w:val="008C3E2F"/>
    <w:rsid w:val="008C3F84"/>
    <w:rsid w:val="008C41F2"/>
    <w:rsid w:val="008C475F"/>
    <w:rsid w:val="008C480B"/>
    <w:rsid w:val="008C48C9"/>
    <w:rsid w:val="008C4A4C"/>
    <w:rsid w:val="008C4C72"/>
    <w:rsid w:val="008C5311"/>
    <w:rsid w:val="008C5419"/>
    <w:rsid w:val="008C54B9"/>
    <w:rsid w:val="008C55FC"/>
    <w:rsid w:val="008C5A9A"/>
    <w:rsid w:val="008C5E28"/>
    <w:rsid w:val="008C5EB8"/>
    <w:rsid w:val="008C65E6"/>
    <w:rsid w:val="008C6744"/>
    <w:rsid w:val="008C6A3E"/>
    <w:rsid w:val="008C709A"/>
    <w:rsid w:val="008C715C"/>
    <w:rsid w:val="008C738F"/>
    <w:rsid w:val="008C7480"/>
    <w:rsid w:val="008C74DA"/>
    <w:rsid w:val="008D01E7"/>
    <w:rsid w:val="008D03A9"/>
    <w:rsid w:val="008D0A75"/>
    <w:rsid w:val="008D0B4B"/>
    <w:rsid w:val="008D0CD2"/>
    <w:rsid w:val="008D14F7"/>
    <w:rsid w:val="008D155C"/>
    <w:rsid w:val="008D176B"/>
    <w:rsid w:val="008D1865"/>
    <w:rsid w:val="008D1F06"/>
    <w:rsid w:val="008D278F"/>
    <w:rsid w:val="008D2AB8"/>
    <w:rsid w:val="008D2C7A"/>
    <w:rsid w:val="008D30BC"/>
    <w:rsid w:val="008D3352"/>
    <w:rsid w:val="008D34C1"/>
    <w:rsid w:val="008D38EF"/>
    <w:rsid w:val="008D3A85"/>
    <w:rsid w:val="008D3AA1"/>
    <w:rsid w:val="008D3F48"/>
    <w:rsid w:val="008D40F3"/>
    <w:rsid w:val="008D426F"/>
    <w:rsid w:val="008D4815"/>
    <w:rsid w:val="008D4819"/>
    <w:rsid w:val="008D4A00"/>
    <w:rsid w:val="008D4AA0"/>
    <w:rsid w:val="008D4C33"/>
    <w:rsid w:val="008D4EBC"/>
    <w:rsid w:val="008D4FFC"/>
    <w:rsid w:val="008D53C2"/>
    <w:rsid w:val="008D5414"/>
    <w:rsid w:val="008D54A4"/>
    <w:rsid w:val="008D573F"/>
    <w:rsid w:val="008D592D"/>
    <w:rsid w:val="008D5B74"/>
    <w:rsid w:val="008D5C00"/>
    <w:rsid w:val="008D6271"/>
    <w:rsid w:val="008D62E0"/>
    <w:rsid w:val="008D6737"/>
    <w:rsid w:val="008D691D"/>
    <w:rsid w:val="008D6D42"/>
    <w:rsid w:val="008D71BD"/>
    <w:rsid w:val="008D75E8"/>
    <w:rsid w:val="008D7DA9"/>
    <w:rsid w:val="008E0136"/>
    <w:rsid w:val="008E050A"/>
    <w:rsid w:val="008E087B"/>
    <w:rsid w:val="008E087D"/>
    <w:rsid w:val="008E0A84"/>
    <w:rsid w:val="008E0B57"/>
    <w:rsid w:val="008E0B9F"/>
    <w:rsid w:val="008E164F"/>
    <w:rsid w:val="008E1792"/>
    <w:rsid w:val="008E182C"/>
    <w:rsid w:val="008E19B4"/>
    <w:rsid w:val="008E2785"/>
    <w:rsid w:val="008E2883"/>
    <w:rsid w:val="008E2AA4"/>
    <w:rsid w:val="008E2AB5"/>
    <w:rsid w:val="008E2BDF"/>
    <w:rsid w:val="008E3937"/>
    <w:rsid w:val="008E39AC"/>
    <w:rsid w:val="008E443E"/>
    <w:rsid w:val="008E4A34"/>
    <w:rsid w:val="008E4A71"/>
    <w:rsid w:val="008E55EC"/>
    <w:rsid w:val="008E57AF"/>
    <w:rsid w:val="008E5A83"/>
    <w:rsid w:val="008E5D7A"/>
    <w:rsid w:val="008E5EAA"/>
    <w:rsid w:val="008E5FF2"/>
    <w:rsid w:val="008E6676"/>
    <w:rsid w:val="008E670C"/>
    <w:rsid w:val="008E7027"/>
    <w:rsid w:val="008E704D"/>
    <w:rsid w:val="008E7100"/>
    <w:rsid w:val="008E723C"/>
    <w:rsid w:val="008E7290"/>
    <w:rsid w:val="008E78D5"/>
    <w:rsid w:val="008E7D78"/>
    <w:rsid w:val="008E7EBC"/>
    <w:rsid w:val="008F03FF"/>
    <w:rsid w:val="008F0C0C"/>
    <w:rsid w:val="008F0CCE"/>
    <w:rsid w:val="008F1616"/>
    <w:rsid w:val="008F19FE"/>
    <w:rsid w:val="008F1B87"/>
    <w:rsid w:val="008F1E21"/>
    <w:rsid w:val="008F241C"/>
    <w:rsid w:val="008F2738"/>
    <w:rsid w:val="008F278F"/>
    <w:rsid w:val="008F2A3A"/>
    <w:rsid w:val="008F2E2B"/>
    <w:rsid w:val="008F3148"/>
    <w:rsid w:val="008F35EB"/>
    <w:rsid w:val="008F3818"/>
    <w:rsid w:val="008F39DD"/>
    <w:rsid w:val="008F3C40"/>
    <w:rsid w:val="008F3FDE"/>
    <w:rsid w:val="008F4A34"/>
    <w:rsid w:val="008F51A5"/>
    <w:rsid w:val="008F5318"/>
    <w:rsid w:val="008F5481"/>
    <w:rsid w:val="008F5758"/>
    <w:rsid w:val="008F59A7"/>
    <w:rsid w:val="008F59AE"/>
    <w:rsid w:val="008F5CDD"/>
    <w:rsid w:val="008F5DD1"/>
    <w:rsid w:val="008F5E23"/>
    <w:rsid w:val="008F6851"/>
    <w:rsid w:val="008F6BB8"/>
    <w:rsid w:val="008F71F8"/>
    <w:rsid w:val="008F73A4"/>
    <w:rsid w:val="008F7726"/>
    <w:rsid w:val="008F7873"/>
    <w:rsid w:val="008F78DE"/>
    <w:rsid w:val="008F79F5"/>
    <w:rsid w:val="008F7A23"/>
    <w:rsid w:val="008F7EF7"/>
    <w:rsid w:val="008F7FCE"/>
    <w:rsid w:val="00900028"/>
    <w:rsid w:val="0090005B"/>
    <w:rsid w:val="009002DE"/>
    <w:rsid w:val="009003BD"/>
    <w:rsid w:val="0090093E"/>
    <w:rsid w:val="00900D87"/>
    <w:rsid w:val="00901799"/>
    <w:rsid w:val="009018F3"/>
    <w:rsid w:val="00901B77"/>
    <w:rsid w:val="00901E66"/>
    <w:rsid w:val="00901FA4"/>
    <w:rsid w:val="00901FDE"/>
    <w:rsid w:val="00902027"/>
    <w:rsid w:val="00902211"/>
    <w:rsid w:val="00902692"/>
    <w:rsid w:val="00902F1E"/>
    <w:rsid w:val="00902F85"/>
    <w:rsid w:val="00903673"/>
    <w:rsid w:val="009036FF"/>
    <w:rsid w:val="00903BA5"/>
    <w:rsid w:val="00903BFF"/>
    <w:rsid w:val="00903C2A"/>
    <w:rsid w:val="00903F7B"/>
    <w:rsid w:val="009045B7"/>
    <w:rsid w:val="00904A72"/>
    <w:rsid w:val="00904BC1"/>
    <w:rsid w:val="00904C6A"/>
    <w:rsid w:val="00904EAA"/>
    <w:rsid w:val="00904F8D"/>
    <w:rsid w:val="0090531B"/>
    <w:rsid w:val="009054E2"/>
    <w:rsid w:val="009056A1"/>
    <w:rsid w:val="00905AD8"/>
    <w:rsid w:val="00905FE7"/>
    <w:rsid w:val="00906043"/>
    <w:rsid w:val="00906606"/>
    <w:rsid w:val="009067A3"/>
    <w:rsid w:val="00906BA1"/>
    <w:rsid w:val="00906DB9"/>
    <w:rsid w:val="00906F54"/>
    <w:rsid w:val="00907081"/>
    <w:rsid w:val="00907115"/>
    <w:rsid w:val="00907739"/>
    <w:rsid w:val="009102C6"/>
    <w:rsid w:val="00910DF3"/>
    <w:rsid w:val="00910E7E"/>
    <w:rsid w:val="0091119A"/>
    <w:rsid w:val="00911833"/>
    <w:rsid w:val="00911A05"/>
    <w:rsid w:val="00911CB7"/>
    <w:rsid w:val="009121F9"/>
    <w:rsid w:val="0091248F"/>
    <w:rsid w:val="00912F90"/>
    <w:rsid w:val="009135F3"/>
    <w:rsid w:val="0091364C"/>
    <w:rsid w:val="00913A07"/>
    <w:rsid w:val="00913A44"/>
    <w:rsid w:val="00913B6D"/>
    <w:rsid w:val="0091407A"/>
    <w:rsid w:val="009141F7"/>
    <w:rsid w:val="00914E93"/>
    <w:rsid w:val="009151D9"/>
    <w:rsid w:val="009154D6"/>
    <w:rsid w:val="00915ABC"/>
    <w:rsid w:val="00915AE4"/>
    <w:rsid w:val="00915CA2"/>
    <w:rsid w:val="00915D23"/>
    <w:rsid w:val="00915E33"/>
    <w:rsid w:val="00916539"/>
    <w:rsid w:val="0091696A"/>
    <w:rsid w:val="009169DF"/>
    <w:rsid w:val="00916A8C"/>
    <w:rsid w:val="00916D50"/>
    <w:rsid w:val="00917161"/>
    <w:rsid w:val="009171D7"/>
    <w:rsid w:val="009174EE"/>
    <w:rsid w:val="009175DB"/>
    <w:rsid w:val="00917793"/>
    <w:rsid w:val="00917AF0"/>
    <w:rsid w:val="009200BF"/>
    <w:rsid w:val="00920461"/>
    <w:rsid w:val="0092094E"/>
    <w:rsid w:val="00920B25"/>
    <w:rsid w:val="00920CF6"/>
    <w:rsid w:val="009211FA"/>
    <w:rsid w:val="009212DB"/>
    <w:rsid w:val="00921515"/>
    <w:rsid w:val="00921528"/>
    <w:rsid w:val="0092157A"/>
    <w:rsid w:val="00921621"/>
    <w:rsid w:val="00921B78"/>
    <w:rsid w:val="00921B7E"/>
    <w:rsid w:val="00921D42"/>
    <w:rsid w:val="0092250E"/>
    <w:rsid w:val="009226CC"/>
    <w:rsid w:val="00922A34"/>
    <w:rsid w:val="00922A3A"/>
    <w:rsid w:val="00922BD6"/>
    <w:rsid w:val="00922DBE"/>
    <w:rsid w:val="00922F99"/>
    <w:rsid w:val="0092342F"/>
    <w:rsid w:val="0092361B"/>
    <w:rsid w:val="00923691"/>
    <w:rsid w:val="00923765"/>
    <w:rsid w:val="009239C2"/>
    <w:rsid w:val="00923F6C"/>
    <w:rsid w:val="0092417D"/>
    <w:rsid w:val="00924368"/>
    <w:rsid w:val="009244C3"/>
    <w:rsid w:val="00924769"/>
    <w:rsid w:val="009247C6"/>
    <w:rsid w:val="009253C2"/>
    <w:rsid w:val="009253E0"/>
    <w:rsid w:val="00925441"/>
    <w:rsid w:val="00925C43"/>
    <w:rsid w:val="00925C86"/>
    <w:rsid w:val="00926287"/>
    <w:rsid w:val="00926D88"/>
    <w:rsid w:val="00926F79"/>
    <w:rsid w:val="009270CE"/>
    <w:rsid w:val="00927357"/>
    <w:rsid w:val="009279AF"/>
    <w:rsid w:val="009300AE"/>
    <w:rsid w:val="009300CB"/>
    <w:rsid w:val="009309C6"/>
    <w:rsid w:val="00930A0E"/>
    <w:rsid w:val="00931476"/>
    <w:rsid w:val="009315FD"/>
    <w:rsid w:val="00931AD7"/>
    <w:rsid w:val="00931E2D"/>
    <w:rsid w:val="00931F7A"/>
    <w:rsid w:val="00931FD7"/>
    <w:rsid w:val="009327F0"/>
    <w:rsid w:val="00932886"/>
    <w:rsid w:val="00932B0C"/>
    <w:rsid w:val="00932BE7"/>
    <w:rsid w:val="009333B8"/>
    <w:rsid w:val="009336C3"/>
    <w:rsid w:val="00933980"/>
    <w:rsid w:val="00933CD6"/>
    <w:rsid w:val="00933DBE"/>
    <w:rsid w:val="009345CB"/>
    <w:rsid w:val="0093492D"/>
    <w:rsid w:val="00934F1C"/>
    <w:rsid w:val="0093507B"/>
    <w:rsid w:val="0093528E"/>
    <w:rsid w:val="009356CD"/>
    <w:rsid w:val="00935789"/>
    <w:rsid w:val="009357B7"/>
    <w:rsid w:val="00935841"/>
    <w:rsid w:val="00935C5E"/>
    <w:rsid w:val="009362AF"/>
    <w:rsid w:val="009362B2"/>
    <w:rsid w:val="00936972"/>
    <w:rsid w:val="00937057"/>
    <w:rsid w:val="0093705D"/>
    <w:rsid w:val="00937249"/>
    <w:rsid w:val="009374EA"/>
    <w:rsid w:val="00937628"/>
    <w:rsid w:val="009377C1"/>
    <w:rsid w:val="00937EC0"/>
    <w:rsid w:val="00937F32"/>
    <w:rsid w:val="0094054D"/>
    <w:rsid w:val="00940C3D"/>
    <w:rsid w:val="00940D27"/>
    <w:rsid w:val="00940F59"/>
    <w:rsid w:val="0094145B"/>
    <w:rsid w:val="00941AFC"/>
    <w:rsid w:val="00941DD9"/>
    <w:rsid w:val="00941DF8"/>
    <w:rsid w:val="00941EB5"/>
    <w:rsid w:val="009424CB"/>
    <w:rsid w:val="009424D6"/>
    <w:rsid w:val="009428FD"/>
    <w:rsid w:val="00942F7E"/>
    <w:rsid w:val="009431B2"/>
    <w:rsid w:val="009434D5"/>
    <w:rsid w:val="00943646"/>
    <w:rsid w:val="00943D11"/>
    <w:rsid w:val="00943E78"/>
    <w:rsid w:val="00943F0F"/>
    <w:rsid w:val="00944693"/>
    <w:rsid w:val="00944BE9"/>
    <w:rsid w:val="00944CC8"/>
    <w:rsid w:val="00944DE2"/>
    <w:rsid w:val="00944FA6"/>
    <w:rsid w:val="0094573F"/>
    <w:rsid w:val="00945ADF"/>
    <w:rsid w:val="00945BB2"/>
    <w:rsid w:val="00945CBB"/>
    <w:rsid w:val="00945E56"/>
    <w:rsid w:val="009460EA"/>
    <w:rsid w:val="00946671"/>
    <w:rsid w:val="00946ACA"/>
    <w:rsid w:val="00946AD8"/>
    <w:rsid w:val="00946B3A"/>
    <w:rsid w:val="00946DF9"/>
    <w:rsid w:val="00947D02"/>
    <w:rsid w:val="00947EA0"/>
    <w:rsid w:val="00947FBE"/>
    <w:rsid w:val="0095008B"/>
    <w:rsid w:val="009507A6"/>
    <w:rsid w:val="00950CC7"/>
    <w:rsid w:val="00951A21"/>
    <w:rsid w:val="0095224C"/>
    <w:rsid w:val="00952533"/>
    <w:rsid w:val="009526B6"/>
    <w:rsid w:val="00952A25"/>
    <w:rsid w:val="00952C2F"/>
    <w:rsid w:val="00952E4D"/>
    <w:rsid w:val="009532F0"/>
    <w:rsid w:val="009535C8"/>
    <w:rsid w:val="00953672"/>
    <w:rsid w:val="00953BDA"/>
    <w:rsid w:val="0095400E"/>
    <w:rsid w:val="0095439E"/>
    <w:rsid w:val="00954572"/>
    <w:rsid w:val="00954C35"/>
    <w:rsid w:val="00955116"/>
    <w:rsid w:val="00955122"/>
    <w:rsid w:val="009551BA"/>
    <w:rsid w:val="00955B91"/>
    <w:rsid w:val="00955C8B"/>
    <w:rsid w:val="00955D7C"/>
    <w:rsid w:val="0095637D"/>
    <w:rsid w:val="0095684D"/>
    <w:rsid w:val="0095687F"/>
    <w:rsid w:val="009568B1"/>
    <w:rsid w:val="0095762B"/>
    <w:rsid w:val="00957ED5"/>
    <w:rsid w:val="00960314"/>
    <w:rsid w:val="00960D0A"/>
    <w:rsid w:val="00960D50"/>
    <w:rsid w:val="00961568"/>
    <w:rsid w:val="00961600"/>
    <w:rsid w:val="00961AF6"/>
    <w:rsid w:val="00961E54"/>
    <w:rsid w:val="00961FAC"/>
    <w:rsid w:val="00961FC3"/>
    <w:rsid w:val="00962111"/>
    <w:rsid w:val="00962251"/>
    <w:rsid w:val="0096232E"/>
    <w:rsid w:val="00962BEF"/>
    <w:rsid w:val="00962D34"/>
    <w:rsid w:val="00962E4E"/>
    <w:rsid w:val="00962EFF"/>
    <w:rsid w:val="00963259"/>
    <w:rsid w:val="00963C25"/>
    <w:rsid w:val="00963CA4"/>
    <w:rsid w:val="00963EC8"/>
    <w:rsid w:val="0096427C"/>
    <w:rsid w:val="00964B20"/>
    <w:rsid w:val="00964BC2"/>
    <w:rsid w:val="00965343"/>
    <w:rsid w:val="00965875"/>
    <w:rsid w:val="00965DB7"/>
    <w:rsid w:val="009660F8"/>
    <w:rsid w:val="00966BC9"/>
    <w:rsid w:val="00966C4D"/>
    <w:rsid w:val="00966D3A"/>
    <w:rsid w:val="00966D91"/>
    <w:rsid w:val="00966EBB"/>
    <w:rsid w:val="009708BC"/>
    <w:rsid w:val="00970A6D"/>
    <w:rsid w:val="00970C00"/>
    <w:rsid w:val="00970D83"/>
    <w:rsid w:val="00970EFF"/>
    <w:rsid w:val="00970F98"/>
    <w:rsid w:val="0097108B"/>
    <w:rsid w:val="00971A15"/>
    <w:rsid w:val="00971A81"/>
    <w:rsid w:val="00971C35"/>
    <w:rsid w:val="00971D38"/>
    <w:rsid w:val="00971E64"/>
    <w:rsid w:val="00972301"/>
    <w:rsid w:val="00972846"/>
    <w:rsid w:val="00972D91"/>
    <w:rsid w:val="00973390"/>
    <w:rsid w:val="00973473"/>
    <w:rsid w:val="00973556"/>
    <w:rsid w:val="009739FF"/>
    <w:rsid w:val="009742D2"/>
    <w:rsid w:val="0097448B"/>
    <w:rsid w:val="00974877"/>
    <w:rsid w:val="00974921"/>
    <w:rsid w:val="00974C40"/>
    <w:rsid w:val="00974F18"/>
    <w:rsid w:val="00974F47"/>
    <w:rsid w:val="00975059"/>
    <w:rsid w:val="0097512C"/>
    <w:rsid w:val="00975A9F"/>
    <w:rsid w:val="00975ADB"/>
    <w:rsid w:val="00975EF6"/>
    <w:rsid w:val="00976010"/>
    <w:rsid w:val="0097630E"/>
    <w:rsid w:val="009768C2"/>
    <w:rsid w:val="00976C24"/>
    <w:rsid w:val="009773D3"/>
    <w:rsid w:val="0097791D"/>
    <w:rsid w:val="00977BC3"/>
    <w:rsid w:val="00977C97"/>
    <w:rsid w:val="0098064D"/>
    <w:rsid w:val="00980EA3"/>
    <w:rsid w:val="00981032"/>
    <w:rsid w:val="00981413"/>
    <w:rsid w:val="00981A79"/>
    <w:rsid w:val="00981A8A"/>
    <w:rsid w:val="00982110"/>
    <w:rsid w:val="00982505"/>
    <w:rsid w:val="00982552"/>
    <w:rsid w:val="0098274E"/>
    <w:rsid w:val="00982893"/>
    <w:rsid w:val="00982B93"/>
    <w:rsid w:val="00982CC2"/>
    <w:rsid w:val="00982EFE"/>
    <w:rsid w:val="00982FDC"/>
    <w:rsid w:val="00983796"/>
    <w:rsid w:val="009837FD"/>
    <w:rsid w:val="00983AAB"/>
    <w:rsid w:val="00983B0C"/>
    <w:rsid w:val="00983D8A"/>
    <w:rsid w:val="00983FFD"/>
    <w:rsid w:val="009840CA"/>
    <w:rsid w:val="00984876"/>
    <w:rsid w:val="009849E4"/>
    <w:rsid w:val="00985416"/>
    <w:rsid w:val="009855BC"/>
    <w:rsid w:val="009856F0"/>
    <w:rsid w:val="00985C40"/>
    <w:rsid w:val="00986082"/>
    <w:rsid w:val="0098613D"/>
    <w:rsid w:val="0098628F"/>
    <w:rsid w:val="009862DF"/>
    <w:rsid w:val="009865DC"/>
    <w:rsid w:val="009869F2"/>
    <w:rsid w:val="00986C0E"/>
    <w:rsid w:val="00986C7B"/>
    <w:rsid w:val="00986DCD"/>
    <w:rsid w:val="00986FCC"/>
    <w:rsid w:val="0098704A"/>
    <w:rsid w:val="009871A8"/>
    <w:rsid w:val="009871C4"/>
    <w:rsid w:val="00987972"/>
    <w:rsid w:val="00987B1C"/>
    <w:rsid w:val="00987D67"/>
    <w:rsid w:val="0099028A"/>
    <w:rsid w:val="00990B52"/>
    <w:rsid w:val="00990B7B"/>
    <w:rsid w:val="00990D49"/>
    <w:rsid w:val="00991437"/>
    <w:rsid w:val="0099176A"/>
    <w:rsid w:val="00991D43"/>
    <w:rsid w:val="00992188"/>
    <w:rsid w:val="0099228A"/>
    <w:rsid w:val="00992625"/>
    <w:rsid w:val="00992B11"/>
    <w:rsid w:val="00992B50"/>
    <w:rsid w:val="00992E51"/>
    <w:rsid w:val="0099395C"/>
    <w:rsid w:val="00993F64"/>
    <w:rsid w:val="00994391"/>
    <w:rsid w:val="0099449D"/>
    <w:rsid w:val="009947F4"/>
    <w:rsid w:val="00994926"/>
    <w:rsid w:val="00994B9D"/>
    <w:rsid w:val="00994BB5"/>
    <w:rsid w:val="00994FD0"/>
    <w:rsid w:val="009950D8"/>
    <w:rsid w:val="00995344"/>
    <w:rsid w:val="0099564C"/>
    <w:rsid w:val="0099578B"/>
    <w:rsid w:val="009959CE"/>
    <w:rsid w:val="00996075"/>
    <w:rsid w:val="00996234"/>
    <w:rsid w:val="0099626F"/>
    <w:rsid w:val="009968D9"/>
    <w:rsid w:val="00996C3B"/>
    <w:rsid w:val="00996CC5"/>
    <w:rsid w:val="009971BC"/>
    <w:rsid w:val="0099764A"/>
    <w:rsid w:val="0099769F"/>
    <w:rsid w:val="00997888"/>
    <w:rsid w:val="009A093A"/>
    <w:rsid w:val="009A117C"/>
    <w:rsid w:val="009A1643"/>
    <w:rsid w:val="009A1AF4"/>
    <w:rsid w:val="009A1CEA"/>
    <w:rsid w:val="009A1D37"/>
    <w:rsid w:val="009A1FAF"/>
    <w:rsid w:val="009A2377"/>
    <w:rsid w:val="009A2BFF"/>
    <w:rsid w:val="009A2FF5"/>
    <w:rsid w:val="009A3056"/>
    <w:rsid w:val="009A34AC"/>
    <w:rsid w:val="009A36CD"/>
    <w:rsid w:val="009A3B45"/>
    <w:rsid w:val="009A4088"/>
    <w:rsid w:val="009A4478"/>
    <w:rsid w:val="009A4650"/>
    <w:rsid w:val="009A5625"/>
    <w:rsid w:val="009A5D3A"/>
    <w:rsid w:val="009A5DC0"/>
    <w:rsid w:val="009A61BB"/>
    <w:rsid w:val="009A62A1"/>
    <w:rsid w:val="009A64AA"/>
    <w:rsid w:val="009A64E4"/>
    <w:rsid w:val="009A6985"/>
    <w:rsid w:val="009A6ADC"/>
    <w:rsid w:val="009A7173"/>
    <w:rsid w:val="009A71F6"/>
    <w:rsid w:val="009A73DA"/>
    <w:rsid w:val="009A754E"/>
    <w:rsid w:val="009A7572"/>
    <w:rsid w:val="009A75AB"/>
    <w:rsid w:val="009A7765"/>
    <w:rsid w:val="009A78C3"/>
    <w:rsid w:val="009A7B0E"/>
    <w:rsid w:val="009B0EA4"/>
    <w:rsid w:val="009B0FDE"/>
    <w:rsid w:val="009B13F7"/>
    <w:rsid w:val="009B156B"/>
    <w:rsid w:val="009B16FE"/>
    <w:rsid w:val="009B170A"/>
    <w:rsid w:val="009B1BCE"/>
    <w:rsid w:val="009B1DB2"/>
    <w:rsid w:val="009B1E6B"/>
    <w:rsid w:val="009B1FB1"/>
    <w:rsid w:val="009B2401"/>
    <w:rsid w:val="009B25B7"/>
    <w:rsid w:val="009B27DC"/>
    <w:rsid w:val="009B2934"/>
    <w:rsid w:val="009B2B2B"/>
    <w:rsid w:val="009B2CD7"/>
    <w:rsid w:val="009B2FF0"/>
    <w:rsid w:val="009B3D97"/>
    <w:rsid w:val="009B3FFB"/>
    <w:rsid w:val="009B43EE"/>
    <w:rsid w:val="009B4410"/>
    <w:rsid w:val="009B4562"/>
    <w:rsid w:val="009B4CB6"/>
    <w:rsid w:val="009B550B"/>
    <w:rsid w:val="009B5606"/>
    <w:rsid w:val="009B5A41"/>
    <w:rsid w:val="009B5D70"/>
    <w:rsid w:val="009B643A"/>
    <w:rsid w:val="009B70B5"/>
    <w:rsid w:val="009B778C"/>
    <w:rsid w:val="009C01F1"/>
    <w:rsid w:val="009C023C"/>
    <w:rsid w:val="009C0E1A"/>
    <w:rsid w:val="009C11B8"/>
    <w:rsid w:val="009C1309"/>
    <w:rsid w:val="009C1754"/>
    <w:rsid w:val="009C1764"/>
    <w:rsid w:val="009C1841"/>
    <w:rsid w:val="009C1DA1"/>
    <w:rsid w:val="009C1E43"/>
    <w:rsid w:val="009C1E99"/>
    <w:rsid w:val="009C31A4"/>
    <w:rsid w:val="009C31D3"/>
    <w:rsid w:val="009C321C"/>
    <w:rsid w:val="009C3662"/>
    <w:rsid w:val="009C3828"/>
    <w:rsid w:val="009C3B6F"/>
    <w:rsid w:val="009C3F35"/>
    <w:rsid w:val="009C40DE"/>
    <w:rsid w:val="009C4218"/>
    <w:rsid w:val="009C43C9"/>
    <w:rsid w:val="009C4750"/>
    <w:rsid w:val="009C4E22"/>
    <w:rsid w:val="009C5886"/>
    <w:rsid w:val="009C5A41"/>
    <w:rsid w:val="009C5CA1"/>
    <w:rsid w:val="009C602E"/>
    <w:rsid w:val="009C6161"/>
    <w:rsid w:val="009C61EC"/>
    <w:rsid w:val="009C667B"/>
    <w:rsid w:val="009C6786"/>
    <w:rsid w:val="009C67C1"/>
    <w:rsid w:val="009C6829"/>
    <w:rsid w:val="009C684F"/>
    <w:rsid w:val="009C693F"/>
    <w:rsid w:val="009C6A82"/>
    <w:rsid w:val="009C6B9D"/>
    <w:rsid w:val="009C6D0F"/>
    <w:rsid w:val="009C6DB6"/>
    <w:rsid w:val="009C70E3"/>
    <w:rsid w:val="009C7B41"/>
    <w:rsid w:val="009C7F1D"/>
    <w:rsid w:val="009D012A"/>
    <w:rsid w:val="009D027F"/>
    <w:rsid w:val="009D0538"/>
    <w:rsid w:val="009D0559"/>
    <w:rsid w:val="009D0893"/>
    <w:rsid w:val="009D09A9"/>
    <w:rsid w:val="009D0B86"/>
    <w:rsid w:val="009D0E6B"/>
    <w:rsid w:val="009D0F25"/>
    <w:rsid w:val="009D0F41"/>
    <w:rsid w:val="009D1359"/>
    <w:rsid w:val="009D1BBE"/>
    <w:rsid w:val="009D2310"/>
    <w:rsid w:val="009D23FF"/>
    <w:rsid w:val="009D249C"/>
    <w:rsid w:val="009D256A"/>
    <w:rsid w:val="009D2BE9"/>
    <w:rsid w:val="009D3305"/>
    <w:rsid w:val="009D3C18"/>
    <w:rsid w:val="009D3C72"/>
    <w:rsid w:val="009D3D9A"/>
    <w:rsid w:val="009D3DCF"/>
    <w:rsid w:val="009D40F4"/>
    <w:rsid w:val="009D4C75"/>
    <w:rsid w:val="009D533E"/>
    <w:rsid w:val="009D54F8"/>
    <w:rsid w:val="009D618F"/>
    <w:rsid w:val="009D65A7"/>
    <w:rsid w:val="009D681A"/>
    <w:rsid w:val="009D6F21"/>
    <w:rsid w:val="009D72F0"/>
    <w:rsid w:val="009D7324"/>
    <w:rsid w:val="009D73E5"/>
    <w:rsid w:val="009D7AD0"/>
    <w:rsid w:val="009E026C"/>
    <w:rsid w:val="009E0532"/>
    <w:rsid w:val="009E0581"/>
    <w:rsid w:val="009E05AA"/>
    <w:rsid w:val="009E0600"/>
    <w:rsid w:val="009E067A"/>
    <w:rsid w:val="009E0A6A"/>
    <w:rsid w:val="009E0B00"/>
    <w:rsid w:val="009E0BFC"/>
    <w:rsid w:val="009E1868"/>
    <w:rsid w:val="009E1F66"/>
    <w:rsid w:val="009E2417"/>
    <w:rsid w:val="009E28DC"/>
    <w:rsid w:val="009E346F"/>
    <w:rsid w:val="009E36FF"/>
    <w:rsid w:val="009E391C"/>
    <w:rsid w:val="009E3A3B"/>
    <w:rsid w:val="009E455B"/>
    <w:rsid w:val="009E4F58"/>
    <w:rsid w:val="009E53D3"/>
    <w:rsid w:val="009E55CC"/>
    <w:rsid w:val="009E5856"/>
    <w:rsid w:val="009E59A8"/>
    <w:rsid w:val="009E6089"/>
    <w:rsid w:val="009E625F"/>
    <w:rsid w:val="009E6A80"/>
    <w:rsid w:val="009E6CBD"/>
    <w:rsid w:val="009E6CF1"/>
    <w:rsid w:val="009E7901"/>
    <w:rsid w:val="009E7EBF"/>
    <w:rsid w:val="009F0396"/>
    <w:rsid w:val="009F040A"/>
    <w:rsid w:val="009F071E"/>
    <w:rsid w:val="009F07E4"/>
    <w:rsid w:val="009F0B32"/>
    <w:rsid w:val="009F0B49"/>
    <w:rsid w:val="009F0C4E"/>
    <w:rsid w:val="009F103B"/>
    <w:rsid w:val="009F112E"/>
    <w:rsid w:val="009F1853"/>
    <w:rsid w:val="009F20D4"/>
    <w:rsid w:val="009F2243"/>
    <w:rsid w:val="009F2372"/>
    <w:rsid w:val="009F26BA"/>
    <w:rsid w:val="009F286F"/>
    <w:rsid w:val="009F2EFF"/>
    <w:rsid w:val="009F301B"/>
    <w:rsid w:val="009F3286"/>
    <w:rsid w:val="009F38FA"/>
    <w:rsid w:val="009F3B76"/>
    <w:rsid w:val="009F452B"/>
    <w:rsid w:val="009F4B8F"/>
    <w:rsid w:val="009F5078"/>
    <w:rsid w:val="009F547F"/>
    <w:rsid w:val="009F55A2"/>
    <w:rsid w:val="009F599D"/>
    <w:rsid w:val="009F5A83"/>
    <w:rsid w:val="009F5CE8"/>
    <w:rsid w:val="009F5CEB"/>
    <w:rsid w:val="009F5FFB"/>
    <w:rsid w:val="009F6531"/>
    <w:rsid w:val="009F6682"/>
    <w:rsid w:val="009F68A8"/>
    <w:rsid w:val="009F68BE"/>
    <w:rsid w:val="009F68FD"/>
    <w:rsid w:val="009F6AD8"/>
    <w:rsid w:val="009F6D7D"/>
    <w:rsid w:val="009F6E23"/>
    <w:rsid w:val="009F772E"/>
    <w:rsid w:val="009F7AC3"/>
    <w:rsid w:val="00A0019F"/>
    <w:rsid w:val="00A00658"/>
    <w:rsid w:val="00A008EF"/>
    <w:rsid w:val="00A00937"/>
    <w:rsid w:val="00A00A2A"/>
    <w:rsid w:val="00A00C7F"/>
    <w:rsid w:val="00A00E31"/>
    <w:rsid w:val="00A0129A"/>
    <w:rsid w:val="00A012DE"/>
    <w:rsid w:val="00A01395"/>
    <w:rsid w:val="00A0187E"/>
    <w:rsid w:val="00A01998"/>
    <w:rsid w:val="00A01E93"/>
    <w:rsid w:val="00A024FF"/>
    <w:rsid w:val="00A0257C"/>
    <w:rsid w:val="00A02659"/>
    <w:rsid w:val="00A03027"/>
    <w:rsid w:val="00A03097"/>
    <w:rsid w:val="00A030C0"/>
    <w:rsid w:val="00A031AC"/>
    <w:rsid w:val="00A0368A"/>
    <w:rsid w:val="00A03773"/>
    <w:rsid w:val="00A03ADB"/>
    <w:rsid w:val="00A03CE8"/>
    <w:rsid w:val="00A03D70"/>
    <w:rsid w:val="00A03F13"/>
    <w:rsid w:val="00A04297"/>
    <w:rsid w:val="00A046C0"/>
    <w:rsid w:val="00A047BA"/>
    <w:rsid w:val="00A04AB5"/>
    <w:rsid w:val="00A051B1"/>
    <w:rsid w:val="00A052EB"/>
    <w:rsid w:val="00A05713"/>
    <w:rsid w:val="00A05718"/>
    <w:rsid w:val="00A065F0"/>
    <w:rsid w:val="00A06816"/>
    <w:rsid w:val="00A068A6"/>
    <w:rsid w:val="00A06912"/>
    <w:rsid w:val="00A06AE7"/>
    <w:rsid w:val="00A06BDB"/>
    <w:rsid w:val="00A0715D"/>
    <w:rsid w:val="00A075BD"/>
    <w:rsid w:val="00A075EC"/>
    <w:rsid w:val="00A075F1"/>
    <w:rsid w:val="00A077AF"/>
    <w:rsid w:val="00A07B8B"/>
    <w:rsid w:val="00A07D8D"/>
    <w:rsid w:val="00A07EB9"/>
    <w:rsid w:val="00A07F3B"/>
    <w:rsid w:val="00A10593"/>
    <w:rsid w:val="00A1064E"/>
    <w:rsid w:val="00A10FE8"/>
    <w:rsid w:val="00A119AF"/>
    <w:rsid w:val="00A11AE1"/>
    <w:rsid w:val="00A11B57"/>
    <w:rsid w:val="00A11D8C"/>
    <w:rsid w:val="00A1200A"/>
    <w:rsid w:val="00A120A6"/>
    <w:rsid w:val="00A12112"/>
    <w:rsid w:val="00A12201"/>
    <w:rsid w:val="00A124B3"/>
    <w:rsid w:val="00A125F0"/>
    <w:rsid w:val="00A12F24"/>
    <w:rsid w:val="00A138E2"/>
    <w:rsid w:val="00A13D7D"/>
    <w:rsid w:val="00A13FD9"/>
    <w:rsid w:val="00A14435"/>
    <w:rsid w:val="00A14843"/>
    <w:rsid w:val="00A15484"/>
    <w:rsid w:val="00A1568C"/>
    <w:rsid w:val="00A1595E"/>
    <w:rsid w:val="00A15B31"/>
    <w:rsid w:val="00A165B2"/>
    <w:rsid w:val="00A16849"/>
    <w:rsid w:val="00A16B79"/>
    <w:rsid w:val="00A17054"/>
    <w:rsid w:val="00A17476"/>
    <w:rsid w:val="00A17FF8"/>
    <w:rsid w:val="00A200BB"/>
    <w:rsid w:val="00A20A0D"/>
    <w:rsid w:val="00A20A19"/>
    <w:rsid w:val="00A20AFB"/>
    <w:rsid w:val="00A21151"/>
    <w:rsid w:val="00A212E0"/>
    <w:rsid w:val="00A216BB"/>
    <w:rsid w:val="00A21808"/>
    <w:rsid w:val="00A218C9"/>
    <w:rsid w:val="00A2190D"/>
    <w:rsid w:val="00A21AC3"/>
    <w:rsid w:val="00A21D9B"/>
    <w:rsid w:val="00A21E94"/>
    <w:rsid w:val="00A22194"/>
    <w:rsid w:val="00A2297B"/>
    <w:rsid w:val="00A23555"/>
    <w:rsid w:val="00A2363D"/>
    <w:rsid w:val="00A2363E"/>
    <w:rsid w:val="00A2380B"/>
    <w:rsid w:val="00A2393D"/>
    <w:rsid w:val="00A23A04"/>
    <w:rsid w:val="00A23EAA"/>
    <w:rsid w:val="00A240E9"/>
    <w:rsid w:val="00A24A09"/>
    <w:rsid w:val="00A25527"/>
    <w:rsid w:val="00A256ED"/>
    <w:rsid w:val="00A259B9"/>
    <w:rsid w:val="00A26576"/>
    <w:rsid w:val="00A269E8"/>
    <w:rsid w:val="00A26DA3"/>
    <w:rsid w:val="00A27002"/>
    <w:rsid w:val="00A27085"/>
    <w:rsid w:val="00A278A4"/>
    <w:rsid w:val="00A27F2D"/>
    <w:rsid w:val="00A30239"/>
    <w:rsid w:val="00A30392"/>
    <w:rsid w:val="00A3057C"/>
    <w:rsid w:val="00A30606"/>
    <w:rsid w:val="00A30E48"/>
    <w:rsid w:val="00A315E7"/>
    <w:rsid w:val="00A3174D"/>
    <w:rsid w:val="00A31759"/>
    <w:rsid w:val="00A31846"/>
    <w:rsid w:val="00A31BBB"/>
    <w:rsid w:val="00A31EBE"/>
    <w:rsid w:val="00A32381"/>
    <w:rsid w:val="00A32619"/>
    <w:rsid w:val="00A326E7"/>
    <w:rsid w:val="00A328C9"/>
    <w:rsid w:val="00A32B40"/>
    <w:rsid w:val="00A32B46"/>
    <w:rsid w:val="00A32C51"/>
    <w:rsid w:val="00A32DB8"/>
    <w:rsid w:val="00A336CE"/>
    <w:rsid w:val="00A33800"/>
    <w:rsid w:val="00A33968"/>
    <w:rsid w:val="00A344A1"/>
    <w:rsid w:val="00A3454D"/>
    <w:rsid w:val="00A349C1"/>
    <w:rsid w:val="00A34BC6"/>
    <w:rsid w:val="00A3555A"/>
    <w:rsid w:val="00A3560A"/>
    <w:rsid w:val="00A35692"/>
    <w:rsid w:val="00A35D6D"/>
    <w:rsid w:val="00A36923"/>
    <w:rsid w:val="00A36B46"/>
    <w:rsid w:val="00A375B8"/>
    <w:rsid w:val="00A37A42"/>
    <w:rsid w:val="00A37B42"/>
    <w:rsid w:val="00A37E80"/>
    <w:rsid w:val="00A4058E"/>
    <w:rsid w:val="00A406ED"/>
    <w:rsid w:val="00A40E19"/>
    <w:rsid w:val="00A4147A"/>
    <w:rsid w:val="00A4196C"/>
    <w:rsid w:val="00A41A50"/>
    <w:rsid w:val="00A41B2D"/>
    <w:rsid w:val="00A41F2D"/>
    <w:rsid w:val="00A42317"/>
    <w:rsid w:val="00A42395"/>
    <w:rsid w:val="00A42396"/>
    <w:rsid w:val="00A42D91"/>
    <w:rsid w:val="00A43347"/>
    <w:rsid w:val="00A43629"/>
    <w:rsid w:val="00A438A2"/>
    <w:rsid w:val="00A43981"/>
    <w:rsid w:val="00A43D6A"/>
    <w:rsid w:val="00A44214"/>
    <w:rsid w:val="00A445E1"/>
    <w:rsid w:val="00A446C9"/>
    <w:rsid w:val="00A44800"/>
    <w:rsid w:val="00A448B2"/>
    <w:rsid w:val="00A44C65"/>
    <w:rsid w:val="00A44DF3"/>
    <w:rsid w:val="00A44F36"/>
    <w:rsid w:val="00A450AA"/>
    <w:rsid w:val="00A4536C"/>
    <w:rsid w:val="00A45857"/>
    <w:rsid w:val="00A45D96"/>
    <w:rsid w:val="00A461BF"/>
    <w:rsid w:val="00A461DD"/>
    <w:rsid w:val="00A4656D"/>
    <w:rsid w:val="00A465C6"/>
    <w:rsid w:val="00A465D9"/>
    <w:rsid w:val="00A46A6F"/>
    <w:rsid w:val="00A46A71"/>
    <w:rsid w:val="00A46A9E"/>
    <w:rsid w:val="00A46AE0"/>
    <w:rsid w:val="00A46B48"/>
    <w:rsid w:val="00A46DFF"/>
    <w:rsid w:val="00A46F15"/>
    <w:rsid w:val="00A471C1"/>
    <w:rsid w:val="00A47864"/>
    <w:rsid w:val="00A4795E"/>
    <w:rsid w:val="00A47A78"/>
    <w:rsid w:val="00A47B1D"/>
    <w:rsid w:val="00A5024E"/>
    <w:rsid w:val="00A50336"/>
    <w:rsid w:val="00A50372"/>
    <w:rsid w:val="00A50622"/>
    <w:rsid w:val="00A50758"/>
    <w:rsid w:val="00A50A01"/>
    <w:rsid w:val="00A50DBA"/>
    <w:rsid w:val="00A50F00"/>
    <w:rsid w:val="00A5120B"/>
    <w:rsid w:val="00A5128F"/>
    <w:rsid w:val="00A51366"/>
    <w:rsid w:val="00A513C0"/>
    <w:rsid w:val="00A515C2"/>
    <w:rsid w:val="00A51ABA"/>
    <w:rsid w:val="00A5203A"/>
    <w:rsid w:val="00A52149"/>
    <w:rsid w:val="00A52907"/>
    <w:rsid w:val="00A533E4"/>
    <w:rsid w:val="00A53467"/>
    <w:rsid w:val="00A534D9"/>
    <w:rsid w:val="00A53738"/>
    <w:rsid w:val="00A5385C"/>
    <w:rsid w:val="00A53CA9"/>
    <w:rsid w:val="00A53E77"/>
    <w:rsid w:val="00A54209"/>
    <w:rsid w:val="00A54272"/>
    <w:rsid w:val="00A5435A"/>
    <w:rsid w:val="00A544C0"/>
    <w:rsid w:val="00A547DD"/>
    <w:rsid w:val="00A54834"/>
    <w:rsid w:val="00A54E31"/>
    <w:rsid w:val="00A54E98"/>
    <w:rsid w:val="00A54F42"/>
    <w:rsid w:val="00A55067"/>
    <w:rsid w:val="00A55934"/>
    <w:rsid w:val="00A55A4F"/>
    <w:rsid w:val="00A55E1B"/>
    <w:rsid w:val="00A55FB5"/>
    <w:rsid w:val="00A56478"/>
    <w:rsid w:val="00A56549"/>
    <w:rsid w:val="00A566B3"/>
    <w:rsid w:val="00A56F7D"/>
    <w:rsid w:val="00A57586"/>
    <w:rsid w:val="00A57BCD"/>
    <w:rsid w:val="00A57CA4"/>
    <w:rsid w:val="00A57CD0"/>
    <w:rsid w:val="00A57D36"/>
    <w:rsid w:val="00A57EC4"/>
    <w:rsid w:val="00A600AE"/>
    <w:rsid w:val="00A60C2B"/>
    <w:rsid w:val="00A60F23"/>
    <w:rsid w:val="00A613BC"/>
    <w:rsid w:val="00A61656"/>
    <w:rsid w:val="00A61CCB"/>
    <w:rsid w:val="00A61FFE"/>
    <w:rsid w:val="00A62265"/>
    <w:rsid w:val="00A62841"/>
    <w:rsid w:val="00A62914"/>
    <w:rsid w:val="00A6292C"/>
    <w:rsid w:val="00A62A40"/>
    <w:rsid w:val="00A62AC2"/>
    <w:rsid w:val="00A63150"/>
    <w:rsid w:val="00A634DF"/>
    <w:rsid w:val="00A638C1"/>
    <w:rsid w:val="00A63A0E"/>
    <w:rsid w:val="00A63D48"/>
    <w:rsid w:val="00A64041"/>
    <w:rsid w:val="00A641ED"/>
    <w:rsid w:val="00A64892"/>
    <w:rsid w:val="00A64B4A"/>
    <w:rsid w:val="00A64BC4"/>
    <w:rsid w:val="00A64E0F"/>
    <w:rsid w:val="00A64E4A"/>
    <w:rsid w:val="00A64E91"/>
    <w:rsid w:val="00A6569E"/>
    <w:rsid w:val="00A65897"/>
    <w:rsid w:val="00A65DB1"/>
    <w:rsid w:val="00A65F6A"/>
    <w:rsid w:val="00A668CF"/>
    <w:rsid w:val="00A669AC"/>
    <w:rsid w:val="00A66A81"/>
    <w:rsid w:val="00A66E05"/>
    <w:rsid w:val="00A66F45"/>
    <w:rsid w:val="00A66F4C"/>
    <w:rsid w:val="00A6700B"/>
    <w:rsid w:val="00A67804"/>
    <w:rsid w:val="00A678C0"/>
    <w:rsid w:val="00A67AC0"/>
    <w:rsid w:val="00A67D02"/>
    <w:rsid w:val="00A67DD4"/>
    <w:rsid w:val="00A67EAE"/>
    <w:rsid w:val="00A70021"/>
    <w:rsid w:val="00A70870"/>
    <w:rsid w:val="00A70CA1"/>
    <w:rsid w:val="00A70D0B"/>
    <w:rsid w:val="00A70DAD"/>
    <w:rsid w:val="00A7106A"/>
    <w:rsid w:val="00A715D2"/>
    <w:rsid w:val="00A719AB"/>
    <w:rsid w:val="00A723AD"/>
    <w:rsid w:val="00A72655"/>
    <w:rsid w:val="00A72B0C"/>
    <w:rsid w:val="00A72B19"/>
    <w:rsid w:val="00A72B1B"/>
    <w:rsid w:val="00A72B20"/>
    <w:rsid w:val="00A73829"/>
    <w:rsid w:val="00A73850"/>
    <w:rsid w:val="00A738B0"/>
    <w:rsid w:val="00A73A37"/>
    <w:rsid w:val="00A73C51"/>
    <w:rsid w:val="00A73F3E"/>
    <w:rsid w:val="00A74383"/>
    <w:rsid w:val="00A74667"/>
    <w:rsid w:val="00A74987"/>
    <w:rsid w:val="00A74C57"/>
    <w:rsid w:val="00A74DDF"/>
    <w:rsid w:val="00A74FEC"/>
    <w:rsid w:val="00A7515D"/>
    <w:rsid w:val="00A75493"/>
    <w:rsid w:val="00A7571C"/>
    <w:rsid w:val="00A759DB"/>
    <w:rsid w:val="00A75A5F"/>
    <w:rsid w:val="00A75BCF"/>
    <w:rsid w:val="00A75C19"/>
    <w:rsid w:val="00A75F96"/>
    <w:rsid w:val="00A761A7"/>
    <w:rsid w:val="00A76345"/>
    <w:rsid w:val="00A76778"/>
    <w:rsid w:val="00A76791"/>
    <w:rsid w:val="00A76F27"/>
    <w:rsid w:val="00A76F4A"/>
    <w:rsid w:val="00A7700D"/>
    <w:rsid w:val="00A77608"/>
    <w:rsid w:val="00A77754"/>
    <w:rsid w:val="00A7777D"/>
    <w:rsid w:val="00A77C6C"/>
    <w:rsid w:val="00A77CDF"/>
    <w:rsid w:val="00A77F6F"/>
    <w:rsid w:val="00A77FCD"/>
    <w:rsid w:val="00A8000F"/>
    <w:rsid w:val="00A801F6"/>
    <w:rsid w:val="00A80446"/>
    <w:rsid w:val="00A809D2"/>
    <w:rsid w:val="00A80B48"/>
    <w:rsid w:val="00A814EF"/>
    <w:rsid w:val="00A8168B"/>
    <w:rsid w:val="00A8179D"/>
    <w:rsid w:val="00A817EF"/>
    <w:rsid w:val="00A81AAC"/>
    <w:rsid w:val="00A82012"/>
    <w:rsid w:val="00A82242"/>
    <w:rsid w:val="00A82D8A"/>
    <w:rsid w:val="00A83145"/>
    <w:rsid w:val="00A83A43"/>
    <w:rsid w:val="00A83F07"/>
    <w:rsid w:val="00A8456A"/>
    <w:rsid w:val="00A8474F"/>
    <w:rsid w:val="00A849F7"/>
    <w:rsid w:val="00A84A41"/>
    <w:rsid w:val="00A84BEA"/>
    <w:rsid w:val="00A84FE9"/>
    <w:rsid w:val="00A85820"/>
    <w:rsid w:val="00A8594F"/>
    <w:rsid w:val="00A85A0C"/>
    <w:rsid w:val="00A85AE9"/>
    <w:rsid w:val="00A85D0A"/>
    <w:rsid w:val="00A85F35"/>
    <w:rsid w:val="00A863BC"/>
    <w:rsid w:val="00A866F7"/>
    <w:rsid w:val="00A869F4"/>
    <w:rsid w:val="00A86C9D"/>
    <w:rsid w:val="00A8712F"/>
    <w:rsid w:val="00A87265"/>
    <w:rsid w:val="00A8795D"/>
    <w:rsid w:val="00A879A6"/>
    <w:rsid w:val="00A902FA"/>
    <w:rsid w:val="00A90B19"/>
    <w:rsid w:val="00A90BEB"/>
    <w:rsid w:val="00A90CDD"/>
    <w:rsid w:val="00A90D22"/>
    <w:rsid w:val="00A912AA"/>
    <w:rsid w:val="00A91495"/>
    <w:rsid w:val="00A91BBB"/>
    <w:rsid w:val="00A91BCB"/>
    <w:rsid w:val="00A92079"/>
    <w:rsid w:val="00A922AC"/>
    <w:rsid w:val="00A92635"/>
    <w:rsid w:val="00A92A8E"/>
    <w:rsid w:val="00A92B7B"/>
    <w:rsid w:val="00A92BC3"/>
    <w:rsid w:val="00A92ED7"/>
    <w:rsid w:val="00A931BE"/>
    <w:rsid w:val="00A93579"/>
    <w:rsid w:val="00A935A5"/>
    <w:rsid w:val="00A93741"/>
    <w:rsid w:val="00A9378E"/>
    <w:rsid w:val="00A939FA"/>
    <w:rsid w:val="00A9429B"/>
    <w:rsid w:val="00A94406"/>
    <w:rsid w:val="00A94469"/>
    <w:rsid w:val="00A94659"/>
    <w:rsid w:val="00A950D1"/>
    <w:rsid w:val="00A9579E"/>
    <w:rsid w:val="00A957F8"/>
    <w:rsid w:val="00A96409"/>
    <w:rsid w:val="00A96750"/>
    <w:rsid w:val="00A96C0F"/>
    <w:rsid w:val="00A96C2D"/>
    <w:rsid w:val="00A96DA4"/>
    <w:rsid w:val="00A96F33"/>
    <w:rsid w:val="00A9700F"/>
    <w:rsid w:val="00A9716C"/>
    <w:rsid w:val="00A973BC"/>
    <w:rsid w:val="00A97498"/>
    <w:rsid w:val="00A976E0"/>
    <w:rsid w:val="00A97932"/>
    <w:rsid w:val="00A97D1E"/>
    <w:rsid w:val="00A97D83"/>
    <w:rsid w:val="00A97EF2"/>
    <w:rsid w:val="00AA0351"/>
    <w:rsid w:val="00AA03EE"/>
    <w:rsid w:val="00AA080C"/>
    <w:rsid w:val="00AA0B30"/>
    <w:rsid w:val="00AA1D1E"/>
    <w:rsid w:val="00AA1D2F"/>
    <w:rsid w:val="00AA1EA0"/>
    <w:rsid w:val="00AA1F58"/>
    <w:rsid w:val="00AA24B0"/>
    <w:rsid w:val="00AA25CC"/>
    <w:rsid w:val="00AA2832"/>
    <w:rsid w:val="00AA28F0"/>
    <w:rsid w:val="00AA3183"/>
    <w:rsid w:val="00AA3318"/>
    <w:rsid w:val="00AA33C5"/>
    <w:rsid w:val="00AA389E"/>
    <w:rsid w:val="00AA3ADA"/>
    <w:rsid w:val="00AA3DC6"/>
    <w:rsid w:val="00AA3EA4"/>
    <w:rsid w:val="00AA3F11"/>
    <w:rsid w:val="00AA4A8F"/>
    <w:rsid w:val="00AA4AB4"/>
    <w:rsid w:val="00AA4B5F"/>
    <w:rsid w:val="00AA5FD5"/>
    <w:rsid w:val="00AA6113"/>
    <w:rsid w:val="00AA652B"/>
    <w:rsid w:val="00AA6581"/>
    <w:rsid w:val="00AA6784"/>
    <w:rsid w:val="00AA680A"/>
    <w:rsid w:val="00AA6E6B"/>
    <w:rsid w:val="00AA700C"/>
    <w:rsid w:val="00AA7062"/>
    <w:rsid w:val="00AA73B8"/>
    <w:rsid w:val="00AA7418"/>
    <w:rsid w:val="00AA7657"/>
    <w:rsid w:val="00AA7A9E"/>
    <w:rsid w:val="00AA7C4C"/>
    <w:rsid w:val="00AB019C"/>
    <w:rsid w:val="00AB01FE"/>
    <w:rsid w:val="00AB03E7"/>
    <w:rsid w:val="00AB0BBC"/>
    <w:rsid w:val="00AB0C8E"/>
    <w:rsid w:val="00AB0D07"/>
    <w:rsid w:val="00AB0D51"/>
    <w:rsid w:val="00AB0E5F"/>
    <w:rsid w:val="00AB127C"/>
    <w:rsid w:val="00AB18E3"/>
    <w:rsid w:val="00AB18F2"/>
    <w:rsid w:val="00AB1BD1"/>
    <w:rsid w:val="00AB1E01"/>
    <w:rsid w:val="00AB20F5"/>
    <w:rsid w:val="00AB2468"/>
    <w:rsid w:val="00AB28D1"/>
    <w:rsid w:val="00AB2E64"/>
    <w:rsid w:val="00AB336C"/>
    <w:rsid w:val="00AB3A1A"/>
    <w:rsid w:val="00AB3A95"/>
    <w:rsid w:val="00AB43CD"/>
    <w:rsid w:val="00AB44F3"/>
    <w:rsid w:val="00AB47FD"/>
    <w:rsid w:val="00AB4872"/>
    <w:rsid w:val="00AB4986"/>
    <w:rsid w:val="00AB4D3A"/>
    <w:rsid w:val="00AB4F6B"/>
    <w:rsid w:val="00AB51BD"/>
    <w:rsid w:val="00AB5681"/>
    <w:rsid w:val="00AB5E01"/>
    <w:rsid w:val="00AB63D1"/>
    <w:rsid w:val="00AB6596"/>
    <w:rsid w:val="00AB681F"/>
    <w:rsid w:val="00AB69B2"/>
    <w:rsid w:val="00AB6F18"/>
    <w:rsid w:val="00AB6F3E"/>
    <w:rsid w:val="00AB6FC4"/>
    <w:rsid w:val="00AB7A27"/>
    <w:rsid w:val="00AB7C64"/>
    <w:rsid w:val="00AB7F51"/>
    <w:rsid w:val="00AC009C"/>
    <w:rsid w:val="00AC02D8"/>
    <w:rsid w:val="00AC0560"/>
    <w:rsid w:val="00AC0766"/>
    <w:rsid w:val="00AC08D3"/>
    <w:rsid w:val="00AC09AE"/>
    <w:rsid w:val="00AC1193"/>
    <w:rsid w:val="00AC11D7"/>
    <w:rsid w:val="00AC14B2"/>
    <w:rsid w:val="00AC17AF"/>
    <w:rsid w:val="00AC2216"/>
    <w:rsid w:val="00AC230F"/>
    <w:rsid w:val="00AC2AAE"/>
    <w:rsid w:val="00AC2B5D"/>
    <w:rsid w:val="00AC311C"/>
    <w:rsid w:val="00AC3634"/>
    <w:rsid w:val="00AC3BCC"/>
    <w:rsid w:val="00AC3BFA"/>
    <w:rsid w:val="00AC3BFB"/>
    <w:rsid w:val="00AC3C2B"/>
    <w:rsid w:val="00AC3D4F"/>
    <w:rsid w:val="00AC3E0E"/>
    <w:rsid w:val="00AC3EBB"/>
    <w:rsid w:val="00AC4757"/>
    <w:rsid w:val="00AC4874"/>
    <w:rsid w:val="00AC4ABE"/>
    <w:rsid w:val="00AC4B9E"/>
    <w:rsid w:val="00AC4D7E"/>
    <w:rsid w:val="00AC532D"/>
    <w:rsid w:val="00AC577B"/>
    <w:rsid w:val="00AC5839"/>
    <w:rsid w:val="00AC588B"/>
    <w:rsid w:val="00AC5902"/>
    <w:rsid w:val="00AC5A46"/>
    <w:rsid w:val="00AC5EAF"/>
    <w:rsid w:val="00AC61BE"/>
    <w:rsid w:val="00AC62B7"/>
    <w:rsid w:val="00AC679B"/>
    <w:rsid w:val="00AC68DD"/>
    <w:rsid w:val="00AC6A09"/>
    <w:rsid w:val="00AC6A88"/>
    <w:rsid w:val="00AC6D71"/>
    <w:rsid w:val="00AC6E38"/>
    <w:rsid w:val="00AC7134"/>
    <w:rsid w:val="00AC718B"/>
    <w:rsid w:val="00AC7759"/>
    <w:rsid w:val="00AC78D1"/>
    <w:rsid w:val="00AC7DAA"/>
    <w:rsid w:val="00AD01EA"/>
    <w:rsid w:val="00AD0866"/>
    <w:rsid w:val="00AD0868"/>
    <w:rsid w:val="00AD0D95"/>
    <w:rsid w:val="00AD0E0C"/>
    <w:rsid w:val="00AD1040"/>
    <w:rsid w:val="00AD1A81"/>
    <w:rsid w:val="00AD1AF2"/>
    <w:rsid w:val="00AD2134"/>
    <w:rsid w:val="00AD21EE"/>
    <w:rsid w:val="00AD23E4"/>
    <w:rsid w:val="00AD2850"/>
    <w:rsid w:val="00AD2A6D"/>
    <w:rsid w:val="00AD2B24"/>
    <w:rsid w:val="00AD2B82"/>
    <w:rsid w:val="00AD2E3A"/>
    <w:rsid w:val="00AD31B2"/>
    <w:rsid w:val="00AD32F4"/>
    <w:rsid w:val="00AD3680"/>
    <w:rsid w:val="00AD3741"/>
    <w:rsid w:val="00AD3BE7"/>
    <w:rsid w:val="00AD3C9C"/>
    <w:rsid w:val="00AD3DFD"/>
    <w:rsid w:val="00AD4082"/>
    <w:rsid w:val="00AD498A"/>
    <w:rsid w:val="00AD4AAA"/>
    <w:rsid w:val="00AD4B0C"/>
    <w:rsid w:val="00AD5003"/>
    <w:rsid w:val="00AD5224"/>
    <w:rsid w:val="00AD6731"/>
    <w:rsid w:val="00AD6AD6"/>
    <w:rsid w:val="00AD7509"/>
    <w:rsid w:val="00AD76BB"/>
    <w:rsid w:val="00AD77F6"/>
    <w:rsid w:val="00AD79A6"/>
    <w:rsid w:val="00AD7D42"/>
    <w:rsid w:val="00AD7DA0"/>
    <w:rsid w:val="00AD7DF7"/>
    <w:rsid w:val="00AE0433"/>
    <w:rsid w:val="00AE078C"/>
    <w:rsid w:val="00AE095C"/>
    <w:rsid w:val="00AE0F97"/>
    <w:rsid w:val="00AE1072"/>
    <w:rsid w:val="00AE1277"/>
    <w:rsid w:val="00AE13CC"/>
    <w:rsid w:val="00AE15C6"/>
    <w:rsid w:val="00AE17A6"/>
    <w:rsid w:val="00AE188C"/>
    <w:rsid w:val="00AE1B8E"/>
    <w:rsid w:val="00AE1FC1"/>
    <w:rsid w:val="00AE2035"/>
    <w:rsid w:val="00AE237A"/>
    <w:rsid w:val="00AE2967"/>
    <w:rsid w:val="00AE2B45"/>
    <w:rsid w:val="00AE2BD0"/>
    <w:rsid w:val="00AE3221"/>
    <w:rsid w:val="00AE32CE"/>
    <w:rsid w:val="00AE366E"/>
    <w:rsid w:val="00AE3678"/>
    <w:rsid w:val="00AE3C82"/>
    <w:rsid w:val="00AE3FC3"/>
    <w:rsid w:val="00AE4458"/>
    <w:rsid w:val="00AE4885"/>
    <w:rsid w:val="00AE4945"/>
    <w:rsid w:val="00AE4A39"/>
    <w:rsid w:val="00AE4B48"/>
    <w:rsid w:val="00AE4D6C"/>
    <w:rsid w:val="00AE54CE"/>
    <w:rsid w:val="00AE5718"/>
    <w:rsid w:val="00AE5B50"/>
    <w:rsid w:val="00AE5E37"/>
    <w:rsid w:val="00AE5E4E"/>
    <w:rsid w:val="00AE61BB"/>
    <w:rsid w:val="00AE6535"/>
    <w:rsid w:val="00AE6731"/>
    <w:rsid w:val="00AE6A07"/>
    <w:rsid w:val="00AE6FDC"/>
    <w:rsid w:val="00AE7829"/>
    <w:rsid w:val="00AF069E"/>
    <w:rsid w:val="00AF06BF"/>
    <w:rsid w:val="00AF08C4"/>
    <w:rsid w:val="00AF09DF"/>
    <w:rsid w:val="00AF09E7"/>
    <w:rsid w:val="00AF0A91"/>
    <w:rsid w:val="00AF0AD5"/>
    <w:rsid w:val="00AF114B"/>
    <w:rsid w:val="00AF16AC"/>
    <w:rsid w:val="00AF179E"/>
    <w:rsid w:val="00AF1B44"/>
    <w:rsid w:val="00AF1C9E"/>
    <w:rsid w:val="00AF2553"/>
    <w:rsid w:val="00AF28C9"/>
    <w:rsid w:val="00AF2A0A"/>
    <w:rsid w:val="00AF2BDE"/>
    <w:rsid w:val="00AF3984"/>
    <w:rsid w:val="00AF3D3F"/>
    <w:rsid w:val="00AF40C1"/>
    <w:rsid w:val="00AF4282"/>
    <w:rsid w:val="00AF4530"/>
    <w:rsid w:val="00AF4717"/>
    <w:rsid w:val="00AF4912"/>
    <w:rsid w:val="00AF4947"/>
    <w:rsid w:val="00AF4A9D"/>
    <w:rsid w:val="00AF4D12"/>
    <w:rsid w:val="00AF4DAC"/>
    <w:rsid w:val="00AF4F50"/>
    <w:rsid w:val="00AF4FCF"/>
    <w:rsid w:val="00AF5180"/>
    <w:rsid w:val="00AF5338"/>
    <w:rsid w:val="00AF5C71"/>
    <w:rsid w:val="00AF5EAD"/>
    <w:rsid w:val="00AF623F"/>
    <w:rsid w:val="00AF641B"/>
    <w:rsid w:val="00AF6578"/>
    <w:rsid w:val="00AF65AF"/>
    <w:rsid w:val="00AF66D7"/>
    <w:rsid w:val="00AF6BC4"/>
    <w:rsid w:val="00AF6D83"/>
    <w:rsid w:val="00AF6FAA"/>
    <w:rsid w:val="00AF6FF5"/>
    <w:rsid w:val="00AF7040"/>
    <w:rsid w:val="00B000F8"/>
    <w:rsid w:val="00B00593"/>
    <w:rsid w:val="00B00785"/>
    <w:rsid w:val="00B00D37"/>
    <w:rsid w:val="00B010F2"/>
    <w:rsid w:val="00B01146"/>
    <w:rsid w:val="00B01182"/>
    <w:rsid w:val="00B01206"/>
    <w:rsid w:val="00B0137E"/>
    <w:rsid w:val="00B01703"/>
    <w:rsid w:val="00B01BD4"/>
    <w:rsid w:val="00B02371"/>
    <w:rsid w:val="00B02511"/>
    <w:rsid w:val="00B025F5"/>
    <w:rsid w:val="00B0284C"/>
    <w:rsid w:val="00B028E7"/>
    <w:rsid w:val="00B02916"/>
    <w:rsid w:val="00B02F7F"/>
    <w:rsid w:val="00B0310A"/>
    <w:rsid w:val="00B03175"/>
    <w:rsid w:val="00B0322A"/>
    <w:rsid w:val="00B033C8"/>
    <w:rsid w:val="00B03B3D"/>
    <w:rsid w:val="00B03C5A"/>
    <w:rsid w:val="00B04049"/>
    <w:rsid w:val="00B04204"/>
    <w:rsid w:val="00B04296"/>
    <w:rsid w:val="00B0447D"/>
    <w:rsid w:val="00B04B8C"/>
    <w:rsid w:val="00B05393"/>
    <w:rsid w:val="00B05B4A"/>
    <w:rsid w:val="00B05CF1"/>
    <w:rsid w:val="00B05D5E"/>
    <w:rsid w:val="00B062D6"/>
    <w:rsid w:val="00B06400"/>
    <w:rsid w:val="00B064F2"/>
    <w:rsid w:val="00B065EC"/>
    <w:rsid w:val="00B06611"/>
    <w:rsid w:val="00B066E5"/>
    <w:rsid w:val="00B06924"/>
    <w:rsid w:val="00B06BB7"/>
    <w:rsid w:val="00B06C94"/>
    <w:rsid w:val="00B06E9C"/>
    <w:rsid w:val="00B07021"/>
    <w:rsid w:val="00B077A3"/>
    <w:rsid w:val="00B078D3"/>
    <w:rsid w:val="00B07FD8"/>
    <w:rsid w:val="00B10172"/>
    <w:rsid w:val="00B101D9"/>
    <w:rsid w:val="00B102BE"/>
    <w:rsid w:val="00B103EA"/>
    <w:rsid w:val="00B10588"/>
    <w:rsid w:val="00B10645"/>
    <w:rsid w:val="00B10702"/>
    <w:rsid w:val="00B10C65"/>
    <w:rsid w:val="00B10D0A"/>
    <w:rsid w:val="00B10F60"/>
    <w:rsid w:val="00B112F4"/>
    <w:rsid w:val="00B114B0"/>
    <w:rsid w:val="00B1177F"/>
    <w:rsid w:val="00B11979"/>
    <w:rsid w:val="00B11E9B"/>
    <w:rsid w:val="00B121E8"/>
    <w:rsid w:val="00B124C0"/>
    <w:rsid w:val="00B126A8"/>
    <w:rsid w:val="00B127B3"/>
    <w:rsid w:val="00B127FA"/>
    <w:rsid w:val="00B12CCA"/>
    <w:rsid w:val="00B12FC7"/>
    <w:rsid w:val="00B13002"/>
    <w:rsid w:val="00B131BC"/>
    <w:rsid w:val="00B13951"/>
    <w:rsid w:val="00B13C5C"/>
    <w:rsid w:val="00B13C81"/>
    <w:rsid w:val="00B13F1E"/>
    <w:rsid w:val="00B14075"/>
    <w:rsid w:val="00B140EF"/>
    <w:rsid w:val="00B14368"/>
    <w:rsid w:val="00B1475F"/>
    <w:rsid w:val="00B1488C"/>
    <w:rsid w:val="00B14B1E"/>
    <w:rsid w:val="00B14BEA"/>
    <w:rsid w:val="00B14D63"/>
    <w:rsid w:val="00B1518B"/>
    <w:rsid w:val="00B151CF"/>
    <w:rsid w:val="00B152A4"/>
    <w:rsid w:val="00B15415"/>
    <w:rsid w:val="00B157D0"/>
    <w:rsid w:val="00B15871"/>
    <w:rsid w:val="00B15C87"/>
    <w:rsid w:val="00B15D1D"/>
    <w:rsid w:val="00B15F26"/>
    <w:rsid w:val="00B15F4C"/>
    <w:rsid w:val="00B1616F"/>
    <w:rsid w:val="00B161A0"/>
    <w:rsid w:val="00B16273"/>
    <w:rsid w:val="00B167CA"/>
    <w:rsid w:val="00B16A32"/>
    <w:rsid w:val="00B16C48"/>
    <w:rsid w:val="00B16D94"/>
    <w:rsid w:val="00B16FFB"/>
    <w:rsid w:val="00B17211"/>
    <w:rsid w:val="00B172B3"/>
    <w:rsid w:val="00B17365"/>
    <w:rsid w:val="00B17574"/>
    <w:rsid w:val="00B17685"/>
    <w:rsid w:val="00B2005D"/>
    <w:rsid w:val="00B20170"/>
    <w:rsid w:val="00B20241"/>
    <w:rsid w:val="00B2080A"/>
    <w:rsid w:val="00B20CD7"/>
    <w:rsid w:val="00B2172B"/>
    <w:rsid w:val="00B2194B"/>
    <w:rsid w:val="00B21BD7"/>
    <w:rsid w:val="00B22154"/>
    <w:rsid w:val="00B22A90"/>
    <w:rsid w:val="00B22B40"/>
    <w:rsid w:val="00B22BC3"/>
    <w:rsid w:val="00B22D2C"/>
    <w:rsid w:val="00B22F62"/>
    <w:rsid w:val="00B22FA5"/>
    <w:rsid w:val="00B23561"/>
    <w:rsid w:val="00B23A85"/>
    <w:rsid w:val="00B241AA"/>
    <w:rsid w:val="00B2454D"/>
    <w:rsid w:val="00B24C47"/>
    <w:rsid w:val="00B25424"/>
    <w:rsid w:val="00B25534"/>
    <w:rsid w:val="00B25790"/>
    <w:rsid w:val="00B25E3B"/>
    <w:rsid w:val="00B266FC"/>
    <w:rsid w:val="00B267C3"/>
    <w:rsid w:val="00B269CA"/>
    <w:rsid w:val="00B26E40"/>
    <w:rsid w:val="00B2746F"/>
    <w:rsid w:val="00B27F4F"/>
    <w:rsid w:val="00B30043"/>
    <w:rsid w:val="00B303ED"/>
    <w:rsid w:val="00B309F3"/>
    <w:rsid w:val="00B30A34"/>
    <w:rsid w:val="00B30C9D"/>
    <w:rsid w:val="00B31069"/>
    <w:rsid w:val="00B31141"/>
    <w:rsid w:val="00B313DD"/>
    <w:rsid w:val="00B31601"/>
    <w:rsid w:val="00B31846"/>
    <w:rsid w:val="00B31BBC"/>
    <w:rsid w:val="00B31C09"/>
    <w:rsid w:val="00B31D23"/>
    <w:rsid w:val="00B31DF0"/>
    <w:rsid w:val="00B31E13"/>
    <w:rsid w:val="00B324E0"/>
    <w:rsid w:val="00B327D3"/>
    <w:rsid w:val="00B32D35"/>
    <w:rsid w:val="00B32D88"/>
    <w:rsid w:val="00B32DD6"/>
    <w:rsid w:val="00B33782"/>
    <w:rsid w:val="00B337CE"/>
    <w:rsid w:val="00B33809"/>
    <w:rsid w:val="00B33FC6"/>
    <w:rsid w:val="00B34143"/>
    <w:rsid w:val="00B34155"/>
    <w:rsid w:val="00B348B8"/>
    <w:rsid w:val="00B34C5C"/>
    <w:rsid w:val="00B34E34"/>
    <w:rsid w:val="00B34F80"/>
    <w:rsid w:val="00B35063"/>
    <w:rsid w:val="00B35197"/>
    <w:rsid w:val="00B351D8"/>
    <w:rsid w:val="00B352BD"/>
    <w:rsid w:val="00B352EA"/>
    <w:rsid w:val="00B35446"/>
    <w:rsid w:val="00B35AB1"/>
    <w:rsid w:val="00B35FB6"/>
    <w:rsid w:val="00B36389"/>
    <w:rsid w:val="00B36A87"/>
    <w:rsid w:val="00B36ADD"/>
    <w:rsid w:val="00B36C27"/>
    <w:rsid w:val="00B37043"/>
    <w:rsid w:val="00B372D1"/>
    <w:rsid w:val="00B37757"/>
    <w:rsid w:val="00B3799F"/>
    <w:rsid w:val="00B37EA3"/>
    <w:rsid w:val="00B40233"/>
    <w:rsid w:val="00B402B4"/>
    <w:rsid w:val="00B406C3"/>
    <w:rsid w:val="00B407A5"/>
    <w:rsid w:val="00B407C4"/>
    <w:rsid w:val="00B40D57"/>
    <w:rsid w:val="00B40E86"/>
    <w:rsid w:val="00B4135F"/>
    <w:rsid w:val="00B41866"/>
    <w:rsid w:val="00B41A06"/>
    <w:rsid w:val="00B41AD0"/>
    <w:rsid w:val="00B421A4"/>
    <w:rsid w:val="00B4241F"/>
    <w:rsid w:val="00B42670"/>
    <w:rsid w:val="00B42CA6"/>
    <w:rsid w:val="00B43C3E"/>
    <w:rsid w:val="00B4411D"/>
    <w:rsid w:val="00B44270"/>
    <w:rsid w:val="00B44346"/>
    <w:rsid w:val="00B4446E"/>
    <w:rsid w:val="00B4451F"/>
    <w:rsid w:val="00B44593"/>
    <w:rsid w:val="00B448B6"/>
    <w:rsid w:val="00B453A4"/>
    <w:rsid w:val="00B453F8"/>
    <w:rsid w:val="00B457C2"/>
    <w:rsid w:val="00B45C2A"/>
    <w:rsid w:val="00B45CB0"/>
    <w:rsid w:val="00B460D1"/>
    <w:rsid w:val="00B4672C"/>
    <w:rsid w:val="00B46A96"/>
    <w:rsid w:val="00B46D15"/>
    <w:rsid w:val="00B46D1A"/>
    <w:rsid w:val="00B46D47"/>
    <w:rsid w:val="00B46F01"/>
    <w:rsid w:val="00B4704E"/>
    <w:rsid w:val="00B470FB"/>
    <w:rsid w:val="00B47208"/>
    <w:rsid w:val="00B47813"/>
    <w:rsid w:val="00B478A0"/>
    <w:rsid w:val="00B50192"/>
    <w:rsid w:val="00B50258"/>
    <w:rsid w:val="00B502C6"/>
    <w:rsid w:val="00B50A43"/>
    <w:rsid w:val="00B50C12"/>
    <w:rsid w:val="00B50DF9"/>
    <w:rsid w:val="00B51801"/>
    <w:rsid w:val="00B51AD3"/>
    <w:rsid w:val="00B51B21"/>
    <w:rsid w:val="00B51BA5"/>
    <w:rsid w:val="00B52442"/>
    <w:rsid w:val="00B5244C"/>
    <w:rsid w:val="00B524AF"/>
    <w:rsid w:val="00B52751"/>
    <w:rsid w:val="00B5285B"/>
    <w:rsid w:val="00B52A33"/>
    <w:rsid w:val="00B52D2E"/>
    <w:rsid w:val="00B5322F"/>
    <w:rsid w:val="00B532A8"/>
    <w:rsid w:val="00B53810"/>
    <w:rsid w:val="00B53CCE"/>
    <w:rsid w:val="00B53F1E"/>
    <w:rsid w:val="00B54348"/>
    <w:rsid w:val="00B5475A"/>
    <w:rsid w:val="00B549E3"/>
    <w:rsid w:val="00B54CD9"/>
    <w:rsid w:val="00B54EF2"/>
    <w:rsid w:val="00B55246"/>
    <w:rsid w:val="00B555F3"/>
    <w:rsid w:val="00B559B3"/>
    <w:rsid w:val="00B56596"/>
    <w:rsid w:val="00B56611"/>
    <w:rsid w:val="00B56642"/>
    <w:rsid w:val="00B56D66"/>
    <w:rsid w:val="00B56F92"/>
    <w:rsid w:val="00B572C9"/>
    <w:rsid w:val="00B573A8"/>
    <w:rsid w:val="00B57510"/>
    <w:rsid w:val="00B61D34"/>
    <w:rsid w:val="00B61EA6"/>
    <w:rsid w:val="00B61EAD"/>
    <w:rsid w:val="00B61F74"/>
    <w:rsid w:val="00B62460"/>
    <w:rsid w:val="00B62928"/>
    <w:rsid w:val="00B629D4"/>
    <w:rsid w:val="00B630F0"/>
    <w:rsid w:val="00B63279"/>
    <w:rsid w:val="00B634D8"/>
    <w:rsid w:val="00B63865"/>
    <w:rsid w:val="00B63890"/>
    <w:rsid w:val="00B63F8C"/>
    <w:rsid w:val="00B64664"/>
    <w:rsid w:val="00B64A33"/>
    <w:rsid w:val="00B65699"/>
    <w:rsid w:val="00B658CD"/>
    <w:rsid w:val="00B65A2E"/>
    <w:rsid w:val="00B65B38"/>
    <w:rsid w:val="00B66997"/>
    <w:rsid w:val="00B66D01"/>
    <w:rsid w:val="00B66E9D"/>
    <w:rsid w:val="00B67247"/>
    <w:rsid w:val="00B6730C"/>
    <w:rsid w:val="00B674A8"/>
    <w:rsid w:val="00B6797F"/>
    <w:rsid w:val="00B67A3F"/>
    <w:rsid w:val="00B67BBE"/>
    <w:rsid w:val="00B70424"/>
    <w:rsid w:val="00B706BF"/>
    <w:rsid w:val="00B70AFC"/>
    <w:rsid w:val="00B70D2A"/>
    <w:rsid w:val="00B70E74"/>
    <w:rsid w:val="00B70E89"/>
    <w:rsid w:val="00B70EE4"/>
    <w:rsid w:val="00B725A7"/>
    <w:rsid w:val="00B725EE"/>
    <w:rsid w:val="00B72883"/>
    <w:rsid w:val="00B72B7B"/>
    <w:rsid w:val="00B72E50"/>
    <w:rsid w:val="00B733B4"/>
    <w:rsid w:val="00B73A32"/>
    <w:rsid w:val="00B73CAC"/>
    <w:rsid w:val="00B73D21"/>
    <w:rsid w:val="00B74507"/>
    <w:rsid w:val="00B74672"/>
    <w:rsid w:val="00B749B9"/>
    <w:rsid w:val="00B74A00"/>
    <w:rsid w:val="00B7557D"/>
    <w:rsid w:val="00B7578F"/>
    <w:rsid w:val="00B75B72"/>
    <w:rsid w:val="00B75F70"/>
    <w:rsid w:val="00B760C6"/>
    <w:rsid w:val="00B760F2"/>
    <w:rsid w:val="00B76354"/>
    <w:rsid w:val="00B763CA"/>
    <w:rsid w:val="00B763DF"/>
    <w:rsid w:val="00B7653B"/>
    <w:rsid w:val="00B7669B"/>
    <w:rsid w:val="00B76AC1"/>
    <w:rsid w:val="00B76D64"/>
    <w:rsid w:val="00B76D82"/>
    <w:rsid w:val="00B76F02"/>
    <w:rsid w:val="00B77277"/>
    <w:rsid w:val="00B77473"/>
    <w:rsid w:val="00B80224"/>
    <w:rsid w:val="00B80938"/>
    <w:rsid w:val="00B80A18"/>
    <w:rsid w:val="00B80CC2"/>
    <w:rsid w:val="00B80DEC"/>
    <w:rsid w:val="00B8109C"/>
    <w:rsid w:val="00B81730"/>
    <w:rsid w:val="00B81D5F"/>
    <w:rsid w:val="00B81ED1"/>
    <w:rsid w:val="00B81F15"/>
    <w:rsid w:val="00B82122"/>
    <w:rsid w:val="00B821F3"/>
    <w:rsid w:val="00B826FE"/>
    <w:rsid w:val="00B82794"/>
    <w:rsid w:val="00B82813"/>
    <w:rsid w:val="00B82931"/>
    <w:rsid w:val="00B82E1C"/>
    <w:rsid w:val="00B83444"/>
    <w:rsid w:val="00B837F3"/>
    <w:rsid w:val="00B8389E"/>
    <w:rsid w:val="00B84250"/>
    <w:rsid w:val="00B842B3"/>
    <w:rsid w:val="00B84991"/>
    <w:rsid w:val="00B849EC"/>
    <w:rsid w:val="00B84C32"/>
    <w:rsid w:val="00B84DCB"/>
    <w:rsid w:val="00B851DE"/>
    <w:rsid w:val="00B8524E"/>
    <w:rsid w:val="00B854BC"/>
    <w:rsid w:val="00B855C3"/>
    <w:rsid w:val="00B85995"/>
    <w:rsid w:val="00B85AA2"/>
    <w:rsid w:val="00B85C56"/>
    <w:rsid w:val="00B86033"/>
    <w:rsid w:val="00B862C4"/>
    <w:rsid w:val="00B8716F"/>
    <w:rsid w:val="00B871AE"/>
    <w:rsid w:val="00B8762E"/>
    <w:rsid w:val="00B876E2"/>
    <w:rsid w:val="00B87999"/>
    <w:rsid w:val="00B87E66"/>
    <w:rsid w:val="00B902C2"/>
    <w:rsid w:val="00B9049E"/>
    <w:rsid w:val="00B9076B"/>
    <w:rsid w:val="00B91192"/>
    <w:rsid w:val="00B911ED"/>
    <w:rsid w:val="00B9197D"/>
    <w:rsid w:val="00B926CB"/>
    <w:rsid w:val="00B92CF6"/>
    <w:rsid w:val="00B92D59"/>
    <w:rsid w:val="00B92E36"/>
    <w:rsid w:val="00B93296"/>
    <w:rsid w:val="00B936D8"/>
    <w:rsid w:val="00B93ACD"/>
    <w:rsid w:val="00B93C7D"/>
    <w:rsid w:val="00B93DEE"/>
    <w:rsid w:val="00B93F5B"/>
    <w:rsid w:val="00B9432B"/>
    <w:rsid w:val="00B9449D"/>
    <w:rsid w:val="00B951B0"/>
    <w:rsid w:val="00B952A9"/>
    <w:rsid w:val="00B95379"/>
    <w:rsid w:val="00B954AE"/>
    <w:rsid w:val="00B9595F"/>
    <w:rsid w:val="00B95EFB"/>
    <w:rsid w:val="00B95F12"/>
    <w:rsid w:val="00B960BF"/>
    <w:rsid w:val="00B9619C"/>
    <w:rsid w:val="00B966AF"/>
    <w:rsid w:val="00B97298"/>
    <w:rsid w:val="00B978EF"/>
    <w:rsid w:val="00B97E7F"/>
    <w:rsid w:val="00BA0549"/>
    <w:rsid w:val="00BA06DB"/>
    <w:rsid w:val="00BA086F"/>
    <w:rsid w:val="00BA0AF9"/>
    <w:rsid w:val="00BA1072"/>
    <w:rsid w:val="00BA16A3"/>
    <w:rsid w:val="00BA18EB"/>
    <w:rsid w:val="00BA1B7E"/>
    <w:rsid w:val="00BA2280"/>
    <w:rsid w:val="00BA28BA"/>
    <w:rsid w:val="00BA2CFE"/>
    <w:rsid w:val="00BA2EE8"/>
    <w:rsid w:val="00BA38DF"/>
    <w:rsid w:val="00BA3D44"/>
    <w:rsid w:val="00BA3F20"/>
    <w:rsid w:val="00BA41EB"/>
    <w:rsid w:val="00BA4279"/>
    <w:rsid w:val="00BA47B0"/>
    <w:rsid w:val="00BA4C84"/>
    <w:rsid w:val="00BA4FC4"/>
    <w:rsid w:val="00BA5160"/>
    <w:rsid w:val="00BA5B86"/>
    <w:rsid w:val="00BA5C72"/>
    <w:rsid w:val="00BA5E50"/>
    <w:rsid w:val="00BA61F3"/>
    <w:rsid w:val="00BA6D17"/>
    <w:rsid w:val="00BA7135"/>
    <w:rsid w:val="00BA71A2"/>
    <w:rsid w:val="00BA727C"/>
    <w:rsid w:val="00BA7329"/>
    <w:rsid w:val="00BA75A3"/>
    <w:rsid w:val="00BA760D"/>
    <w:rsid w:val="00BA76DB"/>
    <w:rsid w:val="00BA7F30"/>
    <w:rsid w:val="00BA7F9B"/>
    <w:rsid w:val="00BB02F4"/>
    <w:rsid w:val="00BB055F"/>
    <w:rsid w:val="00BB058C"/>
    <w:rsid w:val="00BB08C4"/>
    <w:rsid w:val="00BB0A76"/>
    <w:rsid w:val="00BB0C34"/>
    <w:rsid w:val="00BB1443"/>
    <w:rsid w:val="00BB157A"/>
    <w:rsid w:val="00BB157B"/>
    <w:rsid w:val="00BB175A"/>
    <w:rsid w:val="00BB1A75"/>
    <w:rsid w:val="00BB1D60"/>
    <w:rsid w:val="00BB2147"/>
    <w:rsid w:val="00BB21D4"/>
    <w:rsid w:val="00BB2375"/>
    <w:rsid w:val="00BB2569"/>
    <w:rsid w:val="00BB2C11"/>
    <w:rsid w:val="00BB2E36"/>
    <w:rsid w:val="00BB3816"/>
    <w:rsid w:val="00BB3C54"/>
    <w:rsid w:val="00BB3DBC"/>
    <w:rsid w:val="00BB3FBC"/>
    <w:rsid w:val="00BB4244"/>
    <w:rsid w:val="00BB5599"/>
    <w:rsid w:val="00BB5BBC"/>
    <w:rsid w:val="00BB5C47"/>
    <w:rsid w:val="00BB60F0"/>
    <w:rsid w:val="00BB617D"/>
    <w:rsid w:val="00BB624A"/>
    <w:rsid w:val="00BB69A2"/>
    <w:rsid w:val="00BB6CCE"/>
    <w:rsid w:val="00BB6DF0"/>
    <w:rsid w:val="00BB6E2D"/>
    <w:rsid w:val="00BB70FD"/>
    <w:rsid w:val="00BB7481"/>
    <w:rsid w:val="00BB75B2"/>
    <w:rsid w:val="00BB7BEE"/>
    <w:rsid w:val="00BC048A"/>
    <w:rsid w:val="00BC09B8"/>
    <w:rsid w:val="00BC12CD"/>
    <w:rsid w:val="00BC137C"/>
    <w:rsid w:val="00BC180F"/>
    <w:rsid w:val="00BC1DD6"/>
    <w:rsid w:val="00BC2113"/>
    <w:rsid w:val="00BC2155"/>
    <w:rsid w:val="00BC2156"/>
    <w:rsid w:val="00BC2314"/>
    <w:rsid w:val="00BC2BD3"/>
    <w:rsid w:val="00BC30FA"/>
    <w:rsid w:val="00BC35EE"/>
    <w:rsid w:val="00BC36A3"/>
    <w:rsid w:val="00BC3847"/>
    <w:rsid w:val="00BC3B1A"/>
    <w:rsid w:val="00BC3CE2"/>
    <w:rsid w:val="00BC3F94"/>
    <w:rsid w:val="00BC496B"/>
    <w:rsid w:val="00BC55D3"/>
    <w:rsid w:val="00BC5980"/>
    <w:rsid w:val="00BC59D2"/>
    <w:rsid w:val="00BC5BC7"/>
    <w:rsid w:val="00BC5CB4"/>
    <w:rsid w:val="00BC5D4D"/>
    <w:rsid w:val="00BC6296"/>
    <w:rsid w:val="00BC646C"/>
    <w:rsid w:val="00BC64A8"/>
    <w:rsid w:val="00BC6607"/>
    <w:rsid w:val="00BC6AFF"/>
    <w:rsid w:val="00BC6D78"/>
    <w:rsid w:val="00BC7669"/>
    <w:rsid w:val="00BC76C5"/>
    <w:rsid w:val="00BC7B11"/>
    <w:rsid w:val="00BC7B2F"/>
    <w:rsid w:val="00BC7EC9"/>
    <w:rsid w:val="00BC7F57"/>
    <w:rsid w:val="00BC7FEA"/>
    <w:rsid w:val="00BD034D"/>
    <w:rsid w:val="00BD0469"/>
    <w:rsid w:val="00BD0CB4"/>
    <w:rsid w:val="00BD0CDB"/>
    <w:rsid w:val="00BD0E7B"/>
    <w:rsid w:val="00BD0FA4"/>
    <w:rsid w:val="00BD0FC5"/>
    <w:rsid w:val="00BD11F9"/>
    <w:rsid w:val="00BD2044"/>
    <w:rsid w:val="00BD242A"/>
    <w:rsid w:val="00BD2B43"/>
    <w:rsid w:val="00BD3A2F"/>
    <w:rsid w:val="00BD3B9A"/>
    <w:rsid w:val="00BD3D55"/>
    <w:rsid w:val="00BD4C58"/>
    <w:rsid w:val="00BD51CE"/>
    <w:rsid w:val="00BD53FE"/>
    <w:rsid w:val="00BD58D9"/>
    <w:rsid w:val="00BD5DCE"/>
    <w:rsid w:val="00BD5F3C"/>
    <w:rsid w:val="00BD6487"/>
    <w:rsid w:val="00BD70C6"/>
    <w:rsid w:val="00BD75CE"/>
    <w:rsid w:val="00BD7665"/>
    <w:rsid w:val="00BD7CF8"/>
    <w:rsid w:val="00BE0679"/>
    <w:rsid w:val="00BE0F6F"/>
    <w:rsid w:val="00BE1374"/>
    <w:rsid w:val="00BE167B"/>
    <w:rsid w:val="00BE17F2"/>
    <w:rsid w:val="00BE1945"/>
    <w:rsid w:val="00BE2002"/>
    <w:rsid w:val="00BE2373"/>
    <w:rsid w:val="00BE2515"/>
    <w:rsid w:val="00BE2AD2"/>
    <w:rsid w:val="00BE3168"/>
    <w:rsid w:val="00BE31F6"/>
    <w:rsid w:val="00BE3429"/>
    <w:rsid w:val="00BE360C"/>
    <w:rsid w:val="00BE3DBF"/>
    <w:rsid w:val="00BE3EC7"/>
    <w:rsid w:val="00BE3EDB"/>
    <w:rsid w:val="00BE4025"/>
    <w:rsid w:val="00BE43ED"/>
    <w:rsid w:val="00BE4436"/>
    <w:rsid w:val="00BE4D2C"/>
    <w:rsid w:val="00BE5625"/>
    <w:rsid w:val="00BE5A30"/>
    <w:rsid w:val="00BE5E59"/>
    <w:rsid w:val="00BE5F16"/>
    <w:rsid w:val="00BE5F81"/>
    <w:rsid w:val="00BE68AB"/>
    <w:rsid w:val="00BE6B66"/>
    <w:rsid w:val="00BE6C76"/>
    <w:rsid w:val="00BE6FA8"/>
    <w:rsid w:val="00BE6FF5"/>
    <w:rsid w:val="00BE7AD1"/>
    <w:rsid w:val="00BE7F63"/>
    <w:rsid w:val="00BF0135"/>
    <w:rsid w:val="00BF03B6"/>
    <w:rsid w:val="00BF05CF"/>
    <w:rsid w:val="00BF0D10"/>
    <w:rsid w:val="00BF10BD"/>
    <w:rsid w:val="00BF116D"/>
    <w:rsid w:val="00BF14A6"/>
    <w:rsid w:val="00BF1824"/>
    <w:rsid w:val="00BF2195"/>
    <w:rsid w:val="00BF2258"/>
    <w:rsid w:val="00BF26C7"/>
    <w:rsid w:val="00BF2C0F"/>
    <w:rsid w:val="00BF2FC3"/>
    <w:rsid w:val="00BF3115"/>
    <w:rsid w:val="00BF3174"/>
    <w:rsid w:val="00BF3369"/>
    <w:rsid w:val="00BF3452"/>
    <w:rsid w:val="00BF3C6F"/>
    <w:rsid w:val="00BF3FC0"/>
    <w:rsid w:val="00BF4055"/>
    <w:rsid w:val="00BF40DA"/>
    <w:rsid w:val="00BF42FE"/>
    <w:rsid w:val="00BF4667"/>
    <w:rsid w:val="00BF48A3"/>
    <w:rsid w:val="00BF4D7F"/>
    <w:rsid w:val="00BF5148"/>
    <w:rsid w:val="00BF52BA"/>
    <w:rsid w:val="00BF5D89"/>
    <w:rsid w:val="00BF5E30"/>
    <w:rsid w:val="00BF6791"/>
    <w:rsid w:val="00BF6826"/>
    <w:rsid w:val="00BF6A94"/>
    <w:rsid w:val="00BF6BCC"/>
    <w:rsid w:val="00BF6BEE"/>
    <w:rsid w:val="00BF7184"/>
    <w:rsid w:val="00BF7617"/>
    <w:rsid w:val="00BF796D"/>
    <w:rsid w:val="00BF7DCE"/>
    <w:rsid w:val="00BF7EDF"/>
    <w:rsid w:val="00C00163"/>
    <w:rsid w:val="00C003C2"/>
    <w:rsid w:val="00C00BC0"/>
    <w:rsid w:val="00C00D2A"/>
    <w:rsid w:val="00C00E19"/>
    <w:rsid w:val="00C00F63"/>
    <w:rsid w:val="00C01013"/>
    <w:rsid w:val="00C0121F"/>
    <w:rsid w:val="00C01399"/>
    <w:rsid w:val="00C01469"/>
    <w:rsid w:val="00C01AEC"/>
    <w:rsid w:val="00C01E0E"/>
    <w:rsid w:val="00C01F70"/>
    <w:rsid w:val="00C021B5"/>
    <w:rsid w:val="00C0314B"/>
    <w:rsid w:val="00C03B10"/>
    <w:rsid w:val="00C03CB6"/>
    <w:rsid w:val="00C0416F"/>
    <w:rsid w:val="00C045EF"/>
    <w:rsid w:val="00C04AB3"/>
    <w:rsid w:val="00C04DFE"/>
    <w:rsid w:val="00C0502D"/>
    <w:rsid w:val="00C051AC"/>
    <w:rsid w:val="00C052A1"/>
    <w:rsid w:val="00C056E2"/>
    <w:rsid w:val="00C05767"/>
    <w:rsid w:val="00C0577B"/>
    <w:rsid w:val="00C0591E"/>
    <w:rsid w:val="00C059F9"/>
    <w:rsid w:val="00C05A4C"/>
    <w:rsid w:val="00C06216"/>
    <w:rsid w:val="00C0676F"/>
    <w:rsid w:val="00C06880"/>
    <w:rsid w:val="00C06A74"/>
    <w:rsid w:val="00C06CA1"/>
    <w:rsid w:val="00C06DFB"/>
    <w:rsid w:val="00C073DE"/>
    <w:rsid w:val="00C07550"/>
    <w:rsid w:val="00C075EA"/>
    <w:rsid w:val="00C07E93"/>
    <w:rsid w:val="00C100E4"/>
    <w:rsid w:val="00C103FC"/>
    <w:rsid w:val="00C10429"/>
    <w:rsid w:val="00C104B9"/>
    <w:rsid w:val="00C10639"/>
    <w:rsid w:val="00C10700"/>
    <w:rsid w:val="00C10BB9"/>
    <w:rsid w:val="00C10C72"/>
    <w:rsid w:val="00C10DAE"/>
    <w:rsid w:val="00C11067"/>
    <w:rsid w:val="00C1138D"/>
    <w:rsid w:val="00C1150B"/>
    <w:rsid w:val="00C11513"/>
    <w:rsid w:val="00C11769"/>
    <w:rsid w:val="00C11892"/>
    <w:rsid w:val="00C120D9"/>
    <w:rsid w:val="00C1238C"/>
    <w:rsid w:val="00C12863"/>
    <w:rsid w:val="00C128D7"/>
    <w:rsid w:val="00C13109"/>
    <w:rsid w:val="00C135EB"/>
    <w:rsid w:val="00C136EE"/>
    <w:rsid w:val="00C137A1"/>
    <w:rsid w:val="00C138F0"/>
    <w:rsid w:val="00C13A43"/>
    <w:rsid w:val="00C1455A"/>
    <w:rsid w:val="00C1473C"/>
    <w:rsid w:val="00C14A40"/>
    <w:rsid w:val="00C14D9D"/>
    <w:rsid w:val="00C14E81"/>
    <w:rsid w:val="00C15106"/>
    <w:rsid w:val="00C153DF"/>
    <w:rsid w:val="00C1553F"/>
    <w:rsid w:val="00C15612"/>
    <w:rsid w:val="00C158A4"/>
    <w:rsid w:val="00C15A0A"/>
    <w:rsid w:val="00C15A94"/>
    <w:rsid w:val="00C15C3B"/>
    <w:rsid w:val="00C1617D"/>
    <w:rsid w:val="00C166D3"/>
    <w:rsid w:val="00C16A83"/>
    <w:rsid w:val="00C16C64"/>
    <w:rsid w:val="00C17576"/>
    <w:rsid w:val="00C17A79"/>
    <w:rsid w:val="00C17CCD"/>
    <w:rsid w:val="00C17D10"/>
    <w:rsid w:val="00C17D6B"/>
    <w:rsid w:val="00C17E55"/>
    <w:rsid w:val="00C2011B"/>
    <w:rsid w:val="00C2019A"/>
    <w:rsid w:val="00C2034A"/>
    <w:rsid w:val="00C204AD"/>
    <w:rsid w:val="00C20A13"/>
    <w:rsid w:val="00C212CE"/>
    <w:rsid w:val="00C213D2"/>
    <w:rsid w:val="00C21696"/>
    <w:rsid w:val="00C21CB2"/>
    <w:rsid w:val="00C22001"/>
    <w:rsid w:val="00C22241"/>
    <w:rsid w:val="00C22293"/>
    <w:rsid w:val="00C22360"/>
    <w:rsid w:val="00C22392"/>
    <w:rsid w:val="00C2289E"/>
    <w:rsid w:val="00C22FC7"/>
    <w:rsid w:val="00C23084"/>
    <w:rsid w:val="00C23702"/>
    <w:rsid w:val="00C23D96"/>
    <w:rsid w:val="00C247DA"/>
    <w:rsid w:val="00C24903"/>
    <w:rsid w:val="00C24B27"/>
    <w:rsid w:val="00C24B9E"/>
    <w:rsid w:val="00C24E0E"/>
    <w:rsid w:val="00C24EF0"/>
    <w:rsid w:val="00C24EF3"/>
    <w:rsid w:val="00C25158"/>
    <w:rsid w:val="00C252A3"/>
    <w:rsid w:val="00C2589E"/>
    <w:rsid w:val="00C258DE"/>
    <w:rsid w:val="00C25B43"/>
    <w:rsid w:val="00C260FF"/>
    <w:rsid w:val="00C269EC"/>
    <w:rsid w:val="00C26A42"/>
    <w:rsid w:val="00C26D84"/>
    <w:rsid w:val="00C26DE8"/>
    <w:rsid w:val="00C276EE"/>
    <w:rsid w:val="00C2772D"/>
    <w:rsid w:val="00C27769"/>
    <w:rsid w:val="00C278A2"/>
    <w:rsid w:val="00C27D65"/>
    <w:rsid w:val="00C3010B"/>
    <w:rsid w:val="00C30548"/>
    <w:rsid w:val="00C3076C"/>
    <w:rsid w:val="00C30A67"/>
    <w:rsid w:val="00C31046"/>
    <w:rsid w:val="00C3120A"/>
    <w:rsid w:val="00C3122F"/>
    <w:rsid w:val="00C315C7"/>
    <w:rsid w:val="00C319A2"/>
    <w:rsid w:val="00C31A0D"/>
    <w:rsid w:val="00C31F64"/>
    <w:rsid w:val="00C31FD3"/>
    <w:rsid w:val="00C32288"/>
    <w:rsid w:val="00C32303"/>
    <w:rsid w:val="00C32525"/>
    <w:rsid w:val="00C3265E"/>
    <w:rsid w:val="00C328A7"/>
    <w:rsid w:val="00C32A0C"/>
    <w:rsid w:val="00C32ABE"/>
    <w:rsid w:val="00C33600"/>
    <w:rsid w:val="00C338A3"/>
    <w:rsid w:val="00C33909"/>
    <w:rsid w:val="00C33A3C"/>
    <w:rsid w:val="00C33A8B"/>
    <w:rsid w:val="00C33C2B"/>
    <w:rsid w:val="00C340A6"/>
    <w:rsid w:val="00C34961"/>
    <w:rsid w:val="00C34A01"/>
    <w:rsid w:val="00C34CEC"/>
    <w:rsid w:val="00C34E25"/>
    <w:rsid w:val="00C34E6D"/>
    <w:rsid w:val="00C352C3"/>
    <w:rsid w:val="00C3556D"/>
    <w:rsid w:val="00C35BE2"/>
    <w:rsid w:val="00C35C0B"/>
    <w:rsid w:val="00C35D07"/>
    <w:rsid w:val="00C367B3"/>
    <w:rsid w:val="00C36E02"/>
    <w:rsid w:val="00C36E52"/>
    <w:rsid w:val="00C37526"/>
    <w:rsid w:val="00C4032B"/>
    <w:rsid w:val="00C4036C"/>
    <w:rsid w:val="00C403E2"/>
    <w:rsid w:val="00C404DC"/>
    <w:rsid w:val="00C40561"/>
    <w:rsid w:val="00C40583"/>
    <w:rsid w:val="00C40706"/>
    <w:rsid w:val="00C40B67"/>
    <w:rsid w:val="00C40BFB"/>
    <w:rsid w:val="00C40F75"/>
    <w:rsid w:val="00C411E8"/>
    <w:rsid w:val="00C4130D"/>
    <w:rsid w:val="00C415D7"/>
    <w:rsid w:val="00C415F8"/>
    <w:rsid w:val="00C4173F"/>
    <w:rsid w:val="00C41940"/>
    <w:rsid w:val="00C41E52"/>
    <w:rsid w:val="00C41F09"/>
    <w:rsid w:val="00C42601"/>
    <w:rsid w:val="00C42AA9"/>
    <w:rsid w:val="00C43381"/>
    <w:rsid w:val="00C43511"/>
    <w:rsid w:val="00C4371D"/>
    <w:rsid w:val="00C43819"/>
    <w:rsid w:val="00C44672"/>
    <w:rsid w:val="00C44BFA"/>
    <w:rsid w:val="00C44DB7"/>
    <w:rsid w:val="00C44E96"/>
    <w:rsid w:val="00C45070"/>
    <w:rsid w:val="00C451C0"/>
    <w:rsid w:val="00C458D6"/>
    <w:rsid w:val="00C45DD7"/>
    <w:rsid w:val="00C45EBA"/>
    <w:rsid w:val="00C45F2C"/>
    <w:rsid w:val="00C4676B"/>
    <w:rsid w:val="00C4690C"/>
    <w:rsid w:val="00C46E49"/>
    <w:rsid w:val="00C46E8F"/>
    <w:rsid w:val="00C47839"/>
    <w:rsid w:val="00C47861"/>
    <w:rsid w:val="00C478A8"/>
    <w:rsid w:val="00C47C41"/>
    <w:rsid w:val="00C505D3"/>
    <w:rsid w:val="00C509BC"/>
    <w:rsid w:val="00C50A58"/>
    <w:rsid w:val="00C50AFE"/>
    <w:rsid w:val="00C50ECB"/>
    <w:rsid w:val="00C5103A"/>
    <w:rsid w:val="00C51CAF"/>
    <w:rsid w:val="00C51E41"/>
    <w:rsid w:val="00C52000"/>
    <w:rsid w:val="00C5230F"/>
    <w:rsid w:val="00C52730"/>
    <w:rsid w:val="00C529B9"/>
    <w:rsid w:val="00C52BA6"/>
    <w:rsid w:val="00C52FFB"/>
    <w:rsid w:val="00C5334B"/>
    <w:rsid w:val="00C5354A"/>
    <w:rsid w:val="00C53733"/>
    <w:rsid w:val="00C53790"/>
    <w:rsid w:val="00C538AC"/>
    <w:rsid w:val="00C53978"/>
    <w:rsid w:val="00C53A31"/>
    <w:rsid w:val="00C53A70"/>
    <w:rsid w:val="00C53E04"/>
    <w:rsid w:val="00C540EF"/>
    <w:rsid w:val="00C54792"/>
    <w:rsid w:val="00C548F5"/>
    <w:rsid w:val="00C54EA3"/>
    <w:rsid w:val="00C55276"/>
    <w:rsid w:val="00C5533E"/>
    <w:rsid w:val="00C55D14"/>
    <w:rsid w:val="00C55E2F"/>
    <w:rsid w:val="00C55EC4"/>
    <w:rsid w:val="00C560F0"/>
    <w:rsid w:val="00C56223"/>
    <w:rsid w:val="00C5662E"/>
    <w:rsid w:val="00C5695A"/>
    <w:rsid w:val="00C56BE8"/>
    <w:rsid w:val="00C56C22"/>
    <w:rsid w:val="00C572E7"/>
    <w:rsid w:val="00C57C3F"/>
    <w:rsid w:val="00C57E62"/>
    <w:rsid w:val="00C60235"/>
    <w:rsid w:val="00C6078B"/>
    <w:rsid w:val="00C60958"/>
    <w:rsid w:val="00C609E2"/>
    <w:rsid w:val="00C60AE1"/>
    <w:rsid w:val="00C60B51"/>
    <w:rsid w:val="00C60D27"/>
    <w:rsid w:val="00C612B4"/>
    <w:rsid w:val="00C61380"/>
    <w:rsid w:val="00C61403"/>
    <w:rsid w:val="00C6149F"/>
    <w:rsid w:val="00C6166C"/>
    <w:rsid w:val="00C616A0"/>
    <w:rsid w:val="00C61B38"/>
    <w:rsid w:val="00C61FBD"/>
    <w:rsid w:val="00C6209F"/>
    <w:rsid w:val="00C62123"/>
    <w:rsid w:val="00C6245B"/>
    <w:rsid w:val="00C628E5"/>
    <w:rsid w:val="00C62C4E"/>
    <w:rsid w:val="00C62CA9"/>
    <w:rsid w:val="00C63127"/>
    <w:rsid w:val="00C63568"/>
    <w:rsid w:val="00C63695"/>
    <w:rsid w:val="00C63735"/>
    <w:rsid w:val="00C639D3"/>
    <w:rsid w:val="00C63A74"/>
    <w:rsid w:val="00C63A85"/>
    <w:rsid w:val="00C63C95"/>
    <w:rsid w:val="00C64685"/>
    <w:rsid w:val="00C64999"/>
    <w:rsid w:val="00C64DC0"/>
    <w:rsid w:val="00C64FAB"/>
    <w:rsid w:val="00C6513C"/>
    <w:rsid w:val="00C6528D"/>
    <w:rsid w:val="00C65645"/>
    <w:rsid w:val="00C65B9E"/>
    <w:rsid w:val="00C65E0F"/>
    <w:rsid w:val="00C65E80"/>
    <w:rsid w:val="00C6619F"/>
    <w:rsid w:val="00C66E67"/>
    <w:rsid w:val="00C67033"/>
    <w:rsid w:val="00C671C0"/>
    <w:rsid w:val="00C672D4"/>
    <w:rsid w:val="00C678A5"/>
    <w:rsid w:val="00C67B62"/>
    <w:rsid w:val="00C67CE0"/>
    <w:rsid w:val="00C702A3"/>
    <w:rsid w:val="00C70386"/>
    <w:rsid w:val="00C7044D"/>
    <w:rsid w:val="00C705AB"/>
    <w:rsid w:val="00C70AD8"/>
    <w:rsid w:val="00C71441"/>
    <w:rsid w:val="00C71AB5"/>
    <w:rsid w:val="00C71ECA"/>
    <w:rsid w:val="00C72207"/>
    <w:rsid w:val="00C725EC"/>
    <w:rsid w:val="00C7268D"/>
    <w:rsid w:val="00C729C7"/>
    <w:rsid w:val="00C72B34"/>
    <w:rsid w:val="00C72F8C"/>
    <w:rsid w:val="00C73256"/>
    <w:rsid w:val="00C73CBB"/>
    <w:rsid w:val="00C73DCE"/>
    <w:rsid w:val="00C74370"/>
    <w:rsid w:val="00C74498"/>
    <w:rsid w:val="00C74689"/>
    <w:rsid w:val="00C7476B"/>
    <w:rsid w:val="00C7485B"/>
    <w:rsid w:val="00C74960"/>
    <w:rsid w:val="00C74990"/>
    <w:rsid w:val="00C749D5"/>
    <w:rsid w:val="00C74A40"/>
    <w:rsid w:val="00C75303"/>
    <w:rsid w:val="00C7542D"/>
    <w:rsid w:val="00C755BD"/>
    <w:rsid w:val="00C7577C"/>
    <w:rsid w:val="00C75D36"/>
    <w:rsid w:val="00C75EC8"/>
    <w:rsid w:val="00C7613D"/>
    <w:rsid w:val="00C7620E"/>
    <w:rsid w:val="00C76795"/>
    <w:rsid w:val="00C76962"/>
    <w:rsid w:val="00C76AAB"/>
    <w:rsid w:val="00C76EFD"/>
    <w:rsid w:val="00C7725C"/>
    <w:rsid w:val="00C77D2A"/>
    <w:rsid w:val="00C77EC9"/>
    <w:rsid w:val="00C8000E"/>
    <w:rsid w:val="00C8010C"/>
    <w:rsid w:val="00C807B7"/>
    <w:rsid w:val="00C80A31"/>
    <w:rsid w:val="00C80B10"/>
    <w:rsid w:val="00C80FDD"/>
    <w:rsid w:val="00C810B1"/>
    <w:rsid w:val="00C811A9"/>
    <w:rsid w:val="00C813F5"/>
    <w:rsid w:val="00C8156F"/>
    <w:rsid w:val="00C815EE"/>
    <w:rsid w:val="00C81714"/>
    <w:rsid w:val="00C81902"/>
    <w:rsid w:val="00C81FA6"/>
    <w:rsid w:val="00C8263B"/>
    <w:rsid w:val="00C826DC"/>
    <w:rsid w:val="00C82C49"/>
    <w:rsid w:val="00C82DE4"/>
    <w:rsid w:val="00C82E93"/>
    <w:rsid w:val="00C82F36"/>
    <w:rsid w:val="00C8316D"/>
    <w:rsid w:val="00C832DE"/>
    <w:rsid w:val="00C83482"/>
    <w:rsid w:val="00C83918"/>
    <w:rsid w:val="00C83C0E"/>
    <w:rsid w:val="00C83F23"/>
    <w:rsid w:val="00C8417D"/>
    <w:rsid w:val="00C84181"/>
    <w:rsid w:val="00C84839"/>
    <w:rsid w:val="00C84884"/>
    <w:rsid w:val="00C84E4E"/>
    <w:rsid w:val="00C85459"/>
    <w:rsid w:val="00C85713"/>
    <w:rsid w:val="00C85D81"/>
    <w:rsid w:val="00C86061"/>
    <w:rsid w:val="00C8690D"/>
    <w:rsid w:val="00C86964"/>
    <w:rsid w:val="00C86CAF"/>
    <w:rsid w:val="00C86E41"/>
    <w:rsid w:val="00C870B9"/>
    <w:rsid w:val="00C871CD"/>
    <w:rsid w:val="00C87488"/>
    <w:rsid w:val="00C8769A"/>
    <w:rsid w:val="00C87A72"/>
    <w:rsid w:val="00C87BE4"/>
    <w:rsid w:val="00C900BC"/>
    <w:rsid w:val="00C90512"/>
    <w:rsid w:val="00C90721"/>
    <w:rsid w:val="00C91026"/>
    <w:rsid w:val="00C91576"/>
    <w:rsid w:val="00C916DF"/>
    <w:rsid w:val="00C91818"/>
    <w:rsid w:val="00C918FD"/>
    <w:rsid w:val="00C91E1A"/>
    <w:rsid w:val="00C91E72"/>
    <w:rsid w:val="00C91FCF"/>
    <w:rsid w:val="00C92A9A"/>
    <w:rsid w:val="00C93391"/>
    <w:rsid w:val="00C935F5"/>
    <w:rsid w:val="00C93D10"/>
    <w:rsid w:val="00C93FF4"/>
    <w:rsid w:val="00C94B34"/>
    <w:rsid w:val="00C94B41"/>
    <w:rsid w:val="00C94BF4"/>
    <w:rsid w:val="00C9535D"/>
    <w:rsid w:val="00C9542E"/>
    <w:rsid w:val="00C959A3"/>
    <w:rsid w:val="00C95B78"/>
    <w:rsid w:val="00C95CA1"/>
    <w:rsid w:val="00C96196"/>
    <w:rsid w:val="00C968FE"/>
    <w:rsid w:val="00C96A61"/>
    <w:rsid w:val="00C973DB"/>
    <w:rsid w:val="00C975C6"/>
    <w:rsid w:val="00C976DC"/>
    <w:rsid w:val="00CA00A4"/>
    <w:rsid w:val="00CA01CA"/>
    <w:rsid w:val="00CA08C9"/>
    <w:rsid w:val="00CA090F"/>
    <w:rsid w:val="00CA14B6"/>
    <w:rsid w:val="00CA16C1"/>
    <w:rsid w:val="00CA1C99"/>
    <w:rsid w:val="00CA291A"/>
    <w:rsid w:val="00CA2A0B"/>
    <w:rsid w:val="00CA2F0A"/>
    <w:rsid w:val="00CA313E"/>
    <w:rsid w:val="00CA36D5"/>
    <w:rsid w:val="00CA3801"/>
    <w:rsid w:val="00CA390C"/>
    <w:rsid w:val="00CA3A7C"/>
    <w:rsid w:val="00CA3CAB"/>
    <w:rsid w:val="00CA3CCC"/>
    <w:rsid w:val="00CA461D"/>
    <w:rsid w:val="00CA4793"/>
    <w:rsid w:val="00CA487F"/>
    <w:rsid w:val="00CA4A1B"/>
    <w:rsid w:val="00CA511D"/>
    <w:rsid w:val="00CA5129"/>
    <w:rsid w:val="00CA5170"/>
    <w:rsid w:val="00CA525B"/>
    <w:rsid w:val="00CA56D7"/>
    <w:rsid w:val="00CA58B4"/>
    <w:rsid w:val="00CA58CC"/>
    <w:rsid w:val="00CA5C85"/>
    <w:rsid w:val="00CA5CB3"/>
    <w:rsid w:val="00CA5F28"/>
    <w:rsid w:val="00CA64D8"/>
    <w:rsid w:val="00CA6577"/>
    <w:rsid w:val="00CA6C25"/>
    <w:rsid w:val="00CA73DD"/>
    <w:rsid w:val="00CA74BF"/>
    <w:rsid w:val="00CA7677"/>
    <w:rsid w:val="00CA79ED"/>
    <w:rsid w:val="00CA79EE"/>
    <w:rsid w:val="00CA7C9E"/>
    <w:rsid w:val="00CA7D63"/>
    <w:rsid w:val="00CA7D87"/>
    <w:rsid w:val="00CB0031"/>
    <w:rsid w:val="00CB02B0"/>
    <w:rsid w:val="00CB05A0"/>
    <w:rsid w:val="00CB08A0"/>
    <w:rsid w:val="00CB098B"/>
    <w:rsid w:val="00CB0D53"/>
    <w:rsid w:val="00CB0FA9"/>
    <w:rsid w:val="00CB10AC"/>
    <w:rsid w:val="00CB11C3"/>
    <w:rsid w:val="00CB12D9"/>
    <w:rsid w:val="00CB164D"/>
    <w:rsid w:val="00CB1769"/>
    <w:rsid w:val="00CB1946"/>
    <w:rsid w:val="00CB1BE1"/>
    <w:rsid w:val="00CB220B"/>
    <w:rsid w:val="00CB22D1"/>
    <w:rsid w:val="00CB275A"/>
    <w:rsid w:val="00CB2B72"/>
    <w:rsid w:val="00CB2DCC"/>
    <w:rsid w:val="00CB3796"/>
    <w:rsid w:val="00CB3AE2"/>
    <w:rsid w:val="00CB3D72"/>
    <w:rsid w:val="00CB3FA8"/>
    <w:rsid w:val="00CB4269"/>
    <w:rsid w:val="00CB44BE"/>
    <w:rsid w:val="00CB460C"/>
    <w:rsid w:val="00CB4905"/>
    <w:rsid w:val="00CB4DD7"/>
    <w:rsid w:val="00CB4FE7"/>
    <w:rsid w:val="00CB50C9"/>
    <w:rsid w:val="00CB50FF"/>
    <w:rsid w:val="00CB51E0"/>
    <w:rsid w:val="00CB5A6A"/>
    <w:rsid w:val="00CB63C7"/>
    <w:rsid w:val="00CB6734"/>
    <w:rsid w:val="00CB697A"/>
    <w:rsid w:val="00CB6AA7"/>
    <w:rsid w:val="00CB6CB5"/>
    <w:rsid w:val="00CB6D13"/>
    <w:rsid w:val="00CB6DFC"/>
    <w:rsid w:val="00CB7274"/>
    <w:rsid w:val="00CB730D"/>
    <w:rsid w:val="00CB74D0"/>
    <w:rsid w:val="00CB74FC"/>
    <w:rsid w:val="00CB770A"/>
    <w:rsid w:val="00CB7A29"/>
    <w:rsid w:val="00CB7FD2"/>
    <w:rsid w:val="00CC028C"/>
    <w:rsid w:val="00CC02E9"/>
    <w:rsid w:val="00CC1011"/>
    <w:rsid w:val="00CC1061"/>
    <w:rsid w:val="00CC122B"/>
    <w:rsid w:val="00CC1463"/>
    <w:rsid w:val="00CC1710"/>
    <w:rsid w:val="00CC193C"/>
    <w:rsid w:val="00CC19BF"/>
    <w:rsid w:val="00CC1DD8"/>
    <w:rsid w:val="00CC1E41"/>
    <w:rsid w:val="00CC1F05"/>
    <w:rsid w:val="00CC2104"/>
    <w:rsid w:val="00CC2180"/>
    <w:rsid w:val="00CC25F6"/>
    <w:rsid w:val="00CC286A"/>
    <w:rsid w:val="00CC2E11"/>
    <w:rsid w:val="00CC321D"/>
    <w:rsid w:val="00CC324B"/>
    <w:rsid w:val="00CC34CC"/>
    <w:rsid w:val="00CC36BD"/>
    <w:rsid w:val="00CC3B34"/>
    <w:rsid w:val="00CC41F8"/>
    <w:rsid w:val="00CC43D0"/>
    <w:rsid w:val="00CC46CE"/>
    <w:rsid w:val="00CC4723"/>
    <w:rsid w:val="00CC48C0"/>
    <w:rsid w:val="00CC4B41"/>
    <w:rsid w:val="00CC4FAE"/>
    <w:rsid w:val="00CC50C4"/>
    <w:rsid w:val="00CC5172"/>
    <w:rsid w:val="00CC51EE"/>
    <w:rsid w:val="00CC53B4"/>
    <w:rsid w:val="00CC5603"/>
    <w:rsid w:val="00CC563D"/>
    <w:rsid w:val="00CC59CB"/>
    <w:rsid w:val="00CC5D04"/>
    <w:rsid w:val="00CC6174"/>
    <w:rsid w:val="00CC61D4"/>
    <w:rsid w:val="00CC6628"/>
    <w:rsid w:val="00CC6868"/>
    <w:rsid w:val="00CC698B"/>
    <w:rsid w:val="00CC69C1"/>
    <w:rsid w:val="00CC7557"/>
    <w:rsid w:val="00CC79A1"/>
    <w:rsid w:val="00CD0085"/>
    <w:rsid w:val="00CD04DA"/>
    <w:rsid w:val="00CD0B60"/>
    <w:rsid w:val="00CD0BEA"/>
    <w:rsid w:val="00CD0C27"/>
    <w:rsid w:val="00CD11F7"/>
    <w:rsid w:val="00CD1268"/>
    <w:rsid w:val="00CD141D"/>
    <w:rsid w:val="00CD1523"/>
    <w:rsid w:val="00CD16F6"/>
    <w:rsid w:val="00CD1780"/>
    <w:rsid w:val="00CD19C6"/>
    <w:rsid w:val="00CD19EF"/>
    <w:rsid w:val="00CD1DB2"/>
    <w:rsid w:val="00CD1E5A"/>
    <w:rsid w:val="00CD1F06"/>
    <w:rsid w:val="00CD1FAE"/>
    <w:rsid w:val="00CD1FDC"/>
    <w:rsid w:val="00CD248B"/>
    <w:rsid w:val="00CD254D"/>
    <w:rsid w:val="00CD2C70"/>
    <w:rsid w:val="00CD2D8A"/>
    <w:rsid w:val="00CD2FCF"/>
    <w:rsid w:val="00CD3C17"/>
    <w:rsid w:val="00CD427A"/>
    <w:rsid w:val="00CD4296"/>
    <w:rsid w:val="00CD4317"/>
    <w:rsid w:val="00CD45FC"/>
    <w:rsid w:val="00CD4AA1"/>
    <w:rsid w:val="00CD4DCD"/>
    <w:rsid w:val="00CD4F63"/>
    <w:rsid w:val="00CD5206"/>
    <w:rsid w:val="00CD533A"/>
    <w:rsid w:val="00CD548C"/>
    <w:rsid w:val="00CD563F"/>
    <w:rsid w:val="00CD5B05"/>
    <w:rsid w:val="00CD5C6C"/>
    <w:rsid w:val="00CD5F43"/>
    <w:rsid w:val="00CD606D"/>
    <w:rsid w:val="00CD6433"/>
    <w:rsid w:val="00CD69AA"/>
    <w:rsid w:val="00CD6B8F"/>
    <w:rsid w:val="00CD7053"/>
    <w:rsid w:val="00CD7181"/>
    <w:rsid w:val="00CD7185"/>
    <w:rsid w:val="00CD74DB"/>
    <w:rsid w:val="00CD76C6"/>
    <w:rsid w:val="00CD7C7D"/>
    <w:rsid w:val="00CE028D"/>
    <w:rsid w:val="00CE02AC"/>
    <w:rsid w:val="00CE03A8"/>
    <w:rsid w:val="00CE0539"/>
    <w:rsid w:val="00CE0662"/>
    <w:rsid w:val="00CE083F"/>
    <w:rsid w:val="00CE0920"/>
    <w:rsid w:val="00CE0ACC"/>
    <w:rsid w:val="00CE0B5A"/>
    <w:rsid w:val="00CE10FA"/>
    <w:rsid w:val="00CE1989"/>
    <w:rsid w:val="00CE1FCC"/>
    <w:rsid w:val="00CE2134"/>
    <w:rsid w:val="00CE23E9"/>
    <w:rsid w:val="00CE248C"/>
    <w:rsid w:val="00CE259C"/>
    <w:rsid w:val="00CE264B"/>
    <w:rsid w:val="00CE28CF"/>
    <w:rsid w:val="00CE29B5"/>
    <w:rsid w:val="00CE387E"/>
    <w:rsid w:val="00CE3C2E"/>
    <w:rsid w:val="00CE3D86"/>
    <w:rsid w:val="00CE41CB"/>
    <w:rsid w:val="00CE4A25"/>
    <w:rsid w:val="00CE4A94"/>
    <w:rsid w:val="00CE4E06"/>
    <w:rsid w:val="00CE5205"/>
    <w:rsid w:val="00CE5477"/>
    <w:rsid w:val="00CE5954"/>
    <w:rsid w:val="00CE5BEC"/>
    <w:rsid w:val="00CE60CB"/>
    <w:rsid w:val="00CE6BCB"/>
    <w:rsid w:val="00CE6EA3"/>
    <w:rsid w:val="00CE7218"/>
    <w:rsid w:val="00CE7254"/>
    <w:rsid w:val="00CE7814"/>
    <w:rsid w:val="00CE788F"/>
    <w:rsid w:val="00CE79E8"/>
    <w:rsid w:val="00CE7BD4"/>
    <w:rsid w:val="00CE7D41"/>
    <w:rsid w:val="00CF00E0"/>
    <w:rsid w:val="00CF0101"/>
    <w:rsid w:val="00CF02A0"/>
    <w:rsid w:val="00CF0411"/>
    <w:rsid w:val="00CF075D"/>
    <w:rsid w:val="00CF079B"/>
    <w:rsid w:val="00CF09B3"/>
    <w:rsid w:val="00CF1578"/>
    <w:rsid w:val="00CF1D5A"/>
    <w:rsid w:val="00CF1E2B"/>
    <w:rsid w:val="00CF1E89"/>
    <w:rsid w:val="00CF1ED5"/>
    <w:rsid w:val="00CF20F4"/>
    <w:rsid w:val="00CF293E"/>
    <w:rsid w:val="00CF2FCB"/>
    <w:rsid w:val="00CF3490"/>
    <w:rsid w:val="00CF388B"/>
    <w:rsid w:val="00CF38CF"/>
    <w:rsid w:val="00CF3A18"/>
    <w:rsid w:val="00CF3B25"/>
    <w:rsid w:val="00CF3BBC"/>
    <w:rsid w:val="00CF3D56"/>
    <w:rsid w:val="00CF3EC4"/>
    <w:rsid w:val="00CF47D3"/>
    <w:rsid w:val="00CF4C46"/>
    <w:rsid w:val="00CF4F4A"/>
    <w:rsid w:val="00CF4F8D"/>
    <w:rsid w:val="00CF4FB9"/>
    <w:rsid w:val="00CF5200"/>
    <w:rsid w:val="00CF523A"/>
    <w:rsid w:val="00CF55E6"/>
    <w:rsid w:val="00CF5863"/>
    <w:rsid w:val="00CF5976"/>
    <w:rsid w:val="00CF5B39"/>
    <w:rsid w:val="00CF5B9C"/>
    <w:rsid w:val="00CF609F"/>
    <w:rsid w:val="00CF70CA"/>
    <w:rsid w:val="00CF758B"/>
    <w:rsid w:val="00CF77A5"/>
    <w:rsid w:val="00CF77D5"/>
    <w:rsid w:val="00CF78A2"/>
    <w:rsid w:val="00CF7FE7"/>
    <w:rsid w:val="00D00383"/>
    <w:rsid w:val="00D003A3"/>
    <w:rsid w:val="00D00747"/>
    <w:rsid w:val="00D007BA"/>
    <w:rsid w:val="00D00A41"/>
    <w:rsid w:val="00D00D41"/>
    <w:rsid w:val="00D00E95"/>
    <w:rsid w:val="00D01D06"/>
    <w:rsid w:val="00D01FB5"/>
    <w:rsid w:val="00D029F8"/>
    <w:rsid w:val="00D02A31"/>
    <w:rsid w:val="00D02EF3"/>
    <w:rsid w:val="00D03036"/>
    <w:rsid w:val="00D03A82"/>
    <w:rsid w:val="00D03F70"/>
    <w:rsid w:val="00D04D21"/>
    <w:rsid w:val="00D0539E"/>
    <w:rsid w:val="00D05BE9"/>
    <w:rsid w:val="00D05C53"/>
    <w:rsid w:val="00D060E7"/>
    <w:rsid w:val="00D061BE"/>
    <w:rsid w:val="00D07638"/>
    <w:rsid w:val="00D07950"/>
    <w:rsid w:val="00D07E3F"/>
    <w:rsid w:val="00D1006A"/>
    <w:rsid w:val="00D10074"/>
    <w:rsid w:val="00D1040E"/>
    <w:rsid w:val="00D105CF"/>
    <w:rsid w:val="00D112CF"/>
    <w:rsid w:val="00D12205"/>
    <w:rsid w:val="00D12417"/>
    <w:rsid w:val="00D125EC"/>
    <w:rsid w:val="00D1260C"/>
    <w:rsid w:val="00D127A2"/>
    <w:rsid w:val="00D12B83"/>
    <w:rsid w:val="00D12C17"/>
    <w:rsid w:val="00D12D6F"/>
    <w:rsid w:val="00D12FFB"/>
    <w:rsid w:val="00D1323C"/>
    <w:rsid w:val="00D1344D"/>
    <w:rsid w:val="00D13962"/>
    <w:rsid w:val="00D14185"/>
    <w:rsid w:val="00D1422E"/>
    <w:rsid w:val="00D143BD"/>
    <w:rsid w:val="00D147D0"/>
    <w:rsid w:val="00D14B1C"/>
    <w:rsid w:val="00D14D56"/>
    <w:rsid w:val="00D14D80"/>
    <w:rsid w:val="00D14DA9"/>
    <w:rsid w:val="00D14EA9"/>
    <w:rsid w:val="00D1512A"/>
    <w:rsid w:val="00D15414"/>
    <w:rsid w:val="00D15E4D"/>
    <w:rsid w:val="00D15EA7"/>
    <w:rsid w:val="00D168D8"/>
    <w:rsid w:val="00D16B4E"/>
    <w:rsid w:val="00D16C32"/>
    <w:rsid w:val="00D16E1C"/>
    <w:rsid w:val="00D17041"/>
    <w:rsid w:val="00D172C2"/>
    <w:rsid w:val="00D17532"/>
    <w:rsid w:val="00D1786C"/>
    <w:rsid w:val="00D1797E"/>
    <w:rsid w:val="00D17B46"/>
    <w:rsid w:val="00D17D44"/>
    <w:rsid w:val="00D17FFE"/>
    <w:rsid w:val="00D204A2"/>
    <w:rsid w:val="00D20508"/>
    <w:rsid w:val="00D20A3A"/>
    <w:rsid w:val="00D20E10"/>
    <w:rsid w:val="00D20E47"/>
    <w:rsid w:val="00D20E72"/>
    <w:rsid w:val="00D20EE2"/>
    <w:rsid w:val="00D21462"/>
    <w:rsid w:val="00D218C3"/>
    <w:rsid w:val="00D220CA"/>
    <w:rsid w:val="00D22153"/>
    <w:rsid w:val="00D22339"/>
    <w:rsid w:val="00D223EE"/>
    <w:rsid w:val="00D2248A"/>
    <w:rsid w:val="00D22A2D"/>
    <w:rsid w:val="00D22A5B"/>
    <w:rsid w:val="00D22DFD"/>
    <w:rsid w:val="00D23283"/>
    <w:rsid w:val="00D235A3"/>
    <w:rsid w:val="00D2369C"/>
    <w:rsid w:val="00D236CA"/>
    <w:rsid w:val="00D23E2D"/>
    <w:rsid w:val="00D24CF9"/>
    <w:rsid w:val="00D24E85"/>
    <w:rsid w:val="00D2547B"/>
    <w:rsid w:val="00D25533"/>
    <w:rsid w:val="00D26203"/>
    <w:rsid w:val="00D2648E"/>
    <w:rsid w:val="00D265D2"/>
    <w:rsid w:val="00D27265"/>
    <w:rsid w:val="00D275E0"/>
    <w:rsid w:val="00D27621"/>
    <w:rsid w:val="00D2782A"/>
    <w:rsid w:val="00D27DCA"/>
    <w:rsid w:val="00D30105"/>
    <w:rsid w:val="00D30267"/>
    <w:rsid w:val="00D303E2"/>
    <w:rsid w:val="00D30966"/>
    <w:rsid w:val="00D30B3D"/>
    <w:rsid w:val="00D30CE1"/>
    <w:rsid w:val="00D30D61"/>
    <w:rsid w:val="00D31169"/>
    <w:rsid w:val="00D313E2"/>
    <w:rsid w:val="00D316D4"/>
    <w:rsid w:val="00D3174E"/>
    <w:rsid w:val="00D317DB"/>
    <w:rsid w:val="00D3186B"/>
    <w:rsid w:val="00D31A07"/>
    <w:rsid w:val="00D31DC8"/>
    <w:rsid w:val="00D31F5A"/>
    <w:rsid w:val="00D320DA"/>
    <w:rsid w:val="00D32777"/>
    <w:rsid w:val="00D32AAA"/>
    <w:rsid w:val="00D32D13"/>
    <w:rsid w:val="00D32FE2"/>
    <w:rsid w:val="00D33035"/>
    <w:rsid w:val="00D330E7"/>
    <w:rsid w:val="00D3334B"/>
    <w:rsid w:val="00D33366"/>
    <w:rsid w:val="00D333ED"/>
    <w:rsid w:val="00D334D3"/>
    <w:rsid w:val="00D336F0"/>
    <w:rsid w:val="00D340F7"/>
    <w:rsid w:val="00D34393"/>
    <w:rsid w:val="00D349D0"/>
    <w:rsid w:val="00D34BC1"/>
    <w:rsid w:val="00D34C45"/>
    <w:rsid w:val="00D34E74"/>
    <w:rsid w:val="00D35265"/>
    <w:rsid w:val="00D35329"/>
    <w:rsid w:val="00D35578"/>
    <w:rsid w:val="00D35653"/>
    <w:rsid w:val="00D35C0E"/>
    <w:rsid w:val="00D35CB5"/>
    <w:rsid w:val="00D35D3A"/>
    <w:rsid w:val="00D35EBF"/>
    <w:rsid w:val="00D364EE"/>
    <w:rsid w:val="00D36F5A"/>
    <w:rsid w:val="00D371BB"/>
    <w:rsid w:val="00D3781B"/>
    <w:rsid w:val="00D37864"/>
    <w:rsid w:val="00D401EE"/>
    <w:rsid w:val="00D4032E"/>
    <w:rsid w:val="00D4046E"/>
    <w:rsid w:val="00D40498"/>
    <w:rsid w:val="00D4059B"/>
    <w:rsid w:val="00D40C18"/>
    <w:rsid w:val="00D41582"/>
    <w:rsid w:val="00D416B6"/>
    <w:rsid w:val="00D41810"/>
    <w:rsid w:val="00D4185C"/>
    <w:rsid w:val="00D41AB8"/>
    <w:rsid w:val="00D41D4E"/>
    <w:rsid w:val="00D42326"/>
    <w:rsid w:val="00D4258F"/>
    <w:rsid w:val="00D42605"/>
    <w:rsid w:val="00D42CDA"/>
    <w:rsid w:val="00D42EF2"/>
    <w:rsid w:val="00D431EE"/>
    <w:rsid w:val="00D43412"/>
    <w:rsid w:val="00D43978"/>
    <w:rsid w:val="00D43BE8"/>
    <w:rsid w:val="00D43D28"/>
    <w:rsid w:val="00D43EBD"/>
    <w:rsid w:val="00D4479E"/>
    <w:rsid w:val="00D44A33"/>
    <w:rsid w:val="00D44BA1"/>
    <w:rsid w:val="00D44D14"/>
    <w:rsid w:val="00D450A7"/>
    <w:rsid w:val="00D4510C"/>
    <w:rsid w:val="00D45844"/>
    <w:rsid w:val="00D460EF"/>
    <w:rsid w:val="00D46165"/>
    <w:rsid w:val="00D4654B"/>
    <w:rsid w:val="00D46A2D"/>
    <w:rsid w:val="00D46ACE"/>
    <w:rsid w:val="00D46C46"/>
    <w:rsid w:val="00D46D86"/>
    <w:rsid w:val="00D47016"/>
    <w:rsid w:val="00D47219"/>
    <w:rsid w:val="00D479F2"/>
    <w:rsid w:val="00D47F5B"/>
    <w:rsid w:val="00D506CA"/>
    <w:rsid w:val="00D510D0"/>
    <w:rsid w:val="00D51343"/>
    <w:rsid w:val="00D514C0"/>
    <w:rsid w:val="00D515DA"/>
    <w:rsid w:val="00D51A34"/>
    <w:rsid w:val="00D523E8"/>
    <w:rsid w:val="00D5286F"/>
    <w:rsid w:val="00D52B38"/>
    <w:rsid w:val="00D52B6C"/>
    <w:rsid w:val="00D52BE5"/>
    <w:rsid w:val="00D52C56"/>
    <w:rsid w:val="00D53048"/>
    <w:rsid w:val="00D53242"/>
    <w:rsid w:val="00D5342D"/>
    <w:rsid w:val="00D53B94"/>
    <w:rsid w:val="00D53C3A"/>
    <w:rsid w:val="00D54961"/>
    <w:rsid w:val="00D549F7"/>
    <w:rsid w:val="00D54A33"/>
    <w:rsid w:val="00D54C06"/>
    <w:rsid w:val="00D54EFE"/>
    <w:rsid w:val="00D551FA"/>
    <w:rsid w:val="00D55301"/>
    <w:rsid w:val="00D55489"/>
    <w:rsid w:val="00D55B4E"/>
    <w:rsid w:val="00D55B75"/>
    <w:rsid w:val="00D55C75"/>
    <w:rsid w:val="00D56028"/>
    <w:rsid w:val="00D562C7"/>
    <w:rsid w:val="00D56531"/>
    <w:rsid w:val="00D567E3"/>
    <w:rsid w:val="00D56C05"/>
    <w:rsid w:val="00D57117"/>
    <w:rsid w:val="00D576FC"/>
    <w:rsid w:val="00D57774"/>
    <w:rsid w:val="00D5779D"/>
    <w:rsid w:val="00D57C4F"/>
    <w:rsid w:val="00D6054E"/>
    <w:rsid w:val="00D608E9"/>
    <w:rsid w:val="00D60A49"/>
    <w:rsid w:val="00D60B12"/>
    <w:rsid w:val="00D60D99"/>
    <w:rsid w:val="00D61019"/>
    <w:rsid w:val="00D61260"/>
    <w:rsid w:val="00D613B6"/>
    <w:rsid w:val="00D616DC"/>
    <w:rsid w:val="00D62352"/>
    <w:rsid w:val="00D62513"/>
    <w:rsid w:val="00D6285A"/>
    <w:rsid w:val="00D62F4C"/>
    <w:rsid w:val="00D630E9"/>
    <w:rsid w:val="00D63679"/>
    <w:rsid w:val="00D6391B"/>
    <w:rsid w:val="00D64725"/>
    <w:rsid w:val="00D647FF"/>
    <w:rsid w:val="00D64D6B"/>
    <w:rsid w:val="00D64F32"/>
    <w:rsid w:val="00D650B1"/>
    <w:rsid w:val="00D65153"/>
    <w:rsid w:val="00D656FF"/>
    <w:rsid w:val="00D6572C"/>
    <w:rsid w:val="00D65937"/>
    <w:rsid w:val="00D65D78"/>
    <w:rsid w:val="00D65DD3"/>
    <w:rsid w:val="00D66110"/>
    <w:rsid w:val="00D66832"/>
    <w:rsid w:val="00D6691C"/>
    <w:rsid w:val="00D66BDA"/>
    <w:rsid w:val="00D6755C"/>
    <w:rsid w:val="00D676C5"/>
    <w:rsid w:val="00D67886"/>
    <w:rsid w:val="00D679A6"/>
    <w:rsid w:val="00D70A46"/>
    <w:rsid w:val="00D70B9A"/>
    <w:rsid w:val="00D70C79"/>
    <w:rsid w:val="00D71A42"/>
    <w:rsid w:val="00D71C9A"/>
    <w:rsid w:val="00D71E12"/>
    <w:rsid w:val="00D71E9F"/>
    <w:rsid w:val="00D72068"/>
    <w:rsid w:val="00D721A9"/>
    <w:rsid w:val="00D72466"/>
    <w:rsid w:val="00D724F5"/>
    <w:rsid w:val="00D7261A"/>
    <w:rsid w:val="00D729BE"/>
    <w:rsid w:val="00D72ACB"/>
    <w:rsid w:val="00D72F2E"/>
    <w:rsid w:val="00D72FAE"/>
    <w:rsid w:val="00D7342E"/>
    <w:rsid w:val="00D7347C"/>
    <w:rsid w:val="00D73536"/>
    <w:rsid w:val="00D736C0"/>
    <w:rsid w:val="00D737BE"/>
    <w:rsid w:val="00D73A37"/>
    <w:rsid w:val="00D73CD1"/>
    <w:rsid w:val="00D73EA2"/>
    <w:rsid w:val="00D7453D"/>
    <w:rsid w:val="00D7494F"/>
    <w:rsid w:val="00D74960"/>
    <w:rsid w:val="00D74BB4"/>
    <w:rsid w:val="00D74F74"/>
    <w:rsid w:val="00D75140"/>
    <w:rsid w:val="00D755D9"/>
    <w:rsid w:val="00D7562F"/>
    <w:rsid w:val="00D756C6"/>
    <w:rsid w:val="00D75812"/>
    <w:rsid w:val="00D75A55"/>
    <w:rsid w:val="00D75D87"/>
    <w:rsid w:val="00D75E2F"/>
    <w:rsid w:val="00D76534"/>
    <w:rsid w:val="00D76A68"/>
    <w:rsid w:val="00D76AF5"/>
    <w:rsid w:val="00D76C3B"/>
    <w:rsid w:val="00D770A6"/>
    <w:rsid w:val="00D777D2"/>
    <w:rsid w:val="00D80432"/>
    <w:rsid w:val="00D806BE"/>
    <w:rsid w:val="00D80B28"/>
    <w:rsid w:val="00D80D92"/>
    <w:rsid w:val="00D81154"/>
    <w:rsid w:val="00D811E6"/>
    <w:rsid w:val="00D81276"/>
    <w:rsid w:val="00D81322"/>
    <w:rsid w:val="00D81349"/>
    <w:rsid w:val="00D8154B"/>
    <w:rsid w:val="00D81A44"/>
    <w:rsid w:val="00D81AD0"/>
    <w:rsid w:val="00D81FAE"/>
    <w:rsid w:val="00D82657"/>
    <w:rsid w:val="00D826A6"/>
    <w:rsid w:val="00D82838"/>
    <w:rsid w:val="00D82890"/>
    <w:rsid w:val="00D82DAB"/>
    <w:rsid w:val="00D833B2"/>
    <w:rsid w:val="00D833FE"/>
    <w:rsid w:val="00D83B80"/>
    <w:rsid w:val="00D83E38"/>
    <w:rsid w:val="00D8417B"/>
    <w:rsid w:val="00D8486D"/>
    <w:rsid w:val="00D851A6"/>
    <w:rsid w:val="00D85C8E"/>
    <w:rsid w:val="00D861F4"/>
    <w:rsid w:val="00D86A42"/>
    <w:rsid w:val="00D86DA1"/>
    <w:rsid w:val="00D87003"/>
    <w:rsid w:val="00D87180"/>
    <w:rsid w:val="00D871E4"/>
    <w:rsid w:val="00D8722C"/>
    <w:rsid w:val="00D8761D"/>
    <w:rsid w:val="00D87820"/>
    <w:rsid w:val="00D87CEA"/>
    <w:rsid w:val="00D90208"/>
    <w:rsid w:val="00D905C5"/>
    <w:rsid w:val="00D90798"/>
    <w:rsid w:val="00D90B3E"/>
    <w:rsid w:val="00D90BA0"/>
    <w:rsid w:val="00D91355"/>
    <w:rsid w:val="00D9168A"/>
    <w:rsid w:val="00D916E2"/>
    <w:rsid w:val="00D91DA3"/>
    <w:rsid w:val="00D91EC7"/>
    <w:rsid w:val="00D921CA"/>
    <w:rsid w:val="00D922AF"/>
    <w:rsid w:val="00D9232F"/>
    <w:rsid w:val="00D92420"/>
    <w:rsid w:val="00D924C8"/>
    <w:rsid w:val="00D928C3"/>
    <w:rsid w:val="00D92A47"/>
    <w:rsid w:val="00D936C9"/>
    <w:rsid w:val="00D93790"/>
    <w:rsid w:val="00D9382D"/>
    <w:rsid w:val="00D93C25"/>
    <w:rsid w:val="00D93F20"/>
    <w:rsid w:val="00D94637"/>
    <w:rsid w:val="00D94645"/>
    <w:rsid w:val="00D949DB"/>
    <w:rsid w:val="00D94C09"/>
    <w:rsid w:val="00D951A4"/>
    <w:rsid w:val="00D95356"/>
    <w:rsid w:val="00D9543F"/>
    <w:rsid w:val="00D956C4"/>
    <w:rsid w:val="00D95921"/>
    <w:rsid w:val="00D95929"/>
    <w:rsid w:val="00D95C10"/>
    <w:rsid w:val="00D95E62"/>
    <w:rsid w:val="00D96224"/>
    <w:rsid w:val="00D9663B"/>
    <w:rsid w:val="00D96821"/>
    <w:rsid w:val="00D9684D"/>
    <w:rsid w:val="00D96A06"/>
    <w:rsid w:val="00D96E1F"/>
    <w:rsid w:val="00D97575"/>
    <w:rsid w:val="00D975C7"/>
    <w:rsid w:val="00D97EEE"/>
    <w:rsid w:val="00DA0054"/>
    <w:rsid w:val="00DA02C9"/>
    <w:rsid w:val="00DA02FC"/>
    <w:rsid w:val="00DA051F"/>
    <w:rsid w:val="00DA087D"/>
    <w:rsid w:val="00DA0A28"/>
    <w:rsid w:val="00DA0D40"/>
    <w:rsid w:val="00DA0E0E"/>
    <w:rsid w:val="00DA102C"/>
    <w:rsid w:val="00DA199E"/>
    <w:rsid w:val="00DA1CC9"/>
    <w:rsid w:val="00DA1D19"/>
    <w:rsid w:val="00DA20E5"/>
    <w:rsid w:val="00DA23D2"/>
    <w:rsid w:val="00DA23D6"/>
    <w:rsid w:val="00DA3305"/>
    <w:rsid w:val="00DA3437"/>
    <w:rsid w:val="00DA36E1"/>
    <w:rsid w:val="00DA3833"/>
    <w:rsid w:val="00DA3B9F"/>
    <w:rsid w:val="00DA3BF6"/>
    <w:rsid w:val="00DA3CFA"/>
    <w:rsid w:val="00DA3D3D"/>
    <w:rsid w:val="00DA432A"/>
    <w:rsid w:val="00DA489A"/>
    <w:rsid w:val="00DA4A0A"/>
    <w:rsid w:val="00DA4AD2"/>
    <w:rsid w:val="00DA5161"/>
    <w:rsid w:val="00DA518A"/>
    <w:rsid w:val="00DA5213"/>
    <w:rsid w:val="00DA540C"/>
    <w:rsid w:val="00DA5740"/>
    <w:rsid w:val="00DA57CF"/>
    <w:rsid w:val="00DA6252"/>
    <w:rsid w:val="00DA6908"/>
    <w:rsid w:val="00DA6B99"/>
    <w:rsid w:val="00DA6CED"/>
    <w:rsid w:val="00DA6DC8"/>
    <w:rsid w:val="00DA752E"/>
    <w:rsid w:val="00DA77AE"/>
    <w:rsid w:val="00DA7B4B"/>
    <w:rsid w:val="00DB072E"/>
    <w:rsid w:val="00DB0927"/>
    <w:rsid w:val="00DB1554"/>
    <w:rsid w:val="00DB15D9"/>
    <w:rsid w:val="00DB19CD"/>
    <w:rsid w:val="00DB1A31"/>
    <w:rsid w:val="00DB1E44"/>
    <w:rsid w:val="00DB1F73"/>
    <w:rsid w:val="00DB2B09"/>
    <w:rsid w:val="00DB2D33"/>
    <w:rsid w:val="00DB3120"/>
    <w:rsid w:val="00DB3939"/>
    <w:rsid w:val="00DB3C9D"/>
    <w:rsid w:val="00DB3F82"/>
    <w:rsid w:val="00DB44E6"/>
    <w:rsid w:val="00DB496C"/>
    <w:rsid w:val="00DB4A2B"/>
    <w:rsid w:val="00DB4A4C"/>
    <w:rsid w:val="00DB4C8B"/>
    <w:rsid w:val="00DB57BA"/>
    <w:rsid w:val="00DB5819"/>
    <w:rsid w:val="00DB58D0"/>
    <w:rsid w:val="00DB5AD1"/>
    <w:rsid w:val="00DB5E13"/>
    <w:rsid w:val="00DB607A"/>
    <w:rsid w:val="00DB6436"/>
    <w:rsid w:val="00DB64E4"/>
    <w:rsid w:val="00DB6610"/>
    <w:rsid w:val="00DB6672"/>
    <w:rsid w:val="00DB6695"/>
    <w:rsid w:val="00DB6798"/>
    <w:rsid w:val="00DB682D"/>
    <w:rsid w:val="00DB6A79"/>
    <w:rsid w:val="00DB6D8F"/>
    <w:rsid w:val="00DB6F3E"/>
    <w:rsid w:val="00DB73CB"/>
    <w:rsid w:val="00DB75DF"/>
    <w:rsid w:val="00DB78AD"/>
    <w:rsid w:val="00DB79D2"/>
    <w:rsid w:val="00DB7A35"/>
    <w:rsid w:val="00DC0047"/>
    <w:rsid w:val="00DC02E8"/>
    <w:rsid w:val="00DC0389"/>
    <w:rsid w:val="00DC049E"/>
    <w:rsid w:val="00DC060C"/>
    <w:rsid w:val="00DC0873"/>
    <w:rsid w:val="00DC08BC"/>
    <w:rsid w:val="00DC0C2C"/>
    <w:rsid w:val="00DC0CD0"/>
    <w:rsid w:val="00DC12A9"/>
    <w:rsid w:val="00DC14B8"/>
    <w:rsid w:val="00DC1F19"/>
    <w:rsid w:val="00DC1FF4"/>
    <w:rsid w:val="00DC22B2"/>
    <w:rsid w:val="00DC2304"/>
    <w:rsid w:val="00DC2C02"/>
    <w:rsid w:val="00DC2DE8"/>
    <w:rsid w:val="00DC325F"/>
    <w:rsid w:val="00DC3750"/>
    <w:rsid w:val="00DC386E"/>
    <w:rsid w:val="00DC39BB"/>
    <w:rsid w:val="00DC3EC9"/>
    <w:rsid w:val="00DC3F3F"/>
    <w:rsid w:val="00DC40C4"/>
    <w:rsid w:val="00DC4202"/>
    <w:rsid w:val="00DC421A"/>
    <w:rsid w:val="00DC4A44"/>
    <w:rsid w:val="00DC4AE3"/>
    <w:rsid w:val="00DC4CFB"/>
    <w:rsid w:val="00DC52FE"/>
    <w:rsid w:val="00DC55DC"/>
    <w:rsid w:val="00DC55E3"/>
    <w:rsid w:val="00DC57E2"/>
    <w:rsid w:val="00DC57F0"/>
    <w:rsid w:val="00DC5CDC"/>
    <w:rsid w:val="00DC5DB3"/>
    <w:rsid w:val="00DC5E10"/>
    <w:rsid w:val="00DC618B"/>
    <w:rsid w:val="00DC66C6"/>
    <w:rsid w:val="00DC6809"/>
    <w:rsid w:val="00DC6BB2"/>
    <w:rsid w:val="00DC6DEA"/>
    <w:rsid w:val="00DC6E18"/>
    <w:rsid w:val="00DC6E78"/>
    <w:rsid w:val="00DC6EE0"/>
    <w:rsid w:val="00DC70C3"/>
    <w:rsid w:val="00DC7530"/>
    <w:rsid w:val="00DC7603"/>
    <w:rsid w:val="00DC7607"/>
    <w:rsid w:val="00DC7894"/>
    <w:rsid w:val="00DC7DD9"/>
    <w:rsid w:val="00DC7EA2"/>
    <w:rsid w:val="00DD0274"/>
    <w:rsid w:val="00DD075A"/>
    <w:rsid w:val="00DD079E"/>
    <w:rsid w:val="00DD0CCB"/>
    <w:rsid w:val="00DD1124"/>
    <w:rsid w:val="00DD187F"/>
    <w:rsid w:val="00DD1A72"/>
    <w:rsid w:val="00DD1BF8"/>
    <w:rsid w:val="00DD1FD0"/>
    <w:rsid w:val="00DD227F"/>
    <w:rsid w:val="00DD2690"/>
    <w:rsid w:val="00DD2931"/>
    <w:rsid w:val="00DD2F3D"/>
    <w:rsid w:val="00DD309E"/>
    <w:rsid w:val="00DD31EB"/>
    <w:rsid w:val="00DD354A"/>
    <w:rsid w:val="00DD365D"/>
    <w:rsid w:val="00DD37D6"/>
    <w:rsid w:val="00DD39D4"/>
    <w:rsid w:val="00DD3E9E"/>
    <w:rsid w:val="00DD410D"/>
    <w:rsid w:val="00DD4257"/>
    <w:rsid w:val="00DD4338"/>
    <w:rsid w:val="00DD47BD"/>
    <w:rsid w:val="00DD4865"/>
    <w:rsid w:val="00DD4C1F"/>
    <w:rsid w:val="00DD4C49"/>
    <w:rsid w:val="00DD5027"/>
    <w:rsid w:val="00DD529D"/>
    <w:rsid w:val="00DD5AB9"/>
    <w:rsid w:val="00DD5C29"/>
    <w:rsid w:val="00DD5D1F"/>
    <w:rsid w:val="00DD5D98"/>
    <w:rsid w:val="00DD5F91"/>
    <w:rsid w:val="00DD6364"/>
    <w:rsid w:val="00DD65A3"/>
    <w:rsid w:val="00DD6A73"/>
    <w:rsid w:val="00DD6B9B"/>
    <w:rsid w:val="00DD6EF5"/>
    <w:rsid w:val="00DD727B"/>
    <w:rsid w:val="00DD7481"/>
    <w:rsid w:val="00DD74A2"/>
    <w:rsid w:val="00DD7946"/>
    <w:rsid w:val="00DE02B1"/>
    <w:rsid w:val="00DE02CA"/>
    <w:rsid w:val="00DE0354"/>
    <w:rsid w:val="00DE04CE"/>
    <w:rsid w:val="00DE1219"/>
    <w:rsid w:val="00DE14C2"/>
    <w:rsid w:val="00DE1AC4"/>
    <w:rsid w:val="00DE1C66"/>
    <w:rsid w:val="00DE1F76"/>
    <w:rsid w:val="00DE24AC"/>
    <w:rsid w:val="00DE256C"/>
    <w:rsid w:val="00DE29FE"/>
    <w:rsid w:val="00DE2C9F"/>
    <w:rsid w:val="00DE2EE5"/>
    <w:rsid w:val="00DE3039"/>
    <w:rsid w:val="00DE3A56"/>
    <w:rsid w:val="00DE40CC"/>
    <w:rsid w:val="00DE4213"/>
    <w:rsid w:val="00DE442F"/>
    <w:rsid w:val="00DE4489"/>
    <w:rsid w:val="00DE491D"/>
    <w:rsid w:val="00DE4B1A"/>
    <w:rsid w:val="00DE4B21"/>
    <w:rsid w:val="00DE5010"/>
    <w:rsid w:val="00DE5561"/>
    <w:rsid w:val="00DE5638"/>
    <w:rsid w:val="00DE5A82"/>
    <w:rsid w:val="00DE5CB5"/>
    <w:rsid w:val="00DE5EF0"/>
    <w:rsid w:val="00DE615D"/>
    <w:rsid w:val="00DE6168"/>
    <w:rsid w:val="00DE63DC"/>
    <w:rsid w:val="00DE6636"/>
    <w:rsid w:val="00DE675C"/>
    <w:rsid w:val="00DE696E"/>
    <w:rsid w:val="00DE6D84"/>
    <w:rsid w:val="00DE7027"/>
    <w:rsid w:val="00DE7125"/>
    <w:rsid w:val="00DE76C5"/>
    <w:rsid w:val="00DE7A74"/>
    <w:rsid w:val="00DE7C99"/>
    <w:rsid w:val="00DE7CA2"/>
    <w:rsid w:val="00DF02AD"/>
    <w:rsid w:val="00DF02C4"/>
    <w:rsid w:val="00DF032F"/>
    <w:rsid w:val="00DF0383"/>
    <w:rsid w:val="00DF0C89"/>
    <w:rsid w:val="00DF1B89"/>
    <w:rsid w:val="00DF1F44"/>
    <w:rsid w:val="00DF2055"/>
    <w:rsid w:val="00DF20A2"/>
    <w:rsid w:val="00DF230E"/>
    <w:rsid w:val="00DF3021"/>
    <w:rsid w:val="00DF319D"/>
    <w:rsid w:val="00DF35B9"/>
    <w:rsid w:val="00DF37C7"/>
    <w:rsid w:val="00DF37E5"/>
    <w:rsid w:val="00DF38A5"/>
    <w:rsid w:val="00DF423B"/>
    <w:rsid w:val="00DF4943"/>
    <w:rsid w:val="00DF4B92"/>
    <w:rsid w:val="00DF5119"/>
    <w:rsid w:val="00DF5153"/>
    <w:rsid w:val="00DF59A0"/>
    <w:rsid w:val="00DF5D77"/>
    <w:rsid w:val="00DF6226"/>
    <w:rsid w:val="00DF6342"/>
    <w:rsid w:val="00DF63CB"/>
    <w:rsid w:val="00DF6562"/>
    <w:rsid w:val="00DF674F"/>
    <w:rsid w:val="00DF682F"/>
    <w:rsid w:val="00DF6A55"/>
    <w:rsid w:val="00DF6BDC"/>
    <w:rsid w:val="00DF6C15"/>
    <w:rsid w:val="00DF6DF9"/>
    <w:rsid w:val="00DF742F"/>
    <w:rsid w:val="00DF7709"/>
    <w:rsid w:val="00DF7924"/>
    <w:rsid w:val="00DF7C9D"/>
    <w:rsid w:val="00E0027C"/>
    <w:rsid w:val="00E003F5"/>
    <w:rsid w:val="00E00790"/>
    <w:rsid w:val="00E00B10"/>
    <w:rsid w:val="00E0110C"/>
    <w:rsid w:val="00E011A2"/>
    <w:rsid w:val="00E011C7"/>
    <w:rsid w:val="00E013E5"/>
    <w:rsid w:val="00E016CB"/>
    <w:rsid w:val="00E017B6"/>
    <w:rsid w:val="00E01A00"/>
    <w:rsid w:val="00E01A0D"/>
    <w:rsid w:val="00E01A5A"/>
    <w:rsid w:val="00E01EF2"/>
    <w:rsid w:val="00E01FE9"/>
    <w:rsid w:val="00E02318"/>
    <w:rsid w:val="00E0253A"/>
    <w:rsid w:val="00E0263D"/>
    <w:rsid w:val="00E033F9"/>
    <w:rsid w:val="00E03DA2"/>
    <w:rsid w:val="00E03DC1"/>
    <w:rsid w:val="00E04152"/>
    <w:rsid w:val="00E0429E"/>
    <w:rsid w:val="00E0458C"/>
    <w:rsid w:val="00E046AD"/>
    <w:rsid w:val="00E04702"/>
    <w:rsid w:val="00E0494F"/>
    <w:rsid w:val="00E04A0C"/>
    <w:rsid w:val="00E04C5A"/>
    <w:rsid w:val="00E04F3F"/>
    <w:rsid w:val="00E0533A"/>
    <w:rsid w:val="00E05EF8"/>
    <w:rsid w:val="00E06095"/>
    <w:rsid w:val="00E06827"/>
    <w:rsid w:val="00E06A53"/>
    <w:rsid w:val="00E06D53"/>
    <w:rsid w:val="00E07404"/>
    <w:rsid w:val="00E076B6"/>
    <w:rsid w:val="00E077E6"/>
    <w:rsid w:val="00E07C04"/>
    <w:rsid w:val="00E10180"/>
    <w:rsid w:val="00E1039A"/>
    <w:rsid w:val="00E10BE1"/>
    <w:rsid w:val="00E11262"/>
    <w:rsid w:val="00E118DB"/>
    <w:rsid w:val="00E11E60"/>
    <w:rsid w:val="00E11F95"/>
    <w:rsid w:val="00E12285"/>
    <w:rsid w:val="00E1278A"/>
    <w:rsid w:val="00E12907"/>
    <w:rsid w:val="00E12A09"/>
    <w:rsid w:val="00E13002"/>
    <w:rsid w:val="00E13160"/>
    <w:rsid w:val="00E13216"/>
    <w:rsid w:val="00E13919"/>
    <w:rsid w:val="00E13F77"/>
    <w:rsid w:val="00E14578"/>
    <w:rsid w:val="00E1457C"/>
    <w:rsid w:val="00E14766"/>
    <w:rsid w:val="00E14D04"/>
    <w:rsid w:val="00E15343"/>
    <w:rsid w:val="00E155E3"/>
    <w:rsid w:val="00E15630"/>
    <w:rsid w:val="00E15645"/>
    <w:rsid w:val="00E158F7"/>
    <w:rsid w:val="00E15C34"/>
    <w:rsid w:val="00E16103"/>
    <w:rsid w:val="00E167F0"/>
    <w:rsid w:val="00E16C6C"/>
    <w:rsid w:val="00E16CD2"/>
    <w:rsid w:val="00E16D05"/>
    <w:rsid w:val="00E16DEA"/>
    <w:rsid w:val="00E1782E"/>
    <w:rsid w:val="00E178DD"/>
    <w:rsid w:val="00E17C11"/>
    <w:rsid w:val="00E20027"/>
    <w:rsid w:val="00E20114"/>
    <w:rsid w:val="00E20322"/>
    <w:rsid w:val="00E20A9A"/>
    <w:rsid w:val="00E216C1"/>
    <w:rsid w:val="00E21759"/>
    <w:rsid w:val="00E21C9C"/>
    <w:rsid w:val="00E22197"/>
    <w:rsid w:val="00E221C3"/>
    <w:rsid w:val="00E2237D"/>
    <w:rsid w:val="00E22400"/>
    <w:rsid w:val="00E22597"/>
    <w:rsid w:val="00E226B0"/>
    <w:rsid w:val="00E227F1"/>
    <w:rsid w:val="00E22C46"/>
    <w:rsid w:val="00E22F76"/>
    <w:rsid w:val="00E231C8"/>
    <w:rsid w:val="00E233A1"/>
    <w:rsid w:val="00E236BC"/>
    <w:rsid w:val="00E2374D"/>
    <w:rsid w:val="00E23A0A"/>
    <w:rsid w:val="00E23C92"/>
    <w:rsid w:val="00E23DC0"/>
    <w:rsid w:val="00E23E9F"/>
    <w:rsid w:val="00E2450C"/>
    <w:rsid w:val="00E247B0"/>
    <w:rsid w:val="00E24953"/>
    <w:rsid w:val="00E2496A"/>
    <w:rsid w:val="00E24B0E"/>
    <w:rsid w:val="00E2533A"/>
    <w:rsid w:val="00E25417"/>
    <w:rsid w:val="00E25827"/>
    <w:rsid w:val="00E25A1A"/>
    <w:rsid w:val="00E25D4E"/>
    <w:rsid w:val="00E25D73"/>
    <w:rsid w:val="00E260C0"/>
    <w:rsid w:val="00E2627C"/>
    <w:rsid w:val="00E26321"/>
    <w:rsid w:val="00E26428"/>
    <w:rsid w:val="00E264A1"/>
    <w:rsid w:val="00E266EB"/>
    <w:rsid w:val="00E26A2C"/>
    <w:rsid w:val="00E26ED3"/>
    <w:rsid w:val="00E26F23"/>
    <w:rsid w:val="00E26F26"/>
    <w:rsid w:val="00E270BF"/>
    <w:rsid w:val="00E271DB"/>
    <w:rsid w:val="00E27361"/>
    <w:rsid w:val="00E274D5"/>
    <w:rsid w:val="00E2752F"/>
    <w:rsid w:val="00E27D06"/>
    <w:rsid w:val="00E27D4B"/>
    <w:rsid w:val="00E27E0F"/>
    <w:rsid w:val="00E300B8"/>
    <w:rsid w:val="00E301CB"/>
    <w:rsid w:val="00E30666"/>
    <w:rsid w:val="00E30B1C"/>
    <w:rsid w:val="00E30B20"/>
    <w:rsid w:val="00E3106F"/>
    <w:rsid w:val="00E312F9"/>
    <w:rsid w:val="00E3131A"/>
    <w:rsid w:val="00E31479"/>
    <w:rsid w:val="00E318E2"/>
    <w:rsid w:val="00E31B82"/>
    <w:rsid w:val="00E31D0E"/>
    <w:rsid w:val="00E31F08"/>
    <w:rsid w:val="00E32020"/>
    <w:rsid w:val="00E325C9"/>
    <w:rsid w:val="00E3260D"/>
    <w:rsid w:val="00E329C4"/>
    <w:rsid w:val="00E32CEA"/>
    <w:rsid w:val="00E32FEA"/>
    <w:rsid w:val="00E3356B"/>
    <w:rsid w:val="00E3386C"/>
    <w:rsid w:val="00E339EF"/>
    <w:rsid w:val="00E33B8D"/>
    <w:rsid w:val="00E33FCC"/>
    <w:rsid w:val="00E340F8"/>
    <w:rsid w:val="00E34117"/>
    <w:rsid w:val="00E342EF"/>
    <w:rsid w:val="00E34CED"/>
    <w:rsid w:val="00E34D90"/>
    <w:rsid w:val="00E34DE5"/>
    <w:rsid w:val="00E34F99"/>
    <w:rsid w:val="00E3502E"/>
    <w:rsid w:val="00E3503C"/>
    <w:rsid w:val="00E35056"/>
    <w:rsid w:val="00E350C8"/>
    <w:rsid w:val="00E35524"/>
    <w:rsid w:val="00E3594A"/>
    <w:rsid w:val="00E35C91"/>
    <w:rsid w:val="00E35F39"/>
    <w:rsid w:val="00E36712"/>
    <w:rsid w:val="00E36738"/>
    <w:rsid w:val="00E36758"/>
    <w:rsid w:val="00E36F99"/>
    <w:rsid w:val="00E37CF7"/>
    <w:rsid w:val="00E37CFE"/>
    <w:rsid w:val="00E37E50"/>
    <w:rsid w:val="00E37F7E"/>
    <w:rsid w:val="00E40357"/>
    <w:rsid w:val="00E40940"/>
    <w:rsid w:val="00E40C4B"/>
    <w:rsid w:val="00E4126C"/>
    <w:rsid w:val="00E419C0"/>
    <w:rsid w:val="00E424E9"/>
    <w:rsid w:val="00E42780"/>
    <w:rsid w:val="00E42EFB"/>
    <w:rsid w:val="00E4300E"/>
    <w:rsid w:val="00E43208"/>
    <w:rsid w:val="00E438B3"/>
    <w:rsid w:val="00E43CE8"/>
    <w:rsid w:val="00E43EE9"/>
    <w:rsid w:val="00E443CD"/>
    <w:rsid w:val="00E446DB"/>
    <w:rsid w:val="00E44893"/>
    <w:rsid w:val="00E449C5"/>
    <w:rsid w:val="00E44C91"/>
    <w:rsid w:val="00E45019"/>
    <w:rsid w:val="00E45434"/>
    <w:rsid w:val="00E469B4"/>
    <w:rsid w:val="00E4720C"/>
    <w:rsid w:val="00E47BD6"/>
    <w:rsid w:val="00E47BD8"/>
    <w:rsid w:val="00E47D91"/>
    <w:rsid w:val="00E50054"/>
    <w:rsid w:val="00E50495"/>
    <w:rsid w:val="00E509EA"/>
    <w:rsid w:val="00E50EF9"/>
    <w:rsid w:val="00E5101A"/>
    <w:rsid w:val="00E512EF"/>
    <w:rsid w:val="00E51649"/>
    <w:rsid w:val="00E5170A"/>
    <w:rsid w:val="00E51721"/>
    <w:rsid w:val="00E5196B"/>
    <w:rsid w:val="00E51BD7"/>
    <w:rsid w:val="00E51D35"/>
    <w:rsid w:val="00E51E26"/>
    <w:rsid w:val="00E51FF7"/>
    <w:rsid w:val="00E521AC"/>
    <w:rsid w:val="00E52284"/>
    <w:rsid w:val="00E523E6"/>
    <w:rsid w:val="00E52528"/>
    <w:rsid w:val="00E52998"/>
    <w:rsid w:val="00E529F9"/>
    <w:rsid w:val="00E5351C"/>
    <w:rsid w:val="00E53742"/>
    <w:rsid w:val="00E53BAC"/>
    <w:rsid w:val="00E54290"/>
    <w:rsid w:val="00E542A1"/>
    <w:rsid w:val="00E54422"/>
    <w:rsid w:val="00E54560"/>
    <w:rsid w:val="00E549D6"/>
    <w:rsid w:val="00E54F50"/>
    <w:rsid w:val="00E552F7"/>
    <w:rsid w:val="00E555CE"/>
    <w:rsid w:val="00E5594B"/>
    <w:rsid w:val="00E55B7A"/>
    <w:rsid w:val="00E55D0E"/>
    <w:rsid w:val="00E5617D"/>
    <w:rsid w:val="00E5627A"/>
    <w:rsid w:val="00E56524"/>
    <w:rsid w:val="00E569F1"/>
    <w:rsid w:val="00E56A75"/>
    <w:rsid w:val="00E56CA7"/>
    <w:rsid w:val="00E571D6"/>
    <w:rsid w:val="00E572EF"/>
    <w:rsid w:val="00E57634"/>
    <w:rsid w:val="00E57AAA"/>
    <w:rsid w:val="00E57BD1"/>
    <w:rsid w:val="00E60383"/>
    <w:rsid w:val="00E6049D"/>
    <w:rsid w:val="00E606C1"/>
    <w:rsid w:val="00E608E7"/>
    <w:rsid w:val="00E6097A"/>
    <w:rsid w:val="00E60F89"/>
    <w:rsid w:val="00E6150E"/>
    <w:rsid w:val="00E62509"/>
    <w:rsid w:val="00E62564"/>
    <w:rsid w:val="00E62E21"/>
    <w:rsid w:val="00E62F33"/>
    <w:rsid w:val="00E631FE"/>
    <w:rsid w:val="00E63B82"/>
    <w:rsid w:val="00E64A4E"/>
    <w:rsid w:val="00E64A66"/>
    <w:rsid w:val="00E64D58"/>
    <w:rsid w:val="00E65164"/>
    <w:rsid w:val="00E65661"/>
    <w:rsid w:val="00E6573F"/>
    <w:rsid w:val="00E65B2E"/>
    <w:rsid w:val="00E65CF8"/>
    <w:rsid w:val="00E65CFC"/>
    <w:rsid w:val="00E65F86"/>
    <w:rsid w:val="00E660B4"/>
    <w:rsid w:val="00E6662E"/>
    <w:rsid w:val="00E66681"/>
    <w:rsid w:val="00E668FE"/>
    <w:rsid w:val="00E66B0A"/>
    <w:rsid w:val="00E66C63"/>
    <w:rsid w:val="00E66F9F"/>
    <w:rsid w:val="00E67269"/>
    <w:rsid w:val="00E677A8"/>
    <w:rsid w:val="00E6786F"/>
    <w:rsid w:val="00E678E5"/>
    <w:rsid w:val="00E67960"/>
    <w:rsid w:val="00E67CC1"/>
    <w:rsid w:val="00E67CD7"/>
    <w:rsid w:val="00E7056B"/>
    <w:rsid w:val="00E70B87"/>
    <w:rsid w:val="00E70F7C"/>
    <w:rsid w:val="00E70FA4"/>
    <w:rsid w:val="00E7100B"/>
    <w:rsid w:val="00E71843"/>
    <w:rsid w:val="00E71A18"/>
    <w:rsid w:val="00E71D6E"/>
    <w:rsid w:val="00E71DC6"/>
    <w:rsid w:val="00E71E76"/>
    <w:rsid w:val="00E721D6"/>
    <w:rsid w:val="00E72A5B"/>
    <w:rsid w:val="00E72BE5"/>
    <w:rsid w:val="00E72D65"/>
    <w:rsid w:val="00E73082"/>
    <w:rsid w:val="00E7348E"/>
    <w:rsid w:val="00E736D1"/>
    <w:rsid w:val="00E73788"/>
    <w:rsid w:val="00E737C1"/>
    <w:rsid w:val="00E73C8E"/>
    <w:rsid w:val="00E7436B"/>
    <w:rsid w:val="00E74810"/>
    <w:rsid w:val="00E749F2"/>
    <w:rsid w:val="00E74B3E"/>
    <w:rsid w:val="00E74DB0"/>
    <w:rsid w:val="00E74FBC"/>
    <w:rsid w:val="00E752F8"/>
    <w:rsid w:val="00E75605"/>
    <w:rsid w:val="00E757F3"/>
    <w:rsid w:val="00E75DB3"/>
    <w:rsid w:val="00E7601A"/>
    <w:rsid w:val="00E76097"/>
    <w:rsid w:val="00E762A0"/>
    <w:rsid w:val="00E76943"/>
    <w:rsid w:val="00E7696A"/>
    <w:rsid w:val="00E76B75"/>
    <w:rsid w:val="00E76D41"/>
    <w:rsid w:val="00E770F4"/>
    <w:rsid w:val="00E77100"/>
    <w:rsid w:val="00E7719E"/>
    <w:rsid w:val="00E777DA"/>
    <w:rsid w:val="00E80684"/>
    <w:rsid w:val="00E808F3"/>
    <w:rsid w:val="00E809D2"/>
    <w:rsid w:val="00E80CB5"/>
    <w:rsid w:val="00E80DAC"/>
    <w:rsid w:val="00E812D2"/>
    <w:rsid w:val="00E81748"/>
    <w:rsid w:val="00E81777"/>
    <w:rsid w:val="00E8183D"/>
    <w:rsid w:val="00E81D4B"/>
    <w:rsid w:val="00E81DAA"/>
    <w:rsid w:val="00E81F59"/>
    <w:rsid w:val="00E8214F"/>
    <w:rsid w:val="00E82504"/>
    <w:rsid w:val="00E82F6D"/>
    <w:rsid w:val="00E83257"/>
    <w:rsid w:val="00E83355"/>
    <w:rsid w:val="00E83367"/>
    <w:rsid w:val="00E83442"/>
    <w:rsid w:val="00E839A7"/>
    <w:rsid w:val="00E83DC5"/>
    <w:rsid w:val="00E84289"/>
    <w:rsid w:val="00E844E8"/>
    <w:rsid w:val="00E8470E"/>
    <w:rsid w:val="00E84B80"/>
    <w:rsid w:val="00E84CC5"/>
    <w:rsid w:val="00E85021"/>
    <w:rsid w:val="00E85373"/>
    <w:rsid w:val="00E8553B"/>
    <w:rsid w:val="00E85957"/>
    <w:rsid w:val="00E85A20"/>
    <w:rsid w:val="00E85C14"/>
    <w:rsid w:val="00E85D3A"/>
    <w:rsid w:val="00E85DC7"/>
    <w:rsid w:val="00E85F01"/>
    <w:rsid w:val="00E85F50"/>
    <w:rsid w:val="00E86225"/>
    <w:rsid w:val="00E86D33"/>
    <w:rsid w:val="00E8718A"/>
    <w:rsid w:val="00E874EE"/>
    <w:rsid w:val="00E879D7"/>
    <w:rsid w:val="00E87AAF"/>
    <w:rsid w:val="00E87E01"/>
    <w:rsid w:val="00E9009D"/>
    <w:rsid w:val="00E9046D"/>
    <w:rsid w:val="00E904D7"/>
    <w:rsid w:val="00E904E8"/>
    <w:rsid w:val="00E905D2"/>
    <w:rsid w:val="00E9076D"/>
    <w:rsid w:val="00E9093C"/>
    <w:rsid w:val="00E90C8E"/>
    <w:rsid w:val="00E91341"/>
    <w:rsid w:val="00E91355"/>
    <w:rsid w:val="00E92135"/>
    <w:rsid w:val="00E9219C"/>
    <w:rsid w:val="00E92377"/>
    <w:rsid w:val="00E92581"/>
    <w:rsid w:val="00E925AF"/>
    <w:rsid w:val="00E926A3"/>
    <w:rsid w:val="00E928A1"/>
    <w:rsid w:val="00E92A76"/>
    <w:rsid w:val="00E92C27"/>
    <w:rsid w:val="00E92DBE"/>
    <w:rsid w:val="00E9300F"/>
    <w:rsid w:val="00E9362A"/>
    <w:rsid w:val="00E93824"/>
    <w:rsid w:val="00E9398F"/>
    <w:rsid w:val="00E93CD8"/>
    <w:rsid w:val="00E94780"/>
    <w:rsid w:val="00E95083"/>
    <w:rsid w:val="00E952F9"/>
    <w:rsid w:val="00E9564B"/>
    <w:rsid w:val="00E95765"/>
    <w:rsid w:val="00E95779"/>
    <w:rsid w:val="00E95A3C"/>
    <w:rsid w:val="00E95A77"/>
    <w:rsid w:val="00E95AC0"/>
    <w:rsid w:val="00E95E0B"/>
    <w:rsid w:val="00E9769E"/>
    <w:rsid w:val="00E977ED"/>
    <w:rsid w:val="00E97E2D"/>
    <w:rsid w:val="00EA0164"/>
    <w:rsid w:val="00EA03AB"/>
    <w:rsid w:val="00EA0639"/>
    <w:rsid w:val="00EA0A0E"/>
    <w:rsid w:val="00EA0CB1"/>
    <w:rsid w:val="00EA0FD1"/>
    <w:rsid w:val="00EA14D7"/>
    <w:rsid w:val="00EA1770"/>
    <w:rsid w:val="00EA1A0F"/>
    <w:rsid w:val="00EA22A6"/>
    <w:rsid w:val="00EA23DF"/>
    <w:rsid w:val="00EA2494"/>
    <w:rsid w:val="00EA28C6"/>
    <w:rsid w:val="00EA2ABB"/>
    <w:rsid w:val="00EA2E86"/>
    <w:rsid w:val="00EA3132"/>
    <w:rsid w:val="00EA365D"/>
    <w:rsid w:val="00EA3B4E"/>
    <w:rsid w:val="00EA4189"/>
    <w:rsid w:val="00EA45B9"/>
    <w:rsid w:val="00EA4884"/>
    <w:rsid w:val="00EA4AB7"/>
    <w:rsid w:val="00EA4E0A"/>
    <w:rsid w:val="00EA4EF6"/>
    <w:rsid w:val="00EA5862"/>
    <w:rsid w:val="00EA59E0"/>
    <w:rsid w:val="00EA5AAE"/>
    <w:rsid w:val="00EA5DB6"/>
    <w:rsid w:val="00EA6256"/>
    <w:rsid w:val="00EA65BD"/>
    <w:rsid w:val="00EA6AB1"/>
    <w:rsid w:val="00EA6BE2"/>
    <w:rsid w:val="00EA6DB1"/>
    <w:rsid w:val="00EA737C"/>
    <w:rsid w:val="00EA747C"/>
    <w:rsid w:val="00EA74EA"/>
    <w:rsid w:val="00EA7BBE"/>
    <w:rsid w:val="00EA7FF3"/>
    <w:rsid w:val="00EB0371"/>
    <w:rsid w:val="00EB043C"/>
    <w:rsid w:val="00EB0C67"/>
    <w:rsid w:val="00EB134B"/>
    <w:rsid w:val="00EB1453"/>
    <w:rsid w:val="00EB16B3"/>
    <w:rsid w:val="00EB1A82"/>
    <w:rsid w:val="00EB1D6E"/>
    <w:rsid w:val="00EB2079"/>
    <w:rsid w:val="00EB223E"/>
    <w:rsid w:val="00EB2BFE"/>
    <w:rsid w:val="00EB2CCF"/>
    <w:rsid w:val="00EB2DBB"/>
    <w:rsid w:val="00EB3331"/>
    <w:rsid w:val="00EB34B0"/>
    <w:rsid w:val="00EB3696"/>
    <w:rsid w:val="00EB3C8A"/>
    <w:rsid w:val="00EB3EE4"/>
    <w:rsid w:val="00EB3EF5"/>
    <w:rsid w:val="00EB43F2"/>
    <w:rsid w:val="00EB4520"/>
    <w:rsid w:val="00EB46E6"/>
    <w:rsid w:val="00EB4F56"/>
    <w:rsid w:val="00EB5FE4"/>
    <w:rsid w:val="00EB6518"/>
    <w:rsid w:val="00EB65CE"/>
    <w:rsid w:val="00EB664F"/>
    <w:rsid w:val="00EB6843"/>
    <w:rsid w:val="00EB68E4"/>
    <w:rsid w:val="00EB6A55"/>
    <w:rsid w:val="00EB7835"/>
    <w:rsid w:val="00EC00BA"/>
    <w:rsid w:val="00EC0241"/>
    <w:rsid w:val="00EC02FE"/>
    <w:rsid w:val="00EC0D10"/>
    <w:rsid w:val="00EC1058"/>
    <w:rsid w:val="00EC1305"/>
    <w:rsid w:val="00EC1476"/>
    <w:rsid w:val="00EC1823"/>
    <w:rsid w:val="00EC1864"/>
    <w:rsid w:val="00EC18CF"/>
    <w:rsid w:val="00EC1B65"/>
    <w:rsid w:val="00EC1BDE"/>
    <w:rsid w:val="00EC200F"/>
    <w:rsid w:val="00EC23DA"/>
    <w:rsid w:val="00EC30A7"/>
    <w:rsid w:val="00EC368D"/>
    <w:rsid w:val="00EC3906"/>
    <w:rsid w:val="00EC3BB0"/>
    <w:rsid w:val="00EC3D32"/>
    <w:rsid w:val="00EC3DAD"/>
    <w:rsid w:val="00EC3FC3"/>
    <w:rsid w:val="00EC40F2"/>
    <w:rsid w:val="00EC424C"/>
    <w:rsid w:val="00EC4462"/>
    <w:rsid w:val="00EC4529"/>
    <w:rsid w:val="00EC4B55"/>
    <w:rsid w:val="00EC4C67"/>
    <w:rsid w:val="00EC4E2E"/>
    <w:rsid w:val="00EC4E39"/>
    <w:rsid w:val="00EC5263"/>
    <w:rsid w:val="00EC53F1"/>
    <w:rsid w:val="00EC54F5"/>
    <w:rsid w:val="00EC5B2A"/>
    <w:rsid w:val="00EC5B3C"/>
    <w:rsid w:val="00EC5B50"/>
    <w:rsid w:val="00EC5B84"/>
    <w:rsid w:val="00EC5E9E"/>
    <w:rsid w:val="00EC68D6"/>
    <w:rsid w:val="00EC6A21"/>
    <w:rsid w:val="00EC6E27"/>
    <w:rsid w:val="00EC71F0"/>
    <w:rsid w:val="00EC73B9"/>
    <w:rsid w:val="00EC75F2"/>
    <w:rsid w:val="00EC76BD"/>
    <w:rsid w:val="00EC774A"/>
    <w:rsid w:val="00EC7984"/>
    <w:rsid w:val="00EC7A48"/>
    <w:rsid w:val="00EC7BE2"/>
    <w:rsid w:val="00EC7E22"/>
    <w:rsid w:val="00ED01C9"/>
    <w:rsid w:val="00ED04B8"/>
    <w:rsid w:val="00ED06BA"/>
    <w:rsid w:val="00ED0921"/>
    <w:rsid w:val="00ED0D48"/>
    <w:rsid w:val="00ED0D7C"/>
    <w:rsid w:val="00ED0D86"/>
    <w:rsid w:val="00ED1216"/>
    <w:rsid w:val="00ED148C"/>
    <w:rsid w:val="00ED14F9"/>
    <w:rsid w:val="00ED1A00"/>
    <w:rsid w:val="00ED1E92"/>
    <w:rsid w:val="00ED2717"/>
    <w:rsid w:val="00ED2793"/>
    <w:rsid w:val="00ED27B7"/>
    <w:rsid w:val="00ED28FA"/>
    <w:rsid w:val="00ED2BCA"/>
    <w:rsid w:val="00ED2D6C"/>
    <w:rsid w:val="00ED30BC"/>
    <w:rsid w:val="00ED30FA"/>
    <w:rsid w:val="00ED3122"/>
    <w:rsid w:val="00ED3130"/>
    <w:rsid w:val="00ED3707"/>
    <w:rsid w:val="00ED3A28"/>
    <w:rsid w:val="00ED3FC0"/>
    <w:rsid w:val="00ED438D"/>
    <w:rsid w:val="00ED46F2"/>
    <w:rsid w:val="00ED4F6A"/>
    <w:rsid w:val="00ED506E"/>
    <w:rsid w:val="00ED5080"/>
    <w:rsid w:val="00ED55CA"/>
    <w:rsid w:val="00ED5A5F"/>
    <w:rsid w:val="00ED5F0E"/>
    <w:rsid w:val="00ED61FA"/>
    <w:rsid w:val="00ED629B"/>
    <w:rsid w:val="00ED636F"/>
    <w:rsid w:val="00ED6F94"/>
    <w:rsid w:val="00ED7829"/>
    <w:rsid w:val="00ED7848"/>
    <w:rsid w:val="00ED7AF1"/>
    <w:rsid w:val="00ED7BBE"/>
    <w:rsid w:val="00ED7F8E"/>
    <w:rsid w:val="00EE062E"/>
    <w:rsid w:val="00EE07E8"/>
    <w:rsid w:val="00EE0AD8"/>
    <w:rsid w:val="00EE0F8A"/>
    <w:rsid w:val="00EE1080"/>
    <w:rsid w:val="00EE109B"/>
    <w:rsid w:val="00EE124D"/>
    <w:rsid w:val="00EE130A"/>
    <w:rsid w:val="00EE1406"/>
    <w:rsid w:val="00EE166B"/>
    <w:rsid w:val="00EE18C5"/>
    <w:rsid w:val="00EE1ABA"/>
    <w:rsid w:val="00EE1AFF"/>
    <w:rsid w:val="00EE1B37"/>
    <w:rsid w:val="00EE1D8B"/>
    <w:rsid w:val="00EE211B"/>
    <w:rsid w:val="00EE21F5"/>
    <w:rsid w:val="00EE2537"/>
    <w:rsid w:val="00EE261F"/>
    <w:rsid w:val="00EE27B8"/>
    <w:rsid w:val="00EE2E6C"/>
    <w:rsid w:val="00EE31D4"/>
    <w:rsid w:val="00EE337B"/>
    <w:rsid w:val="00EE35F9"/>
    <w:rsid w:val="00EE364B"/>
    <w:rsid w:val="00EE3D02"/>
    <w:rsid w:val="00EE3F07"/>
    <w:rsid w:val="00EE4631"/>
    <w:rsid w:val="00EE4C07"/>
    <w:rsid w:val="00EE4C5D"/>
    <w:rsid w:val="00EE4F83"/>
    <w:rsid w:val="00EE55BB"/>
    <w:rsid w:val="00EE568A"/>
    <w:rsid w:val="00EE5949"/>
    <w:rsid w:val="00EE5B84"/>
    <w:rsid w:val="00EE5C29"/>
    <w:rsid w:val="00EE613E"/>
    <w:rsid w:val="00EE62F7"/>
    <w:rsid w:val="00EE6346"/>
    <w:rsid w:val="00EE6833"/>
    <w:rsid w:val="00EE6FEE"/>
    <w:rsid w:val="00EE72D1"/>
    <w:rsid w:val="00EE746F"/>
    <w:rsid w:val="00EE74DF"/>
    <w:rsid w:val="00EE7A4C"/>
    <w:rsid w:val="00EE7BE8"/>
    <w:rsid w:val="00EE7E44"/>
    <w:rsid w:val="00EF01A3"/>
    <w:rsid w:val="00EF03CB"/>
    <w:rsid w:val="00EF06DA"/>
    <w:rsid w:val="00EF0950"/>
    <w:rsid w:val="00EF10DA"/>
    <w:rsid w:val="00EF14F0"/>
    <w:rsid w:val="00EF18E3"/>
    <w:rsid w:val="00EF1F1E"/>
    <w:rsid w:val="00EF20C1"/>
    <w:rsid w:val="00EF21E4"/>
    <w:rsid w:val="00EF2279"/>
    <w:rsid w:val="00EF2ECE"/>
    <w:rsid w:val="00EF31CC"/>
    <w:rsid w:val="00EF3384"/>
    <w:rsid w:val="00EF341D"/>
    <w:rsid w:val="00EF3882"/>
    <w:rsid w:val="00EF3A2C"/>
    <w:rsid w:val="00EF4249"/>
    <w:rsid w:val="00EF560F"/>
    <w:rsid w:val="00EF57A9"/>
    <w:rsid w:val="00EF5E0D"/>
    <w:rsid w:val="00EF64F7"/>
    <w:rsid w:val="00EF7333"/>
    <w:rsid w:val="00EF75F8"/>
    <w:rsid w:val="00EF7687"/>
    <w:rsid w:val="00EF7772"/>
    <w:rsid w:val="00F001B9"/>
    <w:rsid w:val="00F00217"/>
    <w:rsid w:val="00F003BE"/>
    <w:rsid w:val="00F00574"/>
    <w:rsid w:val="00F00B4F"/>
    <w:rsid w:val="00F00B99"/>
    <w:rsid w:val="00F00CBC"/>
    <w:rsid w:val="00F0186A"/>
    <w:rsid w:val="00F0188A"/>
    <w:rsid w:val="00F01930"/>
    <w:rsid w:val="00F01C7E"/>
    <w:rsid w:val="00F01D76"/>
    <w:rsid w:val="00F01DAC"/>
    <w:rsid w:val="00F02860"/>
    <w:rsid w:val="00F02AD0"/>
    <w:rsid w:val="00F0316D"/>
    <w:rsid w:val="00F033C4"/>
    <w:rsid w:val="00F03520"/>
    <w:rsid w:val="00F036A1"/>
    <w:rsid w:val="00F03809"/>
    <w:rsid w:val="00F0395A"/>
    <w:rsid w:val="00F03DC6"/>
    <w:rsid w:val="00F0424C"/>
    <w:rsid w:val="00F042BD"/>
    <w:rsid w:val="00F043B5"/>
    <w:rsid w:val="00F0465A"/>
    <w:rsid w:val="00F04BA3"/>
    <w:rsid w:val="00F04D93"/>
    <w:rsid w:val="00F04DC8"/>
    <w:rsid w:val="00F05018"/>
    <w:rsid w:val="00F05803"/>
    <w:rsid w:val="00F058DE"/>
    <w:rsid w:val="00F05B8A"/>
    <w:rsid w:val="00F05CF1"/>
    <w:rsid w:val="00F05DBB"/>
    <w:rsid w:val="00F05F86"/>
    <w:rsid w:val="00F06307"/>
    <w:rsid w:val="00F06795"/>
    <w:rsid w:val="00F06AC5"/>
    <w:rsid w:val="00F0706C"/>
    <w:rsid w:val="00F0711A"/>
    <w:rsid w:val="00F07A6A"/>
    <w:rsid w:val="00F1039B"/>
    <w:rsid w:val="00F10403"/>
    <w:rsid w:val="00F1055D"/>
    <w:rsid w:val="00F10CC7"/>
    <w:rsid w:val="00F11000"/>
    <w:rsid w:val="00F113FE"/>
    <w:rsid w:val="00F118FA"/>
    <w:rsid w:val="00F11965"/>
    <w:rsid w:val="00F11988"/>
    <w:rsid w:val="00F11B29"/>
    <w:rsid w:val="00F11C62"/>
    <w:rsid w:val="00F11EF1"/>
    <w:rsid w:val="00F12663"/>
    <w:rsid w:val="00F12732"/>
    <w:rsid w:val="00F12C9B"/>
    <w:rsid w:val="00F131CD"/>
    <w:rsid w:val="00F13343"/>
    <w:rsid w:val="00F1367C"/>
    <w:rsid w:val="00F138C4"/>
    <w:rsid w:val="00F13976"/>
    <w:rsid w:val="00F14260"/>
    <w:rsid w:val="00F142C5"/>
    <w:rsid w:val="00F148FF"/>
    <w:rsid w:val="00F14C09"/>
    <w:rsid w:val="00F1535A"/>
    <w:rsid w:val="00F15E69"/>
    <w:rsid w:val="00F16201"/>
    <w:rsid w:val="00F16757"/>
    <w:rsid w:val="00F16833"/>
    <w:rsid w:val="00F1686D"/>
    <w:rsid w:val="00F16A3A"/>
    <w:rsid w:val="00F16A6B"/>
    <w:rsid w:val="00F16CDB"/>
    <w:rsid w:val="00F1729F"/>
    <w:rsid w:val="00F176C9"/>
    <w:rsid w:val="00F2035C"/>
    <w:rsid w:val="00F205EB"/>
    <w:rsid w:val="00F2102E"/>
    <w:rsid w:val="00F2144B"/>
    <w:rsid w:val="00F2150E"/>
    <w:rsid w:val="00F21F93"/>
    <w:rsid w:val="00F220A4"/>
    <w:rsid w:val="00F220FF"/>
    <w:rsid w:val="00F223B8"/>
    <w:rsid w:val="00F22832"/>
    <w:rsid w:val="00F22C3D"/>
    <w:rsid w:val="00F23258"/>
    <w:rsid w:val="00F23A54"/>
    <w:rsid w:val="00F23B1A"/>
    <w:rsid w:val="00F2437C"/>
    <w:rsid w:val="00F249FA"/>
    <w:rsid w:val="00F24E3F"/>
    <w:rsid w:val="00F250E7"/>
    <w:rsid w:val="00F2519C"/>
    <w:rsid w:val="00F254F6"/>
    <w:rsid w:val="00F25858"/>
    <w:rsid w:val="00F25AA4"/>
    <w:rsid w:val="00F25F8D"/>
    <w:rsid w:val="00F262A7"/>
    <w:rsid w:val="00F265B6"/>
    <w:rsid w:val="00F2669D"/>
    <w:rsid w:val="00F266C5"/>
    <w:rsid w:val="00F26760"/>
    <w:rsid w:val="00F26820"/>
    <w:rsid w:val="00F26E13"/>
    <w:rsid w:val="00F26FE8"/>
    <w:rsid w:val="00F27129"/>
    <w:rsid w:val="00F27B33"/>
    <w:rsid w:val="00F27BD9"/>
    <w:rsid w:val="00F27D98"/>
    <w:rsid w:val="00F306C2"/>
    <w:rsid w:val="00F307A6"/>
    <w:rsid w:val="00F30DC3"/>
    <w:rsid w:val="00F30F71"/>
    <w:rsid w:val="00F310CA"/>
    <w:rsid w:val="00F31473"/>
    <w:rsid w:val="00F31672"/>
    <w:rsid w:val="00F32219"/>
    <w:rsid w:val="00F322B1"/>
    <w:rsid w:val="00F3260E"/>
    <w:rsid w:val="00F32678"/>
    <w:rsid w:val="00F32C17"/>
    <w:rsid w:val="00F330A7"/>
    <w:rsid w:val="00F33A06"/>
    <w:rsid w:val="00F33BFD"/>
    <w:rsid w:val="00F33F33"/>
    <w:rsid w:val="00F351D1"/>
    <w:rsid w:val="00F352D4"/>
    <w:rsid w:val="00F3553C"/>
    <w:rsid w:val="00F35B4C"/>
    <w:rsid w:val="00F35B53"/>
    <w:rsid w:val="00F35C85"/>
    <w:rsid w:val="00F35DF2"/>
    <w:rsid w:val="00F36244"/>
    <w:rsid w:val="00F36471"/>
    <w:rsid w:val="00F36571"/>
    <w:rsid w:val="00F36737"/>
    <w:rsid w:val="00F36E6F"/>
    <w:rsid w:val="00F37DF6"/>
    <w:rsid w:val="00F405E6"/>
    <w:rsid w:val="00F405F5"/>
    <w:rsid w:val="00F4069A"/>
    <w:rsid w:val="00F408AC"/>
    <w:rsid w:val="00F40B61"/>
    <w:rsid w:val="00F40DB6"/>
    <w:rsid w:val="00F41173"/>
    <w:rsid w:val="00F412CE"/>
    <w:rsid w:val="00F41842"/>
    <w:rsid w:val="00F419B3"/>
    <w:rsid w:val="00F41C54"/>
    <w:rsid w:val="00F42616"/>
    <w:rsid w:val="00F42778"/>
    <w:rsid w:val="00F42889"/>
    <w:rsid w:val="00F42AEA"/>
    <w:rsid w:val="00F43508"/>
    <w:rsid w:val="00F4360A"/>
    <w:rsid w:val="00F437E9"/>
    <w:rsid w:val="00F43CC9"/>
    <w:rsid w:val="00F43E7A"/>
    <w:rsid w:val="00F4419E"/>
    <w:rsid w:val="00F44455"/>
    <w:rsid w:val="00F44869"/>
    <w:rsid w:val="00F44D00"/>
    <w:rsid w:val="00F44D19"/>
    <w:rsid w:val="00F4586B"/>
    <w:rsid w:val="00F464D6"/>
    <w:rsid w:val="00F4654A"/>
    <w:rsid w:val="00F46593"/>
    <w:rsid w:val="00F465D8"/>
    <w:rsid w:val="00F46BA1"/>
    <w:rsid w:val="00F4716B"/>
    <w:rsid w:val="00F47345"/>
    <w:rsid w:val="00F475CB"/>
    <w:rsid w:val="00F47910"/>
    <w:rsid w:val="00F47B82"/>
    <w:rsid w:val="00F47CA1"/>
    <w:rsid w:val="00F47EF6"/>
    <w:rsid w:val="00F5002E"/>
    <w:rsid w:val="00F502B1"/>
    <w:rsid w:val="00F50962"/>
    <w:rsid w:val="00F50D8D"/>
    <w:rsid w:val="00F50EA8"/>
    <w:rsid w:val="00F50EFE"/>
    <w:rsid w:val="00F50FCB"/>
    <w:rsid w:val="00F51916"/>
    <w:rsid w:val="00F5194B"/>
    <w:rsid w:val="00F5227E"/>
    <w:rsid w:val="00F5275A"/>
    <w:rsid w:val="00F52A5F"/>
    <w:rsid w:val="00F52DFB"/>
    <w:rsid w:val="00F52E80"/>
    <w:rsid w:val="00F5301D"/>
    <w:rsid w:val="00F5360C"/>
    <w:rsid w:val="00F536B5"/>
    <w:rsid w:val="00F53873"/>
    <w:rsid w:val="00F539E5"/>
    <w:rsid w:val="00F53A20"/>
    <w:rsid w:val="00F53E66"/>
    <w:rsid w:val="00F53E9C"/>
    <w:rsid w:val="00F5421E"/>
    <w:rsid w:val="00F551F4"/>
    <w:rsid w:val="00F55484"/>
    <w:rsid w:val="00F554C3"/>
    <w:rsid w:val="00F5568C"/>
    <w:rsid w:val="00F5574F"/>
    <w:rsid w:val="00F557B1"/>
    <w:rsid w:val="00F5581B"/>
    <w:rsid w:val="00F558E6"/>
    <w:rsid w:val="00F55A3C"/>
    <w:rsid w:val="00F55A96"/>
    <w:rsid w:val="00F55AC6"/>
    <w:rsid w:val="00F55CE4"/>
    <w:rsid w:val="00F55D10"/>
    <w:rsid w:val="00F55E31"/>
    <w:rsid w:val="00F5602D"/>
    <w:rsid w:val="00F5666D"/>
    <w:rsid w:val="00F56913"/>
    <w:rsid w:val="00F56E16"/>
    <w:rsid w:val="00F5752B"/>
    <w:rsid w:val="00F603A8"/>
    <w:rsid w:val="00F60903"/>
    <w:rsid w:val="00F60960"/>
    <w:rsid w:val="00F60B3B"/>
    <w:rsid w:val="00F60B5F"/>
    <w:rsid w:val="00F60BA9"/>
    <w:rsid w:val="00F60D31"/>
    <w:rsid w:val="00F60EE2"/>
    <w:rsid w:val="00F61609"/>
    <w:rsid w:val="00F62450"/>
    <w:rsid w:val="00F62E97"/>
    <w:rsid w:val="00F632FE"/>
    <w:rsid w:val="00F6341F"/>
    <w:rsid w:val="00F6382F"/>
    <w:rsid w:val="00F638EA"/>
    <w:rsid w:val="00F63B74"/>
    <w:rsid w:val="00F6403B"/>
    <w:rsid w:val="00F6420D"/>
    <w:rsid w:val="00F646DB"/>
    <w:rsid w:val="00F64727"/>
    <w:rsid w:val="00F6576A"/>
    <w:rsid w:val="00F65F61"/>
    <w:rsid w:val="00F65F9F"/>
    <w:rsid w:val="00F6606B"/>
    <w:rsid w:val="00F663B8"/>
    <w:rsid w:val="00F664D9"/>
    <w:rsid w:val="00F66D90"/>
    <w:rsid w:val="00F66EB3"/>
    <w:rsid w:val="00F67067"/>
    <w:rsid w:val="00F670D6"/>
    <w:rsid w:val="00F671C1"/>
    <w:rsid w:val="00F67868"/>
    <w:rsid w:val="00F679CB"/>
    <w:rsid w:val="00F67E5C"/>
    <w:rsid w:val="00F67EA7"/>
    <w:rsid w:val="00F70426"/>
    <w:rsid w:val="00F704DF"/>
    <w:rsid w:val="00F70751"/>
    <w:rsid w:val="00F70B19"/>
    <w:rsid w:val="00F70DC4"/>
    <w:rsid w:val="00F710D2"/>
    <w:rsid w:val="00F7130A"/>
    <w:rsid w:val="00F71351"/>
    <w:rsid w:val="00F715BA"/>
    <w:rsid w:val="00F7170A"/>
    <w:rsid w:val="00F7234D"/>
    <w:rsid w:val="00F736D9"/>
    <w:rsid w:val="00F73746"/>
    <w:rsid w:val="00F738A2"/>
    <w:rsid w:val="00F739B8"/>
    <w:rsid w:val="00F73BF8"/>
    <w:rsid w:val="00F74132"/>
    <w:rsid w:val="00F74174"/>
    <w:rsid w:val="00F7465D"/>
    <w:rsid w:val="00F74C20"/>
    <w:rsid w:val="00F75282"/>
    <w:rsid w:val="00F763BD"/>
    <w:rsid w:val="00F765CB"/>
    <w:rsid w:val="00F767A3"/>
    <w:rsid w:val="00F76881"/>
    <w:rsid w:val="00F76EAB"/>
    <w:rsid w:val="00F77138"/>
    <w:rsid w:val="00F77187"/>
    <w:rsid w:val="00F772B2"/>
    <w:rsid w:val="00F775BB"/>
    <w:rsid w:val="00F775BF"/>
    <w:rsid w:val="00F7761F"/>
    <w:rsid w:val="00F779C2"/>
    <w:rsid w:val="00F77CDA"/>
    <w:rsid w:val="00F77EBF"/>
    <w:rsid w:val="00F80466"/>
    <w:rsid w:val="00F80B9D"/>
    <w:rsid w:val="00F80BA8"/>
    <w:rsid w:val="00F8104D"/>
    <w:rsid w:val="00F814FF"/>
    <w:rsid w:val="00F81892"/>
    <w:rsid w:val="00F81B99"/>
    <w:rsid w:val="00F81BE9"/>
    <w:rsid w:val="00F81D26"/>
    <w:rsid w:val="00F81D44"/>
    <w:rsid w:val="00F8215A"/>
    <w:rsid w:val="00F823B9"/>
    <w:rsid w:val="00F82701"/>
    <w:rsid w:val="00F82BBF"/>
    <w:rsid w:val="00F82EA7"/>
    <w:rsid w:val="00F82F78"/>
    <w:rsid w:val="00F83380"/>
    <w:rsid w:val="00F835A3"/>
    <w:rsid w:val="00F8369E"/>
    <w:rsid w:val="00F838AF"/>
    <w:rsid w:val="00F83C09"/>
    <w:rsid w:val="00F83DCB"/>
    <w:rsid w:val="00F83FF9"/>
    <w:rsid w:val="00F84967"/>
    <w:rsid w:val="00F84AEA"/>
    <w:rsid w:val="00F84BE0"/>
    <w:rsid w:val="00F84C0B"/>
    <w:rsid w:val="00F84E55"/>
    <w:rsid w:val="00F84E7B"/>
    <w:rsid w:val="00F85655"/>
    <w:rsid w:val="00F85AC9"/>
    <w:rsid w:val="00F86832"/>
    <w:rsid w:val="00F86A49"/>
    <w:rsid w:val="00F86BC3"/>
    <w:rsid w:val="00F86D9B"/>
    <w:rsid w:val="00F871E0"/>
    <w:rsid w:val="00F877C7"/>
    <w:rsid w:val="00F87AC4"/>
    <w:rsid w:val="00F87FE3"/>
    <w:rsid w:val="00F901CA"/>
    <w:rsid w:val="00F90525"/>
    <w:rsid w:val="00F90744"/>
    <w:rsid w:val="00F90952"/>
    <w:rsid w:val="00F9098B"/>
    <w:rsid w:val="00F90C73"/>
    <w:rsid w:val="00F90E35"/>
    <w:rsid w:val="00F90E36"/>
    <w:rsid w:val="00F90EF6"/>
    <w:rsid w:val="00F90F13"/>
    <w:rsid w:val="00F910EE"/>
    <w:rsid w:val="00F915B7"/>
    <w:rsid w:val="00F919D3"/>
    <w:rsid w:val="00F91A5E"/>
    <w:rsid w:val="00F91ACF"/>
    <w:rsid w:val="00F91FEA"/>
    <w:rsid w:val="00F9255E"/>
    <w:rsid w:val="00F92580"/>
    <w:rsid w:val="00F92DF3"/>
    <w:rsid w:val="00F930C1"/>
    <w:rsid w:val="00F934BE"/>
    <w:rsid w:val="00F937F7"/>
    <w:rsid w:val="00F938EF"/>
    <w:rsid w:val="00F93BC3"/>
    <w:rsid w:val="00F93FC2"/>
    <w:rsid w:val="00F943F5"/>
    <w:rsid w:val="00F9465B"/>
    <w:rsid w:val="00F94C02"/>
    <w:rsid w:val="00F94D5B"/>
    <w:rsid w:val="00F94DF1"/>
    <w:rsid w:val="00F94FFE"/>
    <w:rsid w:val="00F954CF"/>
    <w:rsid w:val="00F958DE"/>
    <w:rsid w:val="00F95CEB"/>
    <w:rsid w:val="00F96405"/>
    <w:rsid w:val="00F965AB"/>
    <w:rsid w:val="00F969C5"/>
    <w:rsid w:val="00F96B9F"/>
    <w:rsid w:val="00F97039"/>
    <w:rsid w:val="00F97BCB"/>
    <w:rsid w:val="00F97DA6"/>
    <w:rsid w:val="00F97ED3"/>
    <w:rsid w:val="00FA019D"/>
    <w:rsid w:val="00FA025A"/>
    <w:rsid w:val="00FA05B3"/>
    <w:rsid w:val="00FA0774"/>
    <w:rsid w:val="00FA08C1"/>
    <w:rsid w:val="00FA12D8"/>
    <w:rsid w:val="00FA17CE"/>
    <w:rsid w:val="00FA183E"/>
    <w:rsid w:val="00FA207B"/>
    <w:rsid w:val="00FA23FB"/>
    <w:rsid w:val="00FA28B7"/>
    <w:rsid w:val="00FA29A3"/>
    <w:rsid w:val="00FA2DC2"/>
    <w:rsid w:val="00FA2EA3"/>
    <w:rsid w:val="00FA2EF4"/>
    <w:rsid w:val="00FA339F"/>
    <w:rsid w:val="00FA370E"/>
    <w:rsid w:val="00FA37B1"/>
    <w:rsid w:val="00FA38BA"/>
    <w:rsid w:val="00FA43DA"/>
    <w:rsid w:val="00FA46C8"/>
    <w:rsid w:val="00FA49F8"/>
    <w:rsid w:val="00FA4ED4"/>
    <w:rsid w:val="00FA4F84"/>
    <w:rsid w:val="00FA5298"/>
    <w:rsid w:val="00FA53A6"/>
    <w:rsid w:val="00FA5648"/>
    <w:rsid w:val="00FA5919"/>
    <w:rsid w:val="00FA5C02"/>
    <w:rsid w:val="00FA5D16"/>
    <w:rsid w:val="00FA6387"/>
    <w:rsid w:val="00FA642E"/>
    <w:rsid w:val="00FA66BB"/>
    <w:rsid w:val="00FA6709"/>
    <w:rsid w:val="00FA67CD"/>
    <w:rsid w:val="00FA6B86"/>
    <w:rsid w:val="00FA78DC"/>
    <w:rsid w:val="00FA7A55"/>
    <w:rsid w:val="00FA7B74"/>
    <w:rsid w:val="00FA7E5F"/>
    <w:rsid w:val="00FA7FD8"/>
    <w:rsid w:val="00FB0100"/>
    <w:rsid w:val="00FB0209"/>
    <w:rsid w:val="00FB074D"/>
    <w:rsid w:val="00FB0CF5"/>
    <w:rsid w:val="00FB0F0B"/>
    <w:rsid w:val="00FB1250"/>
    <w:rsid w:val="00FB14F5"/>
    <w:rsid w:val="00FB1BCA"/>
    <w:rsid w:val="00FB1BF5"/>
    <w:rsid w:val="00FB1C73"/>
    <w:rsid w:val="00FB31A4"/>
    <w:rsid w:val="00FB3501"/>
    <w:rsid w:val="00FB368C"/>
    <w:rsid w:val="00FB3955"/>
    <w:rsid w:val="00FB3A3B"/>
    <w:rsid w:val="00FB3D37"/>
    <w:rsid w:val="00FB4850"/>
    <w:rsid w:val="00FB4C1D"/>
    <w:rsid w:val="00FB4E4E"/>
    <w:rsid w:val="00FB4F7A"/>
    <w:rsid w:val="00FB5124"/>
    <w:rsid w:val="00FB546D"/>
    <w:rsid w:val="00FB5782"/>
    <w:rsid w:val="00FB5CA5"/>
    <w:rsid w:val="00FB6304"/>
    <w:rsid w:val="00FB67B6"/>
    <w:rsid w:val="00FB6E0F"/>
    <w:rsid w:val="00FB6EB2"/>
    <w:rsid w:val="00FB6F38"/>
    <w:rsid w:val="00FB780B"/>
    <w:rsid w:val="00FC0150"/>
    <w:rsid w:val="00FC0424"/>
    <w:rsid w:val="00FC05F0"/>
    <w:rsid w:val="00FC0660"/>
    <w:rsid w:val="00FC0A3B"/>
    <w:rsid w:val="00FC0B5C"/>
    <w:rsid w:val="00FC0D70"/>
    <w:rsid w:val="00FC0F79"/>
    <w:rsid w:val="00FC131B"/>
    <w:rsid w:val="00FC1570"/>
    <w:rsid w:val="00FC167A"/>
    <w:rsid w:val="00FC17A6"/>
    <w:rsid w:val="00FC1AEF"/>
    <w:rsid w:val="00FC2285"/>
    <w:rsid w:val="00FC2513"/>
    <w:rsid w:val="00FC2AC8"/>
    <w:rsid w:val="00FC2E02"/>
    <w:rsid w:val="00FC3156"/>
    <w:rsid w:val="00FC3423"/>
    <w:rsid w:val="00FC34FC"/>
    <w:rsid w:val="00FC3CAE"/>
    <w:rsid w:val="00FC415F"/>
    <w:rsid w:val="00FC423F"/>
    <w:rsid w:val="00FC4C52"/>
    <w:rsid w:val="00FC4F18"/>
    <w:rsid w:val="00FC51B7"/>
    <w:rsid w:val="00FC5367"/>
    <w:rsid w:val="00FC5656"/>
    <w:rsid w:val="00FC5C0E"/>
    <w:rsid w:val="00FC5C20"/>
    <w:rsid w:val="00FC63E1"/>
    <w:rsid w:val="00FC6B6A"/>
    <w:rsid w:val="00FC70CB"/>
    <w:rsid w:val="00FC72E2"/>
    <w:rsid w:val="00FC7758"/>
    <w:rsid w:val="00FC77BE"/>
    <w:rsid w:val="00FC7868"/>
    <w:rsid w:val="00FC7A9D"/>
    <w:rsid w:val="00FC7ED0"/>
    <w:rsid w:val="00FC7F10"/>
    <w:rsid w:val="00FD02D2"/>
    <w:rsid w:val="00FD0595"/>
    <w:rsid w:val="00FD07FF"/>
    <w:rsid w:val="00FD0B6E"/>
    <w:rsid w:val="00FD0E41"/>
    <w:rsid w:val="00FD0E65"/>
    <w:rsid w:val="00FD1583"/>
    <w:rsid w:val="00FD1AE9"/>
    <w:rsid w:val="00FD1F5C"/>
    <w:rsid w:val="00FD23B3"/>
    <w:rsid w:val="00FD2413"/>
    <w:rsid w:val="00FD278F"/>
    <w:rsid w:val="00FD2933"/>
    <w:rsid w:val="00FD2955"/>
    <w:rsid w:val="00FD2A0C"/>
    <w:rsid w:val="00FD2B81"/>
    <w:rsid w:val="00FD35C2"/>
    <w:rsid w:val="00FD3788"/>
    <w:rsid w:val="00FD3BD8"/>
    <w:rsid w:val="00FD4673"/>
    <w:rsid w:val="00FD468F"/>
    <w:rsid w:val="00FD4C0F"/>
    <w:rsid w:val="00FD4C88"/>
    <w:rsid w:val="00FD4DE3"/>
    <w:rsid w:val="00FD4F37"/>
    <w:rsid w:val="00FD4F8D"/>
    <w:rsid w:val="00FD4FF5"/>
    <w:rsid w:val="00FD50F2"/>
    <w:rsid w:val="00FD51D9"/>
    <w:rsid w:val="00FD5406"/>
    <w:rsid w:val="00FD55B7"/>
    <w:rsid w:val="00FD5733"/>
    <w:rsid w:val="00FD579B"/>
    <w:rsid w:val="00FD5F5C"/>
    <w:rsid w:val="00FD6537"/>
    <w:rsid w:val="00FD65B2"/>
    <w:rsid w:val="00FD6B01"/>
    <w:rsid w:val="00FD6E7A"/>
    <w:rsid w:val="00FD6F9E"/>
    <w:rsid w:val="00FD7482"/>
    <w:rsid w:val="00FE0235"/>
    <w:rsid w:val="00FE0508"/>
    <w:rsid w:val="00FE0698"/>
    <w:rsid w:val="00FE0793"/>
    <w:rsid w:val="00FE07DC"/>
    <w:rsid w:val="00FE0AE7"/>
    <w:rsid w:val="00FE0F72"/>
    <w:rsid w:val="00FE1046"/>
    <w:rsid w:val="00FE14C6"/>
    <w:rsid w:val="00FE1987"/>
    <w:rsid w:val="00FE1A53"/>
    <w:rsid w:val="00FE1D91"/>
    <w:rsid w:val="00FE1E2E"/>
    <w:rsid w:val="00FE1E7E"/>
    <w:rsid w:val="00FE25D0"/>
    <w:rsid w:val="00FE2693"/>
    <w:rsid w:val="00FE28F9"/>
    <w:rsid w:val="00FE2A3D"/>
    <w:rsid w:val="00FE2C2D"/>
    <w:rsid w:val="00FE2C34"/>
    <w:rsid w:val="00FE2DA6"/>
    <w:rsid w:val="00FE2E7A"/>
    <w:rsid w:val="00FE348E"/>
    <w:rsid w:val="00FE375A"/>
    <w:rsid w:val="00FE38DC"/>
    <w:rsid w:val="00FE3B5D"/>
    <w:rsid w:val="00FE41F3"/>
    <w:rsid w:val="00FE4C3A"/>
    <w:rsid w:val="00FE539A"/>
    <w:rsid w:val="00FE54C1"/>
    <w:rsid w:val="00FE5771"/>
    <w:rsid w:val="00FE5935"/>
    <w:rsid w:val="00FE5ACC"/>
    <w:rsid w:val="00FE5CF8"/>
    <w:rsid w:val="00FE5DEE"/>
    <w:rsid w:val="00FE5F9A"/>
    <w:rsid w:val="00FE63B6"/>
    <w:rsid w:val="00FE6C07"/>
    <w:rsid w:val="00FE6EFB"/>
    <w:rsid w:val="00FE7016"/>
    <w:rsid w:val="00FE72D4"/>
    <w:rsid w:val="00FE7300"/>
    <w:rsid w:val="00FF07CC"/>
    <w:rsid w:val="00FF0AC2"/>
    <w:rsid w:val="00FF0B22"/>
    <w:rsid w:val="00FF0F94"/>
    <w:rsid w:val="00FF10E5"/>
    <w:rsid w:val="00FF13F0"/>
    <w:rsid w:val="00FF188B"/>
    <w:rsid w:val="00FF1BA1"/>
    <w:rsid w:val="00FF1E6C"/>
    <w:rsid w:val="00FF1EAD"/>
    <w:rsid w:val="00FF1F67"/>
    <w:rsid w:val="00FF21BC"/>
    <w:rsid w:val="00FF2404"/>
    <w:rsid w:val="00FF28E1"/>
    <w:rsid w:val="00FF2A4B"/>
    <w:rsid w:val="00FF2C19"/>
    <w:rsid w:val="00FF2F40"/>
    <w:rsid w:val="00FF34E6"/>
    <w:rsid w:val="00FF35A5"/>
    <w:rsid w:val="00FF38EA"/>
    <w:rsid w:val="00FF3E81"/>
    <w:rsid w:val="00FF3E96"/>
    <w:rsid w:val="00FF3EB8"/>
    <w:rsid w:val="00FF42AE"/>
    <w:rsid w:val="00FF483C"/>
    <w:rsid w:val="00FF4956"/>
    <w:rsid w:val="00FF4A3C"/>
    <w:rsid w:val="00FF4B18"/>
    <w:rsid w:val="00FF4F66"/>
    <w:rsid w:val="00FF593E"/>
    <w:rsid w:val="00FF5CAF"/>
    <w:rsid w:val="00FF5FD0"/>
    <w:rsid w:val="00FF609E"/>
    <w:rsid w:val="00FF67AD"/>
    <w:rsid w:val="00FF6A01"/>
    <w:rsid w:val="00FF6C98"/>
    <w:rsid w:val="00FF7074"/>
    <w:rsid w:val="00FF7415"/>
    <w:rsid w:val="00FF7B23"/>
    <w:rsid w:val="00FF7F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DD7061"/>
  <w15:docId w15:val="{7D35A56C-C235-49AD-B81F-C8708F13B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6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77951">
      <w:bodyDiv w:val="1"/>
      <w:marLeft w:val="0"/>
      <w:marRight w:val="0"/>
      <w:marTop w:val="0"/>
      <w:marBottom w:val="0"/>
      <w:divBdr>
        <w:top w:val="none" w:sz="0" w:space="0" w:color="auto"/>
        <w:left w:val="none" w:sz="0" w:space="0" w:color="auto"/>
        <w:bottom w:val="none" w:sz="0" w:space="0" w:color="auto"/>
        <w:right w:val="none" w:sz="0" w:space="0" w:color="auto"/>
      </w:divBdr>
    </w:div>
    <w:div w:id="3481117">
      <w:bodyDiv w:val="1"/>
      <w:marLeft w:val="0"/>
      <w:marRight w:val="0"/>
      <w:marTop w:val="0"/>
      <w:marBottom w:val="0"/>
      <w:divBdr>
        <w:top w:val="none" w:sz="0" w:space="0" w:color="auto"/>
        <w:left w:val="none" w:sz="0" w:space="0" w:color="auto"/>
        <w:bottom w:val="none" w:sz="0" w:space="0" w:color="auto"/>
        <w:right w:val="none" w:sz="0" w:space="0" w:color="auto"/>
      </w:divBdr>
    </w:div>
    <w:div w:id="8257564">
      <w:bodyDiv w:val="1"/>
      <w:marLeft w:val="0"/>
      <w:marRight w:val="0"/>
      <w:marTop w:val="0"/>
      <w:marBottom w:val="0"/>
      <w:divBdr>
        <w:top w:val="none" w:sz="0" w:space="0" w:color="auto"/>
        <w:left w:val="none" w:sz="0" w:space="0" w:color="auto"/>
        <w:bottom w:val="none" w:sz="0" w:space="0" w:color="auto"/>
        <w:right w:val="none" w:sz="0" w:space="0" w:color="auto"/>
      </w:divBdr>
    </w:div>
    <w:div w:id="9383739">
      <w:bodyDiv w:val="1"/>
      <w:marLeft w:val="0"/>
      <w:marRight w:val="0"/>
      <w:marTop w:val="0"/>
      <w:marBottom w:val="0"/>
      <w:divBdr>
        <w:top w:val="none" w:sz="0" w:space="0" w:color="auto"/>
        <w:left w:val="none" w:sz="0" w:space="0" w:color="auto"/>
        <w:bottom w:val="none" w:sz="0" w:space="0" w:color="auto"/>
        <w:right w:val="none" w:sz="0" w:space="0" w:color="auto"/>
      </w:divBdr>
    </w:div>
    <w:div w:id="9533887">
      <w:bodyDiv w:val="1"/>
      <w:marLeft w:val="0"/>
      <w:marRight w:val="0"/>
      <w:marTop w:val="0"/>
      <w:marBottom w:val="0"/>
      <w:divBdr>
        <w:top w:val="none" w:sz="0" w:space="0" w:color="auto"/>
        <w:left w:val="none" w:sz="0" w:space="0" w:color="auto"/>
        <w:bottom w:val="none" w:sz="0" w:space="0" w:color="auto"/>
        <w:right w:val="none" w:sz="0" w:space="0" w:color="auto"/>
      </w:divBdr>
    </w:div>
    <w:div w:id="12730107">
      <w:bodyDiv w:val="1"/>
      <w:marLeft w:val="0"/>
      <w:marRight w:val="0"/>
      <w:marTop w:val="0"/>
      <w:marBottom w:val="0"/>
      <w:divBdr>
        <w:top w:val="none" w:sz="0" w:space="0" w:color="auto"/>
        <w:left w:val="none" w:sz="0" w:space="0" w:color="auto"/>
        <w:bottom w:val="none" w:sz="0" w:space="0" w:color="auto"/>
        <w:right w:val="none" w:sz="0" w:space="0" w:color="auto"/>
      </w:divBdr>
    </w:div>
    <w:div w:id="13583270">
      <w:bodyDiv w:val="1"/>
      <w:marLeft w:val="0"/>
      <w:marRight w:val="0"/>
      <w:marTop w:val="0"/>
      <w:marBottom w:val="0"/>
      <w:divBdr>
        <w:top w:val="none" w:sz="0" w:space="0" w:color="auto"/>
        <w:left w:val="none" w:sz="0" w:space="0" w:color="auto"/>
        <w:bottom w:val="none" w:sz="0" w:space="0" w:color="auto"/>
        <w:right w:val="none" w:sz="0" w:space="0" w:color="auto"/>
      </w:divBdr>
    </w:div>
    <w:div w:id="15932947">
      <w:bodyDiv w:val="1"/>
      <w:marLeft w:val="0"/>
      <w:marRight w:val="0"/>
      <w:marTop w:val="0"/>
      <w:marBottom w:val="0"/>
      <w:divBdr>
        <w:top w:val="none" w:sz="0" w:space="0" w:color="auto"/>
        <w:left w:val="none" w:sz="0" w:space="0" w:color="auto"/>
        <w:bottom w:val="none" w:sz="0" w:space="0" w:color="auto"/>
        <w:right w:val="none" w:sz="0" w:space="0" w:color="auto"/>
      </w:divBdr>
    </w:div>
    <w:div w:id="17195492">
      <w:bodyDiv w:val="1"/>
      <w:marLeft w:val="0"/>
      <w:marRight w:val="0"/>
      <w:marTop w:val="0"/>
      <w:marBottom w:val="0"/>
      <w:divBdr>
        <w:top w:val="none" w:sz="0" w:space="0" w:color="auto"/>
        <w:left w:val="none" w:sz="0" w:space="0" w:color="auto"/>
        <w:bottom w:val="none" w:sz="0" w:space="0" w:color="auto"/>
        <w:right w:val="none" w:sz="0" w:space="0" w:color="auto"/>
      </w:divBdr>
    </w:div>
    <w:div w:id="19430413">
      <w:bodyDiv w:val="1"/>
      <w:marLeft w:val="0"/>
      <w:marRight w:val="0"/>
      <w:marTop w:val="0"/>
      <w:marBottom w:val="0"/>
      <w:divBdr>
        <w:top w:val="none" w:sz="0" w:space="0" w:color="auto"/>
        <w:left w:val="none" w:sz="0" w:space="0" w:color="auto"/>
        <w:bottom w:val="none" w:sz="0" w:space="0" w:color="auto"/>
        <w:right w:val="none" w:sz="0" w:space="0" w:color="auto"/>
      </w:divBdr>
    </w:div>
    <w:div w:id="22096468">
      <w:bodyDiv w:val="1"/>
      <w:marLeft w:val="0"/>
      <w:marRight w:val="0"/>
      <w:marTop w:val="0"/>
      <w:marBottom w:val="0"/>
      <w:divBdr>
        <w:top w:val="none" w:sz="0" w:space="0" w:color="auto"/>
        <w:left w:val="none" w:sz="0" w:space="0" w:color="auto"/>
        <w:bottom w:val="none" w:sz="0" w:space="0" w:color="auto"/>
        <w:right w:val="none" w:sz="0" w:space="0" w:color="auto"/>
      </w:divBdr>
    </w:div>
    <w:div w:id="22173942">
      <w:bodyDiv w:val="1"/>
      <w:marLeft w:val="0"/>
      <w:marRight w:val="0"/>
      <w:marTop w:val="0"/>
      <w:marBottom w:val="0"/>
      <w:divBdr>
        <w:top w:val="none" w:sz="0" w:space="0" w:color="auto"/>
        <w:left w:val="none" w:sz="0" w:space="0" w:color="auto"/>
        <w:bottom w:val="none" w:sz="0" w:space="0" w:color="auto"/>
        <w:right w:val="none" w:sz="0" w:space="0" w:color="auto"/>
      </w:divBdr>
    </w:div>
    <w:div w:id="23288381">
      <w:bodyDiv w:val="1"/>
      <w:marLeft w:val="0"/>
      <w:marRight w:val="0"/>
      <w:marTop w:val="0"/>
      <w:marBottom w:val="0"/>
      <w:divBdr>
        <w:top w:val="none" w:sz="0" w:space="0" w:color="auto"/>
        <w:left w:val="none" w:sz="0" w:space="0" w:color="auto"/>
        <w:bottom w:val="none" w:sz="0" w:space="0" w:color="auto"/>
        <w:right w:val="none" w:sz="0" w:space="0" w:color="auto"/>
      </w:divBdr>
    </w:div>
    <w:div w:id="24134187">
      <w:bodyDiv w:val="1"/>
      <w:marLeft w:val="0"/>
      <w:marRight w:val="0"/>
      <w:marTop w:val="0"/>
      <w:marBottom w:val="0"/>
      <w:divBdr>
        <w:top w:val="none" w:sz="0" w:space="0" w:color="auto"/>
        <w:left w:val="none" w:sz="0" w:space="0" w:color="auto"/>
        <w:bottom w:val="none" w:sz="0" w:space="0" w:color="auto"/>
        <w:right w:val="none" w:sz="0" w:space="0" w:color="auto"/>
      </w:divBdr>
    </w:div>
    <w:div w:id="32274953">
      <w:bodyDiv w:val="1"/>
      <w:marLeft w:val="0"/>
      <w:marRight w:val="0"/>
      <w:marTop w:val="0"/>
      <w:marBottom w:val="0"/>
      <w:divBdr>
        <w:top w:val="none" w:sz="0" w:space="0" w:color="auto"/>
        <w:left w:val="none" w:sz="0" w:space="0" w:color="auto"/>
        <w:bottom w:val="none" w:sz="0" w:space="0" w:color="auto"/>
        <w:right w:val="none" w:sz="0" w:space="0" w:color="auto"/>
      </w:divBdr>
    </w:div>
    <w:div w:id="32655943">
      <w:bodyDiv w:val="1"/>
      <w:marLeft w:val="0"/>
      <w:marRight w:val="0"/>
      <w:marTop w:val="0"/>
      <w:marBottom w:val="0"/>
      <w:divBdr>
        <w:top w:val="none" w:sz="0" w:space="0" w:color="auto"/>
        <w:left w:val="none" w:sz="0" w:space="0" w:color="auto"/>
        <w:bottom w:val="none" w:sz="0" w:space="0" w:color="auto"/>
        <w:right w:val="none" w:sz="0" w:space="0" w:color="auto"/>
      </w:divBdr>
    </w:div>
    <w:div w:id="34812479">
      <w:bodyDiv w:val="1"/>
      <w:marLeft w:val="0"/>
      <w:marRight w:val="0"/>
      <w:marTop w:val="0"/>
      <w:marBottom w:val="0"/>
      <w:divBdr>
        <w:top w:val="none" w:sz="0" w:space="0" w:color="auto"/>
        <w:left w:val="none" w:sz="0" w:space="0" w:color="auto"/>
        <w:bottom w:val="none" w:sz="0" w:space="0" w:color="auto"/>
        <w:right w:val="none" w:sz="0" w:space="0" w:color="auto"/>
      </w:divBdr>
    </w:div>
    <w:div w:id="34819271">
      <w:bodyDiv w:val="1"/>
      <w:marLeft w:val="0"/>
      <w:marRight w:val="0"/>
      <w:marTop w:val="0"/>
      <w:marBottom w:val="0"/>
      <w:divBdr>
        <w:top w:val="none" w:sz="0" w:space="0" w:color="auto"/>
        <w:left w:val="none" w:sz="0" w:space="0" w:color="auto"/>
        <w:bottom w:val="none" w:sz="0" w:space="0" w:color="auto"/>
        <w:right w:val="none" w:sz="0" w:space="0" w:color="auto"/>
      </w:divBdr>
    </w:div>
    <w:div w:id="41172423">
      <w:bodyDiv w:val="1"/>
      <w:marLeft w:val="0"/>
      <w:marRight w:val="0"/>
      <w:marTop w:val="0"/>
      <w:marBottom w:val="0"/>
      <w:divBdr>
        <w:top w:val="none" w:sz="0" w:space="0" w:color="auto"/>
        <w:left w:val="none" w:sz="0" w:space="0" w:color="auto"/>
        <w:bottom w:val="none" w:sz="0" w:space="0" w:color="auto"/>
        <w:right w:val="none" w:sz="0" w:space="0" w:color="auto"/>
      </w:divBdr>
    </w:div>
    <w:div w:id="41179354">
      <w:bodyDiv w:val="1"/>
      <w:marLeft w:val="0"/>
      <w:marRight w:val="0"/>
      <w:marTop w:val="0"/>
      <w:marBottom w:val="0"/>
      <w:divBdr>
        <w:top w:val="none" w:sz="0" w:space="0" w:color="auto"/>
        <w:left w:val="none" w:sz="0" w:space="0" w:color="auto"/>
        <w:bottom w:val="none" w:sz="0" w:space="0" w:color="auto"/>
        <w:right w:val="none" w:sz="0" w:space="0" w:color="auto"/>
      </w:divBdr>
    </w:div>
    <w:div w:id="45644967">
      <w:bodyDiv w:val="1"/>
      <w:marLeft w:val="0"/>
      <w:marRight w:val="0"/>
      <w:marTop w:val="0"/>
      <w:marBottom w:val="0"/>
      <w:divBdr>
        <w:top w:val="none" w:sz="0" w:space="0" w:color="auto"/>
        <w:left w:val="none" w:sz="0" w:space="0" w:color="auto"/>
        <w:bottom w:val="none" w:sz="0" w:space="0" w:color="auto"/>
        <w:right w:val="none" w:sz="0" w:space="0" w:color="auto"/>
      </w:divBdr>
    </w:div>
    <w:div w:id="47844694">
      <w:bodyDiv w:val="1"/>
      <w:marLeft w:val="0"/>
      <w:marRight w:val="0"/>
      <w:marTop w:val="0"/>
      <w:marBottom w:val="0"/>
      <w:divBdr>
        <w:top w:val="none" w:sz="0" w:space="0" w:color="auto"/>
        <w:left w:val="none" w:sz="0" w:space="0" w:color="auto"/>
        <w:bottom w:val="none" w:sz="0" w:space="0" w:color="auto"/>
        <w:right w:val="none" w:sz="0" w:space="0" w:color="auto"/>
      </w:divBdr>
    </w:div>
    <w:div w:id="51199144">
      <w:bodyDiv w:val="1"/>
      <w:marLeft w:val="0"/>
      <w:marRight w:val="0"/>
      <w:marTop w:val="0"/>
      <w:marBottom w:val="0"/>
      <w:divBdr>
        <w:top w:val="none" w:sz="0" w:space="0" w:color="auto"/>
        <w:left w:val="none" w:sz="0" w:space="0" w:color="auto"/>
        <w:bottom w:val="none" w:sz="0" w:space="0" w:color="auto"/>
        <w:right w:val="none" w:sz="0" w:space="0" w:color="auto"/>
      </w:divBdr>
    </w:div>
    <w:div w:id="70124104">
      <w:bodyDiv w:val="1"/>
      <w:marLeft w:val="0"/>
      <w:marRight w:val="0"/>
      <w:marTop w:val="0"/>
      <w:marBottom w:val="0"/>
      <w:divBdr>
        <w:top w:val="none" w:sz="0" w:space="0" w:color="auto"/>
        <w:left w:val="none" w:sz="0" w:space="0" w:color="auto"/>
        <w:bottom w:val="none" w:sz="0" w:space="0" w:color="auto"/>
        <w:right w:val="none" w:sz="0" w:space="0" w:color="auto"/>
      </w:divBdr>
    </w:div>
    <w:div w:id="79258200">
      <w:bodyDiv w:val="1"/>
      <w:marLeft w:val="0"/>
      <w:marRight w:val="0"/>
      <w:marTop w:val="0"/>
      <w:marBottom w:val="0"/>
      <w:divBdr>
        <w:top w:val="none" w:sz="0" w:space="0" w:color="auto"/>
        <w:left w:val="none" w:sz="0" w:space="0" w:color="auto"/>
        <w:bottom w:val="none" w:sz="0" w:space="0" w:color="auto"/>
        <w:right w:val="none" w:sz="0" w:space="0" w:color="auto"/>
      </w:divBdr>
    </w:div>
    <w:div w:id="87123346">
      <w:bodyDiv w:val="1"/>
      <w:marLeft w:val="0"/>
      <w:marRight w:val="0"/>
      <w:marTop w:val="0"/>
      <w:marBottom w:val="0"/>
      <w:divBdr>
        <w:top w:val="none" w:sz="0" w:space="0" w:color="auto"/>
        <w:left w:val="none" w:sz="0" w:space="0" w:color="auto"/>
        <w:bottom w:val="none" w:sz="0" w:space="0" w:color="auto"/>
        <w:right w:val="none" w:sz="0" w:space="0" w:color="auto"/>
      </w:divBdr>
    </w:div>
    <w:div w:id="90587981">
      <w:bodyDiv w:val="1"/>
      <w:marLeft w:val="0"/>
      <w:marRight w:val="0"/>
      <w:marTop w:val="0"/>
      <w:marBottom w:val="0"/>
      <w:divBdr>
        <w:top w:val="none" w:sz="0" w:space="0" w:color="auto"/>
        <w:left w:val="none" w:sz="0" w:space="0" w:color="auto"/>
        <w:bottom w:val="none" w:sz="0" w:space="0" w:color="auto"/>
        <w:right w:val="none" w:sz="0" w:space="0" w:color="auto"/>
      </w:divBdr>
    </w:div>
    <w:div w:id="91124467">
      <w:bodyDiv w:val="1"/>
      <w:marLeft w:val="0"/>
      <w:marRight w:val="0"/>
      <w:marTop w:val="0"/>
      <w:marBottom w:val="0"/>
      <w:divBdr>
        <w:top w:val="none" w:sz="0" w:space="0" w:color="auto"/>
        <w:left w:val="none" w:sz="0" w:space="0" w:color="auto"/>
        <w:bottom w:val="none" w:sz="0" w:space="0" w:color="auto"/>
        <w:right w:val="none" w:sz="0" w:space="0" w:color="auto"/>
      </w:divBdr>
    </w:div>
    <w:div w:id="94374507">
      <w:bodyDiv w:val="1"/>
      <w:marLeft w:val="0"/>
      <w:marRight w:val="0"/>
      <w:marTop w:val="0"/>
      <w:marBottom w:val="0"/>
      <w:divBdr>
        <w:top w:val="none" w:sz="0" w:space="0" w:color="auto"/>
        <w:left w:val="none" w:sz="0" w:space="0" w:color="auto"/>
        <w:bottom w:val="none" w:sz="0" w:space="0" w:color="auto"/>
        <w:right w:val="none" w:sz="0" w:space="0" w:color="auto"/>
      </w:divBdr>
    </w:div>
    <w:div w:id="98986951">
      <w:bodyDiv w:val="1"/>
      <w:marLeft w:val="0"/>
      <w:marRight w:val="0"/>
      <w:marTop w:val="0"/>
      <w:marBottom w:val="0"/>
      <w:divBdr>
        <w:top w:val="none" w:sz="0" w:space="0" w:color="auto"/>
        <w:left w:val="none" w:sz="0" w:space="0" w:color="auto"/>
        <w:bottom w:val="none" w:sz="0" w:space="0" w:color="auto"/>
        <w:right w:val="none" w:sz="0" w:space="0" w:color="auto"/>
      </w:divBdr>
    </w:div>
    <w:div w:id="99683297">
      <w:bodyDiv w:val="1"/>
      <w:marLeft w:val="0"/>
      <w:marRight w:val="0"/>
      <w:marTop w:val="0"/>
      <w:marBottom w:val="0"/>
      <w:divBdr>
        <w:top w:val="none" w:sz="0" w:space="0" w:color="auto"/>
        <w:left w:val="none" w:sz="0" w:space="0" w:color="auto"/>
        <w:bottom w:val="none" w:sz="0" w:space="0" w:color="auto"/>
        <w:right w:val="none" w:sz="0" w:space="0" w:color="auto"/>
      </w:divBdr>
    </w:div>
    <w:div w:id="107942517">
      <w:bodyDiv w:val="1"/>
      <w:marLeft w:val="0"/>
      <w:marRight w:val="0"/>
      <w:marTop w:val="0"/>
      <w:marBottom w:val="0"/>
      <w:divBdr>
        <w:top w:val="none" w:sz="0" w:space="0" w:color="auto"/>
        <w:left w:val="none" w:sz="0" w:space="0" w:color="auto"/>
        <w:bottom w:val="none" w:sz="0" w:space="0" w:color="auto"/>
        <w:right w:val="none" w:sz="0" w:space="0" w:color="auto"/>
      </w:divBdr>
    </w:div>
    <w:div w:id="114570279">
      <w:bodyDiv w:val="1"/>
      <w:marLeft w:val="0"/>
      <w:marRight w:val="0"/>
      <w:marTop w:val="0"/>
      <w:marBottom w:val="0"/>
      <w:divBdr>
        <w:top w:val="none" w:sz="0" w:space="0" w:color="auto"/>
        <w:left w:val="none" w:sz="0" w:space="0" w:color="auto"/>
        <w:bottom w:val="none" w:sz="0" w:space="0" w:color="auto"/>
        <w:right w:val="none" w:sz="0" w:space="0" w:color="auto"/>
      </w:divBdr>
    </w:div>
    <w:div w:id="118308766">
      <w:bodyDiv w:val="1"/>
      <w:marLeft w:val="0"/>
      <w:marRight w:val="0"/>
      <w:marTop w:val="0"/>
      <w:marBottom w:val="0"/>
      <w:divBdr>
        <w:top w:val="none" w:sz="0" w:space="0" w:color="auto"/>
        <w:left w:val="none" w:sz="0" w:space="0" w:color="auto"/>
        <w:bottom w:val="none" w:sz="0" w:space="0" w:color="auto"/>
        <w:right w:val="none" w:sz="0" w:space="0" w:color="auto"/>
      </w:divBdr>
    </w:div>
    <w:div w:id="126777232">
      <w:bodyDiv w:val="1"/>
      <w:marLeft w:val="0"/>
      <w:marRight w:val="0"/>
      <w:marTop w:val="0"/>
      <w:marBottom w:val="0"/>
      <w:divBdr>
        <w:top w:val="none" w:sz="0" w:space="0" w:color="auto"/>
        <w:left w:val="none" w:sz="0" w:space="0" w:color="auto"/>
        <w:bottom w:val="none" w:sz="0" w:space="0" w:color="auto"/>
        <w:right w:val="none" w:sz="0" w:space="0" w:color="auto"/>
      </w:divBdr>
    </w:div>
    <w:div w:id="127091395">
      <w:bodyDiv w:val="1"/>
      <w:marLeft w:val="0"/>
      <w:marRight w:val="0"/>
      <w:marTop w:val="0"/>
      <w:marBottom w:val="0"/>
      <w:divBdr>
        <w:top w:val="none" w:sz="0" w:space="0" w:color="auto"/>
        <w:left w:val="none" w:sz="0" w:space="0" w:color="auto"/>
        <w:bottom w:val="none" w:sz="0" w:space="0" w:color="auto"/>
        <w:right w:val="none" w:sz="0" w:space="0" w:color="auto"/>
      </w:divBdr>
    </w:div>
    <w:div w:id="130951279">
      <w:bodyDiv w:val="1"/>
      <w:marLeft w:val="0"/>
      <w:marRight w:val="0"/>
      <w:marTop w:val="0"/>
      <w:marBottom w:val="0"/>
      <w:divBdr>
        <w:top w:val="none" w:sz="0" w:space="0" w:color="auto"/>
        <w:left w:val="none" w:sz="0" w:space="0" w:color="auto"/>
        <w:bottom w:val="none" w:sz="0" w:space="0" w:color="auto"/>
        <w:right w:val="none" w:sz="0" w:space="0" w:color="auto"/>
      </w:divBdr>
    </w:div>
    <w:div w:id="132529966">
      <w:bodyDiv w:val="1"/>
      <w:marLeft w:val="0"/>
      <w:marRight w:val="0"/>
      <w:marTop w:val="0"/>
      <w:marBottom w:val="0"/>
      <w:divBdr>
        <w:top w:val="none" w:sz="0" w:space="0" w:color="auto"/>
        <w:left w:val="none" w:sz="0" w:space="0" w:color="auto"/>
        <w:bottom w:val="none" w:sz="0" w:space="0" w:color="auto"/>
        <w:right w:val="none" w:sz="0" w:space="0" w:color="auto"/>
      </w:divBdr>
    </w:div>
    <w:div w:id="136118511">
      <w:bodyDiv w:val="1"/>
      <w:marLeft w:val="0"/>
      <w:marRight w:val="0"/>
      <w:marTop w:val="0"/>
      <w:marBottom w:val="0"/>
      <w:divBdr>
        <w:top w:val="none" w:sz="0" w:space="0" w:color="auto"/>
        <w:left w:val="none" w:sz="0" w:space="0" w:color="auto"/>
        <w:bottom w:val="none" w:sz="0" w:space="0" w:color="auto"/>
        <w:right w:val="none" w:sz="0" w:space="0" w:color="auto"/>
      </w:divBdr>
    </w:div>
    <w:div w:id="136800786">
      <w:bodyDiv w:val="1"/>
      <w:marLeft w:val="0"/>
      <w:marRight w:val="0"/>
      <w:marTop w:val="0"/>
      <w:marBottom w:val="0"/>
      <w:divBdr>
        <w:top w:val="none" w:sz="0" w:space="0" w:color="auto"/>
        <w:left w:val="none" w:sz="0" w:space="0" w:color="auto"/>
        <w:bottom w:val="none" w:sz="0" w:space="0" w:color="auto"/>
        <w:right w:val="none" w:sz="0" w:space="0" w:color="auto"/>
      </w:divBdr>
    </w:div>
    <w:div w:id="137887798">
      <w:bodyDiv w:val="1"/>
      <w:marLeft w:val="0"/>
      <w:marRight w:val="0"/>
      <w:marTop w:val="0"/>
      <w:marBottom w:val="0"/>
      <w:divBdr>
        <w:top w:val="none" w:sz="0" w:space="0" w:color="auto"/>
        <w:left w:val="none" w:sz="0" w:space="0" w:color="auto"/>
        <w:bottom w:val="none" w:sz="0" w:space="0" w:color="auto"/>
        <w:right w:val="none" w:sz="0" w:space="0" w:color="auto"/>
      </w:divBdr>
    </w:div>
    <w:div w:id="141316475">
      <w:bodyDiv w:val="1"/>
      <w:marLeft w:val="0"/>
      <w:marRight w:val="0"/>
      <w:marTop w:val="0"/>
      <w:marBottom w:val="0"/>
      <w:divBdr>
        <w:top w:val="none" w:sz="0" w:space="0" w:color="auto"/>
        <w:left w:val="none" w:sz="0" w:space="0" w:color="auto"/>
        <w:bottom w:val="none" w:sz="0" w:space="0" w:color="auto"/>
        <w:right w:val="none" w:sz="0" w:space="0" w:color="auto"/>
      </w:divBdr>
    </w:div>
    <w:div w:id="143282564">
      <w:bodyDiv w:val="1"/>
      <w:marLeft w:val="0"/>
      <w:marRight w:val="0"/>
      <w:marTop w:val="0"/>
      <w:marBottom w:val="0"/>
      <w:divBdr>
        <w:top w:val="none" w:sz="0" w:space="0" w:color="auto"/>
        <w:left w:val="none" w:sz="0" w:space="0" w:color="auto"/>
        <w:bottom w:val="none" w:sz="0" w:space="0" w:color="auto"/>
        <w:right w:val="none" w:sz="0" w:space="0" w:color="auto"/>
      </w:divBdr>
    </w:div>
    <w:div w:id="146871025">
      <w:bodyDiv w:val="1"/>
      <w:marLeft w:val="0"/>
      <w:marRight w:val="0"/>
      <w:marTop w:val="0"/>
      <w:marBottom w:val="0"/>
      <w:divBdr>
        <w:top w:val="none" w:sz="0" w:space="0" w:color="auto"/>
        <w:left w:val="none" w:sz="0" w:space="0" w:color="auto"/>
        <w:bottom w:val="none" w:sz="0" w:space="0" w:color="auto"/>
        <w:right w:val="none" w:sz="0" w:space="0" w:color="auto"/>
      </w:divBdr>
    </w:div>
    <w:div w:id="158230209">
      <w:bodyDiv w:val="1"/>
      <w:marLeft w:val="0"/>
      <w:marRight w:val="0"/>
      <w:marTop w:val="0"/>
      <w:marBottom w:val="0"/>
      <w:divBdr>
        <w:top w:val="none" w:sz="0" w:space="0" w:color="auto"/>
        <w:left w:val="none" w:sz="0" w:space="0" w:color="auto"/>
        <w:bottom w:val="none" w:sz="0" w:space="0" w:color="auto"/>
        <w:right w:val="none" w:sz="0" w:space="0" w:color="auto"/>
      </w:divBdr>
    </w:div>
    <w:div w:id="159928750">
      <w:bodyDiv w:val="1"/>
      <w:marLeft w:val="0"/>
      <w:marRight w:val="0"/>
      <w:marTop w:val="0"/>
      <w:marBottom w:val="0"/>
      <w:divBdr>
        <w:top w:val="none" w:sz="0" w:space="0" w:color="auto"/>
        <w:left w:val="none" w:sz="0" w:space="0" w:color="auto"/>
        <w:bottom w:val="none" w:sz="0" w:space="0" w:color="auto"/>
        <w:right w:val="none" w:sz="0" w:space="0" w:color="auto"/>
      </w:divBdr>
    </w:div>
    <w:div w:id="163403873">
      <w:bodyDiv w:val="1"/>
      <w:marLeft w:val="0"/>
      <w:marRight w:val="0"/>
      <w:marTop w:val="0"/>
      <w:marBottom w:val="0"/>
      <w:divBdr>
        <w:top w:val="none" w:sz="0" w:space="0" w:color="auto"/>
        <w:left w:val="none" w:sz="0" w:space="0" w:color="auto"/>
        <w:bottom w:val="none" w:sz="0" w:space="0" w:color="auto"/>
        <w:right w:val="none" w:sz="0" w:space="0" w:color="auto"/>
      </w:divBdr>
    </w:div>
    <w:div w:id="163857324">
      <w:bodyDiv w:val="1"/>
      <w:marLeft w:val="0"/>
      <w:marRight w:val="0"/>
      <w:marTop w:val="0"/>
      <w:marBottom w:val="0"/>
      <w:divBdr>
        <w:top w:val="none" w:sz="0" w:space="0" w:color="auto"/>
        <w:left w:val="none" w:sz="0" w:space="0" w:color="auto"/>
        <w:bottom w:val="none" w:sz="0" w:space="0" w:color="auto"/>
        <w:right w:val="none" w:sz="0" w:space="0" w:color="auto"/>
      </w:divBdr>
      <w:divsChild>
        <w:div w:id="358703739">
          <w:marLeft w:val="0"/>
          <w:marRight w:val="0"/>
          <w:marTop w:val="0"/>
          <w:marBottom w:val="0"/>
          <w:divBdr>
            <w:top w:val="none" w:sz="0" w:space="0" w:color="auto"/>
            <w:left w:val="none" w:sz="0" w:space="0" w:color="auto"/>
            <w:bottom w:val="none" w:sz="0" w:space="0" w:color="auto"/>
            <w:right w:val="none" w:sz="0" w:space="0" w:color="auto"/>
          </w:divBdr>
        </w:div>
        <w:div w:id="528688049">
          <w:marLeft w:val="0"/>
          <w:marRight w:val="0"/>
          <w:marTop w:val="0"/>
          <w:marBottom w:val="0"/>
          <w:divBdr>
            <w:top w:val="none" w:sz="0" w:space="0" w:color="auto"/>
            <w:left w:val="none" w:sz="0" w:space="0" w:color="auto"/>
            <w:bottom w:val="none" w:sz="0" w:space="0" w:color="auto"/>
            <w:right w:val="none" w:sz="0" w:space="0" w:color="auto"/>
          </w:divBdr>
        </w:div>
        <w:div w:id="1428766583">
          <w:marLeft w:val="0"/>
          <w:marRight w:val="0"/>
          <w:marTop w:val="0"/>
          <w:marBottom w:val="0"/>
          <w:divBdr>
            <w:top w:val="none" w:sz="0" w:space="0" w:color="auto"/>
            <w:left w:val="none" w:sz="0" w:space="0" w:color="auto"/>
            <w:bottom w:val="none" w:sz="0" w:space="0" w:color="auto"/>
            <w:right w:val="none" w:sz="0" w:space="0" w:color="auto"/>
          </w:divBdr>
        </w:div>
      </w:divsChild>
    </w:div>
    <w:div w:id="165904270">
      <w:bodyDiv w:val="1"/>
      <w:marLeft w:val="0"/>
      <w:marRight w:val="0"/>
      <w:marTop w:val="0"/>
      <w:marBottom w:val="0"/>
      <w:divBdr>
        <w:top w:val="none" w:sz="0" w:space="0" w:color="auto"/>
        <w:left w:val="none" w:sz="0" w:space="0" w:color="auto"/>
        <w:bottom w:val="none" w:sz="0" w:space="0" w:color="auto"/>
        <w:right w:val="none" w:sz="0" w:space="0" w:color="auto"/>
      </w:divBdr>
    </w:div>
    <w:div w:id="173883962">
      <w:bodyDiv w:val="1"/>
      <w:marLeft w:val="0"/>
      <w:marRight w:val="0"/>
      <w:marTop w:val="0"/>
      <w:marBottom w:val="0"/>
      <w:divBdr>
        <w:top w:val="none" w:sz="0" w:space="0" w:color="auto"/>
        <w:left w:val="none" w:sz="0" w:space="0" w:color="auto"/>
        <w:bottom w:val="none" w:sz="0" w:space="0" w:color="auto"/>
        <w:right w:val="none" w:sz="0" w:space="0" w:color="auto"/>
      </w:divBdr>
    </w:div>
    <w:div w:id="174075981">
      <w:bodyDiv w:val="1"/>
      <w:marLeft w:val="0"/>
      <w:marRight w:val="0"/>
      <w:marTop w:val="0"/>
      <w:marBottom w:val="0"/>
      <w:divBdr>
        <w:top w:val="none" w:sz="0" w:space="0" w:color="auto"/>
        <w:left w:val="none" w:sz="0" w:space="0" w:color="auto"/>
        <w:bottom w:val="none" w:sz="0" w:space="0" w:color="auto"/>
        <w:right w:val="none" w:sz="0" w:space="0" w:color="auto"/>
      </w:divBdr>
      <w:divsChild>
        <w:div w:id="2015913980">
          <w:marLeft w:val="0"/>
          <w:marRight w:val="0"/>
          <w:marTop w:val="0"/>
          <w:marBottom w:val="0"/>
          <w:divBdr>
            <w:top w:val="none" w:sz="0" w:space="0" w:color="auto"/>
            <w:left w:val="none" w:sz="0" w:space="0" w:color="auto"/>
            <w:bottom w:val="none" w:sz="0" w:space="0" w:color="auto"/>
            <w:right w:val="none" w:sz="0" w:space="0" w:color="auto"/>
          </w:divBdr>
        </w:div>
        <w:div w:id="1500651733">
          <w:marLeft w:val="0"/>
          <w:marRight w:val="0"/>
          <w:marTop w:val="0"/>
          <w:marBottom w:val="0"/>
          <w:divBdr>
            <w:top w:val="none" w:sz="0" w:space="0" w:color="auto"/>
            <w:left w:val="none" w:sz="0" w:space="0" w:color="auto"/>
            <w:bottom w:val="none" w:sz="0" w:space="0" w:color="auto"/>
            <w:right w:val="none" w:sz="0" w:space="0" w:color="auto"/>
          </w:divBdr>
        </w:div>
      </w:divsChild>
    </w:div>
    <w:div w:id="177621338">
      <w:bodyDiv w:val="1"/>
      <w:marLeft w:val="0"/>
      <w:marRight w:val="0"/>
      <w:marTop w:val="0"/>
      <w:marBottom w:val="0"/>
      <w:divBdr>
        <w:top w:val="none" w:sz="0" w:space="0" w:color="auto"/>
        <w:left w:val="none" w:sz="0" w:space="0" w:color="auto"/>
        <w:bottom w:val="none" w:sz="0" w:space="0" w:color="auto"/>
        <w:right w:val="none" w:sz="0" w:space="0" w:color="auto"/>
      </w:divBdr>
    </w:div>
    <w:div w:id="183633474">
      <w:bodyDiv w:val="1"/>
      <w:marLeft w:val="0"/>
      <w:marRight w:val="0"/>
      <w:marTop w:val="0"/>
      <w:marBottom w:val="0"/>
      <w:divBdr>
        <w:top w:val="none" w:sz="0" w:space="0" w:color="auto"/>
        <w:left w:val="none" w:sz="0" w:space="0" w:color="auto"/>
        <w:bottom w:val="none" w:sz="0" w:space="0" w:color="auto"/>
        <w:right w:val="none" w:sz="0" w:space="0" w:color="auto"/>
      </w:divBdr>
    </w:div>
    <w:div w:id="188684458">
      <w:bodyDiv w:val="1"/>
      <w:marLeft w:val="0"/>
      <w:marRight w:val="0"/>
      <w:marTop w:val="0"/>
      <w:marBottom w:val="0"/>
      <w:divBdr>
        <w:top w:val="none" w:sz="0" w:space="0" w:color="auto"/>
        <w:left w:val="none" w:sz="0" w:space="0" w:color="auto"/>
        <w:bottom w:val="none" w:sz="0" w:space="0" w:color="auto"/>
        <w:right w:val="none" w:sz="0" w:space="0" w:color="auto"/>
      </w:divBdr>
    </w:div>
    <w:div w:id="190607077">
      <w:bodyDiv w:val="1"/>
      <w:marLeft w:val="0"/>
      <w:marRight w:val="0"/>
      <w:marTop w:val="0"/>
      <w:marBottom w:val="0"/>
      <w:divBdr>
        <w:top w:val="none" w:sz="0" w:space="0" w:color="auto"/>
        <w:left w:val="none" w:sz="0" w:space="0" w:color="auto"/>
        <w:bottom w:val="none" w:sz="0" w:space="0" w:color="auto"/>
        <w:right w:val="none" w:sz="0" w:space="0" w:color="auto"/>
      </w:divBdr>
    </w:div>
    <w:div w:id="200435590">
      <w:bodyDiv w:val="1"/>
      <w:marLeft w:val="0"/>
      <w:marRight w:val="0"/>
      <w:marTop w:val="0"/>
      <w:marBottom w:val="0"/>
      <w:divBdr>
        <w:top w:val="none" w:sz="0" w:space="0" w:color="auto"/>
        <w:left w:val="none" w:sz="0" w:space="0" w:color="auto"/>
        <w:bottom w:val="none" w:sz="0" w:space="0" w:color="auto"/>
        <w:right w:val="none" w:sz="0" w:space="0" w:color="auto"/>
      </w:divBdr>
    </w:div>
    <w:div w:id="206259147">
      <w:bodyDiv w:val="1"/>
      <w:marLeft w:val="0"/>
      <w:marRight w:val="0"/>
      <w:marTop w:val="0"/>
      <w:marBottom w:val="0"/>
      <w:divBdr>
        <w:top w:val="none" w:sz="0" w:space="0" w:color="auto"/>
        <w:left w:val="none" w:sz="0" w:space="0" w:color="auto"/>
        <w:bottom w:val="none" w:sz="0" w:space="0" w:color="auto"/>
        <w:right w:val="none" w:sz="0" w:space="0" w:color="auto"/>
      </w:divBdr>
    </w:div>
    <w:div w:id="206920767">
      <w:bodyDiv w:val="1"/>
      <w:marLeft w:val="0"/>
      <w:marRight w:val="0"/>
      <w:marTop w:val="0"/>
      <w:marBottom w:val="0"/>
      <w:divBdr>
        <w:top w:val="none" w:sz="0" w:space="0" w:color="auto"/>
        <w:left w:val="none" w:sz="0" w:space="0" w:color="auto"/>
        <w:bottom w:val="none" w:sz="0" w:space="0" w:color="auto"/>
        <w:right w:val="none" w:sz="0" w:space="0" w:color="auto"/>
      </w:divBdr>
    </w:div>
    <w:div w:id="207690988">
      <w:bodyDiv w:val="1"/>
      <w:marLeft w:val="0"/>
      <w:marRight w:val="0"/>
      <w:marTop w:val="0"/>
      <w:marBottom w:val="0"/>
      <w:divBdr>
        <w:top w:val="none" w:sz="0" w:space="0" w:color="auto"/>
        <w:left w:val="none" w:sz="0" w:space="0" w:color="auto"/>
        <w:bottom w:val="none" w:sz="0" w:space="0" w:color="auto"/>
        <w:right w:val="none" w:sz="0" w:space="0" w:color="auto"/>
      </w:divBdr>
    </w:div>
    <w:div w:id="213155829">
      <w:bodyDiv w:val="1"/>
      <w:marLeft w:val="0"/>
      <w:marRight w:val="0"/>
      <w:marTop w:val="0"/>
      <w:marBottom w:val="0"/>
      <w:divBdr>
        <w:top w:val="none" w:sz="0" w:space="0" w:color="auto"/>
        <w:left w:val="none" w:sz="0" w:space="0" w:color="auto"/>
        <w:bottom w:val="none" w:sz="0" w:space="0" w:color="auto"/>
        <w:right w:val="none" w:sz="0" w:space="0" w:color="auto"/>
      </w:divBdr>
    </w:div>
    <w:div w:id="227573654">
      <w:bodyDiv w:val="1"/>
      <w:marLeft w:val="0"/>
      <w:marRight w:val="0"/>
      <w:marTop w:val="0"/>
      <w:marBottom w:val="0"/>
      <w:divBdr>
        <w:top w:val="none" w:sz="0" w:space="0" w:color="auto"/>
        <w:left w:val="none" w:sz="0" w:space="0" w:color="auto"/>
        <w:bottom w:val="none" w:sz="0" w:space="0" w:color="auto"/>
        <w:right w:val="none" w:sz="0" w:space="0" w:color="auto"/>
      </w:divBdr>
    </w:div>
    <w:div w:id="229929464">
      <w:bodyDiv w:val="1"/>
      <w:marLeft w:val="0"/>
      <w:marRight w:val="0"/>
      <w:marTop w:val="0"/>
      <w:marBottom w:val="0"/>
      <w:divBdr>
        <w:top w:val="none" w:sz="0" w:space="0" w:color="auto"/>
        <w:left w:val="none" w:sz="0" w:space="0" w:color="auto"/>
        <w:bottom w:val="none" w:sz="0" w:space="0" w:color="auto"/>
        <w:right w:val="none" w:sz="0" w:space="0" w:color="auto"/>
      </w:divBdr>
    </w:div>
    <w:div w:id="236987599">
      <w:bodyDiv w:val="1"/>
      <w:marLeft w:val="0"/>
      <w:marRight w:val="0"/>
      <w:marTop w:val="0"/>
      <w:marBottom w:val="0"/>
      <w:divBdr>
        <w:top w:val="none" w:sz="0" w:space="0" w:color="auto"/>
        <w:left w:val="none" w:sz="0" w:space="0" w:color="auto"/>
        <w:bottom w:val="none" w:sz="0" w:space="0" w:color="auto"/>
        <w:right w:val="none" w:sz="0" w:space="0" w:color="auto"/>
      </w:divBdr>
      <w:divsChild>
        <w:div w:id="805585994">
          <w:marLeft w:val="0"/>
          <w:marRight w:val="0"/>
          <w:marTop w:val="0"/>
          <w:marBottom w:val="0"/>
          <w:divBdr>
            <w:top w:val="none" w:sz="0" w:space="0" w:color="auto"/>
            <w:left w:val="none" w:sz="0" w:space="0" w:color="auto"/>
            <w:bottom w:val="none" w:sz="0" w:space="0" w:color="auto"/>
            <w:right w:val="none" w:sz="0" w:space="0" w:color="auto"/>
          </w:divBdr>
        </w:div>
        <w:div w:id="1460609026">
          <w:marLeft w:val="0"/>
          <w:marRight w:val="0"/>
          <w:marTop w:val="0"/>
          <w:marBottom w:val="0"/>
          <w:divBdr>
            <w:top w:val="none" w:sz="0" w:space="0" w:color="auto"/>
            <w:left w:val="none" w:sz="0" w:space="0" w:color="auto"/>
            <w:bottom w:val="none" w:sz="0" w:space="0" w:color="auto"/>
            <w:right w:val="none" w:sz="0" w:space="0" w:color="auto"/>
          </w:divBdr>
        </w:div>
      </w:divsChild>
    </w:div>
    <w:div w:id="237790500">
      <w:bodyDiv w:val="1"/>
      <w:marLeft w:val="0"/>
      <w:marRight w:val="0"/>
      <w:marTop w:val="0"/>
      <w:marBottom w:val="0"/>
      <w:divBdr>
        <w:top w:val="none" w:sz="0" w:space="0" w:color="auto"/>
        <w:left w:val="none" w:sz="0" w:space="0" w:color="auto"/>
        <w:bottom w:val="none" w:sz="0" w:space="0" w:color="auto"/>
        <w:right w:val="none" w:sz="0" w:space="0" w:color="auto"/>
      </w:divBdr>
      <w:divsChild>
        <w:div w:id="345326510">
          <w:marLeft w:val="0"/>
          <w:marRight w:val="0"/>
          <w:marTop w:val="0"/>
          <w:marBottom w:val="0"/>
          <w:divBdr>
            <w:top w:val="none" w:sz="0" w:space="0" w:color="auto"/>
            <w:left w:val="none" w:sz="0" w:space="0" w:color="auto"/>
            <w:bottom w:val="none" w:sz="0" w:space="0" w:color="auto"/>
            <w:right w:val="none" w:sz="0" w:space="0" w:color="auto"/>
          </w:divBdr>
        </w:div>
      </w:divsChild>
    </w:div>
    <w:div w:id="239995726">
      <w:bodyDiv w:val="1"/>
      <w:marLeft w:val="0"/>
      <w:marRight w:val="0"/>
      <w:marTop w:val="0"/>
      <w:marBottom w:val="0"/>
      <w:divBdr>
        <w:top w:val="none" w:sz="0" w:space="0" w:color="auto"/>
        <w:left w:val="none" w:sz="0" w:space="0" w:color="auto"/>
        <w:bottom w:val="none" w:sz="0" w:space="0" w:color="auto"/>
        <w:right w:val="none" w:sz="0" w:space="0" w:color="auto"/>
      </w:divBdr>
    </w:div>
    <w:div w:id="243342843">
      <w:bodyDiv w:val="1"/>
      <w:marLeft w:val="0"/>
      <w:marRight w:val="0"/>
      <w:marTop w:val="0"/>
      <w:marBottom w:val="0"/>
      <w:divBdr>
        <w:top w:val="none" w:sz="0" w:space="0" w:color="auto"/>
        <w:left w:val="none" w:sz="0" w:space="0" w:color="auto"/>
        <w:bottom w:val="none" w:sz="0" w:space="0" w:color="auto"/>
        <w:right w:val="none" w:sz="0" w:space="0" w:color="auto"/>
      </w:divBdr>
    </w:div>
    <w:div w:id="244580396">
      <w:bodyDiv w:val="1"/>
      <w:marLeft w:val="0"/>
      <w:marRight w:val="0"/>
      <w:marTop w:val="0"/>
      <w:marBottom w:val="0"/>
      <w:divBdr>
        <w:top w:val="none" w:sz="0" w:space="0" w:color="auto"/>
        <w:left w:val="none" w:sz="0" w:space="0" w:color="auto"/>
        <w:bottom w:val="none" w:sz="0" w:space="0" w:color="auto"/>
        <w:right w:val="none" w:sz="0" w:space="0" w:color="auto"/>
      </w:divBdr>
    </w:div>
    <w:div w:id="246114827">
      <w:bodyDiv w:val="1"/>
      <w:marLeft w:val="0"/>
      <w:marRight w:val="0"/>
      <w:marTop w:val="0"/>
      <w:marBottom w:val="0"/>
      <w:divBdr>
        <w:top w:val="none" w:sz="0" w:space="0" w:color="auto"/>
        <w:left w:val="none" w:sz="0" w:space="0" w:color="auto"/>
        <w:bottom w:val="none" w:sz="0" w:space="0" w:color="auto"/>
        <w:right w:val="none" w:sz="0" w:space="0" w:color="auto"/>
      </w:divBdr>
    </w:div>
    <w:div w:id="246888898">
      <w:bodyDiv w:val="1"/>
      <w:marLeft w:val="0"/>
      <w:marRight w:val="0"/>
      <w:marTop w:val="0"/>
      <w:marBottom w:val="0"/>
      <w:divBdr>
        <w:top w:val="none" w:sz="0" w:space="0" w:color="auto"/>
        <w:left w:val="none" w:sz="0" w:space="0" w:color="auto"/>
        <w:bottom w:val="none" w:sz="0" w:space="0" w:color="auto"/>
        <w:right w:val="none" w:sz="0" w:space="0" w:color="auto"/>
      </w:divBdr>
    </w:div>
    <w:div w:id="258104452">
      <w:bodyDiv w:val="1"/>
      <w:marLeft w:val="0"/>
      <w:marRight w:val="0"/>
      <w:marTop w:val="0"/>
      <w:marBottom w:val="0"/>
      <w:divBdr>
        <w:top w:val="none" w:sz="0" w:space="0" w:color="auto"/>
        <w:left w:val="none" w:sz="0" w:space="0" w:color="auto"/>
        <w:bottom w:val="none" w:sz="0" w:space="0" w:color="auto"/>
        <w:right w:val="none" w:sz="0" w:space="0" w:color="auto"/>
      </w:divBdr>
    </w:div>
    <w:div w:id="263614442">
      <w:bodyDiv w:val="1"/>
      <w:marLeft w:val="0"/>
      <w:marRight w:val="0"/>
      <w:marTop w:val="0"/>
      <w:marBottom w:val="0"/>
      <w:divBdr>
        <w:top w:val="none" w:sz="0" w:space="0" w:color="auto"/>
        <w:left w:val="none" w:sz="0" w:space="0" w:color="auto"/>
        <w:bottom w:val="none" w:sz="0" w:space="0" w:color="auto"/>
        <w:right w:val="none" w:sz="0" w:space="0" w:color="auto"/>
      </w:divBdr>
    </w:div>
    <w:div w:id="269168940">
      <w:bodyDiv w:val="1"/>
      <w:marLeft w:val="0"/>
      <w:marRight w:val="0"/>
      <w:marTop w:val="0"/>
      <w:marBottom w:val="0"/>
      <w:divBdr>
        <w:top w:val="none" w:sz="0" w:space="0" w:color="auto"/>
        <w:left w:val="none" w:sz="0" w:space="0" w:color="auto"/>
        <w:bottom w:val="none" w:sz="0" w:space="0" w:color="auto"/>
        <w:right w:val="none" w:sz="0" w:space="0" w:color="auto"/>
      </w:divBdr>
    </w:div>
    <w:div w:id="271715775">
      <w:bodyDiv w:val="1"/>
      <w:marLeft w:val="0"/>
      <w:marRight w:val="0"/>
      <w:marTop w:val="0"/>
      <w:marBottom w:val="0"/>
      <w:divBdr>
        <w:top w:val="none" w:sz="0" w:space="0" w:color="auto"/>
        <w:left w:val="none" w:sz="0" w:space="0" w:color="auto"/>
        <w:bottom w:val="none" w:sz="0" w:space="0" w:color="auto"/>
        <w:right w:val="none" w:sz="0" w:space="0" w:color="auto"/>
      </w:divBdr>
    </w:div>
    <w:div w:id="272984987">
      <w:bodyDiv w:val="1"/>
      <w:marLeft w:val="0"/>
      <w:marRight w:val="0"/>
      <w:marTop w:val="0"/>
      <w:marBottom w:val="0"/>
      <w:divBdr>
        <w:top w:val="none" w:sz="0" w:space="0" w:color="auto"/>
        <w:left w:val="none" w:sz="0" w:space="0" w:color="auto"/>
        <w:bottom w:val="none" w:sz="0" w:space="0" w:color="auto"/>
        <w:right w:val="none" w:sz="0" w:space="0" w:color="auto"/>
      </w:divBdr>
    </w:div>
    <w:div w:id="278728293">
      <w:bodyDiv w:val="1"/>
      <w:marLeft w:val="0"/>
      <w:marRight w:val="0"/>
      <w:marTop w:val="0"/>
      <w:marBottom w:val="0"/>
      <w:divBdr>
        <w:top w:val="none" w:sz="0" w:space="0" w:color="auto"/>
        <w:left w:val="none" w:sz="0" w:space="0" w:color="auto"/>
        <w:bottom w:val="none" w:sz="0" w:space="0" w:color="auto"/>
        <w:right w:val="none" w:sz="0" w:space="0" w:color="auto"/>
      </w:divBdr>
    </w:div>
    <w:div w:id="282661994">
      <w:bodyDiv w:val="1"/>
      <w:marLeft w:val="0"/>
      <w:marRight w:val="0"/>
      <w:marTop w:val="0"/>
      <w:marBottom w:val="0"/>
      <w:divBdr>
        <w:top w:val="none" w:sz="0" w:space="0" w:color="auto"/>
        <w:left w:val="none" w:sz="0" w:space="0" w:color="auto"/>
        <w:bottom w:val="none" w:sz="0" w:space="0" w:color="auto"/>
        <w:right w:val="none" w:sz="0" w:space="0" w:color="auto"/>
      </w:divBdr>
    </w:div>
    <w:div w:id="288901732">
      <w:bodyDiv w:val="1"/>
      <w:marLeft w:val="0"/>
      <w:marRight w:val="0"/>
      <w:marTop w:val="0"/>
      <w:marBottom w:val="0"/>
      <w:divBdr>
        <w:top w:val="none" w:sz="0" w:space="0" w:color="auto"/>
        <w:left w:val="none" w:sz="0" w:space="0" w:color="auto"/>
        <w:bottom w:val="none" w:sz="0" w:space="0" w:color="auto"/>
        <w:right w:val="none" w:sz="0" w:space="0" w:color="auto"/>
      </w:divBdr>
    </w:div>
    <w:div w:id="289212579">
      <w:bodyDiv w:val="1"/>
      <w:marLeft w:val="0"/>
      <w:marRight w:val="0"/>
      <w:marTop w:val="0"/>
      <w:marBottom w:val="0"/>
      <w:divBdr>
        <w:top w:val="none" w:sz="0" w:space="0" w:color="auto"/>
        <w:left w:val="none" w:sz="0" w:space="0" w:color="auto"/>
        <w:bottom w:val="none" w:sz="0" w:space="0" w:color="auto"/>
        <w:right w:val="none" w:sz="0" w:space="0" w:color="auto"/>
      </w:divBdr>
    </w:div>
    <w:div w:id="289828958">
      <w:bodyDiv w:val="1"/>
      <w:marLeft w:val="0"/>
      <w:marRight w:val="0"/>
      <w:marTop w:val="0"/>
      <w:marBottom w:val="0"/>
      <w:divBdr>
        <w:top w:val="none" w:sz="0" w:space="0" w:color="auto"/>
        <w:left w:val="none" w:sz="0" w:space="0" w:color="auto"/>
        <w:bottom w:val="none" w:sz="0" w:space="0" w:color="auto"/>
        <w:right w:val="none" w:sz="0" w:space="0" w:color="auto"/>
      </w:divBdr>
    </w:div>
    <w:div w:id="295187795">
      <w:bodyDiv w:val="1"/>
      <w:marLeft w:val="0"/>
      <w:marRight w:val="0"/>
      <w:marTop w:val="0"/>
      <w:marBottom w:val="0"/>
      <w:divBdr>
        <w:top w:val="none" w:sz="0" w:space="0" w:color="auto"/>
        <w:left w:val="none" w:sz="0" w:space="0" w:color="auto"/>
        <w:bottom w:val="none" w:sz="0" w:space="0" w:color="auto"/>
        <w:right w:val="none" w:sz="0" w:space="0" w:color="auto"/>
      </w:divBdr>
    </w:div>
    <w:div w:id="297078545">
      <w:bodyDiv w:val="1"/>
      <w:marLeft w:val="0"/>
      <w:marRight w:val="0"/>
      <w:marTop w:val="0"/>
      <w:marBottom w:val="0"/>
      <w:divBdr>
        <w:top w:val="none" w:sz="0" w:space="0" w:color="auto"/>
        <w:left w:val="none" w:sz="0" w:space="0" w:color="auto"/>
        <w:bottom w:val="none" w:sz="0" w:space="0" w:color="auto"/>
        <w:right w:val="none" w:sz="0" w:space="0" w:color="auto"/>
      </w:divBdr>
    </w:div>
    <w:div w:id="302389283">
      <w:bodyDiv w:val="1"/>
      <w:marLeft w:val="0"/>
      <w:marRight w:val="0"/>
      <w:marTop w:val="0"/>
      <w:marBottom w:val="0"/>
      <w:divBdr>
        <w:top w:val="none" w:sz="0" w:space="0" w:color="auto"/>
        <w:left w:val="none" w:sz="0" w:space="0" w:color="auto"/>
        <w:bottom w:val="none" w:sz="0" w:space="0" w:color="auto"/>
        <w:right w:val="none" w:sz="0" w:space="0" w:color="auto"/>
      </w:divBdr>
    </w:div>
    <w:div w:id="305011302">
      <w:bodyDiv w:val="1"/>
      <w:marLeft w:val="0"/>
      <w:marRight w:val="0"/>
      <w:marTop w:val="0"/>
      <w:marBottom w:val="0"/>
      <w:divBdr>
        <w:top w:val="none" w:sz="0" w:space="0" w:color="auto"/>
        <w:left w:val="none" w:sz="0" w:space="0" w:color="auto"/>
        <w:bottom w:val="none" w:sz="0" w:space="0" w:color="auto"/>
        <w:right w:val="none" w:sz="0" w:space="0" w:color="auto"/>
      </w:divBdr>
    </w:div>
    <w:div w:id="305473856">
      <w:bodyDiv w:val="1"/>
      <w:marLeft w:val="0"/>
      <w:marRight w:val="0"/>
      <w:marTop w:val="0"/>
      <w:marBottom w:val="0"/>
      <w:divBdr>
        <w:top w:val="none" w:sz="0" w:space="0" w:color="auto"/>
        <w:left w:val="none" w:sz="0" w:space="0" w:color="auto"/>
        <w:bottom w:val="none" w:sz="0" w:space="0" w:color="auto"/>
        <w:right w:val="none" w:sz="0" w:space="0" w:color="auto"/>
      </w:divBdr>
    </w:div>
    <w:div w:id="306017466">
      <w:bodyDiv w:val="1"/>
      <w:marLeft w:val="0"/>
      <w:marRight w:val="0"/>
      <w:marTop w:val="0"/>
      <w:marBottom w:val="0"/>
      <w:divBdr>
        <w:top w:val="none" w:sz="0" w:space="0" w:color="auto"/>
        <w:left w:val="none" w:sz="0" w:space="0" w:color="auto"/>
        <w:bottom w:val="none" w:sz="0" w:space="0" w:color="auto"/>
        <w:right w:val="none" w:sz="0" w:space="0" w:color="auto"/>
      </w:divBdr>
    </w:div>
    <w:div w:id="313804407">
      <w:bodyDiv w:val="1"/>
      <w:marLeft w:val="0"/>
      <w:marRight w:val="0"/>
      <w:marTop w:val="0"/>
      <w:marBottom w:val="0"/>
      <w:divBdr>
        <w:top w:val="none" w:sz="0" w:space="0" w:color="auto"/>
        <w:left w:val="none" w:sz="0" w:space="0" w:color="auto"/>
        <w:bottom w:val="none" w:sz="0" w:space="0" w:color="auto"/>
        <w:right w:val="none" w:sz="0" w:space="0" w:color="auto"/>
      </w:divBdr>
    </w:div>
    <w:div w:id="314573833">
      <w:bodyDiv w:val="1"/>
      <w:marLeft w:val="0"/>
      <w:marRight w:val="0"/>
      <w:marTop w:val="0"/>
      <w:marBottom w:val="0"/>
      <w:divBdr>
        <w:top w:val="none" w:sz="0" w:space="0" w:color="auto"/>
        <w:left w:val="none" w:sz="0" w:space="0" w:color="auto"/>
        <w:bottom w:val="none" w:sz="0" w:space="0" w:color="auto"/>
        <w:right w:val="none" w:sz="0" w:space="0" w:color="auto"/>
      </w:divBdr>
    </w:div>
    <w:div w:id="318727857">
      <w:bodyDiv w:val="1"/>
      <w:marLeft w:val="0"/>
      <w:marRight w:val="0"/>
      <w:marTop w:val="0"/>
      <w:marBottom w:val="0"/>
      <w:divBdr>
        <w:top w:val="none" w:sz="0" w:space="0" w:color="auto"/>
        <w:left w:val="none" w:sz="0" w:space="0" w:color="auto"/>
        <w:bottom w:val="none" w:sz="0" w:space="0" w:color="auto"/>
        <w:right w:val="none" w:sz="0" w:space="0" w:color="auto"/>
      </w:divBdr>
    </w:div>
    <w:div w:id="319316148">
      <w:bodyDiv w:val="1"/>
      <w:marLeft w:val="0"/>
      <w:marRight w:val="0"/>
      <w:marTop w:val="0"/>
      <w:marBottom w:val="0"/>
      <w:divBdr>
        <w:top w:val="none" w:sz="0" w:space="0" w:color="auto"/>
        <w:left w:val="none" w:sz="0" w:space="0" w:color="auto"/>
        <w:bottom w:val="none" w:sz="0" w:space="0" w:color="auto"/>
        <w:right w:val="none" w:sz="0" w:space="0" w:color="auto"/>
      </w:divBdr>
    </w:div>
    <w:div w:id="319893332">
      <w:bodyDiv w:val="1"/>
      <w:marLeft w:val="0"/>
      <w:marRight w:val="0"/>
      <w:marTop w:val="0"/>
      <w:marBottom w:val="0"/>
      <w:divBdr>
        <w:top w:val="none" w:sz="0" w:space="0" w:color="auto"/>
        <w:left w:val="none" w:sz="0" w:space="0" w:color="auto"/>
        <w:bottom w:val="none" w:sz="0" w:space="0" w:color="auto"/>
        <w:right w:val="none" w:sz="0" w:space="0" w:color="auto"/>
      </w:divBdr>
    </w:div>
    <w:div w:id="326982563">
      <w:bodyDiv w:val="1"/>
      <w:marLeft w:val="0"/>
      <w:marRight w:val="0"/>
      <w:marTop w:val="0"/>
      <w:marBottom w:val="0"/>
      <w:divBdr>
        <w:top w:val="none" w:sz="0" w:space="0" w:color="auto"/>
        <w:left w:val="none" w:sz="0" w:space="0" w:color="auto"/>
        <w:bottom w:val="none" w:sz="0" w:space="0" w:color="auto"/>
        <w:right w:val="none" w:sz="0" w:space="0" w:color="auto"/>
      </w:divBdr>
    </w:div>
    <w:div w:id="327055187">
      <w:bodyDiv w:val="1"/>
      <w:marLeft w:val="0"/>
      <w:marRight w:val="0"/>
      <w:marTop w:val="0"/>
      <w:marBottom w:val="0"/>
      <w:divBdr>
        <w:top w:val="none" w:sz="0" w:space="0" w:color="auto"/>
        <w:left w:val="none" w:sz="0" w:space="0" w:color="auto"/>
        <w:bottom w:val="none" w:sz="0" w:space="0" w:color="auto"/>
        <w:right w:val="none" w:sz="0" w:space="0" w:color="auto"/>
      </w:divBdr>
    </w:div>
    <w:div w:id="330958826">
      <w:bodyDiv w:val="1"/>
      <w:marLeft w:val="0"/>
      <w:marRight w:val="0"/>
      <w:marTop w:val="0"/>
      <w:marBottom w:val="0"/>
      <w:divBdr>
        <w:top w:val="none" w:sz="0" w:space="0" w:color="auto"/>
        <w:left w:val="none" w:sz="0" w:space="0" w:color="auto"/>
        <w:bottom w:val="none" w:sz="0" w:space="0" w:color="auto"/>
        <w:right w:val="none" w:sz="0" w:space="0" w:color="auto"/>
      </w:divBdr>
    </w:div>
    <w:div w:id="331681914">
      <w:bodyDiv w:val="1"/>
      <w:marLeft w:val="0"/>
      <w:marRight w:val="0"/>
      <w:marTop w:val="0"/>
      <w:marBottom w:val="0"/>
      <w:divBdr>
        <w:top w:val="none" w:sz="0" w:space="0" w:color="auto"/>
        <w:left w:val="none" w:sz="0" w:space="0" w:color="auto"/>
        <w:bottom w:val="none" w:sz="0" w:space="0" w:color="auto"/>
        <w:right w:val="none" w:sz="0" w:space="0" w:color="auto"/>
      </w:divBdr>
    </w:div>
    <w:div w:id="332878366">
      <w:bodyDiv w:val="1"/>
      <w:marLeft w:val="0"/>
      <w:marRight w:val="0"/>
      <w:marTop w:val="0"/>
      <w:marBottom w:val="0"/>
      <w:divBdr>
        <w:top w:val="none" w:sz="0" w:space="0" w:color="auto"/>
        <w:left w:val="none" w:sz="0" w:space="0" w:color="auto"/>
        <w:bottom w:val="none" w:sz="0" w:space="0" w:color="auto"/>
        <w:right w:val="none" w:sz="0" w:space="0" w:color="auto"/>
      </w:divBdr>
    </w:div>
    <w:div w:id="335689066">
      <w:bodyDiv w:val="1"/>
      <w:marLeft w:val="0"/>
      <w:marRight w:val="0"/>
      <w:marTop w:val="0"/>
      <w:marBottom w:val="0"/>
      <w:divBdr>
        <w:top w:val="none" w:sz="0" w:space="0" w:color="auto"/>
        <w:left w:val="none" w:sz="0" w:space="0" w:color="auto"/>
        <w:bottom w:val="none" w:sz="0" w:space="0" w:color="auto"/>
        <w:right w:val="none" w:sz="0" w:space="0" w:color="auto"/>
      </w:divBdr>
    </w:div>
    <w:div w:id="340277083">
      <w:bodyDiv w:val="1"/>
      <w:marLeft w:val="0"/>
      <w:marRight w:val="0"/>
      <w:marTop w:val="0"/>
      <w:marBottom w:val="0"/>
      <w:divBdr>
        <w:top w:val="none" w:sz="0" w:space="0" w:color="auto"/>
        <w:left w:val="none" w:sz="0" w:space="0" w:color="auto"/>
        <w:bottom w:val="none" w:sz="0" w:space="0" w:color="auto"/>
        <w:right w:val="none" w:sz="0" w:space="0" w:color="auto"/>
      </w:divBdr>
    </w:div>
    <w:div w:id="345250504">
      <w:bodyDiv w:val="1"/>
      <w:marLeft w:val="0"/>
      <w:marRight w:val="0"/>
      <w:marTop w:val="0"/>
      <w:marBottom w:val="0"/>
      <w:divBdr>
        <w:top w:val="none" w:sz="0" w:space="0" w:color="auto"/>
        <w:left w:val="none" w:sz="0" w:space="0" w:color="auto"/>
        <w:bottom w:val="none" w:sz="0" w:space="0" w:color="auto"/>
        <w:right w:val="none" w:sz="0" w:space="0" w:color="auto"/>
      </w:divBdr>
    </w:div>
    <w:div w:id="356202425">
      <w:bodyDiv w:val="1"/>
      <w:marLeft w:val="0"/>
      <w:marRight w:val="0"/>
      <w:marTop w:val="0"/>
      <w:marBottom w:val="0"/>
      <w:divBdr>
        <w:top w:val="none" w:sz="0" w:space="0" w:color="auto"/>
        <w:left w:val="none" w:sz="0" w:space="0" w:color="auto"/>
        <w:bottom w:val="none" w:sz="0" w:space="0" w:color="auto"/>
        <w:right w:val="none" w:sz="0" w:space="0" w:color="auto"/>
      </w:divBdr>
    </w:div>
    <w:div w:id="358897111">
      <w:bodyDiv w:val="1"/>
      <w:marLeft w:val="0"/>
      <w:marRight w:val="0"/>
      <w:marTop w:val="0"/>
      <w:marBottom w:val="0"/>
      <w:divBdr>
        <w:top w:val="none" w:sz="0" w:space="0" w:color="auto"/>
        <w:left w:val="none" w:sz="0" w:space="0" w:color="auto"/>
        <w:bottom w:val="none" w:sz="0" w:space="0" w:color="auto"/>
        <w:right w:val="none" w:sz="0" w:space="0" w:color="auto"/>
      </w:divBdr>
    </w:div>
    <w:div w:id="368384842">
      <w:bodyDiv w:val="1"/>
      <w:marLeft w:val="0"/>
      <w:marRight w:val="0"/>
      <w:marTop w:val="0"/>
      <w:marBottom w:val="0"/>
      <w:divBdr>
        <w:top w:val="none" w:sz="0" w:space="0" w:color="auto"/>
        <w:left w:val="none" w:sz="0" w:space="0" w:color="auto"/>
        <w:bottom w:val="none" w:sz="0" w:space="0" w:color="auto"/>
        <w:right w:val="none" w:sz="0" w:space="0" w:color="auto"/>
      </w:divBdr>
    </w:div>
    <w:div w:id="371151999">
      <w:bodyDiv w:val="1"/>
      <w:marLeft w:val="0"/>
      <w:marRight w:val="0"/>
      <w:marTop w:val="0"/>
      <w:marBottom w:val="0"/>
      <w:divBdr>
        <w:top w:val="none" w:sz="0" w:space="0" w:color="auto"/>
        <w:left w:val="none" w:sz="0" w:space="0" w:color="auto"/>
        <w:bottom w:val="none" w:sz="0" w:space="0" w:color="auto"/>
        <w:right w:val="none" w:sz="0" w:space="0" w:color="auto"/>
      </w:divBdr>
    </w:div>
    <w:div w:id="378094350">
      <w:bodyDiv w:val="1"/>
      <w:marLeft w:val="0"/>
      <w:marRight w:val="0"/>
      <w:marTop w:val="0"/>
      <w:marBottom w:val="0"/>
      <w:divBdr>
        <w:top w:val="none" w:sz="0" w:space="0" w:color="auto"/>
        <w:left w:val="none" w:sz="0" w:space="0" w:color="auto"/>
        <w:bottom w:val="none" w:sz="0" w:space="0" w:color="auto"/>
        <w:right w:val="none" w:sz="0" w:space="0" w:color="auto"/>
      </w:divBdr>
    </w:div>
    <w:div w:id="382945837">
      <w:bodyDiv w:val="1"/>
      <w:marLeft w:val="0"/>
      <w:marRight w:val="0"/>
      <w:marTop w:val="0"/>
      <w:marBottom w:val="0"/>
      <w:divBdr>
        <w:top w:val="none" w:sz="0" w:space="0" w:color="auto"/>
        <w:left w:val="none" w:sz="0" w:space="0" w:color="auto"/>
        <w:bottom w:val="none" w:sz="0" w:space="0" w:color="auto"/>
        <w:right w:val="none" w:sz="0" w:space="0" w:color="auto"/>
      </w:divBdr>
    </w:div>
    <w:div w:id="386150125">
      <w:bodyDiv w:val="1"/>
      <w:marLeft w:val="0"/>
      <w:marRight w:val="0"/>
      <w:marTop w:val="0"/>
      <w:marBottom w:val="0"/>
      <w:divBdr>
        <w:top w:val="none" w:sz="0" w:space="0" w:color="auto"/>
        <w:left w:val="none" w:sz="0" w:space="0" w:color="auto"/>
        <w:bottom w:val="none" w:sz="0" w:space="0" w:color="auto"/>
        <w:right w:val="none" w:sz="0" w:space="0" w:color="auto"/>
      </w:divBdr>
    </w:div>
    <w:div w:id="388919030">
      <w:bodyDiv w:val="1"/>
      <w:marLeft w:val="0"/>
      <w:marRight w:val="0"/>
      <w:marTop w:val="0"/>
      <w:marBottom w:val="0"/>
      <w:divBdr>
        <w:top w:val="none" w:sz="0" w:space="0" w:color="auto"/>
        <w:left w:val="none" w:sz="0" w:space="0" w:color="auto"/>
        <w:bottom w:val="none" w:sz="0" w:space="0" w:color="auto"/>
        <w:right w:val="none" w:sz="0" w:space="0" w:color="auto"/>
      </w:divBdr>
    </w:div>
    <w:div w:id="396709717">
      <w:bodyDiv w:val="1"/>
      <w:marLeft w:val="0"/>
      <w:marRight w:val="0"/>
      <w:marTop w:val="0"/>
      <w:marBottom w:val="0"/>
      <w:divBdr>
        <w:top w:val="none" w:sz="0" w:space="0" w:color="auto"/>
        <w:left w:val="none" w:sz="0" w:space="0" w:color="auto"/>
        <w:bottom w:val="none" w:sz="0" w:space="0" w:color="auto"/>
        <w:right w:val="none" w:sz="0" w:space="0" w:color="auto"/>
      </w:divBdr>
    </w:div>
    <w:div w:id="397093632">
      <w:bodyDiv w:val="1"/>
      <w:marLeft w:val="0"/>
      <w:marRight w:val="0"/>
      <w:marTop w:val="0"/>
      <w:marBottom w:val="0"/>
      <w:divBdr>
        <w:top w:val="none" w:sz="0" w:space="0" w:color="auto"/>
        <w:left w:val="none" w:sz="0" w:space="0" w:color="auto"/>
        <w:bottom w:val="none" w:sz="0" w:space="0" w:color="auto"/>
        <w:right w:val="none" w:sz="0" w:space="0" w:color="auto"/>
      </w:divBdr>
    </w:div>
    <w:div w:id="399452077">
      <w:bodyDiv w:val="1"/>
      <w:marLeft w:val="0"/>
      <w:marRight w:val="0"/>
      <w:marTop w:val="0"/>
      <w:marBottom w:val="0"/>
      <w:divBdr>
        <w:top w:val="none" w:sz="0" w:space="0" w:color="auto"/>
        <w:left w:val="none" w:sz="0" w:space="0" w:color="auto"/>
        <w:bottom w:val="none" w:sz="0" w:space="0" w:color="auto"/>
        <w:right w:val="none" w:sz="0" w:space="0" w:color="auto"/>
      </w:divBdr>
    </w:div>
    <w:div w:id="399984343">
      <w:bodyDiv w:val="1"/>
      <w:marLeft w:val="0"/>
      <w:marRight w:val="0"/>
      <w:marTop w:val="0"/>
      <w:marBottom w:val="0"/>
      <w:divBdr>
        <w:top w:val="none" w:sz="0" w:space="0" w:color="auto"/>
        <w:left w:val="none" w:sz="0" w:space="0" w:color="auto"/>
        <w:bottom w:val="none" w:sz="0" w:space="0" w:color="auto"/>
        <w:right w:val="none" w:sz="0" w:space="0" w:color="auto"/>
      </w:divBdr>
    </w:div>
    <w:div w:id="402414669">
      <w:bodyDiv w:val="1"/>
      <w:marLeft w:val="0"/>
      <w:marRight w:val="0"/>
      <w:marTop w:val="0"/>
      <w:marBottom w:val="0"/>
      <w:divBdr>
        <w:top w:val="none" w:sz="0" w:space="0" w:color="auto"/>
        <w:left w:val="none" w:sz="0" w:space="0" w:color="auto"/>
        <w:bottom w:val="none" w:sz="0" w:space="0" w:color="auto"/>
        <w:right w:val="none" w:sz="0" w:space="0" w:color="auto"/>
      </w:divBdr>
    </w:div>
    <w:div w:id="403647191">
      <w:bodyDiv w:val="1"/>
      <w:marLeft w:val="0"/>
      <w:marRight w:val="0"/>
      <w:marTop w:val="0"/>
      <w:marBottom w:val="0"/>
      <w:divBdr>
        <w:top w:val="none" w:sz="0" w:space="0" w:color="auto"/>
        <w:left w:val="none" w:sz="0" w:space="0" w:color="auto"/>
        <w:bottom w:val="none" w:sz="0" w:space="0" w:color="auto"/>
        <w:right w:val="none" w:sz="0" w:space="0" w:color="auto"/>
      </w:divBdr>
    </w:div>
    <w:div w:id="404376207">
      <w:bodyDiv w:val="1"/>
      <w:marLeft w:val="0"/>
      <w:marRight w:val="0"/>
      <w:marTop w:val="0"/>
      <w:marBottom w:val="0"/>
      <w:divBdr>
        <w:top w:val="none" w:sz="0" w:space="0" w:color="auto"/>
        <w:left w:val="none" w:sz="0" w:space="0" w:color="auto"/>
        <w:bottom w:val="none" w:sz="0" w:space="0" w:color="auto"/>
        <w:right w:val="none" w:sz="0" w:space="0" w:color="auto"/>
      </w:divBdr>
    </w:div>
    <w:div w:id="405765737">
      <w:bodyDiv w:val="1"/>
      <w:marLeft w:val="0"/>
      <w:marRight w:val="0"/>
      <w:marTop w:val="0"/>
      <w:marBottom w:val="0"/>
      <w:divBdr>
        <w:top w:val="none" w:sz="0" w:space="0" w:color="auto"/>
        <w:left w:val="none" w:sz="0" w:space="0" w:color="auto"/>
        <w:bottom w:val="none" w:sz="0" w:space="0" w:color="auto"/>
        <w:right w:val="none" w:sz="0" w:space="0" w:color="auto"/>
      </w:divBdr>
    </w:div>
    <w:div w:id="408771413">
      <w:bodyDiv w:val="1"/>
      <w:marLeft w:val="0"/>
      <w:marRight w:val="0"/>
      <w:marTop w:val="0"/>
      <w:marBottom w:val="0"/>
      <w:divBdr>
        <w:top w:val="none" w:sz="0" w:space="0" w:color="auto"/>
        <w:left w:val="none" w:sz="0" w:space="0" w:color="auto"/>
        <w:bottom w:val="none" w:sz="0" w:space="0" w:color="auto"/>
        <w:right w:val="none" w:sz="0" w:space="0" w:color="auto"/>
      </w:divBdr>
    </w:div>
    <w:div w:id="409666965">
      <w:bodyDiv w:val="1"/>
      <w:marLeft w:val="0"/>
      <w:marRight w:val="0"/>
      <w:marTop w:val="0"/>
      <w:marBottom w:val="0"/>
      <w:divBdr>
        <w:top w:val="none" w:sz="0" w:space="0" w:color="auto"/>
        <w:left w:val="none" w:sz="0" w:space="0" w:color="auto"/>
        <w:bottom w:val="none" w:sz="0" w:space="0" w:color="auto"/>
        <w:right w:val="none" w:sz="0" w:space="0" w:color="auto"/>
      </w:divBdr>
    </w:div>
    <w:div w:id="414136045">
      <w:bodyDiv w:val="1"/>
      <w:marLeft w:val="0"/>
      <w:marRight w:val="0"/>
      <w:marTop w:val="0"/>
      <w:marBottom w:val="0"/>
      <w:divBdr>
        <w:top w:val="none" w:sz="0" w:space="0" w:color="auto"/>
        <w:left w:val="none" w:sz="0" w:space="0" w:color="auto"/>
        <w:bottom w:val="none" w:sz="0" w:space="0" w:color="auto"/>
        <w:right w:val="none" w:sz="0" w:space="0" w:color="auto"/>
      </w:divBdr>
    </w:div>
    <w:div w:id="415635980">
      <w:bodyDiv w:val="1"/>
      <w:marLeft w:val="0"/>
      <w:marRight w:val="0"/>
      <w:marTop w:val="0"/>
      <w:marBottom w:val="0"/>
      <w:divBdr>
        <w:top w:val="none" w:sz="0" w:space="0" w:color="auto"/>
        <w:left w:val="none" w:sz="0" w:space="0" w:color="auto"/>
        <w:bottom w:val="none" w:sz="0" w:space="0" w:color="auto"/>
        <w:right w:val="none" w:sz="0" w:space="0" w:color="auto"/>
      </w:divBdr>
    </w:div>
    <w:div w:id="417992753">
      <w:bodyDiv w:val="1"/>
      <w:marLeft w:val="0"/>
      <w:marRight w:val="0"/>
      <w:marTop w:val="0"/>
      <w:marBottom w:val="0"/>
      <w:divBdr>
        <w:top w:val="none" w:sz="0" w:space="0" w:color="auto"/>
        <w:left w:val="none" w:sz="0" w:space="0" w:color="auto"/>
        <w:bottom w:val="none" w:sz="0" w:space="0" w:color="auto"/>
        <w:right w:val="none" w:sz="0" w:space="0" w:color="auto"/>
      </w:divBdr>
      <w:divsChild>
        <w:div w:id="1356931365">
          <w:marLeft w:val="0"/>
          <w:marRight w:val="0"/>
          <w:marTop w:val="0"/>
          <w:marBottom w:val="0"/>
          <w:divBdr>
            <w:top w:val="none" w:sz="0" w:space="0" w:color="auto"/>
            <w:left w:val="none" w:sz="0" w:space="0" w:color="auto"/>
            <w:bottom w:val="none" w:sz="0" w:space="0" w:color="auto"/>
            <w:right w:val="none" w:sz="0" w:space="0" w:color="auto"/>
          </w:divBdr>
        </w:div>
      </w:divsChild>
    </w:div>
    <w:div w:id="421948428">
      <w:bodyDiv w:val="1"/>
      <w:marLeft w:val="0"/>
      <w:marRight w:val="0"/>
      <w:marTop w:val="0"/>
      <w:marBottom w:val="0"/>
      <w:divBdr>
        <w:top w:val="none" w:sz="0" w:space="0" w:color="auto"/>
        <w:left w:val="none" w:sz="0" w:space="0" w:color="auto"/>
        <w:bottom w:val="none" w:sz="0" w:space="0" w:color="auto"/>
        <w:right w:val="none" w:sz="0" w:space="0" w:color="auto"/>
      </w:divBdr>
    </w:div>
    <w:div w:id="422842493">
      <w:bodyDiv w:val="1"/>
      <w:marLeft w:val="0"/>
      <w:marRight w:val="0"/>
      <w:marTop w:val="0"/>
      <w:marBottom w:val="0"/>
      <w:divBdr>
        <w:top w:val="none" w:sz="0" w:space="0" w:color="auto"/>
        <w:left w:val="none" w:sz="0" w:space="0" w:color="auto"/>
        <w:bottom w:val="none" w:sz="0" w:space="0" w:color="auto"/>
        <w:right w:val="none" w:sz="0" w:space="0" w:color="auto"/>
      </w:divBdr>
    </w:div>
    <w:div w:id="426971642">
      <w:bodyDiv w:val="1"/>
      <w:marLeft w:val="0"/>
      <w:marRight w:val="0"/>
      <w:marTop w:val="0"/>
      <w:marBottom w:val="0"/>
      <w:divBdr>
        <w:top w:val="none" w:sz="0" w:space="0" w:color="auto"/>
        <w:left w:val="none" w:sz="0" w:space="0" w:color="auto"/>
        <w:bottom w:val="none" w:sz="0" w:space="0" w:color="auto"/>
        <w:right w:val="none" w:sz="0" w:space="0" w:color="auto"/>
      </w:divBdr>
    </w:div>
    <w:div w:id="427770343">
      <w:bodyDiv w:val="1"/>
      <w:marLeft w:val="0"/>
      <w:marRight w:val="0"/>
      <w:marTop w:val="0"/>
      <w:marBottom w:val="0"/>
      <w:divBdr>
        <w:top w:val="none" w:sz="0" w:space="0" w:color="auto"/>
        <w:left w:val="none" w:sz="0" w:space="0" w:color="auto"/>
        <w:bottom w:val="none" w:sz="0" w:space="0" w:color="auto"/>
        <w:right w:val="none" w:sz="0" w:space="0" w:color="auto"/>
      </w:divBdr>
    </w:div>
    <w:div w:id="429085986">
      <w:bodyDiv w:val="1"/>
      <w:marLeft w:val="0"/>
      <w:marRight w:val="0"/>
      <w:marTop w:val="0"/>
      <w:marBottom w:val="0"/>
      <w:divBdr>
        <w:top w:val="none" w:sz="0" w:space="0" w:color="auto"/>
        <w:left w:val="none" w:sz="0" w:space="0" w:color="auto"/>
        <w:bottom w:val="none" w:sz="0" w:space="0" w:color="auto"/>
        <w:right w:val="none" w:sz="0" w:space="0" w:color="auto"/>
      </w:divBdr>
    </w:div>
    <w:div w:id="435755678">
      <w:bodyDiv w:val="1"/>
      <w:marLeft w:val="0"/>
      <w:marRight w:val="0"/>
      <w:marTop w:val="0"/>
      <w:marBottom w:val="0"/>
      <w:divBdr>
        <w:top w:val="none" w:sz="0" w:space="0" w:color="auto"/>
        <w:left w:val="none" w:sz="0" w:space="0" w:color="auto"/>
        <w:bottom w:val="none" w:sz="0" w:space="0" w:color="auto"/>
        <w:right w:val="none" w:sz="0" w:space="0" w:color="auto"/>
      </w:divBdr>
    </w:div>
    <w:div w:id="435953421">
      <w:bodyDiv w:val="1"/>
      <w:marLeft w:val="0"/>
      <w:marRight w:val="0"/>
      <w:marTop w:val="0"/>
      <w:marBottom w:val="0"/>
      <w:divBdr>
        <w:top w:val="none" w:sz="0" w:space="0" w:color="auto"/>
        <w:left w:val="none" w:sz="0" w:space="0" w:color="auto"/>
        <w:bottom w:val="none" w:sz="0" w:space="0" w:color="auto"/>
        <w:right w:val="none" w:sz="0" w:space="0" w:color="auto"/>
      </w:divBdr>
    </w:div>
    <w:div w:id="440956529">
      <w:bodyDiv w:val="1"/>
      <w:marLeft w:val="0"/>
      <w:marRight w:val="0"/>
      <w:marTop w:val="0"/>
      <w:marBottom w:val="0"/>
      <w:divBdr>
        <w:top w:val="none" w:sz="0" w:space="0" w:color="auto"/>
        <w:left w:val="none" w:sz="0" w:space="0" w:color="auto"/>
        <w:bottom w:val="none" w:sz="0" w:space="0" w:color="auto"/>
        <w:right w:val="none" w:sz="0" w:space="0" w:color="auto"/>
      </w:divBdr>
    </w:div>
    <w:div w:id="441268766">
      <w:bodyDiv w:val="1"/>
      <w:marLeft w:val="0"/>
      <w:marRight w:val="0"/>
      <w:marTop w:val="0"/>
      <w:marBottom w:val="0"/>
      <w:divBdr>
        <w:top w:val="none" w:sz="0" w:space="0" w:color="auto"/>
        <w:left w:val="none" w:sz="0" w:space="0" w:color="auto"/>
        <w:bottom w:val="none" w:sz="0" w:space="0" w:color="auto"/>
        <w:right w:val="none" w:sz="0" w:space="0" w:color="auto"/>
      </w:divBdr>
    </w:div>
    <w:div w:id="442454392">
      <w:bodyDiv w:val="1"/>
      <w:marLeft w:val="0"/>
      <w:marRight w:val="0"/>
      <w:marTop w:val="0"/>
      <w:marBottom w:val="0"/>
      <w:divBdr>
        <w:top w:val="none" w:sz="0" w:space="0" w:color="auto"/>
        <w:left w:val="none" w:sz="0" w:space="0" w:color="auto"/>
        <w:bottom w:val="none" w:sz="0" w:space="0" w:color="auto"/>
        <w:right w:val="none" w:sz="0" w:space="0" w:color="auto"/>
      </w:divBdr>
    </w:div>
    <w:div w:id="446773292">
      <w:bodyDiv w:val="1"/>
      <w:marLeft w:val="0"/>
      <w:marRight w:val="0"/>
      <w:marTop w:val="0"/>
      <w:marBottom w:val="0"/>
      <w:divBdr>
        <w:top w:val="none" w:sz="0" w:space="0" w:color="auto"/>
        <w:left w:val="none" w:sz="0" w:space="0" w:color="auto"/>
        <w:bottom w:val="none" w:sz="0" w:space="0" w:color="auto"/>
        <w:right w:val="none" w:sz="0" w:space="0" w:color="auto"/>
      </w:divBdr>
    </w:div>
    <w:div w:id="446856624">
      <w:bodyDiv w:val="1"/>
      <w:marLeft w:val="0"/>
      <w:marRight w:val="0"/>
      <w:marTop w:val="0"/>
      <w:marBottom w:val="0"/>
      <w:divBdr>
        <w:top w:val="none" w:sz="0" w:space="0" w:color="auto"/>
        <w:left w:val="none" w:sz="0" w:space="0" w:color="auto"/>
        <w:bottom w:val="none" w:sz="0" w:space="0" w:color="auto"/>
        <w:right w:val="none" w:sz="0" w:space="0" w:color="auto"/>
      </w:divBdr>
    </w:div>
    <w:div w:id="447159828">
      <w:bodyDiv w:val="1"/>
      <w:marLeft w:val="0"/>
      <w:marRight w:val="0"/>
      <w:marTop w:val="0"/>
      <w:marBottom w:val="0"/>
      <w:divBdr>
        <w:top w:val="none" w:sz="0" w:space="0" w:color="auto"/>
        <w:left w:val="none" w:sz="0" w:space="0" w:color="auto"/>
        <w:bottom w:val="none" w:sz="0" w:space="0" w:color="auto"/>
        <w:right w:val="none" w:sz="0" w:space="0" w:color="auto"/>
      </w:divBdr>
    </w:div>
    <w:div w:id="450712356">
      <w:bodyDiv w:val="1"/>
      <w:marLeft w:val="0"/>
      <w:marRight w:val="0"/>
      <w:marTop w:val="0"/>
      <w:marBottom w:val="0"/>
      <w:divBdr>
        <w:top w:val="none" w:sz="0" w:space="0" w:color="auto"/>
        <w:left w:val="none" w:sz="0" w:space="0" w:color="auto"/>
        <w:bottom w:val="none" w:sz="0" w:space="0" w:color="auto"/>
        <w:right w:val="none" w:sz="0" w:space="0" w:color="auto"/>
      </w:divBdr>
    </w:div>
    <w:div w:id="456677414">
      <w:bodyDiv w:val="1"/>
      <w:marLeft w:val="0"/>
      <w:marRight w:val="0"/>
      <w:marTop w:val="0"/>
      <w:marBottom w:val="0"/>
      <w:divBdr>
        <w:top w:val="none" w:sz="0" w:space="0" w:color="auto"/>
        <w:left w:val="none" w:sz="0" w:space="0" w:color="auto"/>
        <w:bottom w:val="none" w:sz="0" w:space="0" w:color="auto"/>
        <w:right w:val="none" w:sz="0" w:space="0" w:color="auto"/>
      </w:divBdr>
    </w:div>
    <w:div w:id="457647736">
      <w:bodyDiv w:val="1"/>
      <w:marLeft w:val="0"/>
      <w:marRight w:val="0"/>
      <w:marTop w:val="0"/>
      <w:marBottom w:val="0"/>
      <w:divBdr>
        <w:top w:val="none" w:sz="0" w:space="0" w:color="auto"/>
        <w:left w:val="none" w:sz="0" w:space="0" w:color="auto"/>
        <w:bottom w:val="none" w:sz="0" w:space="0" w:color="auto"/>
        <w:right w:val="none" w:sz="0" w:space="0" w:color="auto"/>
      </w:divBdr>
    </w:div>
    <w:div w:id="468013112">
      <w:bodyDiv w:val="1"/>
      <w:marLeft w:val="0"/>
      <w:marRight w:val="0"/>
      <w:marTop w:val="0"/>
      <w:marBottom w:val="0"/>
      <w:divBdr>
        <w:top w:val="none" w:sz="0" w:space="0" w:color="auto"/>
        <w:left w:val="none" w:sz="0" w:space="0" w:color="auto"/>
        <w:bottom w:val="none" w:sz="0" w:space="0" w:color="auto"/>
        <w:right w:val="none" w:sz="0" w:space="0" w:color="auto"/>
      </w:divBdr>
    </w:div>
    <w:div w:id="470245820">
      <w:bodyDiv w:val="1"/>
      <w:marLeft w:val="0"/>
      <w:marRight w:val="0"/>
      <w:marTop w:val="0"/>
      <w:marBottom w:val="0"/>
      <w:divBdr>
        <w:top w:val="none" w:sz="0" w:space="0" w:color="auto"/>
        <w:left w:val="none" w:sz="0" w:space="0" w:color="auto"/>
        <w:bottom w:val="none" w:sz="0" w:space="0" w:color="auto"/>
        <w:right w:val="none" w:sz="0" w:space="0" w:color="auto"/>
      </w:divBdr>
    </w:div>
    <w:div w:id="475680895">
      <w:bodyDiv w:val="1"/>
      <w:marLeft w:val="0"/>
      <w:marRight w:val="0"/>
      <w:marTop w:val="0"/>
      <w:marBottom w:val="0"/>
      <w:divBdr>
        <w:top w:val="none" w:sz="0" w:space="0" w:color="auto"/>
        <w:left w:val="none" w:sz="0" w:space="0" w:color="auto"/>
        <w:bottom w:val="none" w:sz="0" w:space="0" w:color="auto"/>
        <w:right w:val="none" w:sz="0" w:space="0" w:color="auto"/>
      </w:divBdr>
    </w:div>
    <w:div w:id="476725341">
      <w:bodyDiv w:val="1"/>
      <w:marLeft w:val="0"/>
      <w:marRight w:val="0"/>
      <w:marTop w:val="0"/>
      <w:marBottom w:val="0"/>
      <w:divBdr>
        <w:top w:val="none" w:sz="0" w:space="0" w:color="auto"/>
        <w:left w:val="none" w:sz="0" w:space="0" w:color="auto"/>
        <w:bottom w:val="none" w:sz="0" w:space="0" w:color="auto"/>
        <w:right w:val="none" w:sz="0" w:space="0" w:color="auto"/>
      </w:divBdr>
    </w:div>
    <w:div w:id="479690277">
      <w:bodyDiv w:val="1"/>
      <w:marLeft w:val="0"/>
      <w:marRight w:val="0"/>
      <w:marTop w:val="0"/>
      <w:marBottom w:val="0"/>
      <w:divBdr>
        <w:top w:val="none" w:sz="0" w:space="0" w:color="auto"/>
        <w:left w:val="none" w:sz="0" w:space="0" w:color="auto"/>
        <w:bottom w:val="none" w:sz="0" w:space="0" w:color="auto"/>
        <w:right w:val="none" w:sz="0" w:space="0" w:color="auto"/>
      </w:divBdr>
    </w:div>
    <w:div w:id="488324359">
      <w:bodyDiv w:val="1"/>
      <w:marLeft w:val="0"/>
      <w:marRight w:val="0"/>
      <w:marTop w:val="0"/>
      <w:marBottom w:val="0"/>
      <w:divBdr>
        <w:top w:val="none" w:sz="0" w:space="0" w:color="auto"/>
        <w:left w:val="none" w:sz="0" w:space="0" w:color="auto"/>
        <w:bottom w:val="none" w:sz="0" w:space="0" w:color="auto"/>
        <w:right w:val="none" w:sz="0" w:space="0" w:color="auto"/>
      </w:divBdr>
      <w:divsChild>
        <w:div w:id="1436243938">
          <w:marLeft w:val="0"/>
          <w:marRight w:val="0"/>
          <w:marTop w:val="0"/>
          <w:marBottom w:val="0"/>
          <w:divBdr>
            <w:top w:val="none" w:sz="0" w:space="0" w:color="auto"/>
            <w:left w:val="none" w:sz="0" w:space="0" w:color="auto"/>
            <w:bottom w:val="none" w:sz="0" w:space="0" w:color="auto"/>
            <w:right w:val="none" w:sz="0" w:space="0" w:color="auto"/>
          </w:divBdr>
        </w:div>
      </w:divsChild>
    </w:div>
    <w:div w:id="491336419">
      <w:bodyDiv w:val="1"/>
      <w:marLeft w:val="0"/>
      <w:marRight w:val="0"/>
      <w:marTop w:val="0"/>
      <w:marBottom w:val="0"/>
      <w:divBdr>
        <w:top w:val="none" w:sz="0" w:space="0" w:color="auto"/>
        <w:left w:val="none" w:sz="0" w:space="0" w:color="auto"/>
        <w:bottom w:val="none" w:sz="0" w:space="0" w:color="auto"/>
        <w:right w:val="none" w:sz="0" w:space="0" w:color="auto"/>
      </w:divBdr>
    </w:div>
    <w:div w:id="492649001">
      <w:bodyDiv w:val="1"/>
      <w:marLeft w:val="0"/>
      <w:marRight w:val="0"/>
      <w:marTop w:val="0"/>
      <w:marBottom w:val="0"/>
      <w:divBdr>
        <w:top w:val="none" w:sz="0" w:space="0" w:color="auto"/>
        <w:left w:val="none" w:sz="0" w:space="0" w:color="auto"/>
        <w:bottom w:val="none" w:sz="0" w:space="0" w:color="auto"/>
        <w:right w:val="none" w:sz="0" w:space="0" w:color="auto"/>
      </w:divBdr>
    </w:div>
    <w:div w:id="495388718">
      <w:bodyDiv w:val="1"/>
      <w:marLeft w:val="0"/>
      <w:marRight w:val="0"/>
      <w:marTop w:val="0"/>
      <w:marBottom w:val="0"/>
      <w:divBdr>
        <w:top w:val="none" w:sz="0" w:space="0" w:color="auto"/>
        <w:left w:val="none" w:sz="0" w:space="0" w:color="auto"/>
        <w:bottom w:val="none" w:sz="0" w:space="0" w:color="auto"/>
        <w:right w:val="none" w:sz="0" w:space="0" w:color="auto"/>
      </w:divBdr>
    </w:div>
    <w:div w:id="500893512">
      <w:bodyDiv w:val="1"/>
      <w:marLeft w:val="0"/>
      <w:marRight w:val="0"/>
      <w:marTop w:val="0"/>
      <w:marBottom w:val="0"/>
      <w:divBdr>
        <w:top w:val="none" w:sz="0" w:space="0" w:color="auto"/>
        <w:left w:val="none" w:sz="0" w:space="0" w:color="auto"/>
        <w:bottom w:val="none" w:sz="0" w:space="0" w:color="auto"/>
        <w:right w:val="none" w:sz="0" w:space="0" w:color="auto"/>
      </w:divBdr>
    </w:div>
    <w:div w:id="504974127">
      <w:bodyDiv w:val="1"/>
      <w:marLeft w:val="0"/>
      <w:marRight w:val="0"/>
      <w:marTop w:val="0"/>
      <w:marBottom w:val="0"/>
      <w:divBdr>
        <w:top w:val="none" w:sz="0" w:space="0" w:color="auto"/>
        <w:left w:val="none" w:sz="0" w:space="0" w:color="auto"/>
        <w:bottom w:val="none" w:sz="0" w:space="0" w:color="auto"/>
        <w:right w:val="none" w:sz="0" w:space="0" w:color="auto"/>
      </w:divBdr>
    </w:div>
    <w:div w:id="504975743">
      <w:bodyDiv w:val="1"/>
      <w:marLeft w:val="0"/>
      <w:marRight w:val="0"/>
      <w:marTop w:val="0"/>
      <w:marBottom w:val="0"/>
      <w:divBdr>
        <w:top w:val="none" w:sz="0" w:space="0" w:color="auto"/>
        <w:left w:val="none" w:sz="0" w:space="0" w:color="auto"/>
        <w:bottom w:val="none" w:sz="0" w:space="0" w:color="auto"/>
        <w:right w:val="none" w:sz="0" w:space="0" w:color="auto"/>
      </w:divBdr>
    </w:div>
    <w:div w:id="507410651">
      <w:bodyDiv w:val="1"/>
      <w:marLeft w:val="0"/>
      <w:marRight w:val="0"/>
      <w:marTop w:val="0"/>
      <w:marBottom w:val="0"/>
      <w:divBdr>
        <w:top w:val="none" w:sz="0" w:space="0" w:color="auto"/>
        <w:left w:val="none" w:sz="0" w:space="0" w:color="auto"/>
        <w:bottom w:val="none" w:sz="0" w:space="0" w:color="auto"/>
        <w:right w:val="none" w:sz="0" w:space="0" w:color="auto"/>
      </w:divBdr>
    </w:div>
    <w:div w:id="512570048">
      <w:bodyDiv w:val="1"/>
      <w:marLeft w:val="0"/>
      <w:marRight w:val="0"/>
      <w:marTop w:val="0"/>
      <w:marBottom w:val="0"/>
      <w:divBdr>
        <w:top w:val="none" w:sz="0" w:space="0" w:color="auto"/>
        <w:left w:val="none" w:sz="0" w:space="0" w:color="auto"/>
        <w:bottom w:val="none" w:sz="0" w:space="0" w:color="auto"/>
        <w:right w:val="none" w:sz="0" w:space="0" w:color="auto"/>
      </w:divBdr>
    </w:div>
    <w:div w:id="514147950">
      <w:bodyDiv w:val="1"/>
      <w:marLeft w:val="0"/>
      <w:marRight w:val="0"/>
      <w:marTop w:val="0"/>
      <w:marBottom w:val="0"/>
      <w:divBdr>
        <w:top w:val="none" w:sz="0" w:space="0" w:color="auto"/>
        <w:left w:val="none" w:sz="0" w:space="0" w:color="auto"/>
        <w:bottom w:val="none" w:sz="0" w:space="0" w:color="auto"/>
        <w:right w:val="none" w:sz="0" w:space="0" w:color="auto"/>
      </w:divBdr>
    </w:div>
    <w:div w:id="516624790">
      <w:bodyDiv w:val="1"/>
      <w:marLeft w:val="0"/>
      <w:marRight w:val="0"/>
      <w:marTop w:val="0"/>
      <w:marBottom w:val="0"/>
      <w:divBdr>
        <w:top w:val="none" w:sz="0" w:space="0" w:color="auto"/>
        <w:left w:val="none" w:sz="0" w:space="0" w:color="auto"/>
        <w:bottom w:val="none" w:sz="0" w:space="0" w:color="auto"/>
        <w:right w:val="none" w:sz="0" w:space="0" w:color="auto"/>
      </w:divBdr>
    </w:div>
    <w:div w:id="517084358">
      <w:bodyDiv w:val="1"/>
      <w:marLeft w:val="0"/>
      <w:marRight w:val="0"/>
      <w:marTop w:val="0"/>
      <w:marBottom w:val="0"/>
      <w:divBdr>
        <w:top w:val="none" w:sz="0" w:space="0" w:color="auto"/>
        <w:left w:val="none" w:sz="0" w:space="0" w:color="auto"/>
        <w:bottom w:val="none" w:sz="0" w:space="0" w:color="auto"/>
        <w:right w:val="none" w:sz="0" w:space="0" w:color="auto"/>
      </w:divBdr>
    </w:div>
    <w:div w:id="527838112">
      <w:bodyDiv w:val="1"/>
      <w:marLeft w:val="0"/>
      <w:marRight w:val="0"/>
      <w:marTop w:val="0"/>
      <w:marBottom w:val="0"/>
      <w:divBdr>
        <w:top w:val="none" w:sz="0" w:space="0" w:color="auto"/>
        <w:left w:val="none" w:sz="0" w:space="0" w:color="auto"/>
        <w:bottom w:val="none" w:sz="0" w:space="0" w:color="auto"/>
        <w:right w:val="none" w:sz="0" w:space="0" w:color="auto"/>
      </w:divBdr>
    </w:div>
    <w:div w:id="528183280">
      <w:bodyDiv w:val="1"/>
      <w:marLeft w:val="0"/>
      <w:marRight w:val="0"/>
      <w:marTop w:val="0"/>
      <w:marBottom w:val="0"/>
      <w:divBdr>
        <w:top w:val="none" w:sz="0" w:space="0" w:color="auto"/>
        <w:left w:val="none" w:sz="0" w:space="0" w:color="auto"/>
        <w:bottom w:val="none" w:sz="0" w:space="0" w:color="auto"/>
        <w:right w:val="none" w:sz="0" w:space="0" w:color="auto"/>
      </w:divBdr>
    </w:div>
    <w:div w:id="528422299">
      <w:bodyDiv w:val="1"/>
      <w:marLeft w:val="0"/>
      <w:marRight w:val="0"/>
      <w:marTop w:val="0"/>
      <w:marBottom w:val="0"/>
      <w:divBdr>
        <w:top w:val="none" w:sz="0" w:space="0" w:color="auto"/>
        <w:left w:val="none" w:sz="0" w:space="0" w:color="auto"/>
        <w:bottom w:val="none" w:sz="0" w:space="0" w:color="auto"/>
        <w:right w:val="none" w:sz="0" w:space="0" w:color="auto"/>
      </w:divBdr>
    </w:div>
    <w:div w:id="531259732">
      <w:bodyDiv w:val="1"/>
      <w:marLeft w:val="0"/>
      <w:marRight w:val="0"/>
      <w:marTop w:val="0"/>
      <w:marBottom w:val="0"/>
      <w:divBdr>
        <w:top w:val="none" w:sz="0" w:space="0" w:color="auto"/>
        <w:left w:val="none" w:sz="0" w:space="0" w:color="auto"/>
        <w:bottom w:val="none" w:sz="0" w:space="0" w:color="auto"/>
        <w:right w:val="none" w:sz="0" w:space="0" w:color="auto"/>
      </w:divBdr>
    </w:div>
    <w:div w:id="531385121">
      <w:bodyDiv w:val="1"/>
      <w:marLeft w:val="0"/>
      <w:marRight w:val="0"/>
      <w:marTop w:val="0"/>
      <w:marBottom w:val="0"/>
      <w:divBdr>
        <w:top w:val="none" w:sz="0" w:space="0" w:color="auto"/>
        <w:left w:val="none" w:sz="0" w:space="0" w:color="auto"/>
        <w:bottom w:val="none" w:sz="0" w:space="0" w:color="auto"/>
        <w:right w:val="none" w:sz="0" w:space="0" w:color="auto"/>
      </w:divBdr>
    </w:div>
    <w:div w:id="533423095">
      <w:bodyDiv w:val="1"/>
      <w:marLeft w:val="0"/>
      <w:marRight w:val="0"/>
      <w:marTop w:val="0"/>
      <w:marBottom w:val="0"/>
      <w:divBdr>
        <w:top w:val="none" w:sz="0" w:space="0" w:color="auto"/>
        <w:left w:val="none" w:sz="0" w:space="0" w:color="auto"/>
        <w:bottom w:val="none" w:sz="0" w:space="0" w:color="auto"/>
        <w:right w:val="none" w:sz="0" w:space="0" w:color="auto"/>
      </w:divBdr>
    </w:div>
    <w:div w:id="534004845">
      <w:bodyDiv w:val="1"/>
      <w:marLeft w:val="0"/>
      <w:marRight w:val="0"/>
      <w:marTop w:val="0"/>
      <w:marBottom w:val="0"/>
      <w:divBdr>
        <w:top w:val="none" w:sz="0" w:space="0" w:color="auto"/>
        <w:left w:val="none" w:sz="0" w:space="0" w:color="auto"/>
        <w:bottom w:val="none" w:sz="0" w:space="0" w:color="auto"/>
        <w:right w:val="none" w:sz="0" w:space="0" w:color="auto"/>
      </w:divBdr>
    </w:div>
    <w:div w:id="537478114">
      <w:bodyDiv w:val="1"/>
      <w:marLeft w:val="0"/>
      <w:marRight w:val="0"/>
      <w:marTop w:val="0"/>
      <w:marBottom w:val="0"/>
      <w:divBdr>
        <w:top w:val="none" w:sz="0" w:space="0" w:color="auto"/>
        <w:left w:val="none" w:sz="0" w:space="0" w:color="auto"/>
        <w:bottom w:val="none" w:sz="0" w:space="0" w:color="auto"/>
        <w:right w:val="none" w:sz="0" w:space="0" w:color="auto"/>
      </w:divBdr>
    </w:div>
    <w:div w:id="541133313">
      <w:bodyDiv w:val="1"/>
      <w:marLeft w:val="0"/>
      <w:marRight w:val="0"/>
      <w:marTop w:val="0"/>
      <w:marBottom w:val="0"/>
      <w:divBdr>
        <w:top w:val="none" w:sz="0" w:space="0" w:color="auto"/>
        <w:left w:val="none" w:sz="0" w:space="0" w:color="auto"/>
        <w:bottom w:val="none" w:sz="0" w:space="0" w:color="auto"/>
        <w:right w:val="none" w:sz="0" w:space="0" w:color="auto"/>
      </w:divBdr>
    </w:div>
    <w:div w:id="541940547">
      <w:bodyDiv w:val="1"/>
      <w:marLeft w:val="0"/>
      <w:marRight w:val="0"/>
      <w:marTop w:val="0"/>
      <w:marBottom w:val="0"/>
      <w:divBdr>
        <w:top w:val="none" w:sz="0" w:space="0" w:color="auto"/>
        <w:left w:val="none" w:sz="0" w:space="0" w:color="auto"/>
        <w:bottom w:val="none" w:sz="0" w:space="0" w:color="auto"/>
        <w:right w:val="none" w:sz="0" w:space="0" w:color="auto"/>
      </w:divBdr>
    </w:div>
    <w:div w:id="544374444">
      <w:bodyDiv w:val="1"/>
      <w:marLeft w:val="0"/>
      <w:marRight w:val="0"/>
      <w:marTop w:val="0"/>
      <w:marBottom w:val="0"/>
      <w:divBdr>
        <w:top w:val="none" w:sz="0" w:space="0" w:color="auto"/>
        <w:left w:val="none" w:sz="0" w:space="0" w:color="auto"/>
        <w:bottom w:val="none" w:sz="0" w:space="0" w:color="auto"/>
        <w:right w:val="none" w:sz="0" w:space="0" w:color="auto"/>
      </w:divBdr>
    </w:div>
    <w:div w:id="547881776">
      <w:bodyDiv w:val="1"/>
      <w:marLeft w:val="0"/>
      <w:marRight w:val="0"/>
      <w:marTop w:val="0"/>
      <w:marBottom w:val="0"/>
      <w:divBdr>
        <w:top w:val="none" w:sz="0" w:space="0" w:color="auto"/>
        <w:left w:val="none" w:sz="0" w:space="0" w:color="auto"/>
        <w:bottom w:val="none" w:sz="0" w:space="0" w:color="auto"/>
        <w:right w:val="none" w:sz="0" w:space="0" w:color="auto"/>
      </w:divBdr>
    </w:div>
    <w:div w:id="554007452">
      <w:bodyDiv w:val="1"/>
      <w:marLeft w:val="0"/>
      <w:marRight w:val="0"/>
      <w:marTop w:val="0"/>
      <w:marBottom w:val="0"/>
      <w:divBdr>
        <w:top w:val="none" w:sz="0" w:space="0" w:color="auto"/>
        <w:left w:val="none" w:sz="0" w:space="0" w:color="auto"/>
        <w:bottom w:val="none" w:sz="0" w:space="0" w:color="auto"/>
        <w:right w:val="none" w:sz="0" w:space="0" w:color="auto"/>
      </w:divBdr>
    </w:div>
    <w:div w:id="555700506">
      <w:bodyDiv w:val="1"/>
      <w:marLeft w:val="0"/>
      <w:marRight w:val="0"/>
      <w:marTop w:val="0"/>
      <w:marBottom w:val="0"/>
      <w:divBdr>
        <w:top w:val="none" w:sz="0" w:space="0" w:color="auto"/>
        <w:left w:val="none" w:sz="0" w:space="0" w:color="auto"/>
        <w:bottom w:val="none" w:sz="0" w:space="0" w:color="auto"/>
        <w:right w:val="none" w:sz="0" w:space="0" w:color="auto"/>
      </w:divBdr>
    </w:div>
    <w:div w:id="556010525">
      <w:bodyDiv w:val="1"/>
      <w:marLeft w:val="0"/>
      <w:marRight w:val="0"/>
      <w:marTop w:val="0"/>
      <w:marBottom w:val="0"/>
      <w:divBdr>
        <w:top w:val="none" w:sz="0" w:space="0" w:color="auto"/>
        <w:left w:val="none" w:sz="0" w:space="0" w:color="auto"/>
        <w:bottom w:val="none" w:sz="0" w:space="0" w:color="auto"/>
        <w:right w:val="none" w:sz="0" w:space="0" w:color="auto"/>
      </w:divBdr>
    </w:div>
    <w:div w:id="567302350">
      <w:bodyDiv w:val="1"/>
      <w:marLeft w:val="0"/>
      <w:marRight w:val="0"/>
      <w:marTop w:val="0"/>
      <w:marBottom w:val="0"/>
      <w:divBdr>
        <w:top w:val="none" w:sz="0" w:space="0" w:color="auto"/>
        <w:left w:val="none" w:sz="0" w:space="0" w:color="auto"/>
        <w:bottom w:val="none" w:sz="0" w:space="0" w:color="auto"/>
        <w:right w:val="none" w:sz="0" w:space="0" w:color="auto"/>
      </w:divBdr>
    </w:div>
    <w:div w:id="570696235">
      <w:bodyDiv w:val="1"/>
      <w:marLeft w:val="0"/>
      <w:marRight w:val="0"/>
      <w:marTop w:val="0"/>
      <w:marBottom w:val="0"/>
      <w:divBdr>
        <w:top w:val="none" w:sz="0" w:space="0" w:color="auto"/>
        <w:left w:val="none" w:sz="0" w:space="0" w:color="auto"/>
        <w:bottom w:val="none" w:sz="0" w:space="0" w:color="auto"/>
        <w:right w:val="none" w:sz="0" w:space="0" w:color="auto"/>
      </w:divBdr>
    </w:div>
    <w:div w:id="572086546">
      <w:bodyDiv w:val="1"/>
      <w:marLeft w:val="0"/>
      <w:marRight w:val="0"/>
      <w:marTop w:val="0"/>
      <w:marBottom w:val="0"/>
      <w:divBdr>
        <w:top w:val="none" w:sz="0" w:space="0" w:color="auto"/>
        <w:left w:val="none" w:sz="0" w:space="0" w:color="auto"/>
        <w:bottom w:val="none" w:sz="0" w:space="0" w:color="auto"/>
        <w:right w:val="none" w:sz="0" w:space="0" w:color="auto"/>
      </w:divBdr>
    </w:div>
    <w:div w:id="575629898">
      <w:bodyDiv w:val="1"/>
      <w:marLeft w:val="0"/>
      <w:marRight w:val="0"/>
      <w:marTop w:val="0"/>
      <w:marBottom w:val="0"/>
      <w:divBdr>
        <w:top w:val="none" w:sz="0" w:space="0" w:color="auto"/>
        <w:left w:val="none" w:sz="0" w:space="0" w:color="auto"/>
        <w:bottom w:val="none" w:sz="0" w:space="0" w:color="auto"/>
        <w:right w:val="none" w:sz="0" w:space="0" w:color="auto"/>
      </w:divBdr>
    </w:div>
    <w:div w:id="576061847">
      <w:bodyDiv w:val="1"/>
      <w:marLeft w:val="0"/>
      <w:marRight w:val="0"/>
      <w:marTop w:val="0"/>
      <w:marBottom w:val="0"/>
      <w:divBdr>
        <w:top w:val="none" w:sz="0" w:space="0" w:color="auto"/>
        <w:left w:val="none" w:sz="0" w:space="0" w:color="auto"/>
        <w:bottom w:val="none" w:sz="0" w:space="0" w:color="auto"/>
        <w:right w:val="none" w:sz="0" w:space="0" w:color="auto"/>
      </w:divBdr>
      <w:divsChild>
        <w:div w:id="1130633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7903302">
      <w:bodyDiv w:val="1"/>
      <w:marLeft w:val="0"/>
      <w:marRight w:val="0"/>
      <w:marTop w:val="0"/>
      <w:marBottom w:val="0"/>
      <w:divBdr>
        <w:top w:val="none" w:sz="0" w:space="0" w:color="auto"/>
        <w:left w:val="none" w:sz="0" w:space="0" w:color="auto"/>
        <w:bottom w:val="none" w:sz="0" w:space="0" w:color="auto"/>
        <w:right w:val="none" w:sz="0" w:space="0" w:color="auto"/>
      </w:divBdr>
    </w:div>
    <w:div w:id="579024886">
      <w:bodyDiv w:val="1"/>
      <w:marLeft w:val="0"/>
      <w:marRight w:val="0"/>
      <w:marTop w:val="0"/>
      <w:marBottom w:val="0"/>
      <w:divBdr>
        <w:top w:val="none" w:sz="0" w:space="0" w:color="auto"/>
        <w:left w:val="none" w:sz="0" w:space="0" w:color="auto"/>
        <w:bottom w:val="none" w:sz="0" w:space="0" w:color="auto"/>
        <w:right w:val="none" w:sz="0" w:space="0" w:color="auto"/>
      </w:divBdr>
    </w:div>
    <w:div w:id="590116527">
      <w:bodyDiv w:val="1"/>
      <w:marLeft w:val="0"/>
      <w:marRight w:val="0"/>
      <w:marTop w:val="0"/>
      <w:marBottom w:val="0"/>
      <w:divBdr>
        <w:top w:val="none" w:sz="0" w:space="0" w:color="auto"/>
        <w:left w:val="none" w:sz="0" w:space="0" w:color="auto"/>
        <w:bottom w:val="none" w:sz="0" w:space="0" w:color="auto"/>
        <w:right w:val="none" w:sz="0" w:space="0" w:color="auto"/>
      </w:divBdr>
    </w:div>
    <w:div w:id="591206341">
      <w:bodyDiv w:val="1"/>
      <w:marLeft w:val="0"/>
      <w:marRight w:val="0"/>
      <w:marTop w:val="0"/>
      <w:marBottom w:val="0"/>
      <w:divBdr>
        <w:top w:val="none" w:sz="0" w:space="0" w:color="auto"/>
        <w:left w:val="none" w:sz="0" w:space="0" w:color="auto"/>
        <w:bottom w:val="none" w:sz="0" w:space="0" w:color="auto"/>
        <w:right w:val="none" w:sz="0" w:space="0" w:color="auto"/>
      </w:divBdr>
    </w:div>
    <w:div w:id="595335147">
      <w:bodyDiv w:val="1"/>
      <w:marLeft w:val="0"/>
      <w:marRight w:val="0"/>
      <w:marTop w:val="0"/>
      <w:marBottom w:val="0"/>
      <w:divBdr>
        <w:top w:val="none" w:sz="0" w:space="0" w:color="auto"/>
        <w:left w:val="none" w:sz="0" w:space="0" w:color="auto"/>
        <w:bottom w:val="none" w:sz="0" w:space="0" w:color="auto"/>
        <w:right w:val="none" w:sz="0" w:space="0" w:color="auto"/>
      </w:divBdr>
    </w:div>
    <w:div w:id="599413009">
      <w:bodyDiv w:val="1"/>
      <w:marLeft w:val="0"/>
      <w:marRight w:val="0"/>
      <w:marTop w:val="0"/>
      <w:marBottom w:val="0"/>
      <w:divBdr>
        <w:top w:val="none" w:sz="0" w:space="0" w:color="auto"/>
        <w:left w:val="none" w:sz="0" w:space="0" w:color="auto"/>
        <w:bottom w:val="none" w:sz="0" w:space="0" w:color="auto"/>
        <w:right w:val="none" w:sz="0" w:space="0" w:color="auto"/>
      </w:divBdr>
    </w:div>
    <w:div w:id="601374805">
      <w:bodyDiv w:val="1"/>
      <w:marLeft w:val="0"/>
      <w:marRight w:val="0"/>
      <w:marTop w:val="0"/>
      <w:marBottom w:val="0"/>
      <w:divBdr>
        <w:top w:val="none" w:sz="0" w:space="0" w:color="auto"/>
        <w:left w:val="none" w:sz="0" w:space="0" w:color="auto"/>
        <w:bottom w:val="none" w:sz="0" w:space="0" w:color="auto"/>
        <w:right w:val="none" w:sz="0" w:space="0" w:color="auto"/>
      </w:divBdr>
    </w:div>
    <w:div w:id="620068439">
      <w:bodyDiv w:val="1"/>
      <w:marLeft w:val="0"/>
      <w:marRight w:val="0"/>
      <w:marTop w:val="0"/>
      <w:marBottom w:val="0"/>
      <w:divBdr>
        <w:top w:val="none" w:sz="0" w:space="0" w:color="auto"/>
        <w:left w:val="none" w:sz="0" w:space="0" w:color="auto"/>
        <w:bottom w:val="none" w:sz="0" w:space="0" w:color="auto"/>
        <w:right w:val="none" w:sz="0" w:space="0" w:color="auto"/>
      </w:divBdr>
    </w:div>
    <w:div w:id="620262529">
      <w:bodyDiv w:val="1"/>
      <w:marLeft w:val="0"/>
      <w:marRight w:val="0"/>
      <w:marTop w:val="0"/>
      <w:marBottom w:val="0"/>
      <w:divBdr>
        <w:top w:val="none" w:sz="0" w:space="0" w:color="auto"/>
        <w:left w:val="none" w:sz="0" w:space="0" w:color="auto"/>
        <w:bottom w:val="none" w:sz="0" w:space="0" w:color="auto"/>
        <w:right w:val="none" w:sz="0" w:space="0" w:color="auto"/>
      </w:divBdr>
    </w:div>
    <w:div w:id="624848718">
      <w:bodyDiv w:val="1"/>
      <w:marLeft w:val="0"/>
      <w:marRight w:val="0"/>
      <w:marTop w:val="0"/>
      <w:marBottom w:val="0"/>
      <w:divBdr>
        <w:top w:val="none" w:sz="0" w:space="0" w:color="auto"/>
        <w:left w:val="none" w:sz="0" w:space="0" w:color="auto"/>
        <w:bottom w:val="none" w:sz="0" w:space="0" w:color="auto"/>
        <w:right w:val="none" w:sz="0" w:space="0" w:color="auto"/>
      </w:divBdr>
    </w:div>
    <w:div w:id="626551825">
      <w:bodyDiv w:val="1"/>
      <w:marLeft w:val="0"/>
      <w:marRight w:val="0"/>
      <w:marTop w:val="0"/>
      <w:marBottom w:val="0"/>
      <w:divBdr>
        <w:top w:val="none" w:sz="0" w:space="0" w:color="auto"/>
        <w:left w:val="none" w:sz="0" w:space="0" w:color="auto"/>
        <w:bottom w:val="none" w:sz="0" w:space="0" w:color="auto"/>
        <w:right w:val="none" w:sz="0" w:space="0" w:color="auto"/>
      </w:divBdr>
    </w:div>
    <w:div w:id="628248592">
      <w:bodyDiv w:val="1"/>
      <w:marLeft w:val="0"/>
      <w:marRight w:val="0"/>
      <w:marTop w:val="0"/>
      <w:marBottom w:val="0"/>
      <w:divBdr>
        <w:top w:val="none" w:sz="0" w:space="0" w:color="auto"/>
        <w:left w:val="none" w:sz="0" w:space="0" w:color="auto"/>
        <w:bottom w:val="none" w:sz="0" w:space="0" w:color="auto"/>
        <w:right w:val="none" w:sz="0" w:space="0" w:color="auto"/>
      </w:divBdr>
    </w:div>
    <w:div w:id="628441522">
      <w:bodyDiv w:val="1"/>
      <w:marLeft w:val="0"/>
      <w:marRight w:val="0"/>
      <w:marTop w:val="0"/>
      <w:marBottom w:val="0"/>
      <w:divBdr>
        <w:top w:val="none" w:sz="0" w:space="0" w:color="auto"/>
        <w:left w:val="none" w:sz="0" w:space="0" w:color="auto"/>
        <w:bottom w:val="none" w:sz="0" w:space="0" w:color="auto"/>
        <w:right w:val="none" w:sz="0" w:space="0" w:color="auto"/>
      </w:divBdr>
      <w:divsChild>
        <w:div w:id="911936140">
          <w:marLeft w:val="0"/>
          <w:marRight w:val="0"/>
          <w:marTop w:val="0"/>
          <w:marBottom w:val="0"/>
          <w:divBdr>
            <w:top w:val="none" w:sz="0" w:space="0" w:color="auto"/>
            <w:left w:val="none" w:sz="0" w:space="0" w:color="auto"/>
            <w:bottom w:val="none" w:sz="0" w:space="0" w:color="auto"/>
            <w:right w:val="none" w:sz="0" w:space="0" w:color="auto"/>
          </w:divBdr>
        </w:div>
        <w:div w:id="887644094">
          <w:marLeft w:val="0"/>
          <w:marRight w:val="0"/>
          <w:marTop w:val="0"/>
          <w:marBottom w:val="0"/>
          <w:divBdr>
            <w:top w:val="none" w:sz="0" w:space="0" w:color="auto"/>
            <w:left w:val="none" w:sz="0" w:space="0" w:color="auto"/>
            <w:bottom w:val="none" w:sz="0" w:space="0" w:color="auto"/>
            <w:right w:val="none" w:sz="0" w:space="0" w:color="auto"/>
          </w:divBdr>
        </w:div>
      </w:divsChild>
    </w:div>
    <w:div w:id="630404594">
      <w:bodyDiv w:val="1"/>
      <w:marLeft w:val="0"/>
      <w:marRight w:val="0"/>
      <w:marTop w:val="0"/>
      <w:marBottom w:val="0"/>
      <w:divBdr>
        <w:top w:val="none" w:sz="0" w:space="0" w:color="auto"/>
        <w:left w:val="none" w:sz="0" w:space="0" w:color="auto"/>
        <w:bottom w:val="none" w:sz="0" w:space="0" w:color="auto"/>
        <w:right w:val="none" w:sz="0" w:space="0" w:color="auto"/>
      </w:divBdr>
    </w:div>
    <w:div w:id="637027102">
      <w:bodyDiv w:val="1"/>
      <w:marLeft w:val="0"/>
      <w:marRight w:val="0"/>
      <w:marTop w:val="0"/>
      <w:marBottom w:val="0"/>
      <w:divBdr>
        <w:top w:val="none" w:sz="0" w:space="0" w:color="auto"/>
        <w:left w:val="none" w:sz="0" w:space="0" w:color="auto"/>
        <w:bottom w:val="none" w:sz="0" w:space="0" w:color="auto"/>
        <w:right w:val="none" w:sz="0" w:space="0" w:color="auto"/>
      </w:divBdr>
    </w:div>
    <w:div w:id="640116463">
      <w:bodyDiv w:val="1"/>
      <w:marLeft w:val="0"/>
      <w:marRight w:val="0"/>
      <w:marTop w:val="0"/>
      <w:marBottom w:val="0"/>
      <w:divBdr>
        <w:top w:val="none" w:sz="0" w:space="0" w:color="auto"/>
        <w:left w:val="none" w:sz="0" w:space="0" w:color="auto"/>
        <w:bottom w:val="none" w:sz="0" w:space="0" w:color="auto"/>
        <w:right w:val="none" w:sz="0" w:space="0" w:color="auto"/>
      </w:divBdr>
    </w:div>
    <w:div w:id="643197972">
      <w:bodyDiv w:val="1"/>
      <w:marLeft w:val="0"/>
      <w:marRight w:val="0"/>
      <w:marTop w:val="0"/>
      <w:marBottom w:val="0"/>
      <w:divBdr>
        <w:top w:val="none" w:sz="0" w:space="0" w:color="auto"/>
        <w:left w:val="none" w:sz="0" w:space="0" w:color="auto"/>
        <w:bottom w:val="none" w:sz="0" w:space="0" w:color="auto"/>
        <w:right w:val="none" w:sz="0" w:space="0" w:color="auto"/>
      </w:divBdr>
    </w:div>
    <w:div w:id="646519757">
      <w:bodyDiv w:val="1"/>
      <w:marLeft w:val="0"/>
      <w:marRight w:val="0"/>
      <w:marTop w:val="0"/>
      <w:marBottom w:val="0"/>
      <w:divBdr>
        <w:top w:val="none" w:sz="0" w:space="0" w:color="auto"/>
        <w:left w:val="none" w:sz="0" w:space="0" w:color="auto"/>
        <w:bottom w:val="none" w:sz="0" w:space="0" w:color="auto"/>
        <w:right w:val="none" w:sz="0" w:space="0" w:color="auto"/>
      </w:divBdr>
    </w:div>
    <w:div w:id="647133595">
      <w:bodyDiv w:val="1"/>
      <w:marLeft w:val="0"/>
      <w:marRight w:val="0"/>
      <w:marTop w:val="0"/>
      <w:marBottom w:val="0"/>
      <w:divBdr>
        <w:top w:val="none" w:sz="0" w:space="0" w:color="auto"/>
        <w:left w:val="none" w:sz="0" w:space="0" w:color="auto"/>
        <w:bottom w:val="none" w:sz="0" w:space="0" w:color="auto"/>
        <w:right w:val="none" w:sz="0" w:space="0" w:color="auto"/>
      </w:divBdr>
    </w:div>
    <w:div w:id="647444652">
      <w:bodyDiv w:val="1"/>
      <w:marLeft w:val="0"/>
      <w:marRight w:val="0"/>
      <w:marTop w:val="0"/>
      <w:marBottom w:val="0"/>
      <w:divBdr>
        <w:top w:val="none" w:sz="0" w:space="0" w:color="auto"/>
        <w:left w:val="none" w:sz="0" w:space="0" w:color="auto"/>
        <w:bottom w:val="none" w:sz="0" w:space="0" w:color="auto"/>
        <w:right w:val="none" w:sz="0" w:space="0" w:color="auto"/>
      </w:divBdr>
    </w:div>
    <w:div w:id="648562578">
      <w:bodyDiv w:val="1"/>
      <w:marLeft w:val="0"/>
      <w:marRight w:val="0"/>
      <w:marTop w:val="0"/>
      <w:marBottom w:val="0"/>
      <w:divBdr>
        <w:top w:val="none" w:sz="0" w:space="0" w:color="auto"/>
        <w:left w:val="none" w:sz="0" w:space="0" w:color="auto"/>
        <w:bottom w:val="none" w:sz="0" w:space="0" w:color="auto"/>
        <w:right w:val="none" w:sz="0" w:space="0" w:color="auto"/>
      </w:divBdr>
    </w:div>
    <w:div w:id="651757201">
      <w:bodyDiv w:val="1"/>
      <w:marLeft w:val="0"/>
      <w:marRight w:val="0"/>
      <w:marTop w:val="0"/>
      <w:marBottom w:val="0"/>
      <w:divBdr>
        <w:top w:val="none" w:sz="0" w:space="0" w:color="auto"/>
        <w:left w:val="none" w:sz="0" w:space="0" w:color="auto"/>
        <w:bottom w:val="none" w:sz="0" w:space="0" w:color="auto"/>
        <w:right w:val="none" w:sz="0" w:space="0" w:color="auto"/>
      </w:divBdr>
    </w:div>
    <w:div w:id="651832109">
      <w:bodyDiv w:val="1"/>
      <w:marLeft w:val="0"/>
      <w:marRight w:val="0"/>
      <w:marTop w:val="0"/>
      <w:marBottom w:val="0"/>
      <w:divBdr>
        <w:top w:val="none" w:sz="0" w:space="0" w:color="auto"/>
        <w:left w:val="none" w:sz="0" w:space="0" w:color="auto"/>
        <w:bottom w:val="none" w:sz="0" w:space="0" w:color="auto"/>
        <w:right w:val="none" w:sz="0" w:space="0" w:color="auto"/>
      </w:divBdr>
    </w:div>
    <w:div w:id="651913396">
      <w:bodyDiv w:val="1"/>
      <w:marLeft w:val="0"/>
      <w:marRight w:val="0"/>
      <w:marTop w:val="0"/>
      <w:marBottom w:val="0"/>
      <w:divBdr>
        <w:top w:val="none" w:sz="0" w:space="0" w:color="auto"/>
        <w:left w:val="none" w:sz="0" w:space="0" w:color="auto"/>
        <w:bottom w:val="none" w:sz="0" w:space="0" w:color="auto"/>
        <w:right w:val="none" w:sz="0" w:space="0" w:color="auto"/>
      </w:divBdr>
    </w:div>
    <w:div w:id="654843408">
      <w:bodyDiv w:val="1"/>
      <w:marLeft w:val="0"/>
      <w:marRight w:val="0"/>
      <w:marTop w:val="0"/>
      <w:marBottom w:val="0"/>
      <w:divBdr>
        <w:top w:val="none" w:sz="0" w:space="0" w:color="auto"/>
        <w:left w:val="none" w:sz="0" w:space="0" w:color="auto"/>
        <w:bottom w:val="none" w:sz="0" w:space="0" w:color="auto"/>
        <w:right w:val="none" w:sz="0" w:space="0" w:color="auto"/>
      </w:divBdr>
    </w:div>
    <w:div w:id="664404469">
      <w:bodyDiv w:val="1"/>
      <w:marLeft w:val="0"/>
      <w:marRight w:val="0"/>
      <w:marTop w:val="0"/>
      <w:marBottom w:val="0"/>
      <w:divBdr>
        <w:top w:val="none" w:sz="0" w:space="0" w:color="auto"/>
        <w:left w:val="none" w:sz="0" w:space="0" w:color="auto"/>
        <w:bottom w:val="none" w:sz="0" w:space="0" w:color="auto"/>
        <w:right w:val="none" w:sz="0" w:space="0" w:color="auto"/>
      </w:divBdr>
    </w:div>
    <w:div w:id="664864925">
      <w:bodyDiv w:val="1"/>
      <w:marLeft w:val="0"/>
      <w:marRight w:val="0"/>
      <w:marTop w:val="0"/>
      <w:marBottom w:val="0"/>
      <w:divBdr>
        <w:top w:val="none" w:sz="0" w:space="0" w:color="auto"/>
        <w:left w:val="none" w:sz="0" w:space="0" w:color="auto"/>
        <w:bottom w:val="none" w:sz="0" w:space="0" w:color="auto"/>
        <w:right w:val="none" w:sz="0" w:space="0" w:color="auto"/>
      </w:divBdr>
    </w:div>
    <w:div w:id="667294439">
      <w:bodyDiv w:val="1"/>
      <w:marLeft w:val="0"/>
      <w:marRight w:val="0"/>
      <w:marTop w:val="0"/>
      <w:marBottom w:val="0"/>
      <w:divBdr>
        <w:top w:val="none" w:sz="0" w:space="0" w:color="auto"/>
        <w:left w:val="none" w:sz="0" w:space="0" w:color="auto"/>
        <w:bottom w:val="none" w:sz="0" w:space="0" w:color="auto"/>
        <w:right w:val="none" w:sz="0" w:space="0" w:color="auto"/>
      </w:divBdr>
    </w:div>
    <w:div w:id="668096443">
      <w:bodyDiv w:val="1"/>
      <w:marLeft w:val="0"/>
      <w:marRight w:val="0"/>
      <w:marTop w:val="0"/>
      <w:marBottom w:val="0"/>
      <w:divBdr>
        <w:top w:val="none" w:sz="0" w:space="0" w:color="auto"/>
        <w:left w:val="none" w:sz="0" w:space="0" w:color="auto"/>
        <w:bottom w:val="none" w:sz="0" w:space="0" w:color="auto"/>
        <w:right w:val="none" w:sz="0" w:space="0" w:color="auto"/>
      </w:divBdr>
    </w:div>
    <w:div w:id="671680771">
      <w:bodyDiv w:val="1"/>
      <w:marLeft w:val="0"/>
      <w:marRight w:val="0"/>
      <w:marTop w:val="0"/>
      <w:marBottom w:val="0"/>
      <w:divBdr>
        <w:top w:val="none" w:sz="0" w:space="0" w:color="auto"/>
        <w:left w:val="none" w:sz="0" w:space="0" w:color="auto"/>
        <w:bottom w:val="none" w:sz="0" w:space="0" w:color="auto"/>
        <w:right w:val="none" w:sz="0" w:space="0" w:color="auto"/>
      </w:divBdr>
    </w:div>
    <w:div w:id="671681767">
      <w:bodyDiv w:val="1"/>
      <w:marLeft w:val="0"/>
      <w:marRight w:val="0"/>
      <w:marTop w:val="0"/>
      <w:marBottom w:val="0"/>
      <w:divBdr>
        <w:top w:val="none" w:sz="0" w:space="0" w:color="auto"/>
        <w:left w:val="none" w:sz="0" w:space="0" w:color="auto"/>
        <w:bottom w:val="none" w:sz="0" w:space="0" w:color="auto"/>
        <w:right w:val="none" w:sz="0" w:space="0" w:color="auto"/>
      </w:divBdr>
    </w:div>
    <w:div w:id="671684145">
      <w:bodyDiv w:val="1"/>
      <w:marLeft w:val="0"/>
      <w:marRight w:val="0"/>
      <w:marTop w:val="0"/>
      <w:marBottom w:val="0"/>
      <w:divBdr>
        <w:top w:val="none" w:sz="0" w:space="0" w:color="auto"/>
        <w:left w:val="none" w:sz="0" w:space="0" w:color="auto"/>
        <w:bottom w:val="none" w:sz="0" w:space="0" w:color="auto"/>
        <w:right w:val="none" w:sz="0" w:space="0" w:color="auto"/>
      </w:divBdr>
      <w:divsChild>
        <w:div w:id="116531403">
          <w:marLeft w:val="0"/>
          <w:marRight w:val="0"/>
          <w:marTop w:val="0"/>
          <w:marBottom w:val="0"/>
          <w:divBdr>
            <w:top w:val="none" w:sz="0" w:space="0" w:color="auto"/>
            <w:left w:val="none" w:sz="0" w:space="0" w:color="auto"/>
            <w:bottom w:val="none" w:sz="0" w:space="0" w:color="auto"/>
            <w:right w:val="none" w:sz="0" w:space="0" w:color="auto"/>
          </w:divBdr>
        </w:div>
        <w:div w:id="405108292">
          <w:marLeft w:val="0"/>
          <w:marRight w:val="0"/>
          <w:marTop w:val="0"/>
          <w:marBottom w:val="0"/>
          <w:divBdr>
            <w:top w:val="none" w:sz="0" w:space="0" w:color="auto"/>
            <w:left w:val="none" w:sz="0" w:space="0" w:color="auto"/>
            <w:bottom w:val="none" w:sz="0" w:space="0" w:color="auto"/>
            <w:right w:val="none" w:sz="0" w:space="0" w:color="auto"/>
          </w:divBdr>
        </w:div>
        <w:div w:id="1264650098">
          <w:marLeft w:val="0"/>
          <w:marRight w:val="0"/>
          <w:marTop w:val="0"/>
          <w:marBottom w:val="0"/>
          <w:divBdr>
            <w:top w:val="none" w:sz="0" w:space="0" w:color="auto"/>
            <w:left w:val="none" w:sz="0" w:space="0" w:color="auto"/>
            <w:bottom w:val="none" w:sz="0" w:space="0" w:color="auto"/>
            <w:right w:val="none" w:sz="0" w:space="0" w:color="auto"/>
          </w:divBdr>
        </w:div>
      </w:divsChild>
    </w:div>
    <w:div w:id="672145834">
      <w:bodyDiv w:val="1"/>
      <w:marLeft w:val="0"/>
      <w:marRight w:val="0"/>
      <w:marTop w:val="0"/>
      <w:marBottom w:val="0"/>
      <w:divBdr>
        <w:top w:val="none" w:sz="0" w:space="0" w:color="auto"/>
        <w:left w:val="none" w:sz="0" w:space="0" w:color="auto"/>
        <w:bottom w:val="none" w:sz="0" w:space="0" w:color="auto"/>
        <w:right w:val="none" w:sz="0" w:space="0" w:color="auto"/>
      </w:divBdr>
    </w:div>
    <w:div w:id="677460768">
      <w:bodyDiv w:val="1"/>
      <w:marLeft w:val="0"/>
      <w:marRight w:val="0"/>
      <w:marTop w:val="0"/>
      <w:marBottom w:val="0"/>
      <w:divBdr>
        <w:top w:val="none" w:sz="0" w:space="0" w:color="auto"/>
        <w:left w:val="none" w:sz="0" w:space="0" w:color="auto"/>
        <w:bottom w:val="none" w:sz="0" w:space="0" w:color="auto"/>
        <w:right w:val="none" w:sz="0" w:space="0" w:color="auto"/>
      </w:divBdr>
    </w:div>
    <w:div w:id="680858381">
      <w:bodyDiv w:val="1"/>
      <w:marLeft w:val="0"/>
      <w:marRight w:val="0"/>
      <w:marTop w:val="0"/>
      <w:marBottom w:val="0"/>
      <w:divBdr>
        <w:top w:val="none" w:sz="0" w:space="0" w:color="auto"/>
        <w:left w:val="none" w:sz="0" w:space="0" w:color="auto"/>
        <w:bottom w:val="none" w:sz="0" w:space="0" w:color="auto"/>
        <w:right w:val="none" w:sz="0" w:space="0" w:color="auto"/>
      </w:divBdr>
    </w:div>
    <w:div w:id="683630161">
      <w:bodyDiv w:val="1"/>
      <w:marLeft w:val="0"/>
      <w:marRight w:val="0"/>
      <w:marTop w:val="0"/>
      <w:marBottom w:val="0"/>
      <w:divBdr>
        <w:top w:val="none" w:sz="0" w:space="0" w:color="auto"/>
        <w:left w:val="none" w:sz="0" w:space="0" w:color="auto"/>
        <w:bottom w:val="none" w:sz="0" w:space="0" w:color="auto"/>
        <w:right w:val="none" w:sz="0" w:space="0" w:color="auto"/>
      </w:divBdr>
    </w:div>
    <w:div w:id="687096481">
      <w:bodyDiv w:val="1"/>
      <w:marLeft w:val="0"/>
      <w:marRight w:val="0"/>
      <w:marTop w:val="0"/>
      <w:marBottom w:val="0"/>
      <w:divBdr>
        <w:top w:val="none" w:sz="0" w:space="0" w:color="auto"/>
        <w:left w:val="none" w:sz="0" w:space="0" w:color="auto"/>
        <w:bottom w:val="none" w:sz="0" w:space="0" w:color="auto"/>
        <w:right w:val="none" w:sz="0" w:space="0" w:color="auto"/>
      </w:divBdr>
    </w:div>
    <w:div w:id="691541684">
      <w:bodyDiv w:val="1"/>
      <w:marLeft w:val="0"/>
      <w:marRight w:val="0"/>
      <w:marTop w:val="0"/>
      <w:marBottom w:val="0"/>
      <w:divBdr>
        <w:top w:val="none" w:sz="0" w:space="0" w:color="auto"/>
        <w:left w:val="none" w:sz="0" w:space="0" w:color="auto"/>
        <w:bottom w:val="none" w:sz="0" w:space="0" w:color="auto"/>
        <w:right w:val="none" w:sz="0" w:space="0" w:color="auto"/>
      </w:divBdr>
    </w:div>
    <w:div w:id="692070264">
      <w:bodyDiv w:val="1"/>
      <w:marLeft w:val="0"/>
      <w:marRight w:val="0"/>
      <w:marTop w:val="0"/>
      <w:marBottom w:val="0"/>
      <w:divBdr>
        <w:top w:val="none" w:sz="0" w:space="0" w:color="auto"/>
        <w:left w:val="none" w:sz="0" w:space="0" w:color="auto"/>
        <w:bottom w:val="none" w:sz="0" w:space="0" w:color="auto"/>
        <w:right w:val="none" w:sz="0" w:space="0" w:color="auto"/>
      </w:divBdr>
    </w:div>
    <w:div w:id="698774819">
      <w:bodyDiv w:val="1"/>
      <w:marLeft w:val="0"/>
      <w:marRight w:val="0"/>
      <w:marTop w:val="0"/>
      <w:marBottom w:val="0"/>
      <w:divBdr>
        <w:top w:val="none" w:sz="0" w:space="0" w:color="auto"/>
        <w:left w:val="none" w:sz="0" w:space="0" w:color="auto"/>
        <w:bottom w:val="none" w:sz="0" w:space="0" w:color="auto"/>
        <w:right w:val="none" w:sz="0" w:space="0" w:color="auto"/>
      </w:divBdr>
    </w:div>
    <w:div w:id="702486090">
      <w:bodyDiv w:val="1"/>
      <w:marLeft w:val="0"/>
      <w:marRight w:val="0"/>
      <w:marTop w:val="0"/>
      <w:marBottom w:val="0"/>
      <w:divBdr>
        <w:top w:val="none" w:sz="0" w:space="0" w:color="auto"/>
        <w:left w:val="none" w:sz="0" w:space="0" w:color="auto"/>
        <w:bottom w:val="none" w:sz="0" w:space="0" w:color="auto"/>
        <w:right w:val="none" w:sz="0" w:space="0" w:color="auto"/>
      </w:divBdr>
    </w:div>
    <w:div w:id="703528966">
      <w:bodyDiv w:val="1"/>
      <w:marLeft w:val="0"/>
      <w:marRight w:val="0"/>
      <w:marTop w:val="0"/>
      <w:marBottom w:val="0"/>
      <w:divBdr>
        <w:top w:val="none" w:sz="0" w:space="0" w:color="auto"/>
        <w:left w:val="none" w:sz="0" w:space="0" w:color="auto"/>
        <w:bottom w:val="none" w:sz="0" w:space="0" w:color="auto"/>
        <w:right w:val="none" w:sz="0" w:space="0" w:color="auto"/>
      </w:divBdr>
    </w:div>
    <w:div w:id="710808317">
      <w:bodyDiv w:val="1"/>
      <w:marLeft w:val="0"/>
      <w:marRight w:val="0"/>
      <w:marTop w:val="0"/>
      <w:marBottom w:val="0"/>
      <w:divBdr>
        <w:top w:val="none" w:sz="0" w:space="0" w:color="auto"/>
        <w:left w:val="none" w:sz="0" w:space="0" w:color="auto"/>
        <w:bottom w:val="none" w:sz="0" w:space="0" w:color="auto"/>
        <w:right w:val="none" w:sz="0" w:space="0" w:color="auto"/>
      </w:divBdr>
    </w:div>
    <w:div w:id="714351257">
      <w:bodyDiv w:val="1"/>
      <w:marLeft w:val="0"/>
      <w:marRight w:val="0"/>
      <w:marTop w:val="0"/>
      <w:marBottom w:val="0"/>
      <w:divBdr>
        <w:top w:val="none" w:sz="0" w:space="0" w:color="auto"/>
        <w:left w:val="none" w:sz="0" w:space="0" w:color="auto"/>
        <w:bottom w:val="none" w:sz="0" w:space="0" w:color="auto"/>
        <w:right w:val="none" w:sz="0" w:space="0" w:color="auto"/>
      </w:divBdr>
    </w:div>
    <w:div w:id="716004842">
      <w:bodyDiv w:val="1"/>
      <w:marLeft w:val="0"/>
      <w:marRight w:val="0"/>
      <w:marTop w:val="0"/>
      <w:marBottom w:val="0"/>
      <w:divBdr>
        <w:top w:val="none" w:sz="0" w:space="0" w:color="auto"/>
        <w:left w:val="none" w:sz="0" w:space="0" w:color="auto"/>
        <w:bottom w:val="none" w:sz="0" w:space="0" w:color="auto"/>
        <w:right w:val="none" w:sz="0" w:space="0" w:color="auto"/>
      </w:divBdr>
    </w:div>
    <w:div w:id="716274700">
      <w:bodyDiv w:val="1"/>
      <w:marLeft w:val="0"/>
      <w:marRight w:val="0"/>
      <w:marTop w:val="0"/>
      <w:marBottom w:val="0"/>
      <w:divBdr>
        <w:top w:val="none" w:sz="0" w:space="0" w:color="auto"/>
        <w:left w:val="none" w:sz="0" w:space="0" w:color="auto"/>
        <w:bottom w:val="none" w:sz="0" w:space="0" w:color="auto"/>
        <w:right w:val="none" w:sz="0" w:space="0" w:color="auto"/>
      </w:divBdr>
    </w:div>
    <w:div w:id="722944439">
      <w:bodyDiv w:val="1"/>
      <w:marLeft w:val="0"/>
      <w:marRight w:val="0"/>
      <w:marTop w:val="0"/>
      <w:marBottom w:val="0"/>
      <w:divBdr>
        <w:top w:val="none" w:sz="0" w:space="0" w:color="auto"/>
        <w:left w:val="none" w:sz="0" w:space="0" w:color="auto"/>
        <w:bottom w:val="none" w:sz="0" w:space="0" w:color="auto"/>
        <w:right w:val="none" w:sz="0" w:space="0" w:color="auto"/>
      </w:divBdr>
    </w:div>
    <w:div w:id="729382653">
      <w:bodyDiv w:val="1"/>
      <w:marLeft w:val="0"/>
      <w:marRight w:val="0"/>
      <w:marTop w:val="0"/>
      <w:marBottom w:val="0"/>
      <w:divBdr>
        <w:top w:val="none" w:sz="0" w:space="0" w:color="auto"/>
        <w:left w:val="none" w:sz="0" w:space="0" w:color="auto"/>
        <w:bottom w:val="none" w:sz="0" w:space="0" w:color="auto"/>
        <w:right w:val="none" w:sz="0" w:space="0" w:color="auto"/>
      </w:divBdr>
    </w:div>
    <w:div w:id="734162541">
      <w:bodyDiv w:val="1"/>
      <w:marLeft w:val="0"/>
      <w:marRight w:val="0"/>
      <w:marTop w:val="0"/>
      <w:marBottom w:val="0"/>
      <w:divBdr>
        <w:top w:val="none" w:sz="0" w:space="0" w:color="auto"/>
        <w:left w:val="none" w:sz="0" w:space="0" w:color="auto"/>
        <w:bottom w:val="none" w:sz="0" w:space="0" w:color="auto"/>
        <w:right w:val="none" w:sz="0" w:space="0" w:color="auto"/>
      </w:divBdr>
      <w:divsChild>
        <w:div w:id="719934614">
          <w:marLeft w:val="-115"/>
          <w:marRight w:val="0"/>
          <w:marTop w:val="0"/>
          <w:marBottom w:val="0"/>
          <w:divBdr>
            <w:top w:val="none" w:sz="0" w:space="0" w:color="auto"/>
            <w:left w:val="none" w:sz="0" w:space="0" w:color="auto"/>
            <w:bottom w:val="none" w:sz="0" w:space="0" w:color="auto"/>
            <w:right w:val="none" w:sz="0" w:space="0" w:color="auto"/>
          </w:divBdr>
        </w:div>
      </w:divsChild>
    </w:div>
    <w:div w:id="735277207">
      <w:bodyDiv w:val="1"/>
      <w:marLeft w:val="0"/>
      <w:marRight w:val="0"/>
      <w:marTop w:val="0"/>
      <w:marBottom w:val="0"/>
      <w:divBdr>
        <w:top w:val="none" w:sz="0" w:space="0" w:color="auto"/>
        <w:left w:val="none" w:sz="0" w:space="0" w:color="auto"/>
        <w:bottom w:val="none" w:sz="0" w:space="0" w:color="auto"/>
        <w:right w:val="none" w:sz="0" w:space="0" w:color="auto"/>
      </w:divBdr>
    </w:div>
    <w:div w:id="735519396">
      <w:bodyDiv w:val="1"/>
      <w:marLeft w:val="0"/>
      <w:marRight w:val="0"/>
      <w:marTop w:val="0"/>
      <w:marBottom w:val="0"/>
      <w:divBdr>
        <w:top w:val="none" w:sz="0" w:space="0" w:color="auto"/>
        <w:left w:val="none" w:sz="0" w:space="0" w:color="auto"/>
        <w:bottom w:val="none" w:sz="0" w:space="0" w:color="auto"/>
        <w:right w:val="none" w:sz="0" w:space="0" w:color="auto"/>
      </w:divBdr>
    </w:div>
    <w:div w:id="736130980">
      <w:bodyDiv w:val="1"/>
      <w:marLeft w:val="0"/>
      <w:marRight w:val="0"/>
      <w:marTop w:val="0"/>
      <w:marBottom w:val="0"/>
      <w:divBdr>
        <w:top w:val="none" w:sz="0" w:space="0" w:color="auto"/>
        <w:left w:val="none" w:sz="0" w:space="0" w:color="auto"/>
        <w:bottom w:val="none" w:sz="0" w:space="0" w:color="auto"/>
        <w:right w:val="none" w:sz="0" w:space="0" w:color="auto"/>
      </w:divBdr>
    </w:div>
    <w:div w:id="738751912">
      <w:bodyDiv w:val="1"/>
      <w:marLeft w:val="0"/>
      <w:marRight w:val="0"/>
      <w:marTop w:val="0"/>
      <w:marBottom w:val="0"/>
      <w:divBdr>
        <w:top w:val="none" w:sz="0" w:space="0" w:color="auto"/>
        <w:left w:val="none" w:sz="0" w:space="0" w:color="auto"/>
        <w:bottom w:val="none" w:sz="0" w:space="0" w:color="auto"/>
        <w:right w:val="none" w:sz="0" w:space="0" w:color="auto"/>
      </w:divBdr>
    </w:div>
    <w:div w:id="740249388">
      <w:bodyDiv w:val="1"/>
      <w:marLeft w:val="0"/>
      <w:marRight w:val="0"/>
      <w:marTop w:val="0"/>
      <w:marBottom w:val="0"/>
      <w:divBdr>
        <w:top w:val="none" w:sz="0" w:space="0" w:color="auto"/>
        <w:left w:val="none" w:sz="0" w:space="0" w:color="auto"/>
        <w:bottom w:val="none" w:sz="0" w:space="0" w:color="auto"/>
        <w:right w:val="none" w:sz="0" w:space="0" w:color="auto"/>
      </w:divBdr>
    </w:div>
    <w:div w:id="741677712">
      <w:bodyDiv w:val="1"/>
      <w:marLeft w:val="0"/>
      <w:marRight w:val="0"/>
      <w:marTop w:val="0"/>
      <w:marBottom w:val="0"/>
      <w:divBdr>
        <w:top w:val="none" w:sz="0" w:space="0" w:color="auto"/>
        <w:left w:val="none" w:sz="0" w:space="0" w:color="auto"/>
        <w:bottom w:val="none" w:sz="0" w:space="0" w:color="auto"/>
        <w:right w:val="none" w:sz="0" w:space="0" w:color="auto"/>
      </w:divBdr>
      <w:divsChild>
        <w:div w:id="1345280728">
          <w:marLeft w:val="0"/>
          <w:marRight w:val="0"/>
          <w:marTop w:val="0"/>
          <w:marBottom w:val="0"/>
          <w:divBdr>
            <w:top w:val="none" w:sz="0" w:space="0" w:color="auto"/>
            <w:left w:val="none" w:sz="0" w:space="0" w:color="auto"/>
            <w:bottom w:val="none" w:sz="0" w:space="0" w:color="auto"/>
            <w:right w:val="none" w:sz="0" w:space="0" w:color="auto"/>
          </w:divBdr>
          <w:divsChild>
            <w:div w:id="608853625">
              <w:marLeft w:val="0"/>
              <w:marRight w:val="0"/>
              <w:marTop w:val="0"/>
              <w:marBottom w:val="0"/>
              <w:divBdr>
                <w:top w:val="none" w:sz="0" w:space="0" w:color="auto"/>
                <w:left w:val="none" w:sz="0" w:space="0" w:color="auto"/>
                <w:bottom w:val="none" w:sz="0" w:space="0" w:color="auto"/>
                <w:right w:val="none" w:sz="0" w:space="0" w:color="auto"/>
              </w:divBdr>
            </w:div>
            <w:div w:id="178029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3994">
      <w:bodyDiv w:val="1"/>
      <w:marLeft w:val="0"/>
      <w:marRight w:val="0"/>
      <w:marTop w:val="0"/>
      <w:marBottom w:val="0"/>
      <w:divBdr>
        <w:top w:val="none" w:sz="0" w:space="0" w:color="auto"/>
        <w:left w:val="none" w:sz="0" w:space="0" w:color="auto"/>
        <w:bottom w:val="none" w:sz="0" w:space="0" w:color="auto"/>
        <w:right w:val="none" w:sz="0" w:space="0" w:color="auto"/>
      </w:divBdr>
    </w:div>
    <w:div w:id="749229548">
      <w:bodyDiv w:val="1"/>
      <w:marLeft w:val="0"/>
      <w:marRight w:val="0"/>
      <w:marTop w:val="0"/>
      <w:marBottom w:val="0"/>
      <w:divBdr>
        <w:top w:val="none" w:sz="0" w:space="0" w:color="auto"/>
        <w:left w:val="none" w:sz="0" w:space="0" w:color="auto"/>
        <w:bottom w:val="none" w:sz="0" w:space="0" w:color="auto"/>
        <w:right w:val="none" w:sz="0" w:space="0" w:color="auto"/>
      </w:divBdr>
    </w:div>
    <w:div w:id="751049326">
      <w:bodyDiv w:val="1"/>
      <w:marLeft w:val="0"/>
      <w:marRight w:val="0"/>
      <w:marTop w:val="0"/>
      <w:marBottom w:val="0"/>
      <w:divBdr>
        <w:top w:val="none" w:sz="0" w:space="0" w:color="auto"/>
        <w:left w:val="none" w:sz="0" w:space="0" w:color="auto"/>
        <w:bottom w:val="none" w:sz="0" w:space="0" w:color="auto"/>
        <w:right w:val="none" w:sz="0" w:space="0" w:color="auto"/>
      </w:divBdr>
    </w:div>
    <w:div w:id="752823380">
      <w:bodyDiv w:val="1"/>
      <w:marLeft w:val="0"/>
      <w:marRight w:val="0"/>
      <w:marTop w:val="0"/>
      <w:marBottom w:val="0"/>
      <w:divBdr>
        <w:top w:val="none" w:sz="0" w:space="0" w:color="auto"/>
        <w:left w:val="none" w:sz="0" w:space="0" w:color="auto"/>
        <w:bottom w:val="none" w:sz="0" w:space="0" w:color="auto"/>
        <w:right w:val="none" w:sz="0" w:space="0" w:color="auto"/>
      </w:divBdr>
    </w:div>
    <w:div w:id="752898051">
      <w:bodyDiv w:val="1"/>
      <w:marLeft w:val="0"/>
      <w:marRight w:val="0"/>
      <w:marTop w:val="0"/>
      <w:marBottom w:val="0"/>
      <w:divBdr>
        <w:top w:val="none" w:sz="0" w:space="0" w:color="auto"/>
        <w:left w:val="none" w:sz="0" w:space="0" w:color="auto"/>
        <w:bottom w:val="none" w:sz="0" w:space="0" w:color="auto"/>
        <w:right w:val="none" w:sz="0" w:space="0" w:color="auto"/>
      </w:divBdr>
    </w:div>
    <w:div w:id="753552440">
      <w:bodyDiv w:val="1"/>
      <w:marLeft w:val="0"/>
      <w:marRight w:val="0"/>
      <w:marTop w:val="0"/>
      <w:marBottom w:val="0"/>
      <w:divBdr>
        <w:top w:val="none" w:sz="0" w:space="0" w:color="auto"/>
        <w:left w:val="none" w:sz="0" w:space="0" w:color="auto"/>
        <w:bottom w:val="none" w:sz="0" w:space="0" w:color="auto"/>
        <w:right w:val="none" w:sz="0" w:space="0" w:color="auto"/>
      </w:divBdr>
    </w:div>
    <w:div w:id="754521277">
      <w:bodyDiv w:val="1"/>
      <w:marLeft w:val="0"/>
      <w:marRight w:val="0"/>
      <w:marTop w:val="0"/>
      <w:marBottom w:val="0"/>
      <w:divBdr>
        <w:top w:val="none" w:sz="0" w:space="0" w:color="auto"/>
        <w:left w:val="none" w:sz="0" w:space="0" w:color="auto"/>
        <w:bottom w:val="none" w:sz="0" w:space="0" w:color="auto"/>
        <w:right w:val="none" w:sz="0" w:space="0" w:color="auto"/>
      </w:divBdr>
    </w:div>
    <w:div w:id="754977799">
      <w:bodyDiv w:val="1"/>
      <w:marLeft w:val="0"/>
      <w:marRight w:val="0"/>
      <w:marTop w:val="0"/>
      <w:marBottom w:val="0"/>
      <w:divBdr>
        <w:top w:val="none" w:sz="0" w:space="0" w:color="auto"/>
        <w:left w:val="none" w:sz="0" w:space="0" w:color="auto"/>
        <w:bottom w:val="none" w:sz="0" w:space="0" w:color="auto"/>
        <w:right w:val="none" w:sz="0" w:space="0" w:color="auto"/>
      </w:divBdr>
    </w:div>
    <w:div w:id="756096788">
      <w:bodyDiv w:val="1"/>
      <w:marLeft w:val="0"/>
      <w:marRight w:val="0"/>
      <w:marTop w:val="0"/>
      <w:marBottom w:val="0"/>
      <w:divBdr>
        <w:top w:val="none" w:sz="0" w:space="0" w:color="auto"/>
        <w:left w:val="none" w:sz="0" w:space="0" w:color="auto"/>
        <w:bottom w:val="none" w:sz="0" w:space="0" w:color="auto"/>
        <w:right w:val="none" w:sz="0" w:space="0" w:color="auto"/>
      </w:divBdr>
    </w:div>
    <w:div w:id="757605028">
      <w:bodyDiv w:val="1"/>
      <w:marLeft w:val="0"/>
      <w:marRight w:val="0"/>
      <w:marTop w:val="0"/>
      <w:marBottom w:val="0"/>
      <w:divBdr>
        <w:top w:val="none" w:sz="0" w:space="0" w:color="auto"/>
        <w:left w:val="none" w:sz="0" w:space="0" w:color="auto"/>
        <w:bottom w:val="none" w:sz="0" w:space="0" w:color="auto"/>
        <w:right w:val="none" w:sz="0" w:space="0" w:color="auto"/>
      </w:divBdr>
    </w:div>
    <w:div w:id="760639173">
      <w:bodyDiv w:val="1"/>
      <w:marLeft w:val="0"/>
      <w:marRight w:val="0"/>
      <w:marTop w:val="0"/>
      <w:marBottom w:val="0"/>
      <w:divBdr>
        <w:top w:val="none" w:sz="0" w:space="0" w:color="auto"/>
        <w:left w:val="none" w:sz="0" w:space="0" w:color="auto"/>
        <w:bottom w:val="none" w:sz="0" w:space="0" w:color="auto"/>
        <w:right w:val="none" w:sz="0" w:space="0" w:color="auto"/>
      </w:divBdr>
      <w:divsChild>
        <w:div w:id="1336881463">
          <w:marLeft w:val="0"/>
          <w:marRight w:val="0"/>
          <w:marTop w:val="0"/>
          <w:marBottom w:val="0"/>
          <w:divBdr>
            <w:top w:val="none" w:sz="0" w:space="0" w:color="auto"/>
            <w:left w:val="none" w:sz="0" w:space="0" w:color="auto"/>
            <w:bottom w:val="none" w:sz="0" w:space="0" w:color="auto"/>
            <w:right w:val="none" w:sz="0" w:space="0" w:color="auto"/>
          </w:divBdr>
        </w:div>
      </w:divsChild>
    </w:div>
    <w:div w:id="764421149">
      <w:bodyDiv w:val="1"/>
      <w:marLeft w:val="0"/>
      <w:marRight w:val="0"/>
      <w:marTop w:val="0"/>
      <w:marBottom w:val="0"/>
      <w:divBdr>
        <w:top w:val="none" w:sz="0" w:space="0" w:color="auto"/>
        <w:left w:val="none" w:sz="0" w:space="0" w:color="auto"/>
        <w:bottom w:val="none" w:sz="0" w:space="0" w:color="auto"/>
        <w:right w:val="none" w:sz="0" w:space="0" w:color="auto"/>
      </w:divBdr>
    </w:div>
    <w:div w:id="764616171">
      <w:bodyDiv w:val="1"/>
      <w:marLeft w:val="0"/>
      <w:marRight w:val="0"/>
      <w:marTop w:val="0"/>
      <w:marBottom w:val="0"/>
      <w:divBdr>
        <w:top w:val="none" w:sz="0" w:space="0" w:color="auto"/>
        <w:left w:val="none" w:sz="0" w:space="0" w:color="auto"/>
        <w:bottom w:val="none" w:sz="0" w:space="0" w:color="auto"/>
        <w:right w:val="none" w:sz="0" w:space="0" w:color="auto"/>
      </w:divBdr>
    </w:div>
    <w:div w:id="766509186">
      <w:bodyDiv w:val="1"/>
      <w:marLeft w:val="0"/>
      <w:marRight w:val="0"/>
      <w:marTop w:val="0"/>
      <w:marBottom w:val="0"/>
      <w:divBdr>
        <w:top w:val="none" w:sz="0" w:space="0" w:color="auto"/>
        <w:left w:val="none" w:sz="0" w:space="0" w:color="auto"/>
        <w:bottom w:val="none" w:sz="0" w:space="0" w:color="auto"/>
        <w:right w:val="none" w:sz="0" w:space="0" w:color="auto"/>
      </w:divBdr>
    </w:div>
    <w:div w:id="766970939">
      <w:bodyDiv w:val="1"/>
      <w:marLeft w:val="0"/>
      <w:marRight w:val="0"/>
      <w:marTop w:val="0"/>
      <w:marBottom w:val="0"/>
      <w:divBdr>
        <w:top w:val="none" w:sz="0" w:space="0" w:color="auto"/>
        <w:left w:val="none" w:sz="0" w:space="0" w:color="auto"/>
        <w:bottom w:val="none" w:sz="0" w:space="0" w:color="auto"/>
        <w:right w:val="none" w:sz="0" w:space="0" w:color="auto"/>
      </w:divBdr>
    </w:div>
    <w:div w:id="768430727">
      <w:bodyDiv w:val="1"/>
      <w:marLeft w:val="0"/>
      <w:marRight w:val="0"/>
      <w:marTop w:val="0"/>
      <w:marBottom w:val="0"/>
      <w:divBdr>
        <w:top w:val="none" w:sz="0" w:space="0" w:color="auto"/>
        <w:left w:val="none" w:sz="0" w:space="0" w:color="auto"/>
        <w:bottom w:val="none" w:sz="0" w:space="0" w:color="auto"/>
        <w:right w:val="none" w:sz="0" w:space="0" w:color="auto"/>
      </w:divBdr>
    </w:div>
    <w:div w:id="769742197">
      <w:bodyDiv w:val="1"/>
      <w:marLeft w:val="0"/>
      <w:marRight w:val="0"/>
      <w:marTop w:val="0"/>
      <w:marBottom w:val="0"/>
      <w:divBdr>
        <w:top w:val="none" w:sz="0" w:space="0" w:color="auto"/>
        <w:left w:val="none" w:sz="0" w:space="0" w:color="auto"/>
        <w:bottom w:val="none" w:sz="0" w:space="0" w:color="auto"/>
        <w:right w:val="none" w:sz="0" w:space="0" w:color="auto"/>
      </w:divBdr>
    </w:div>
    <w:div w:id="773981908">
      <w:bodyDiv w:val="1"/>
      <w:marLeft w:val="0"/>
      <w:marRight w:val="0"/>
      <w:marTop w:val="0"/>
      <w:marBottom w:val="0"/>
      <w:divBdr>
        <w:top w:val="none" w:sz="0" w:space="0" w:color="auto"/>
        <w:left w:val="none" w:sz="0" w:space="0" w:color="auto"/>
        <w:bottom w:val="none" w:sz="0" w:space="0" w:color="auto"/>
        <w:right w:val="none" w:sz="0" w:space="0" w:color="auto"/>
      </w:divBdr>
      <w:divsChild>
        <w:div w:id="1590625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03632">
      <w:bodyDiv w:val="1"/>
      <w:marLeft w:val="0"/>
      <w:marRight w:val="0"/>
      <w:marTop w:val="0"/>
      <w:marBottom w:val="0"/>
      <w:divBdr>
        <w:top w:val="none" w:sz="0" w:space="0" w:color="auto"/>
        <w:left w:val="none" w:sz="0" w:space="0" w:color="auto"/>
        <w:bottom w:val="none" w:sz="0" w:space="0" w:color="auto"/>
        <w:right w:val="none" w:sz="0" w:space="0" w:color="auto"/>
      </w:divBdr>
    </w:div>
    <w:div w:id="780148389">
      <w:bodyDiv w:val="1"/>
      <w:marLeft w:val="0"/>
      <w:marRight w:val="0"/>
      <w:marTop w:val="0"/>
      <w:marBottom w:val="0"/>
      <w:divBdr>
        <w:top w:val="none" w:sz="0" w:space="0" w:color="auto"/>
        <w:left w:val="none" w:sz="0" w:space="0" w:color="auto"/>
        <w:bottom w:val="none" w:sz="0" w:space="0" w:color="auto"/>
        <w:right w:val="none" w:sz="0" w:space="0" w:color="auto"/>
      </w:divBdr>
    </w:div>
    <w:div w:id="780418015">
      <w:bodyDiv w:val="1"/>
      <w:marLeft w:val="0"/>
      <w:marRight w:val="0"/>
      <w:marTop w:val="0"/>
      <w:marBottom w:val="0"/>
      <w:divBdr>
        <w:top w:val="none" w:sz="0" w:space="0" w:color="auto"/>
        <w:left w:val="none" w:sz="0" w:space="0" w:color="auto"/>
        <w:bottom w:val="none" w:sz="0" w:space="0" w:color="auto"/>
        <w:right w:val="none" w:sz="0" w:space="0" w:color="auto"/>
      </w:divBdr>
    </w:div>
    <w:div w:id="787622088">
      <w:bodyDiv w:val="1"/>
      <w:marLeft w:val="0"/>
      <w:marRight w:val="0"/>
      <w:marTop w:val="0"/>
      <w:marBottom w:val="0"/>
      <w:divBdr>
        <w:top w:val="none" w:sz="0" w:space="0" w:color="auto"/>
        <w:left w:val="none" w:sz="0" w:space="0" w:color="auto"/>
        <w:bottom w:val="none" w:sz="0" w:space="0" w:color="auto"/>
        <w:right w:val="none" w:sz="0" w:space="0" w:color="auto"/>
      </w:divBdr>
    </w:div>
    <w:div w:id="791627751">
      <w:bodyDiv w:val="1"/>
      <w:marLeft w:val="0"/>
      <w:marRight w:val="0"/>
      <w:marTop w:val="0"/>
      <w:marBottom w:val="0"/>
      <w:divBdr>
        <w:top w:val="none" w:sz="0" w:space="0" w:color="auto"/>
        <w:left w:val="none" w:sz="0" w:space="0" w:color="auto"/>
        <w:bottom w:val="none" w:sz="0" w:space="0" w:color="auto"/>
        <w:right w:val="none" w:sz="0" w:space="0" w:color="auto"/>
      </w:divBdr>
    </w:div>
    <w:div w:id="791676560">
      <w:bodyDiv w:val="1"/>
      <w:marLeft w:val="0"/>
      <w:marRight w:val="0"/>
      <w:marTop w:val="0"/>
      <w:marBottom w:val="0"/>
      <w:divBdr>
        <w:top w:val="none" w:sz="0" w:space="0" w:color="auto"/>
        <w:left w:val="none" w:sz="0" w:space="0" w:color="auto"/>
        <w:bottom w:val="none" w:sz="0" w:space="0" w:color="auto"/>
        <w:right w:val="none" w:sz="0" w:space="0" w:color="auto"/>
      </w:divBdr>
    </w:div>
    <w:div w:id="799299997">
      <w:bodyDiv w:val="1"/>
      <w:marLeft w:val="0"/>
      <w:marRight w:val="0"/>
      <w:marTop w:val="0"/>
      <w:marBottom w:val="0"/>
      <w:divBdr>
        <w:top w:val="none" w:sz="0" w:space="0" w:color="auto"/>
        <w:left w:val="none" w:sz="0" w:space="0" w:color="auto"/>
        <w:bottom w:val="none" w:sz="0" w:space="0" w:color="auto"/>
        <w:right w:val="none" w:sz="0" w:space="0" w:color="auto"/>
      </w:divBdr>
    </w:div>
    <w:div w:id="803668145">
      <w:bodyDiv w:val="1"/>
      <w:marLeft w:val="0"/>
      <w:marRight w:val="0"/>
      <w:marTop w:val="0"/>
      <w:marBottom w:val="0"/>
      <w:divBdr>
        <w:top w:val="none" w:sz="0" w:space="0" w:color="auto"/>
        <w:left w:val="none" w:sz="0" w:space="0" w:color="auto"/>
        <w:bottom w:val="none" w:sz="0" w:space="0" w:color="auto"/>
        <w:right w:val="none" w:sz="0" w:space="0" w:color="auto"/>
      </w:divBdr>
    </w:div>
    <w:div w:id="812479448">
      <w:bodyDiv w:val="1"/>
      <w:marLeft w:val="0"/>
      <w:marRight w:val="0"/>
      <w:marTop w:val="0"/>
      <w:marBottom w:val="0"/>
      <w:divBdr>
        <w:top w:val="none" w:sz="0" w:space="0" w:color="auto"/>
        <w:left w:val="none" w:sz="0" w:space="0" w:color="auto"/>
        <w:bottom w:val="none" w:sz="0" w:space="0" w:color="auto"/>
        <w:right w:val="none" w:sz="0" w:space="0" w:color="auto"/>
      </w:divBdr>
    </w:div>
    <w:div w:id="814297995">
      <w:bodyDiv w:val="1"/>
      <w:marLeft w:val="0"/>
      <w:marRight w:val="0"/>
      <w:marTop w:val="0"/>
      <w:marBottom w:val="0"/>
      <w:divBdr>
        <w:top w:val="none" w:sz="0" w:space="0" w:color="auto"/>
        <w:left w:val="none" w:sz="0" w:space="0" w:color="auto"/>
        <w:bottom w:val="none" w:sz="0" w:space="0" w:color="auto"/>
        <w:right w:val="none" w:sz="0" w:space="0" w:color="auto"/>
      </w:divBdr>
    </w:div>
    <w:div w:id="816339837">
      <w:bodyDiv w:val="1"/>
      <w:marLeft w:val="0"/>
      <w:marRight w:val="0"/>
      <w:marTop w:val="0"/>
      <w:marBottom w:val="0"/>
      <w:divBdr>
        <w:top w:val="none" w:sz="0" w:space="0" w:color="auto"/>
        <w:left w:val="none" w:sz="0" w:space="0" w:color="auto"/>
        <w:bottom w:val="none" w:sz="0" w:space="0" w:color="auto"/>
        <w:right w:val="none" w:sz="0" w:space="0" w:color="auto"/>
      </w:divBdr>
    </w:div>
    <w:div w:id="823350687">
      <w:bodyDiv w:val="1"/>
      <w:marLeft w:val="0"/>
      <w:marRight w:val="0"/>
      <w:marTop w:val="0"/>
      <w:marBottom w:val="0"/>
      <w:divBdr>
        <w:top w:val="none" w:sz="0" w:space="0" w:color="auto"/>
        <w:left w:val="none" w:sz="0" w:space="0" w:color="auto"/>
        <w:bottom w:val="none" w:sz="0" w:space="0" w:color="auto"/>
        <w:right w:val="none" w:sz="0" w:space="0" w:color="auto"/>
      </w:divBdr>
    </w:div>
    <w:div w:id="824080804">
      <w:bodyDiv w:val="1"/>
      <w:marLeft w:val="0"/>
      <w:marRight w:val="0"/>
      <w:marTop w:val="0"/>
      <w:marBottom w:val="0"/>
      <w:divBdr>
        <w:top w:val="none" w:sz="0" w:space="0" w:color="auto"/>
        <w:left w:val="none" w:sz="0" w:space="0" w:color="auto"/>
        <w:bottom w:val="none" w:sz="0" w:space="0" w:color="auto"/>
        <w:right w:val="none" w:sz="0" w:space="0" w:color="auto"/>
      </w:divBdr>
    </w:div>
    <w:div w:id="825630944">
      <w:bodyDiv w:val="1"/>
      <w:marLeft w:val="0"/>
      <w:marRight w:val="0"/>
      <w:marTop w:val="0"/>
      <w:marBottom w:val="0"/>
      <w:divBdr>
        <w:top w:val="none" w:sz="0" w:space="0" w:color="auto"/>
        <w:left w:val="none" w:sz="0" w:space="0" w:color="auto"/>
        <w:bottom w:val="none" w:sz="0" w:space="0" w:color="auto"/>
        <w:right w:val="none" w:sz="0" w:space="0" w:color="auto"/>
      </w:divBdr>
    </w:div>
    <w:div w:id="828980253">
      <w:bodyDiv w:val="1"/>
      <w:marLeft w:val="0"/>
      <w:marRight w:val="0"/>
      <w:marTop w:val="0"/>
      <w:marBottom w:val="0"/>
      <w:divBdr>
        <w:top w:val="none" w:sz="0" w:space="0" w:color="auto"/>
        <w:left w:val="none" w:sz="0" w:space="0" w:color="auto"/>
        <w:bottom w:val="none" w:sz="0" w:space="0" w:color="auto"/>
        <w:right w:val="none" w:sz="0" w:space="0" w:color="auto"/>
      </w:divBdr>
    </w:div>
    <w:div w:id="830608561">
      <w:bodyDiv w:val="1"/>
      <w:marLeft w:val="0"/>
      <w:marRight w:val="0"/>
      <w:marTop w:val="0"/>
      <w:marBottom w:val="0"/>
      <w:divBdr>
        <w:top w:val="none" w:sz="0" w:space="0" w:color="auto"/>
        <w:left w:val="none" w:sz="0" w:space="0" w:color="auto"/>
        <w:bottom w:val="none" w:sz="0" w:space="0" w:color="auto"/>
        <w:right w:val="none" w:sz="0" w:space="0" w:color="auto"/>
      </w:divBdr>
    </w:div>
    <w:div w:id="830676768">
      <w:bodyDiv w:val="1"/>
      <w:marLeft w:val="0"/>
      <w:marRight w:val="0"/>
      <w:marTop w:val="0"/>
      <w:marBottom w:val="0"/>
      <w:divBdr>
        <w:top w:val="none" w:sz="0" w:space="0" w:color="auto"/>
        <w:left w:val="none" w:sz="0" w:space="0" w:color="auto"/>
        <w:bottom w:val="none" w:sz="0" w:space="0" w:color="auto"/>
        <w:right w:val="none" w:sz="0" w:space="0" w:color="auto"/>
      </w:divBdr>
    </w:div>
    <w:div w:id="843938920">
      <w:bodyDiv w:val="1"/>
      <w:marLeft w:val="0"/>
      <w:marRight w:val="0"/>
      <w:marTop w:val="0"/>
      <w:marBottom w:val="0"/>
      <w:divBdr>
        <w:top w:val="none" w:sz="0" w:space="0" w:color="auto"/>
        <w:left w:val="none" w:sz="0" w:space="0" w:color="auto"/>
        <w:bottom w:val="none" w:sz="0" w:space="0" w:color="auto"/>
        <w:right w:val="none" w:sz="0" w:space="0" w:color="auto"/>
      </w:divBdr>
    </w:div>
    <w:div w:id="854199000">
      <w:bodyDiv w:val="1"/>
      <w:marLeft w:val="0"/>
      <w:marRight w:val="0"/>
      <w:marTop w:val="0"/>
      <w:marBottom w:val="0"/>
      <w:divBdr>
        <w:top w:val="none" w:sz="0" w:space="0" w:color="auto"/>
        <w:left w:val="none" w:sz="0" w:space="0" w:color="auto"/>
        <w:bottom w:val="none" w:sz="0" w:space="0" w:color="auto"/>
        <w:right w:val="none" w:sz="0" w:space="0" w:color="auto"/>
      </w:divBdr>
    </w:div>
    <w:div w:id="854421093">
      <w:bodyDiv w:val="1"/>
      <w:marLeft w:val="0"/>
      <w:marRight w:val="0"/>
      <w:marTop w:val="0"/>
      <w:marBottom w:val="0"/>
      <w:divBdr>
        <w:top w:val="none" w:sz="0" w:space="0" w:color="auto"/>
        <w:left w:val="none" w:sz="0" w:space="0" w:color="auto"/>
        <w:bottom w:val="none" w:sz="0" w:space="0" w:color="auto"/>
        <w:right w:val="none" w:sz="0" w:space="0" w:color="auto"/>
      </w:divBdr>
      <w:divsChild>
        <w:div w:id="516580837">
          <w:marLeft w:val="0"/>
          <w:marRight w:val="0"/>
          <w:marTop w:val="0"/>
          <w:marBottom w:val="0"/>
          <w:divBdr>
            <w:top w:val="none" w:sz="0" w:space="0" w:color="auto"/>
            <w:left w:val="none" w:sz="0" w:space="0" w:color="auto"/>
            <w:bottom w:val="none" w:sz="0" w:space="0" w:color="auto"/>
            <w:right w:val="none" w:sz="0" w:space="0" w:color="auto"/>
          </w:divBdr>
        </w:div>
        <w:div w:id="519470216">
          <w:marLeft w:val="0"/>
          <w:marRight w:val="0"/>
          <w:marTop w:val="0"/>
          <w:marBottom w:val="0"/>
          <w:divBdr>
            <w:top w:val="none" w:sz="0" w:space="0" w:color="auto"/>
            <w:left w:val="none" w:sz="0" w:space="0" w:color="auto"/>
            <w:bottom w:val="none" w:sz="0" w:space="0" w:color="auto"/>
            <w:right w:val="none" w:sz="0" w:space="0" w:color="auto"/>
          </w:divBdr>
        </w:div>
        <w:div w:id="561870467">
          <w:marLeft w:val="0"/>
          <w:marRight w:val="0"/>
          <w:marTop w:val="0"/>
          <w:marBottom w:val="0"/>
          <w:divBdr>
            <w:top w:val="none" w:sz="0" w:space="0" w:color="auto"/>
            <w:left w:val="none" w:sz="0" w:space="0" w:color="auto"/>
            <w:bottom w:val="none" w:sz="0" w:space="0" w:color="auto"/>
            <w:right w:val="none" w:sz="0" w:space="0" w:color="auto"/>
          </w:divBdr>
        </w:div>
      </w:divsChild>
    </w:div>
    <w:div w:id="855847613">
      <w:bodyDiv w:val="1"/>
      <w:marLeft w:val="0"/>
      <w:marRight w:val="0"/>
      <w:marTop w:val="0"/>
      <w:marBottom w:val="0"/>
      <w:divBdr>
        <w:top w:val="none" w:sz="0" w:space="0" w:color="auto"/>
        <w:left w:val="none" w:sz="0" w:space="0" w:color="auto"/>
        <w:bottom w:val="none" w:sz="0" w:space="0" w:color="auto"/>
        <w:right w:val="none" w:sz="0" w:space="0" w:color="auto"/>
      </w:divBdr>
    </w:div>
    <w:div w:id="861744855">
      <w:bodyDiv w:val="1"/>
      <w:marLeft w:val="0"/>
      <w:marRight w:val="0"/>
      <w:marTop w:val="0"/>
      <w:marBottom w:val="0"/>
      <w:divBdr>
        <w:top w:val="none" w:sz="0" w:space="0" w:color="auto"/>
        <w:left w:val="none" w:sz="0" w:space="0" w:color="auto"/>
        <w:bottom w:val="none" w:sz="0" w:space="0" w:color="auto"/>
        <w:right w:val="none" w:sz="0" w:space="0" w:color="auto"/>
      </w:divBdr>
    </w:div>
    <w:div w:id="868223108">
      <w:bodyDiv w:val="1"/>
      <w:marLeft w:val="0"/>
      <w:marRight w:val="0"/>
      <w:marTop w:val="0"/>
      <w:marBottom w:val="0"/>
      <w:divBdr>
        <w:top w:val="none" w:sz="0" w:space="0" w:color="auto"/>
        <w:left w:val="none" w:sz="0" w:space="0" w:color="auto"/>
        <w:bottom w:val="none" w:sz="0" w:space="0" w:color="auto"/>
        <w:right w:val="none" w:sz="0" w:space="0" w:color="auto"/>
      </w:divBdr>
    </w:div>
    <w:div w:id="868570914">
      <w:bodyDiv w:val="1"/>
      <w:marLeft w:val="0"/>
      <w:marRight w:val="0"/>
      <w:marTop w:val="0"/>
      <w:marBottom w:val="0"/>
      <w:divBdr>
        <w:top w:val="none" w:sz="0" w:space="0" w:color="auto"/>
        <w:left w:val="none" w:sz="0" w:space="0" w:color="auto"/>
        <w:bottom w:val="none" w:sz="0" w:space="0" w:color="auto"/>
        <w:right w:val="none" w:sz="0" w:space="0" w:color="auto"/>
      </w:divBdr>
    </w:div>
    <w:div w:id="868958338">
      <w:bodyDiv w:val="1"/>
      <w:marLeft w:val="0"/>
      <w:marRight w:val="0"/>
      <w:marTop w:val="0"/>
      <w:marBottom w:val="0"/>
      <w:divBdr>
        <w:top w:val="none" w:sz="0" w:space="0" w:color="auto"/>
        <w:left w:val="none" w:sz="0" w:space="0" w:color="auto"/>
        <w:bottom w:val="none" w:sz="0" w:space="0" w:color="auto"/>
        <w:right w:val="none" w:sz="0" w:space="0" w:color="auto"/>
      </w:divBdr>
    </w:div>
    <w:div w:id="872153227">
      <w:bodyDiv w:val="1"/>
      <w:marLeft w:val="0"/>
      <w:marRight w:val="0"/>
      <w:marTop w:val="0"/>
      <w:marBottom w:val="0"/>
      <w:divBdr>
        <w:top w:val="none" w:sz="0" w:space="0" w:color="auto"/>
        <w:left w:val="none" w:sz="0" w:space="0" w:color="auto"/>
        <w:bottom w:val="none" w:sz="0" w:space="0" w:color="auto"/>
        <w:right w:val="none" w:sz="0" w:space="0" w:color="auto"/>
      </w:divBdr>
    </w:div>
    <w:div w:id="873081491">
      <w:bodyDiv w:val="1"/>
      <w:marLeft w:val="0"/>
      <w:marRight w:val="0"/>
      <w:marTop w:val="0"/>
      <w:marBottom w:val="0"/>
      <w:divBdr>
        <w:top w:val="none" w:sz="0" w:space="0" w:color="auto"/>
        <w:left w:val="none" w:sz="0" w:space="0" w:color="auto"/>
        <w:bottom w:val="none" w:sz="0" w:space="0" w:color="auto"/>
        <w:right w:val="none" w:sz="0" w:space="0" w:color="auto"/>
      </w:divBdr>
    </w:div>
    <w:div w:id="877164939">
      <w:bodyDiv w:val="1"/>
      <w:marLeft w:val="0"/>
      <w:marRight w:val="0"/>
      <w:marTop w:val="0"/>
      <w:marBottom w:val="0"/>
      <w:divBdr>
        <w:top w:val="none" w:sz="0" w:space="0" w:color="auto"/>
        <w:left w:val="none" w:sz="0" w:space="0" w:color="auto"/>
        <w:bottom w:val="none" w:sz="0" w:space="0" w:color="auto"/>
        <w:right w:val="none" w:sz="0" w:space="0" w:color="auto"/>
      </w:divBdr>
    </w:div>
    <w:div w:id="879318877">
      <w:bodyDiv w:val="1"/>
      <w:marLeft w:val="0"/>
      <w:marRight w:val="0"/>
      <w:marTop w:val="0"/>
      <w:marBottom w:val="0"/>
      <w:divBdr>
        <w:top w:val="none" w:sz="0" w:space="0" w:color="auto"/>
        <w:left w:val="none" w:sz="0" w:space="0" w:color="auto"/>
        <w:bottom w:val="none" w:sz="0" w:space="0" w:color="auto"/>
        <w:right w:val="none" w:sz="0" w:space="0" w:color="auto"/>
      </w:divBdr>
      <w:divsChild>
        <w:div w:id="370375119">
          <w:marLeft w:val="0"/>
          <w:marRight w:val="0"/>
          <w:marTop w:val="0"/>
          <w:marBottom w:val="0"/>
          <w:divBdr>
            <w:top w:val="none" w:sz="0" w:space="0" w:color="auto"/>
            <w:left w:val="none" w:sz="0" w:space="0" w:color="auto"/>
            <w:bottom w:val="none" w:sz="0" w:space="0" w:color="auto"/>
            <w:right w:val="none" w:sz="0" w:space="0" w:color="auto"/>
          </w:divBdr>
        </w:div>
        <w:div w:id="591356536">
          <w:marLeft w:val="0"/>
          <w:marRight w:val="0"/>
          <w:marTop w:val="0"/>
          <w:marBottom w:val="0"/>
          <w:divBdr>
            <w:top w:val="none" w:sz="0" w:space="0" w:color="auto"/>
            <w:left w:val="none" w:sz="0" w:space="0" w:color="auto"/>
            <w:bottom w:val="none" w:sz="0" w:space="0" w:color="auto"/>
            <w:right w:val="none" w:sz="0" w:space="0" w:color="auto"/>
          </w:divBdr>
        </w:div>
        <w:div w:id="907348526">
          <w:marLeft w:val="0"/>
          <w:marRight w:val="0"/>
          <w:marTop w:val="0"/>
          <w:marBottom w:val="0"/>
          <w:divBdr>
            <w:top w:val="none" w:sz="0" w:space="0" w:color="auto"/>
            <w:left w:val="none" w:sz="0" w:space="0" w:color="auto"/>
            <w:bottom w:val="none" w:sz="0" w:space="0" w:color="auto"/>
            <w:right w:val="none" w:sz="0" w:space="0" w:color="auto"/>
          </w:divBdr>
        </w:div>
      </w:divsChild>
    </w:div>
    <w:div w:id="881865359">
      <w:bodyDiv w:val="1"/>
      <w:marLeft w:val="0"/>
      <w:marRight w:val="0"/>
      <w:marTop w:val="0"/>
      <w:marBottom w:val="0"/>
      <w:divBdr>
        <w:top w:val="none" w:sz="0" w:space="0" w:color="auto"/>
        <w:left w:val="none" w:sz="0" w:space="0" w:color="auto"/>
        <w:bottom w:val="none" w:sz="0" w:space="0" w:color="auto"/>
        <w:right w:val="none" w:sz="0" w:space="0" w:color="auto"/>
      </w:divBdr>
    </w:div>
    <w:div w:id="882596440">
      <w:bodyDiv w:val="1"/>
      <w:marLeft w:val="0"/>
      <w:marRight w:val="0"/>
      <w:marTop w:val="0"/>
      <w:marBottom w:val="0"/>
      <w:divBdr>
        <w:top w:val="none" w:sz="0" w:space="0" w:color="auto"/>
        <w:left w:val="none" w:sz="0" w:space="0" w:color="auto"/>
        <w:bottom w:val="none" w:sz="0" w:space="0" w:color="auto"/>
        <w:right w:val="none" w:sz="0" w:space="0" w:color="auto"/>
      </w:divBdr>
    </w:div>
    <w:div w:id="888419182">
      <w:bodyDiv w:val="1"/>
      <w:marLeft w:val="0"/>
      <w:marRight w:val="0"/>
      <w:marTop w:val="0"/>
      <w:marBottom w:val="0"/>
      <w:divBdr>
        <w:top w:val="none" w:sz="0" w:space="0" w:color="auto"/>
        <w:left w:val="none" w:sz="0" w:space="0" w:color="auto"/>
        <w:bottom w:val="none" w:sz="0" w:space="0" w:color="auto"/>
        <w:right w:val="none" w:sz="0" w:space="0" w:color="auto"/>
      </w:divBdr>
    </w:div>
    <w:div w:id="895702813">
      <w:bodyDiv w:val="1"/>
      <w:marLeft w:val="0"/>
      <w:marRight w:val="0"/>
      <w:marTop w:val="0"/>
      <w:marBottom w:val="0"/>
      <w:divBdr>
        <w:top w:val="none" w:sz="0" w:space="0" w:color="auto"/>
        <w:left w:val="none" w:sz="0" w:space="0" w:color="auto"/>
        <w:bottom w:val="none" w:sz="0" w:space="0" w:color="auto"/>
        <w:right w:val="none" w:sz="0" w:space="0" w:color="auto"/>
      </w:divBdr>
    </w:div>
    <w:div w:id="901596830">
      <w:bodyDiv w:val="1"/>
      <w:marLeft w:val="0"/>
      <w:marRight w:val="0"/>
      <w:marTop w:val="0"/>
      <w:marBottom w:val="0"/>
      <w:divBdr>
        <w:top w:val="none" w:sz="0" w:space="0" w:color="auto"/>
        <w:left w:val="none" w:sz="0" w:space="0" w:color="auto"/>
        <w:bottom w:val="none" w:sz="0" w:space="0" w:color="auto"/>
        <w:right w:val="none" w:sz="0" w:space="0" w:color="auto"/>
      </w:divBdr>
    </w:div>
    <w:div w:id="901600916">
      <w:bodyDiv w:val="1"/>
      <w:marLeft w:val="0"/>
      <w:marRight w:val="0"/>
      <w:marTop w:val="0"/>
      <w:marBottom w:val="0"/>
      <w:divBdr>
        <w:top w:val="none" w:sz="0" w:space="0" w:color="auto"/>
        <w:left w:val="none" w:sz="0" w:space="0" w:color="auto"/>
        <w:bottom w:val="none" w:sz="0" w:space="0" w:color="auto"/>
        <w:right w:val="none" w:sz="0" w:space="0" w:color="auto"/>
      </w:divBdr>
    </w:div>
    <w:div w:id="905803001">
      <w:bodyDiv w:val="1"/>
      <w:marLeft w:val="0"/>
      <w:marRight w:val="0"/>
      <w:marTop w:val="0"/>
      <w:marBottom w:val="0"/>
      <w:divBdr>
        <w:top w:val="none" w:sz="0" w:space="0" w:color="auto"/>
        <w:left w:val="none" w:sz="0" w:space="0" w:color="auto"/>
        <w:bottom w:val="none" w:sz="0" w:space="0" w:color="auto"/>
        <w:right w:val="none" w:sz="0" w:space="0" w:color="auto"/>
      </w:divBdr>
    </w:div>
    <w:div w:id="907500647">
      <w:bodyDiv w:val="1"/>
      <w:marLeft w:val="0"/>
      <w:marRight w:val="0"/>
      <w:marTop w:val="0"/>
      <w:marBottom w:val="0"/>
      <w:divBdr>
        <w:top w:val="none" w:sz="0" w:space="0" w:color="auto"/>
        <w:left w:val="none" w:sz="0" w:space="0" w:color="auto"/>
        <w:bottom w:val="none" w:sz="0" w:space="0" w:color="auto"/>
        <w:right w:val="none" w:sz="0" w:space="0" w:color="auto"/>
      </w:divBdr>
    </w:div>
    <w:div w:id="914167015">
      <w:bodyDiv w:val="1"/>
      <w:marLeft w:val="0"/>
      <w:marRight w:val="0"/>
      <w:marTop w:val="0"/>
      <w:marBottom w:val="0"/>
      <w:divBdr>
        <w:top w:val="none" w:sz="0" w:space="0" w:color="auto"/>
        <w:left w:val="none" w:sz="0" w:space="0" w:color="auto"/>
        <w:bottom w:val="none" w:sz="0" w:space="0" w:color="auto"/>
        <w:right w:val="none" w:sz="0" w:space="0" w:color="auto"/>
      </w:divBdr>
    </w:div>
    <w:div w:id="914241725">
      <w:bodyDiv w:val="1"/>
      <w:marLeft w:val="0"/>
      <w:marRight w:val="0"/>
      <w:marTop w:val="0"/>
      <w:marBottom w:val="0"/>
      <w:divBdr>
        <w:top w:val="none" w:sz="0" w:space="0" w:color="auto"/>
        <w:left w:val="none" w:sz="0" w:space="0" w:color="auto"/>
        <w:bottom w:val="none" w:sz="0" w:space="0" w:color="auto"/>
        <w:right w:val="none" w:sz="0" w:space="0" w:color="auto"/>
      </w:divBdr>
    </w:div>
    <w:div w:id="914555713">
      <w:bodyDiv w:val="1"/>
      <w:marLeft w:val="0"/>
      <w:marRight w:val="0"/>
      <w:marTop w:val="0"/>
      <w:marBottom w:val="0"/>
      <w:divBdr>
        <w:top w:val="none" w:sz="0" w:space="0" w:color="auto"/>
        <w:left w:val="none" w:sz="0" w:space="0" w:color="auto"/>
        <w:bottom w:val="none" w:sz="0" w:space="0" w:color="auto"/>
        <w:right w:val="none" w:sz="0" w:space="0" w:color="auto"/>
      </w:divBdr>
    </w:div>
    <w:div w:id="916013236">
      <w:bodyDiv w:val="1"/>
      <w:marLeft w:val="0"/>
      <w:marRight w:val="0"/>
      <w:marTop w:val="0"/>
      <w:marBottom w:val="0"/>
      <w:divBdr>
        <w:top w:val="none" w:sz="0" w:space="0" w:color="auto"/>
        <w:left w:val="none" w:sz="0" w:space="0" w:color="auto"/>
        <w:bottom w:val="none" w:sz="0" w:space="0" w:color="auto"/>
        <w:right w:val="none" w:sz="0" w:space="0" w:color="auto"/>
      </w:divBdr>
    </w:div>
    <w:div w:id="918901059">
      <w:bodyDiv w:val="1"/>
      <w:marLeft w:val="0"/>
      <w:marRight w:val="0"/>
      <w:marTop w:val="0"/>
      <w:marBottom w:val="0"/>
      <w:divBdr>
        <w:top w:val="none" w:sz="0" w:space="0" w:color="auto"/>
        <w:left w:val="none" w:sz="0" w:space="0" w:color="auto"/>
        <w:bottom w:val="none" w:sz="0" w:space="0" w:color="auto"/>
        <w:right w:val="none" w:sz="0" w:space="0" w:color="auto"/>
      </w:divBdr>
    </w:div>
    <w:div w:id="921186068">
      <w:bodyDiv w:val="1"/>
      <w:marLeft w:val="0"/>
      <w:marRight w:val="0"/>
      <w:marTop w:val="0"/>
      <w:marBottom w:val="0"/>
      <w:divBdr>
        <w:top w:val="none" w:sz="0" w:space="0" w:color="auto"/>
        <w:left w:val="none" w:sz="0" w:space="0" w:color="auto"/>
        <w:bottom w:val="none" w:sz="0" w:space="0" w:color="auto"/>
        <w:right w:val="none" w:sz="0" w:space="0" w:color="auto"/>
      </w:divBdr>
      <w:divsChild>
        <w:div w:id="1527913599">
          <w:marLeft w:val="-115"/>
          <w:marRight w:val="0"/>
          <w:marTop w:val="0"/>
          <w:marBottom w:val="0"/>
          <w:divBdr>
            <w:top w:val="none" w:sz="0" w:space="0" w:color="auto"/>
            <w:left w:val="none" w:sz="0" w:space="0" w:color="auto"/>
            <w:bottom w:val="none" w:sz="0" w:space="0" w:color="auto"/>
            <w:right w:val="none" w:sz="0" w:space="0" w:color="auto"/>
          </w:divBdr>
        </w:div>
      </w:divsChild>
    </w:div>
    <w:div w:id="923227402">
      <w:bodyDiv w:val="1"/>
      <w:marLeft w:val="0"/>
      <w:marRight w:val="0"/>
      <w:marTop w:val="0"/>
      <w:marBottom w:val="0"/>
      <w:divBdr>
        <w:top w:val="none" w:sz="0" w:space="0" w:color="auto"/>
        <w:left w:val="none" w:sz="0" w:space="0" w:color="auto"/>
        <w:bottom w:val="none" w:sz="0" w:space="0" w:color="auto"/>
        <w:right w:val="none" w:sz="0" w:space="0" w:color="auto"/>
      </w:divBdr>
    </w:div>
    <w:div w:id="926301916">
      <w:bodyDiv w:val="1"/>
      <w:marLeft w:val="0"/>
      <w:marRight w:val="0"/>
      <w:marTop w:val="0"/>
      <w:marBottom w:val="0"/>
      <w:divBdr>
        <w:top w:val="none" w:sz="0" w:space="0" w:color="auto"/>
        <w:left w:val="none" w:sz="0" w:space="0" w:color="auto"/>
        <w:bottom w:val="none" w:sz="0" w:space="0" w:color="auto"/>
        <w:right w:val="none" w:sz="0" w:space="0" w:color="auto"/>
      </w:divBdr>
    </w:div>
    <w:div w:id="927225883">
      <w:bodyDiv w:val="1"/>
      <w:marLeft w:val="0"/>
      <w:marRight w:val="0"/>
      <w:marTop w:val="0"/>
      <w:marBottom w:val="0"/>
      <w:divBdr>
        <w:top w:val="none" w:sz="0" w:space="0" w:color="auto"/>
        <w:left w:val="none" w:sz="0" w:space="0" w:color="auto"/>
        <w:bottom w:val="none" w:sz="0" w:space="0" w:color="auto"/>
        <w:right w:val="none" w:sz="0" w:space="0" w:color="auto"/>
      </w:divBdr>
    </w:div>
    <w:div w:id="933173568">
      <w:bodyDiv w:val="1"/>
      <w:marLeft w:val="0"/>
      <w:marRight w:val="0"/>
      <w:marTop w:val="0"/>
      <w:marBottom w:val="0"/>
      <w:divBdr>
        <w:top w:val="none" w:sz="0" w:space="0" w:color="auto"/>
        <w:left w:val="none" w:sz="0" w:space="0" w:color="auto"/>
        <w:bottom w:val="none" w:sz="0" w:space="0" w:color="auto"/>
        <w:right w:val="none" w:sz="0" w:space="0" w:color="auto"/>
      </w:divBdr>
    </w:div>
    <w:div w:id="935404565">
      <w:bodyDiv w:val="1"/>
      <w:marLeft w:val="0"/>
      <w:marRight w:val="0"/>
      <w:marTop w:val="0"/>
      <w:marBottom w:val="0"/>
      <w:divBdr>
        <w:top w:val="none" w:sz="0" w:space="0" w:color="auto"/>
        <w:left w:val="none" w:sz="0" w:space="0" w:color="auto"/>
        <w:bottom w:val="none" w:sz="0" w:space="0" w:color="auto"/>
        <w:right w:val="none" w:sz="0" w:space="0" w:color="auto"/>
      </w:divBdr>
    </w:div>
    <w:div w:id="937325265">
      <w:bodyDiv w:val="1"/>
      <w:marLeft w:val="0"/>
      <w:marRight w:val="0"/>
      <w:marTop w:val="0"/>
      <w:marBottom w:val="0"/>
      <w:divBdr>
        <w:top w:val="none" w:sz="0" w:space="0" w:color="auto"/>
        <w:left w:val="none" w:sz="0" w:space="0" w:color="auto"/>
        <w:bottom w:val="none" w:sz="0" w:space="0" w:color="auto"/>
        <w:right w:val="none" w:sz="0" w:space="0" w:color="auto"/>
      </w:divBdr>
      <w:divsChild>
        <w:div w:id="719061614">
          <w:marLeft w:val="0"/>
          <w:marRight w:val="0"/>
          <w:marTop w:val="0"/>
          <w:marBottom w:val="0"/>
          <w:divBdr>
            <w:top w:val="none" w:sz="0" w:space="0" w:color="auto"/>
            <w:left w:val="none" w:sz="0" w:space="0" w:color="auto"/>
            <w:bottom w:val="none" w:sz="0" w:space="0" w:color="auto"/>
            <w:right w:val="none" w:sz="0" w:space="0" w:color="auto"/>
          </w:divBdr>
          <w:divsChild>
            <w:div w:id="2087531297">
              <w:marLeft w:val="0"/>
              <w:marRight w:val="0"/>
              <w:marTop w:val="0"/>
              <w:marBottom w:val="0"/>
              <w:divBdr>
                <w:top w:val="none" w:sz="0" w:space="0" w:color="auto"/>
                <w:left w:val="none" w:sz="0" w:space="0" w:color="auto"/>
                <w:bottom w:val="none" w:sz="0" w:space="0" w:color="auto"/>
                <w:right w:val="none" w:sz="0" w:space="0" w:color="auto"/>
              </w:divBdr>
            </w:div>
            <w:div w:id="502211415">
              <w:marLeft w:val="0"/>
              <w:marRight w:val="0"/>
              <w:marTop w:val="0"/>
              <w:marBottom w:val="0"/>
              <w:divBdr>
                <w:top w:val="none" w:sz="0" w:space="0" w:color="auto"/>
                <w:left w:val="none" w:sz="0" w:space="0" w:color="auto"/>
                <w:bottom w:val="none" w:sz="0" w:space="0" w:color="auto"/>
                <w:right w:val="none" w:sz="0" w:space="0" w:color="auto"/>
              </w:divBdr>
            </w:div>
            <w:div w:id="1264997183">
              <w:marLeft w:val="0"/>
              <w:marRight w:val="0"/>
              <w:marTop w:val="0"/>
              <w:marBottom w:val="0"/>
              <w:divBdr>
                <w:top w:val="none" w:sz="0" w:space="0" w:color="auto"/>
                <w:left w:val="none" w:sz="0" w:space="0" w:color="auto"/>
                <w:bottom w:val="none" w:sz="0" w:space="0" w:color="auto"/>
                <w:right w:val="none" w:sz="0" w:space="0" w:color="auto"/>
              </w:divBdr>
            </w:div>
          </w:divsChild>
        </w:div>
        <w:div w:id="989753343">
          <w:marLeft w:val="0"/>
          <w:marRight w:val="0"/>
          <w:marTop w:val="0"/>
          <w:marBottom w:val="0"/>
          <w:divBdr>
            <w:top w:val="none" w:sz="0" w:space="0" w:color="auto"/>
            <w:left w:val="none" w:sz="0" w:space="0" w:color="auto"/>
            <w:bottom w:val="none" w:sz="0" w:space="0" w:color="auto"/>
            <w:right w:val="none" w:sz="0" w:space="0" w:color="auto"/>
          </w:divBdr>
        </w:div>
        <w:div w:id="627515215">
          <w:marLeft w:val="0"/>
          <w:marRight w:val="0"/>
          <w:marTop w:val="0"/>
          <w:marBottom w:val="0"/>
          <w:divBdr>
            <w:top w:val="none" w:sz="0" w:space="0" w:color="auto"/>
            <w:left w:val="none" w:sz="0" w:space="0" w:color="auto"/>
            <w:bottom w:val="none" w:sz="0" w:space="0" w:color="auto"/>
            <w:right w:val="none" w:sz="0" w:space="0" w:color="auto"/>
          </w:divBdr>
        </w:div>
        <w:div w:id="736242564">
          <w:marLeft w:val="0"/>
          <w:marRight w:val="0"/>
          <w:marTop w:val="0"/>
          <w:marBottom w:val="0"/>
          <w:divBdr>
            <w:top w:val="none" w:sz="0" w:space="0" w:color="auto"/>
            <w:left w:val="none" w:sz="0" w:space="0" w:color="auto"/>
            <w:bottom w:val="none" w:sz="0" w:space="0" w:color="auto"/>
            <w:right w:val="none" w:sz="0" w:space="0" w:color="auto"/>
          </w:divBdr>
        </w:div>
        <w:div w:id="2101290880">
          <w:marLeft w:val="0"/>
          <w:marRight w:val="0"/>
          <w:marTop w:val="0"/>
          <w:marBottom w:val="0"/>
          <w:divBdr>
            <w:top w:val="none" w:sz="0" w:space="0" w:color="auto"/>
            <w:left w:val="none" w:sz="0" w:space="0" w:color="auto"/>
            <w:bottom w:val="none" w:sz="0" w:space="0" w:color="auto"/>
            <w:right w:val="none" w:sz="0" w:space="0" w:color="auto"/>
          </w:divBdr>
        </w:div>
        <w:div w:id="1617713580">
          <w:marLeft w:val="0"/>
          <w:marRight w:val="0"/>
          <w:marTop w:val="0"/>
          <w:marBottom w:val="0"/>
          <w:divBdr>
            <w:top w:val="none" w:sz="0" w:space="0" w:color="auto"/>
            <w:left w:val="none" w:sz="0" w:space="0" w:color="auto"/>
            <w:bottom w:val="none" w:sz="0" w:space="0" w:color="auto"/>
            <w:right w:val="none" w:sz="0" w:space="0" w:color="auto"/>
          </w:divBdr>
        </w:div>
      </w:divsChild>
    </w:div>
    <w:div w:id="941642847">
      <w:bodyDiv w:val="1"/>
      <w:marLeft w:val="0"/>
      <w:marRight w:val="0"/>
      <w:marTop w:val="0"/>
      <w:marBottom w:val="0"/>
      <w:divBdr>
        <w:top w:val="none" w:sz="0" w:space="0" w:color="auto"/>
        <w:left w:val="none" w:sz="0" w:space="0" w:color="auto"/>
        <w:bottom w:val="none" w:sz="0" w:space="0" w:color="auto"/>
        <w:right w:val="none" w:sz="0" w:space="0" w:color="auto"/>
      </w:divBdr>
    </w:div>
    <w:div w:id="948778287">
      <w:bodyDiv w:val="1"/>
      <w:marLeft w:val="0"/>
      <w:marRight w:val="0"/>
      <w:marTop w:val="0"/>
      <w:marBottom w:val="0"/>
      <w:divBdr>
        <w:top w:val="none" w:sz="0" w:space="0" w:color="auto"/>
        <w:left w:val="none" w:sz="0" w:space="0" w:color="auto"/>
        <w:bottom w:val="none" w:sz="0" w:space="0" w:color="auto"/>
        <w:right w:val="none" w:sz="0" w:space="0" w:color="auto"/>
      </w:divBdr>
    </w:div>
    <w:div w:id="950628469">
      <w:bodyDiv w:val="1"/>
      <w:marLeft w:val="0"/>
      <w:marRight w:val="0"/>
      <w:marTop w:val="0"/>
      <w:marBottom w:val="0"/>
      <w:divBdr>
        <w:top w:val="none" w:sz="0" w:space="0" w:color="auto"/>
        <w:left w:val="none" w:sz="0" w:space="0" w:color="auto"/>
        <w:bottom w:val="none" w:sz="0" w:space="0" w:color="auto"/>
        <w:right w:val="none" w:sz="0" w:space="0" w:color="auto"/>
      </w:divBdr>
    </w:div>
    <w:div w:id="950821236">
      <w:bodyDiv w:val="1"/>
      <w:marLeft w:val="0"/>
      <w:marRight w:val="0"/>
      <w:marTop w:val="0"/>
      <w:marBottom w:val="0"/>
      <w:divBdr>
        <w:top w:val="none" w:sz="0" w:space="0" w:color="auto"/>
        <w:left w:val="none" w:sz="0" w:space="0" w:color="auto"/>
        <w:bottom w:val="none" w:sz="0" w:space="0" w:color="auto"/>
        <w:right w:val="none" w:sz="0" w:space="0" w:color="auto"/>
      </w:divBdr>
    </w:div>
    <w:div w:id="960189244">
      <w:bodyDiv w:val="1"/>
      <w:marLeft w:val="0"/>
      <w:marRight w:val="0"/>
      <w:marTop w:val="0"/>
      <w:marBottom w:val="0"/>
      <w:divBdr>
        <w:top w:val="none" w:sz="0" w:space="0" w:color="auto"/>
        <w:left w:val="none" w:sz="0" w:space="0" w:color="auto"/>
        <w:bottom w:val="none" w:sz="0" w:space="0" w:color="auto"/>
        <w:right w:val="none" w:sz="0" w:space="0" w:color="auto"/>
      </w:divBdr>
    </w:div>
    <w:div w:id="962537555">
      <w:bodyDiv w:val="1"/>
      <w:marLeft w:val="0"/>
      <w:marRight w:val="0"/>
      <w:marTop w:val="0"/>
      <w:marBottom w:val="0"/>
      <w:divBdr>
        <w:top w:val="none" w:sz="0" w:space="0" w:color="auto"/>
        <w:left w:val="none" w:sz="0" w:space="0" w:color="auto"/>
        <w:bottom w:val="none" w:sz="0" w:space="0" w:color="auto"/>
        <w:right w:val="none" w:sz="0" w:space="0" w:color="auto"/>
      </w:divBdr>
    </w:div>
    <w:div w:id="971598081">
      <w:bodyDiv w:val="1"/>
      <w:marLeft w:val="0"/>
      <w:marRight w:val="0"/>
      <w:marTop w:val="0"/>
      <w:marBottom w:val="0"/>
      <w:divBdr>
        <w:top w:val="none" w:sz="0" w:space="0" w:color="auto"/>
        <w:left w:val="none" w:sz="0" w:space="0" w:color="auto"/>
        <w:bottom w:val="none" w:sz="0" w:space="0" w:color="auto"/>
        <w:right w:val="none" w:sz="0" w:space="0" w:color="auto"/>
      </w:divBdr>
    </w:div>
    <w:div w:id="971981862">
      <w:bodyDiv w:val="1"/>
      <w:marLeft w:val="0"/>
      <w:marRight w:val="0"/>
      <w:marTop w:val="0"/>
      <w:marBottom w:val="0"/>
      <w:divBdr>
        <w:top w:val="none" w:sz="0" w:space="0" w:color="auto"/>
        <w:left w:val="none" w:sz="0" w:space="0" w:color="auto"/>
        <w:bottom w:val="none" w:sz="0" w:space="0" w:color="auto"/>
        <w:right w:val="none" w:sz="0" w:space="0" w:color="auto"/>
      </w:divBdr>
    </w:div>
    <w:div w:id="974675742">
      <w:bodyDiv w:val="1"/>
      <w:marLeft w:val="0"/>
      <w:marRight w:val="0"/>
      <w:marTop w:val="0"/>
      <w:marBottom w:val="0"/>
      <w:divBdr>
        <w:top w:val="none" w:sz="0" w:space="0" w:color="auto"/>
        <w:left w:val="none" w:sz="0" w:space="0" w:color="auto"/>
        <w:bottom w:val="none" w:sz="0" w:space="0" w:color="auto"/>
        <w:right w:val="none" w:sz="0" w:space="0" w:color="auto"/>
      </w:divBdr>
    </w:div>
    <w:div w:id="976181536">
      <w:bodyDiv w:val="1"/>
      <w:marLeft w:val="0"/>
      <w:marRight w:val="0"/>
      <w:marTop w:val="0"/>
      <w:marBottom w:val="0"/>
      <w:divBdr>
        <w:top w:val="none" w:sz="0" w:space="0" w:color="auto"/>
        <w:left w:val="none" w:sz="0" w:space="0" w:color="auto"/>
        <w:bottom w:val="none" w:sz="0" w:space="0" w:color="auto"/>
        <w:right w:val="none" w:sz="0" w:space="0" w:color="auto"/>
      </w:divBdr>
    </w:div>
    <w:div w:id="979267629">
      <w:bodyDiv w:val="1"/>
      <w:marLeft w:val="0"/>
      <w:marRight w:val="0"/>
      <w:marTop w:val="0"/>
      <w:marBottom w:val="0"/>
      <w:divBdr>
        <w:top w:val="none" w:sz="0" w:space="0" w:color="auto"/>
        <w:left w:val="none" w:sz="0" w:space="0" w:color="auto"/>
        <w:bottom w:val="none" w:sz="0" w:space="0" w:color="auto"/>
        <w:right w:val="none" w:sz="0" w:space="0" w:color="auto"/>
      </w:divBdr>
    </w:div>
    <w:div w:id="979772128">
      <w:bodyDiv w:val="1"/>
      <w:marLeft w:val="0"/>
      <w:marRight w:val="0"/>
      <w:marTop w:val="0"/>
      <w:marBottom w:val="0"/>
      <w:divBdr>
        <w:top w:val="none" w:sz="0" w:space="0" w:color="auto"/>
        <w:left w:val="none" w:sz="0" w:space="0" w:color="auto"/>
        <w:bottom w:val="none" w:sz="0" w:space="0" w:color="auto"/>
        <w:right w:val="none" w:sz="0" w:space="0" w:color="auto"/>
      </w:divBdr>
    </w:div>
    <w:div w:id="980378343">
      <w:bodyDiv w:val="1"/>
      <w:marLeft w:val="0"/>
      <w:marRight w:val="0"/>
      <w:marTop w:val="0"/>
      <w:marBottom w:val="0"/>
      <w:divBdr>
        <w:top w:val="none" w:sz="0" w:space="0" w:color="auto"/>
        <w:left w:val="none" w:sz="0" w:space="0" w:color="auto"/>
        <w:bottom w:val="none" w:sz="0" w:space="0" w:color="auto"/>
        <w:right w:val="none" w:sz="0" w:space="0" w:color="auto"/>
      </w:divBdr>
    </w:div>
    <w:div w:id="980769257">
      <w:bodyDiv w:val="1"/>
      <w:marLeft w:val="0"/>
      <w:marRight w:val="0"/>
      <w:marTop w:val="0"/>
      <w:marBottom w:val="0"/>
      <w:divBdr>
        <w:top w:val="none" w:sz="0" w:space="0" w:color="auto"/>
        <w:left w:val="none" w:sz="0" w:space="0" w:color="auto"/>
        <w:bottom w:val="none" w:sz="0" w:space="0" w:color="auto"/>
        <w:right w:val="none" w:sz="0" w:space="0" w:color="auto"/>
      </w:divBdr>
    </w:div>
    <w:div w:id="981884714">
      <w:bodyDiv w:val="1"/>
      <w:marLeft w:val="0"/>
      <w:marRight w:val="0"/>
      <w:marTop w:val="0"/>
      <w:marBottom w:val="0"/>
      <w:divBdr>
        <w:top w:val="none" w:sz="0" w:space="0" w:color="auto"/>
        <w:left w:val="none" w:sz="0" w:space="0" w:color="auto"/>
        <w:bottom w:val="none" w:sz="0" w:space="0" w:color="auto"/>
        <w:right w:val="none" w:sz="0" w:space="0" w:color="auto"/>
      </w:divBdr>
    </w:div>
    <w:div w:id="985742856">
      <w:bodyDiv w:val="1"/>
      <w:marLeft w:val="0"/>
      <w:marRight w:val="0"/>
      <w:marTop w:val="0"/>
      <w:marBottom w:val="0"/>
      <w:divBdr>
        <w:top w:val="none" w:sz="0" w:space="0" w:color="auto"/>
        <w:left w:val="none" w:sz="0" w:space="0" w:color="auto"/>
        <w:bottom w:val="none" w:sz="0" w:space="0" w:color="auto"/>
        <w:right w:val="none" w:sz="0" w:space="0" w:color="auto"/>
      </w:divBdr>
    </w:div>
    <w:div w:id="986326194">
      <w:bodyDiv w:val="1"/>
      <w:marLeft w:val="0"/>
      <w:marRight w:val="0"/>
      <w:marTop w:val="0"/>
      <w:marBottom w:val="0"/>
      <w:divBdr>
        <w:top w:val="none" w:sz="0" w:space="0" w:color="auto"/>
        <w:left w:val="none" w:sz="0" w:space="0" w:color="auto"/>
        <w:bottom w:val="none" w:sz="0" w:space="0" w:color="auto"/>
        <w:right w:val="none" w:sz="0" w:space="0" w:color="auto"/>
      </w:divBdr>
    </w:div>
    <w:div w:id="990019358">
      <w:bodyDiv w:val="1"/>
      <w:marLeft w:val="0"/>
      <w:marRight w:val="0"/>
      <w:marTop w:val="0"/>
      <w:marBottom w:val="0"/>
      <w:divBdr>
        <w:top w:val="none" w:sz="0" w:space="0" w:color="auto"/>
        <w:left w:val="none" w:sz="0" w:space="0" w:color="auto"/>
        <w:bottom w:val="none" w:sz="0" w:space="0" w:color="auto"/>
        <w:right w:val="none" w:sz="0" w:space="0" w:color="auto"/>
      </w:divBdr>
    </w:div>
    <w:div w:id="995307727">
      <w:bodyDiv w:val="1"/>
      <w:marLeft w:val="0"/>
      <w:marRight w:val="0"/>
      <w:marTop w:val="0"/>
      <w:marBottom w:val="0"/>
      <w:divBdr>
        <w:top w:val="none" w:sz="0" w:space="0" w:color="auto"/>
        <w:left w:val="none" w:sz="0" w:space="0" w:color="auto"/>
        <w:bottom w:val="none" w:sz="0" w:space="0" w:color="auto"/>
        <w:right w:val="none" w:sz="0" w:space="0" w:color="auto"/>
      </w:divBdr>
    </w:div>
    <w:div w:id="997534037">
      <w:bodyDiv w:val="1"/>
      <w:marLeft w:val="0"/>
      <w:marRight w:val="0"/>
      <w:marTop w:val="0"/>
      <w:marBottom w:val="0"/>
      <w:divBdr>
        <w:top w:val="none" w:sz="0" w:space="0" w:color="auto"/>
        <w:left w:val="none" w:sz="0" w:space="0" w:color="auto"/>
        <w:bottom w:val="none" w:sz="0" w:space="0" w:color="auto"/>
        <w:right w:val="none" w:sz="0" w:space="0" w:color="auto"/>
      </w:divBdr>
    </w:div>
    <w:div w:id="997610113">
      <w:bodyDiv w:val="1"/>
      <w:marLeft w:val="0"/>
      <w:marRight w:val="0"/>
      <w:marTop w:val="0"/>
      <w:marBottom w:val="0"/>
      <w:divBdr>
        <w:top w:val="none" w:sz="0" w:space="0" w:color="auto"/>
        <w:left w:val="none" w:sz="0" w:space="0" w:color="auto"/>
        <w:bottom w:val="none" w:sz="0" w:space="0" w:color="auto"/>
        <w:right w:val="none" w:sz="0" w:space="0" w:color="auto"/>
      </w:divBdr>
    </w:div>
    <w:div w:id="999620820">
      <w:bodyDiv w:val="1"/>
      <w:marLeft w:val="0"/>
      <w:marRight w:val="0"/>
      <w:marTop w:val="0"/>
      <w:marBottom w:val="0"/>
      <w:divBdr>
        <w:top w:val="none" w:sz="0" w:space="0" w:color="auto"/>
        <w:left w:val="none" w:sz="0" w:space="0" w:color="auto"/>
        <w:bottom w:val="none" w:sz="0" w:space="0" w:color="auto"/>
        <w:right w:val="none" w:sz="0" w:space="0" w:color="auto"/>
      </w:divBdr>
    </w:div>
    <w:div w:id="1004285535">
      <w:bodyDiv w:val="1"/>
      <w:marLeft w:val="0"/>
      <w:marRight w:val="0"/>
      <w:marTop w:val="0"/>
      <w:marBottom w:val="0"/>
      <w:divBdr>
        <w:top w:val="none" w:sz="0" w:space="0" w:color="auto"/>
        <w:left w:val="none" w:sz="0" w:space="0" w:color="auto"/>
        <w:bottom w:val="none" w:sz="0" w:space="0" w:color="auto"/>
        <w:right w:val="none" w:sz="0" w:space="0" w:color="auto"/>
      </w:divBdr>
    </w:div>
    <w:div w:id="1029599946">
      <w:bodyDiv w:val="1"/>
      <w:marLeft w:val="0"/>
      <w:marRight w:val="0"/>
      <w:marTop w:val="0"/>
      <w:marBottom w:val="0"/>
      <w:divBdr>
        <w:top w:val="none" w:sz="0" w:space="0" w:color="auto"/>
        <w:left w:val="none" w:sz="0" w:space="0" w:color="auto"/>
        <w:bottom w:val="none" w:sz="0" w:space="0" w:color="auto"/>
        <w:right w:val="none" w:sz="0" w:space="0" w:color="auto"/>
      </w:divBdr>
    </w:div>
    <w:div w:id="1030645272">
      <w:bodyDiv w:val="1"/>
      <w:marLeft w:val="0"/>
      <w:marRight w:val="0"/>
      <w:marTop w:val="0"/>
      <w:marBottom w:val="0"/>
      <w:divBdr>
        <w:top w:val="none" w:sz="0" w:space="0" w:color="auto"/>
        <w:left w:val="none" w:sz="0" w:space="0" w:color="auto"/>
        <w:bottom w:val="none" w:sz="0" w:space="0" w:color="auto"/>
        <w:right w:val="none" w:sz="0" w:space="0" w:color="auto"/>
      </w:divBdr>
    </w:div>
    <w:div w:id="1032027516">
      <w:bodyDiv w:val="1"/>
      <w:marLeft w:val="0"/>
      <w:marRight w:val="0"/>
      <w:marTop w:val="0"/>
      <w:marBottom w:val="0"/>
      <w:divBdr>
        <w:top w:val="none" w:sz="0" w:space="0" w:color="auto"/>
        <w:left w:val="none" w:sz="0" w:space="0" w:color="auto"/>
        <w:bottom w:val="none" w:sz="0" w:space="0" w:color="auto"/>
        <w:right w:val="none" w:sz="0" w:space="0" w:color="auto"/>
      </w:divBdr>
    </w:div>
    <w:div w:id="1032460365">
      <w:bodyDiv w:val="1"/>
      <w:marLeft w:val="0"/>
      <w:marRight w:val="0"/>
      <w:marTop w:val="0"/>
      <w:marBottom w:val="0"/>
      <w:divBdr>
        <w:top w:val="none" w:sz="0" w:space="0" w:color="auto"/>
        <w:left w:val="none" w:sz="0" w:space="0" w:color="auto"/>
        <w:bottom w:val="none" w:sz="0" w:space="0" w:color="auto"/>
        <w:right w:val="none" w:sz="0" w:space="0" w:color="auto"/>
      </w:divBdr>
    </w:div>
    <w:div w:id="1044057593">
      <w:bodyDiv w:val="1"/>
      <w:marLeft w:val="0"/>
      <w:marRight w:val="0"/>
      <w:marTop w:val="0"/>
      <w:marBottom w:val="0"/>
      <w:divBdr>
        <w:top w:val="none" w:sz="0" w:space="0" w:color="auto"/>
        <w:left w:val="none" w:sz="0" w:space="0" w:color="auto"/>
        <w:bottom w:val="none" w:sz="0" w:space="0" w:color="auto"/>
        <w:right w:val="none" w:sz="0" w:space="0" w:color="auto"/>
      </w:divBdr>
    </w:div>
    <w:div w:id="1050957355">
      <w:bodyDiv w:val="1"/>
      <w:marLeft w:val="0"/>
      <w:marRight w:val="0"/>
      <w:marTop w:val="0"/>
      <w:marBottom w:val="0"/>
      <w:divBdr>
        <w:top w:val="none" w:sz="0" w:space="0" w:color="auto"/>
        <w:left w:val="none" w:sz="0" w:space="0" w:color="auto"/>
        <w:bottom w:val="none" w:sz="0" w:space="0" w:color="auto"/>
        <w:right w:val="none" w:sz="0" w:space="0" w:color="auto"/>
      </w:divBdr>
    </w:div>
    <w:div w:id="1051227452">
      <w:bodyDiv w:val="1"/>
      <w:marLeft w:val="0"/>
      <w:marRight w:val="0"/>
      <w:marTop w:val="0"/>
      <w:marBottom w:val="0"/>
      <w:divBdr>
        <w:top w:val="none" w:sz="0" w:space="0" w:color="auto"/>
        <w:left w:val="none" w:sz="0" w:space="0" w:color="auto"/>
        <w:bottom w:val="none" w:sz="0" w:space="0" w:color="auto"/>
        <w:right w:val="none" w:sz="0" w:space="0" w:color="auto"/>
      </w:divBdr>
    </w:div>
    <w:div w:id="1061514536">
      <w:bodyDiv w:val="1"/>
      <w:marLeft w:val="0"/>
      <w:marRight w:val="0"/>
      <w:marTop w:val="0"/>
      <w:marBottom w:val="0"/>
      <w:divBdr>
        <w:top w:val="none" w:sz="0" w:space="0" w:color="auto"/>
        <w:left w:val="none" w:sz="0" w:space="0" w:color="auto"/>
        <w:bottom w:val="none" w:sz="0" w:space="0" w:color="auto"/>
        <w:right w:val="none" w:sz="0" w:space="0" w:color="auto"/>
      </w:divBdr>
    </w:div>
    <w:div w:id="1061708289">
      <w:bodyDiv w:val="1"/>
      <w:marLeft w:val="0"/>
      <w:marRight w:val="0"/>
      <w:marTop w:val="0"/>
      <w:marBottom w:val="0"/>
      <w:divBdr>
        <w:top w:val="none" w:sz="0" w:space="0" w:color="auto"/>
        <w:left w:val="none" w:sz="0" w:space="0" w:color="auto"/>
        <w:bottom w:val="none" w:sz="0" w:space="0" w:color="auto"/>
        <w:right w:val="none" w:sz="0" w:space="0" w:color="auto"/>
      </w:divBdr>
      <w:divsChild>
        <w:div w:id="478618727">
          <w:marLeft w:val="0"/>
          <w:marRight w:val="0"/>
          <w:marTop w:val="0"/>
          <w:marBottom w:val="0"/>
          <w:divBdr>
            <w:top w:val="none" w:sz="0" w:space="0" w:color="auto"/>
            <w:left w:val="none" w:sz="0" w:space="0" w:color="auto"/>
            <w:bottom w:val="none" w:sz="0" w:space="0" w:color="auto"/>
            <w:right w:val="none" w:sz="0" w:space="0" w:color="auto"/>
          </w:divBdr>
          <w:divsChild>
            <w:div w:id="1806922178">
              <w:marLeft w:val="0"/>
              <w:marRight w:val="0"/>
              <w:marTop w:val="0"/>
              <w:marBottom w:val="0"/>
              <w:divBdr>
                <w:top w:val="none" w:sz="0" w:space="0" w:color="auto"/>
                <w:left w:val="none" w:sz="0" w:space="0" w:color="auto"/>
                <w:bottom w:val="none" w:sz="0" w:space="0" w:color="auto"/>
                <w:right w:val="none" w:sz="0" w:space="0" w:color="auto"/>
              </w:divBdr>
            </w:div>
            <w:div w:id="1483935468">
              <w:marLeft w:val="0"/>
              <w:marRight w:val="0"/>
              <w:marTop w:val="0"/>
              <w:marBottom w:val="0"/>
              <w:divBdr>
                <w:top w:val="none" w:sz="0" w:space="0" w:color="auto"/>
                <w:left w:val="none" w:sz="0" w:space="0" w:color="auto"/>
                <w:bottom w:val="none" w:sz="0" w:space="0" w:color="auto"/>
                <w:right w:val="none" w:sz="0" w:space="0" w:color="auto"/>
              </w:divBdr>
            </w:div>
            <w:div w:id="2141534151">
              <w:marLeft w:val="0"/>
              <w:marRight w:val="0"/>
              <w:marTop w:val="0"/>
              <w:marBottom w:val="0"/>
              <w:divBdr>
                <w:top w:val="none" w:sz="0" w:space="0" w:color="auto"/>
                <w:left w:val="none" w:sz="0" w:space="0" w:color="auto"/>
                <w:bottom w:val="none" w:sz="0" w:space="0" w:color="auto"/>
                <w:right w:val="none" w:sz="0" w:space="0" w:color="auto"/>
              </w:divBdr>
            </w:div>
            <w:div w:id="1638532859">
              <w:marLeft w:val="0"/>
              <w:marRight w:val="0"/>
              <w:marTop w:val="0"/>
              <w:marBottom w:val="0"/>
              <w:divBdr>
                <w:top w:val="none" w:sz="0" w:space="0" w:color="auto"/>
                <w:left w:val="none" w:sz="0" w:space="0" w:color="auto"/>
                <w:bottom w:val="none" w:sz="0" w:space="0" w:color="auto"/>
                <w:right w:val="none" w:sz="0" w:space="0" w:color="auto"/>
              </w:divBdr>
            </w:div>
            <w:div w:id="1343624008">
              <w:marLeft w:val="0"/>
              <w:marRight w:val="0"/>
              <w:marTop w:val="0"/>
              <w:marBottom w:val="0"/>
              <w:divBdr>
                <w:top w:val="none" w:sz="0" w:space="0" w:color="auto"/>
                <w:left w:val="none" w:sz="0" w:space="0" w:color="auto"/>
                <w:bottom w:val="none" w:sz="0" w:space="0" w:color="auto"/>
                <w:right w:val="none" w:sz="0" w:space="0" w:color="auto"/>
              </w:divBdr>
            </w:div>
            <w:div w:id="786776660">
              <w:marLeft w:val="0"/>
              <w:marRight w:val="0"/>
              <w:marTop w:val="0"/>
              <w:marBottom w:val="0"/>
              <w:divBdr>
                <w:top w:val="none" w:sz="0" w:space="0" w:color="auto"/>
                <w:left w:val="none" w:sz="0" w:space="0" w:color="auto"/>
                <w:bottom w:val="none" w:sz="0" w:space="0" w:color="auto"/>
                <w:right w:val="none" w:sz="0" w:space="0" w:color="auto"/>
              </w:divBdr>
            </w:div>
            <w:div w:id="258489645">
              <w:marLeft w:val="0"/>
              <w:marRight w:val="0"/>
              <w:marTop w:val="0"/>
              <w:marBottom w:val="0"/>
              <w:divBdr>
                <w:top w:val="none" w:sz="0" w:space="0" w:color="auto"/>
                <w:left w:val="none" w:sz="0" w:space="0" w:color="auto"/>
                <w:bottom w:val="none" w:sz="0" w:space="0" w:color="auto"/>
                <w:right w:val="none" w:sz="0" w:space="0" w:color="auto"/>
              </w:divBdr>
            </w:div>
            <w:div w:id="291059858">
              <w:marLeft w:val="0"/>
              <w:marRight w:val="0"/>
              <w:marTop w:val="0"/>
              <w:marBottom w:val="0"/>
              <w:divBdr>
                <w:top w:val="none" w:sz="0" w:space="0" w:color="auto"/>
                <w:left w:val="none" w:sz="0" w:space="0" w:color="auto"/>
                <w:bottom w:val="none" w:sz="0" w:space="0" w:color="auto"/>
                <w:right w:val="none" w:sz="0" w:space="0" w:color="auto"/>
              </w:divBdr>
            </w:div>
            <w:div w:id="1202012315">
              <w:marLeft w:val="0"/>
              <w:marRight w:val="0"/>
              <w:marTop w:val="0"/>
              <w:marBottom w:val="0"/>
              <w:divBdr>
                <w:top w:val="none" w:sz="0" w:space="0" w:color="auto"/>
                <w:left w:val="none" w:sz="0" w:space="0" w:color="auto"/>
                <w:bottom w:val="none" w:sz="0" w:space="0" w:color="auto"/>
                <w:right w:val="none" w:sz="0" w:space="0" w:color="auto"/>
              </w:divBdr>
            </w:div>
            <w:div w:id="63380012">
              <w:marLeft w:val="0"/>
              <w:marRight w:val="0"/>
              <w:marTop w:val="0"/>
              <w:marBottom w:val="0"/>
              <w:divBdr>
                <w:top w:val="none" w:sz="0" w:space="0" w:color="auto"/>
                <w:left w:val="none" w:sz="0" w:space="0" w:color="auto"/>
                <w:bottom w:val="none" w:sz="0" w:space="0" w:color="auto"/>
                <w:right w:val="none" w:sz="0" w:space="0" w:color="auto"/>
              </w:divBdr>
            </w:div>
            <w:div w:id="1988510244">
              <w:marLeft w:val="0"/>
              <w:marRight w:val="0"/>
              <w:marTop w:val="0"/>
              <w:marBottom w:val="0"/>
              <w:divBdr>
                <w:top w:val="none" w:sz="0" w:space="0" w:color="auto"/>
                <w:left w:val="none" w:sz="0" w:space="0" w:color="auto"/>
                <w:bottom w:val="none" w:sz="0" w:space="0" w:color="auto"/>
                <w:right w:val="none" w:sz="0" w:space="0" w:color="auto"/>
              </w:divBdr>
            </w:div>
            <w:div w:id="1911697688">
              <w:marLeft w:val="0"/>
              <w:marRight w:val="0"/>
              <w:marTop w:val="0"/>
              <w:marBottom w:val="0"/>
              <w:divBdr>
                <w:top w:val="none" w:sz="0" w:space="0" w:color="auto"/>
                <w:left w:val="none" w:sz="0" w:space="0" w:color="auto"/>
                <w:bottom w:val="none" w:sz="0" w:space="0" w:color="auto"/>
                <w:right w:val="none" w:sz="0" w:space="0" w:color="auto"/>
              </w:divBdr>
            </w:div>
            <w:div w:id="1814712665">
              <w:marLeft w:val="0"/>
              <w:marRight w:val="0"/>
              <w:marTop w:val="0"/>
              <w:marBottom w:val="0"/>
              <w:divBdr>
                <w:top w:val="none" w:sz="0" w:space="0" w:color="auto"/>
                <w:left w:val="none" w:sz="0" w:space="0" w:color="auto"/>
                <w:bottom w:val="none" w:sz="0" w:space="0" w:color="auto"/>
                <w:right w:val="none" w:sz="0" w:space="0" w:color="auto"/>
              </w:divBdr>
            </w:div>
            <w:div w:id="198361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99873">
      <w:bodyDiv w:val="1"/>
      <w:marLeft w:val="0"/>
      <w:marRight w:val="0"/>
      <w:marTop w:val="0"/>
      <w:marBottom w:val="0"/>
      <w:divBdr>
        <w:top w:val="none" w:sz="0" w:space="0" w:color="auto"/>
        <w:left w:val="none" w:sz="0" w:space="0" w:color="auto"/>
        <w:bottom w:val="none" w:sz="0" w:space="0" w:color="auto"/>
        <w:right w:val="none" w:sz="0" w:space="0" w:color="auto"/>
      </w:divBdr>
    </w:div>
    <w:div w:id="1071583050">
      <w:bodyDiv w:val="1"/>
      <w:marLeft w:val="0"/>
      <w:marRight w:val="0"/>
      <w:marTop w:val="0"/>
      <w:marBottom w:val="0"/>
      <w:divBdr>
        <w:top w:val="none" w:sz="0" w:space="0" w:color="auto"/>
        <w:left w:val="none" w:sz="0" w:space="0" w:color="auto"/>
        <w:bottom w:val="none" w:sz="0" w:space="0" w:color="auto"/>
        <w:right w:val="none" w:sz="0" w:space="0" w:color="auto"/>
      </w:divBdr>
    </w:div>
    <w:div w:id="1072660139">
      <w:bodyDiv w:val="1"/>
      <w:marLeft w:val="0"/>
      <w:marRight w:val="0"/>
      <w:marTop w:val="0"/>
      <w:marBottom w:val="0"/>
      <w:divBdr>
        <w:top w:val="none" w:sz="0" w:space="0" w:color="auto"/>
        <w:left w:val="none" w:sz="0" w:space="0" w:color="auto"/>
        <w:bottom w:val="none" w:sz="0" w:space="0" w:color="auto"/>
        <w:right w:val="none" w:sz="0" w:space="0" w:color="auto"/>
      </w:divBdr>
    </w:div>
    <w:div w:id="1076979690">
      <w:bodyDiv w:val="1"/>
      <w:marLeft w:val="0"/>
      <w:marRight w:val="0"/>
      <w:marTop w:val="0"/>
      <w:marBottom w:val="0"/>
      <w:divBdr>
        <w:top w:val="none" w:sz="0" w:space="0" w:color="auto"/>
        <w:left w:val="none" w:sz="0" w:space="0" w:color="auto"/>
        <w:bottom w:val="none" w:sz="0" w:space="0" w:color="auto"/>
        <w:right w:val="none" w:sz="0" w:space="0" w:color="auto"/>
      </w:divBdr>
    </w:div>
    <w:div w:id="1079131462">
      <w:bodyDiv w:val="1"/>
      <w:marLeft w:val="0"/>
      <w:marRight w:val="0"/>
      <w:marTop w:val="0"/>
      <w:marBottom w:val="0"/>
      <w:divBdr>
        <w:top w:val="none" w:sz="0" w:space="0" w:color="auto"/>
        <w:left w:val="none" w:sz="0" w:space="0" w:color="auto"/>
        <w:bottom w:val="none" w:sz="0" w:space="0" w:color="auto"/>
        <w:right w:val="none" w:sz="0" w:space="0" w:color="auto"/>
      </w:divBdr>
    </w:div>
    <w:div w:id="1080712387">
      <w:bodyDiv w:val="1"/>
      <w:marLeft w:val="0"/>
      <w:marRight w:val="0"/>
      <w:marTop w:val="0"/>
      <w:marBottom w:val="0"/>
      <w:divBdr>
        <w:top w:val="none" w:sz="0" w:space="0" w:color="auto"/>
        <w:left w:val="none" w:sz="0" w:space="0" w:color="auto"/>
        <w:bottom w:val="none" w:sz="0" w:space="0" w:color="auto"/>
        <w:right w:val="none" w:sz="0" w:space="0" w:color="auto"/>
      </w:divBdr>
    </w:div>
    <w:div w:id="1081366621">
      <w:bodyDiv w:val="1"/>
      <w:marLeft w:val="0"/>
      <w:marRight w:val="0"/>
      <w:marTop w:val="0"/>
      <w:marBottom w:val="0"/>
      <w:divBdr>
        <w:top w:val="none" w:sz="0" w:space="0" w:color="auto"/>
        <w:left w:val="none" w:sz="0" w:space="0" w:color="auto"/>
        <w:bottom w:val="none" w:sz="0" w:space="0" w:color="auto"/>
        <w:right w:val="none" w:sz="0" w:space="0" w:color="auto"/>
      </w:divBdr>
    </w:div>
    <w:div w:id="1088503981">
      <w:bodyDiv w:val="1"/>
      <w:marLeft w:val="0"/>
      <w:marRight w:val="0"/>
      <w:marTop w:val="0"/>
      <w:marBottom w:val="0"/>
      <w:divBdr>
        <w:top w:val="none" w:sz="0" w:space="0" w:color="auto"/>
        <w:left w:val="none" w:sz="0" w:space="0" w:color="auto"/>
        <w:bottom w:val="none" w:sz="0" w:space="0" w:color="auto"/>
        <w:right w:val="none" w:sz="0" w:space="0" w:color="auto"/>
      </w:divBdr>
    </w:div>
    <w:div w:id="1093668675">
      <w:bodyDiv w:val="1"/>
      <w:marLeft w:val="0"/>
      <w:marRight w:val="0"/>
      <w:marTop w:val="0"/>
      <w:marBottom w:val="0"/>
      <w:divBdr>
        <w:top w:val="none" w:sz="0" w:space="0" w:color="auto"/>
        <w:left w:val="none" w:sz="0" w:space="0" w:color="auto"/>
        <w:bottom w:val="none" w:sz="0" w:space="0" w:color="auto"/>
        <w:right w:val="none" w:sz="0" w:space="0" w:color="auto"/>
      </w:divBdr>
    </w:div>
    <w:div w:id="1094479468">
      <w:bodyDiv w:val="1"/>
      <w:marLeft w:val="0"/>
      <w:marRight w:val="0"/>
      <w:marTop w:val="0"/>
      <w:marBottom w:val="0"/>
      <w:divBdr>
        <w:top w:val="none" w:sz="0" w:space="0" w:color="auto"/>
        <w:left w:val="none" w:sz="0" w:space="0" w:color="auto"/>
        <w:bottom w:val="none" w:sz="0" w:space="0" w:color="auto"/>
        <w:right w:val="none" w:sz="0" w:space="0" w:color="auto"/>
      </w:divBdr>
    </w:div>
    <w:div w:id="1097748061">
      <w:bodyDiv w:val="1"/>
      <w:marLeft w:val="0"/>
      <w:marRight w:val="0"/>
      <w:marTop w:val="0"/>
      <w:marBottom w:val="0"/>
      <w:divBdr>
        <w:top w:val="none" w:sz="0" w:space="0" w:color="auto"/>
        <w:left w:val="none" w:sz="0" w:space="0" w:color="auto"/>
        <w:bottom w:val="none" w:sz="0" w:space="0" w:color="auto"/>
        <w:right w:val="none" w:sz="0" w:space="0" w:color="auto"/>
      </w:divBdr>
    </w:div>
    <w:div w:id="1097940308">
      <w:bodyDiv w:val="1"/>
      <w:marLeft w:val="0"/>
      <w:marRight w:val="0"/>
      <w:marTop w:val="0"/>
      <w:marBottom w:val="0"/>
      <w:divBdr>
        <w:top w:val="none" w:sz="0" w:space="0" w:color="auto"/>
        <w:left w:val="none" w:sz="0" w:space="0" w:color="auto"/>
        <w:bottom w:val="none" w:sz="0" w:space="0" w:color="auto"/>
        <w:right w:val="none" w:sz="0" w:space="0" w:color="auto"/>
      </w:divBdr>
    </w:div>
    <w:div w:id="1100485380">
      <w:bodyDiv w:val="1"/>
      <w:marLeft w:val="0"/>
      <w:marRight w:val="0"/>
      <w:marTop w:val="0"/>
      <w:marBottom w:val="0"/>
      <w:divBdr>
        <w:top w:val="none" w:sz="0" w:space="0" w:color="auto"/>
        <w:left w:val="none" w:sz="0" w:space="0" w:color="auto"/>
        <w:bottom w:val="none" w:sz="0" w:space="0" w:color="auto"/>
        <w:right w:val="none" w:sz="0" w:space="0" w:color="auto"/>
      </w:divBdr>
    </w:div>
    <w:div w:id="1104960499">
      <w:bodyDiv w:val="1"/>
      <w:marLeft w:val="0"/>
      <w:marRight w:val="0"/>
      <w:marTop w:val="0"/>
      <w:marBottom w:val="0"/>
      <w:divBdr>
        <w:top w:val="none" w:sz="0" w:space="0" w:color="auto"/>
        <w:left w:val="none" w:sz="0" w:space="0" w:color="auto"/>
        <w:bottom w:val="none" w:sz="0" w:space="0" w:color="auto"/>
        <w:right w:val="none" w:sz="0" w:space="0" w:color="auto"/>
      </w:divBdr>
    </w:div>
    <w:div w:id="1108239027">
      <w:bodyDiv w:val="1"/>
      <w:marLeft w:val="0"/>
      <w:marRight w:val="0"/>
      <w:marTop w:val="0"/>
      <w:marBottom w:val="0"/>
      <w:divBdr>
        <w:top w:val="none" w:sz="0" w:space="0" w:color="auto"/>
        <w:left w:val="none" w:sz="0" w:space="0" w:color="auto"/>
        <w:bottom w:val="none" w:sz="0" w:space="0" w:color="auto"/>
        <w:right w:val="none" w:sz="0" w:space="0" w:color="auto"/>
      </w:divBdr>
    </w:div>
    <w:div w:id="1108812026">
      <w:bodyDiv w:val="1"/>
      <w:marLeft w:val="0"/>
      <w:marRight w:val="0"/>
      <w:marTop w:val="0"/>
      <w:marBottom w:val="0"/>
      <w:divBdr>
        <w:top w:val="none" w:sz="0" w:space="0" w:color="auto"/>
        <w:left w:val="none" w:sz="0" w:space="0" w:color="auto"/>
        <w:bottom w:val="none" w:sz="0" w:space="0" w:color="auto"/>
        <w:right w:val="none" w:sz="0" w:space="0" w:color="auto"/>
      </w:divBdr>
      <w:divsChild>
        <w:div w:id="6016865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037724">
              <w:marLeft w:val="0"/>
              <w:marRight w:val="0"/>
              <w:marTop w:val="0"/>
              <w:marBottom w:val="0"/>
              <w:divBdr>
                <w:top w:val="none" w:sz="0" w:space="0" w:color="auto"/>
                <w:left w:val="none" w:sz="0" w:space="0" w:color="auto"/>
                <w:bottom w:val="none" w:sz="0" w:space="0" w:color="auto"/>
                <w:right w:val="none" w:sz="0" w:space="0" w:color="auto"/>
              </w:divBdr>
              <w:divsChild>
                <w:div w:id="838078895">
                  <w:marLeft w:val="0"/>
                  <w:marRight w:val="0"/>
                  <w:marTop w:val="0"/>
                  <w:marBottom w:val="0"/>
                  <w:divBdr>
                    <w:top w:val="none" w:sz="0" w:space="0" w:color="auto"/>
                    <w:left w:val="none" w:sz="0" w:space="0" w:color="auto"/>
                    <w:bottom w:val="none" w:sz="0" w:space="0" w:color="auto"/>
                    <w:right w:val="none" w:sz="0" w:space="0" w:color="auto"/>
                  </w:divBdr>
                  <w:divsChild>
                    <w:div w:id="356128087">
                      <w:marLeft w:val="0"/>
                      <w:marRight w:val="0"/>
                      <w:marTop w:val="0"/>
                      <w:marBottom w:val="0"/>
                      <w:divBdr>
                        <w:top w:val="none" w:sz="0" w:space="0" w:color="auto"/>
                        <w:left w:val="none" w:sz="0" w:space="0" w:color="auto"/>
                        <w:bottom w:val="none" w:sz="0" w:space="0" w:color="auto"/>
                        <w:right w:val="none" w:sz="0" w:space="0" w:color="auto"/>
                      </w:divBdr>
                      <w:divsChild>
                        <w:div w:id="1510635649">
                          <w:marLeft w:val="0"/>
                          <w:marRight w:val="0"/>
                          <w:marTop w:val="0"/>
                          <w:marBottom w:val="0"/>
                          <w:divBdr>
                            <w:top w:val="none" w:sz="0" w:space="0" w:color="auto"/>
                            <w:left w:val="none" w:sz="0" w:space="0" w:color="auto"/>
                            <w:bottom w:val="none" w:sz="0" w:space="0" w:color="auto"/>
                            <w:right w:val="none" w:sz="0" w:space="0" w:color="auto"/>
                          </w:divBdr>
                          <w:divsChild>
                            <w:div w:id="1414742350">
                              <w:marLeft w:val="0"/>
                              <w:marRight w:val="0"/>
                              <w:marTop w:val="0"/>
                              <w:marBottom w:val="0"/>
                              <w:divBdr>
                                <w:top w:val="none" w:sz="0" w:space="0" w:color="auto"/>
                                <w:left w:val="none" w:sz="0" w:space="0" w:color="auto"/>
                                <w:bottom w:val="none" w:sz="0" w:space="0" w:color="auto"/>
                                <w:right w:val="none" w:sz="0" w:space="0" w:color="auto"/>
                              </w:divBdr>
                              <w:divsChild>
                                <w:div w:id="685209670">
                                  <w:marLeft w:val="0"/>
                                  <w:marRight w:val="0"/>
                                  <w:marTop w:val="0"/>
                                  <w:marBottom w:val="0"/>
                                  <w:divBdr>
                                    <w:top w:val="none" w:sz="0" w:space="0" w:color="auto"/>
                                    <w:left w:val="none" w:sz="0" w:space="0" w:color="auto"/>
                                    <w:bottom w:val="none" w:sz="0" w:space="0" w:color="auto"/>
                                    <w:right w:val="none" w:sz="0" w:space="0" w:color="auto"/>
                                  </w:divBdr>
                                  <w:divsChild>
                                    <w:div w:id="10926247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6757445">
                                          <w:marLeft w:val="0"/>
                                          <w:marRight w:val="0"/>
                                          <w:marTop w:val="0"/>
                                          <w:marBottom w:val="0"/>
                                          <w:divBdr>
                                            <w:top w:val="none" w:sz="0" w:space="0" w:color="auto"/>
                                            <w:left w:val="none" w:sz="0" w:space="0" w:color="auto"/>
                                            <w:bottom w:val="none" w:sz="0" w:space="0" w:color="auto"/>
                                            <w:right w:val="none" w:sz="0" w:space="0" w:color="auto"/>
                                          </w:divBdr>
                                          <w:divsChild>
                                            <w:div w:id="504325799">
                                              <w:marLeft w:val="0"/>
                                              <w:marRight w:val="0"/>
                                              <w:marTop w:val="0"/>
                                              <w:marBottom w:val="0"/>
                                              <w:divBdr>
                                                <w:top w:val="none" w:sz="0" w:space="0" w:color="auto"/>
                                                <w:left w:val="none" w:sz="0" w:space="0" w:color="auto"/>
                                                <w:bottom w:val="none" w:sz="0" w:space="0" w:color="auto"/>
                                                <w:right w:val="none" w:sz="0" w:space="0" w:color="auto"/>
                                              </w:divBdr>
                                              <w:divsChild>
                                                <w:div w:id="185494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5515057">
      <w:bodyDiv w:val="1"/>
      <w:marLeft w:val="0"/>
      <w:marRight w:val="0"/>
      <w:marTop w:val="0"/>
      <w:marBottom w:val="0"/>
      <w:divBdr>
        <w:top w:val="none" w:sz="0" w:space="0" w:color="auto"/>
        <w:left w:val="none" w:sz="0" w:space="0" w:color="auto"/>
        <w:bottom w:val="none" w:sz="0" w:space="0" w:color="auto"/>
        <w:right w:val="none" w:sz="0" w:space="0" w:color="auto"/>
      </w:divBdr>
    </w:div>
    <w:div w:id="1119059181">
      <w:bodyDiv w:val="1"/>
      <w:marLeft w:val="0"/>
      <w:marRight w:val="0"/>
      <w:marTop w:val="0"/>
      <w:marBottom w:val="0"/>
      <w:divBdr>
        <w:top w:val="none" w:sz="0" w:space="0" w:color="auto"/>
        <w:left w:val="none" w:sz="0" w:space="0" w:color="auto"/>
        <w:bottom w:val="none" w:sz="0" w:space="0" w:color="auto"/>
        <w:right w:val="none" w:sz="0" w:space="0" w:color="auto"/>
      </w:divBdr>
    </w:div>
    <w:div w:id="1120953118">
      <w:bodyDiv w:val="1"/>
      <w:marLeft w:val="0"/>
      <w:marRight w:val="0"/>
      <w:marTop w:val="0"/>
      <w:marBottom w:val="0"/>
      <w:divBdr>
        <w:top w:val="none" w:sz="0" w:space="0" w:color="auto"/>
        <w:left w:val="none" w:sz="0" w:space="0" w:color="auto"/>
        <w:bottom w:val="none" w:sz="0" w:space="0" w:color="auto"/>
        <w:right w:val="none" w:sz="0" w:space="0" w:color="auto"/>
      </w:divBdr>
      <w:divsChild>
        <w:div w:id="1467043786">
          <w:marLeft w:val="0"/>
          <w:marRight w:val="0"/>
          <w:marTop w:val="0"/>
          <w:marBottom w:val="0"/>
          <w:divBdr>
            <w:top w:val="none" w:sz="0" w:space="0" w:color="auto"/>
            <w:left w:val="none" w:sz="0" w:space="0" w:color="auto"/>
            <w:bottom w:val="none" w:sz="0" w:space="0" w:color="auto"/>
            <w:right w:val="none" w:sz="0" w:space="0" w:color="auto"/>
          </w:divBdr>
        </w:div>
        <w:div w:id="229196323">
          <w:marLeft w:val="0"/>
          <w:marRight w:val="0"/>
          <w:marTop w:val="0"/>
          <w:marBottom w:val="0"/>
          <w:divBdr>
            <w:top w:val="none" w:sz="0" w:space="0" w:color="auto"/>
            <w:left w:val="none" w:sz="0" w:space="0" w:color="auto"/>
            <w:bottom w:val="none" w:sz="0" w:space="0" w:color="auto"/>
            <w:right w:val="none" w:sz="0" w:space="0" w:color="auto"/>
          </w:divBdr>
        </w:div>
      </w:divsChild>
    </w:div>
    <w:div w:id="1121149503">
      <w:bodyDiv w:val="1"/>
      <w:marLeft w:val="0"/>
      <w:marRight w:val="0"/>
      <w:marTop w:val="0"/>
      <w:marBottom w:val="0"/>
      <w:divBdr>
        <w:top w:val="none" w:sz="0" w:space="0" w:color="auto"/>
        <w:left w:val="none" w:sz="0" w:space="0" w:color="auto"/>
        <w:bottom w:val="none" w:sz="0" w:space="0" w:color="auto"/>
        <w:right w:val="none" w:sz="0" w:space="0" w:color="auto"/>
      </w:divBdr>
    </w:div>
    <w:div w:id="1125582031">
      <w:bodyDiv w:val="1"/>
      <w:marLeft w:val="0"/>
      <w:marRight w:val="0"/>
      <w:marTop w:val="0"/>
      <w:marBottom w:val="0"/>
      <w:divBdr>
        <w:top w:val="none" w:sz="0" w:space="0" w:color="auto"/>
        <w:left w:val="none" w:sz="0" w:space="0" w:color="auto"/>
        <w:bottom w:val="none" w:sz="0" w:space="0" w:color="auto"/>
        <w:right w:val="none" w:sz="0" w:space="0" w:color="auto"/>
      </w:divBdr>
    </w:div>
    <w:div w:id="1125929427">
      <w:bodyDiv w:val="1"/>
      <w:marLeft w:val="0"/>
      <w:marRight w:val="0"/>
      <w:marTop w:val="0"/>
      <w:marBottom w:val="0"/>
      <w:divBdr>
        <w:top w:val="none" w:sz="0" w:space="0" w:color="auto"/>
        <w:left w:val="none" w:sz="0" w:space="0" w:color="auto"/>
        <w:bottom w:val="none" w:sz="0" w:space="0" w:color="auto"/>
        <w:right w:val="none" w:sz="0" w:space="0" w:color="auto"/>
      </w:divBdr>
    </w:div>
    <w:div w:id="1126578498">
      <w:bodyDiv w:val="1"/>
      <w:marLeft w:val="0"/>
      <w:marRight w:val="0"/>
      <w:marTop w:val="0"/>
      <w:marBottom w:val="0"/>
      <w:divBdr>
        <w:top w:val="none" w:sz="0" w:space="0" w:color="auto"/>
        <w:left w:val="none" w:sz="0" w:space="0" w:color="auto"/>
        <w:bottom w:val="none" w:sz="0" w:space="0" w:color="auto"/>
        <w:right w:val="none" w:sz="0" w:space="0" w:color="auto"/>
      </w:divBdr>
    </w:div>
    <w:div w:id="1126653894">
      <w:bodyDiv w:val="1"/>
      <w:marLeft w:val="0"/>
      <w:marRight w:val="0"/>
      <w:marTop w:val="0"/>
      <w:marBottom w:val="0"/>
      <w:divBdr>
        <w:top w:val="none" w:sz="0" w:space="0" w:color="auto"/>
        <w:left w:val="none" w:sz="0" w:space="0" w:color="auto"/>
        <w:bottom w:val="none" w:sz="0" w:space="0" w:color="auto"/>
        <w:right w:val="none" w:sz="0" w:space="0" w:color="auto"/>
      </w:divBdr>
    </w:div>
    <w:div w:id="1128351183">
      <w:bodyDiv w:val="1"/>
      <w:marLeft w:val="0"/>
      <w:marRight w:val="0"/>
      <w:marTop w:val="0"/>
      <w:marBottom w:val="0"/>
      <w:divBdr>
        <w:top w:val="none" w:sz="0" w:space="0" w:color="auto"/>
        <w:left w:val="none" w:sz="0" w:space="0" w:color="auto"/>
        <w:bottom w:val="none" w:sz="0" w:space="0" w:color="auto"/>
        <w:right w:val="none" w:sz="0" w:space="0" w:color="auto"/>
      </w:divBdr>
    </w:div>
    <w:div w:id="1129251547">
      <w:bodyDiv w:val="1"/>
      <w:marLeft w:val="0"/>
      <w:marRight w:val="0"/>
      <w:marTop w:val="0"/>
      <w:marBottom w:val="0"/>
      <w:divBdr>
        <w:top w:val="none" w:sz="0" w:space="0" w:color="auto"/>
        <w:left w:val="none" w:sz="0" w:space="0" w:color="auto"/>
        <w:bottom w:val="none" w:sz="0" w:space="0" w:color="auto"/>
        <w:right w:val="none" w:sz="0" w:space="0" w:color="auto"/>
      </w:divBdr>
    </w:div>
    <w:div w:id="1130518704">
      <w:bodyDiv w:val="1"/>
      <w:marLeft w:val="0"/>
      <w:marRight w:val="0"/>
      <w:marTop w:val="0"/>
      <w:marBottom w:val="0"/>
      <w:divBdr>
        <w:top w:val="none" w:sz="0" w:space="0" w:color="auto"/>
        <w:left w:val="none" w:sz="0" w:space="0" w:color="auto"/>
        <w:bottom w:val="none" w:sz="0" w:space="0" w:color="auto"/>
        <w:right w:val="none" w:sz="0" w:space="0" w:color="auto"/>
      </w:divBdr>
      <w:divsChild>
        <w:div w:id="820971054">
          <w:marLeft w:val="0"/>
          <w:marRight w:val="0"/>
          <w:marTop w:val="0"/>
          <w:marBottom w:val="0"/>
          <w:divBdr>
            <w:top w:val="none" w:sz="0" w:space="0" w:color="auto"/>
            <w:left w:val="none" w:sz="0" w:space="0" w:color="auto"/>
            <w:bottom w:val="none" w:sz="0" w:space="0" w:color="auto"/>
            <w:right w:val="none" w:sz="0" w:space="0" w:color="auto"/>
          </w:divBdr>
        </w:div>
      </w:divsChild>
    </w:div>
    <w:div w:id="1131024032">
      <w:bodyDiv w:val="1"/>
      <w:marLeft w:val="0"/>
      <w:marRight w:val="0"/>
      <w:marTop w:val="0"/>
      <w:marBottom w:val="0"/>
      <w:divBdr>
        <w:top w:val="none" w:sz="0" w:space="0" w:color="auto"/>
        <w:left w:val="none" w:sz="0" w:space="0" w:color="auto"/>
        <w:bottom w:val="none" w:sz="0" w:space="0" w:color="auto"/>
        <w:right w:val="none" w:sz="0" w:space="0" w:color="auto"/>
      </w:divBdr>
    </w:div>
    <w:div w:id="1136145204">
      <w:bodyDiv w:val="1"/>
      <w:marLeft w:val="0"/>
      <w:marRight w:val="0"/>
      <w:marTop w:val="0"/>
      <w:marBottom w:val="0"/>
      <w:divBdr>
        <w:top w:val="none" w:sz="0" w:space="0" w:color="auto"/>
        <w:left w:val="none" w:sz="0" w:space="0" w:color="auto"/>
        <w:bottom w:val="none" w:sz="0" w:space="0" w:color="auto"/>
        <w:right w:val="none" w:sz="0" w:space="0" w:color="auto"/>
      </w:divBdr>
      <w:divsChild>
        <w:div w:id="499737302">
          <w:marLeft w:val="0"/>
          <w:marRight w:val="0"/>
          <w:marTop w:val="0"/>
          <w:marBottom w:val="0"/>
          <w:divBdr>
            <w:top w:val="none" w:sz="0" w:space="0" w:color="auto"/>
            <w:left w:val="none" w:sz="0" w:space="0" w:color="auto"/>
            <w:bottom w:val="none" w:sz="0" w:space="0" w:color="auto"/>
            <w:right w:val="none" w:sz="0" w:space="0" w:color="auto"/>
          </w:divBdr>
        </w:div>
      </w:divsChild>
    </w:div>
    <w:div w:id="1139225388">
      <w:bodyDiv w:val="1"/>
      <w:marLeft w:val="0"/>
      <w:marRight w:val="0"/>
      <w:marTop w:val="0"/>
      <w:marBottom w:val="0"/>
      <w:divBdr>
        <w:top w:val="none" w:sz="0" w:space="0" w:color="auto"/>
        <w:left w:val="none" w:sz="0" w:space="0" w:color="auto"/>
        <w:bottom w:val="none" w:sz="0" w:space="0" w:color="auto"/>
        <w:right w:val="none" w:sz="0" w:space="0" w:color="auto"/>
      </w:divBdr>
    </w:div>
    <w:div w:id="1142427015">
      <w:bodyDiv w:val="1"/>
      <w:marLeft w:val="0"/>
      <w:marRight w:val="0"/>
      <w:marTop w:val="0"/>
      <w:marBottom w:val="0"/>
      <w:divBdr>
        <w:top w:val="none" w:sz="0" w:space="0" w:color="auto"/>
        <w:left w:val="none" w:sz="0" w:space="0" w:color="auto"/>
        <w:bottom w:val="none" w:sz="0" w:space="0" w:color="auto"/>
        <w:right w:val="none" w:sz="0" w:space="0" w:color="auto"/>
      </w:divBdr>
    </w:div>
    <w:div w:id="1143498555">
      <w:bodyDiv w:val="1"/>
      <w:marLeft w:val="0"/>
      <w:marRight w:val="0"/>
      <w:marTop w:val="0"/>
      <w:marBottom w:val="0"/>
      <w:divBdr>
        <w:top w:val="none" w:sz="0" w:space="0" w:color="auto"/>
        <w:left w:val="none" w:sz="0" w:space="0" w:color="auto"/>
        <w:bottom w:val="none" w:sz="0" w:space="0" w:color="auto"/>
        <w:right w:val="none" w:sz="0" w:space="0" w:color="auto"/>
      </w:divBdr>
    </w:div>
    <w:div w:id="1144277344">
      <w:bodyDiv w:val="1"/>
      <w:marLeft w:val="0"/>
      <w:marRight w:val="0"/>
      <w:marTop w:val="0"/>
      <w:marBottom w:val="0"/>
      <w:divBdr>
        <w:top w:val="none" w:sz="0" w:space="0" w:color="auto"/>
        <w:left w:val="none" w:sz="0" w:space="0" w:color="auto"/>
        <w:bottom w:val="none" w:sz="0" w:space="0" w:color="auto"/>
        <w:right w:val="none" w:sz="0" w:space="0" w:color="auto"/>
      </w:divBdr>
    </w:div>
    <w:div w:id="1146554198">
      <w:bodyDiv w:val="1"/>
      <w:marLeft w:val="0"/>
      <w:marRight w:val="0"/>
      <w:marTop w:val="0"/>
      <w:marBottom w:val="0"/>
      <w:divBdr>
        <w:top w:val="none" w:sz="0" w:space="0" w:color="auto"/>
        <w:left w:val="none" w:sz="0" w:space="0" w:color="auto"/>
        <w:bottom w:val="none" w:sz="0" w:space="0" w:color="auto"/>
        <w:right w:val="none" w:sz="0" w:space="0" w:color="auto"/>
      </w:divBdr>
    </w:div>
    <w:div w:id="1147360017">
      <w:bodyDiv w:val="1"/>
      <w:marLeft w:val="0"/>
      <w:marRight w:val="0"/>
      <w:marTop w:val="0"/>
      <w:marBottom w:val="0"/>
      <w:divBdr>
        <w:top w:val="none" w:sz="0" w:space="0" w:color="auto"/>
        <w:left w:val="none" w:sz="0" w:space="0" w:color="auto"/>
        <w:bottom w:val="none" w:sz="0" w:space="0" w:color="auto"/>
        <w:right w:val="none" w:sz="0" w:space="0" w:color="auto"/>
      </w:divBdr>
    </w:div>
    <w:div w:id="1150245281">
      <w:bodyDiv w:val="1"/>
      <w:marLeft w:val="0"/>
      <w:marRight w:val="0"/>
      <w:marTop w:val="0"/>
      <w:marBottom w:val="0"/>
      <w:divBdr>
        <w:top w:val="none" w:sz="0" w:space="0" w:color="auto"/>
        <w:left w:val="none" w:sz="0" w:space="0" w:color="auto"/>
        <w:bottom w:val="none" w:sz="0" w:space="0" w:color="auto"/>
        <w:right w:val="none" w:sz="0" w:space="0" w:color="auto"/>
      </w:divBdr>
    </w:div>
    <w:div w:id="1156847571">
      <w:bodyDiv w:val="1"/>
      <w:marLeft w:val="0"/>
      <w:marRight w:val="0"/>
      <w:marTop w:val="0"/>
      <w:marBottom w:val="0"/>
      <w:divBdr>
        <w:top w:val="none" w:sz="0" w:space="0" w:color="auto"/>
        <w:left w:val="none" w:sz="0" w:space="0" w:color="auto"/>
        <w:bottom w:val="none" w:sz="0" w:space="0" w:color="auto"/>
        <w:right w:val="none" w:sz="0" w:space="0" w:color="auto"/>
      </w:divBdr>
    </w:div>
    <w:div w:id="1158425621">
      <w:bodyDiv w:val="1"/>
      <w:marLeft w:val="0"/>
      <w:marRight w:val="0"/>
      <w:marTop w:val="0"/>
      <w:marBottom w:val="0"/>
      <w:divBdr>
        <w:top w:val="none" w:sz="0" w:space="0" w:color="auto"/>
        <w:left w:val="none" w:sz="0" w:space="0" w:color="auto"/>
        <w:bottom w:val="none" w:sz="0" w:space="0" w:color="auto"/>
        <w:right w:val="none" w:sz="0" w:space="0" w:color="auto"/>
      </w:divBdr>
    </w:div>
    <w:div w:id="1159687263">
      <w:bodyDiv w:val="1"/>
      <w:marLeft w:val="0"/>
      <w:marRight w:val="0"/>
      <w:marTop w:val="0"/>
      <w:marBottom w:val="0"/>
      <w:divBdr>
        <w:top w:val="none" w:sz="0" w:space="0" w:color="auto"/>
        <w:left w:val="none" w:sz="0" w:space="0" w:color="auto"/>
        <w:bottom w:val="none" w:sz="0" w:space="0" w:color="auto"/>
        <w:right w:val="none" w:sz="0" w:space="0" w:color="auto"/>
      </w:divBdr>
    </w:div>
    <w:div w:id="1160341772">
      <w:bodyDiv w:val="1"/>
      <w:marLeft w:val="0"/>
      <w:marRight w:val="0"/>
      <w:marTop w:val="0"/>
      <w:marBottom w:val="0"/>
      <w:divBdr>
        <w:top w:val="none" w:sz="0" w:space="0" w:color="auto"/>
        <w:left w:val="none" w:sz="0" w:space="0" w:color="auto"/>
        <w:bottom w:val="none" w:sz="0" w:space="0" w:color="auto"/>
        <w:right w:val="none" w:sz="0" w:space="0" w:color="auto"/>
      </w:divBdr>
    </w:div>
    <w:div w:id="1175727635">
      <w:bodyDiv w:val="1"/>
      <w:marLeft w:val="0"/>
      <w:marRight w:val="0"/>
      <w:marTop w:val="0"/>
      <w:marBottom w:val="0"/>
      <w:divBdr>
        <w:top w:val="none" w:sz="0" w:space="0" w:color="auto"/>
        <w:left w:val="none" w:sz="0" w:space="0" w:color="auto"/>
        <w:bottom w:val="none" w:sz="0" w:space="0" w:color="auto"/>
        <w:right w:val="none" w:sz="0" w:space="0" w:color="auto"/>
      </w:divBdr>
    </w:div>
    <w:div w:id="1177235048">
      <w:bodyDiv w:val="1"/>
      <w:marLeft w:val="0"/>
      <w:marRight w:val="0"/>
      <w:marTop w:val="0"/>
      <w:marBottom w:val="0"/>
      <w:divBdr>
        <w:top w:val="none" w:sz="0" w:space="0" w:color="auto"/>
        <w:left w:val="none" w:sz="0" w:space="0" w:color="auto"/>
        <w:bottom w:val="none" w:sz="0" w:space="0" w:color="auto"/>
        <w:right w:val="none" w:sz="0" w:space="0" w:color="auto"/>
      </w:divBdr>
      <w:divsChild>
        <w:div w:id="1473214124">
          <w:marLeft w:val="0"/>
          <w:marRight w:val="0"/>
          <w:marTop w:val="0"/>
          <w:marBottom w:val="0"/>
          <w:divBdr>
            <w:top w:val="none" w:sz="0" w:space="0" w:color="auto"/>
            <w:left w:val="none" w:sz="0" w:space="0" w:color="auto"/>
            <w:bottom w:val="none" w:sz="0" w:space="0" w:color="auto"/>
            <w:right w:val="none" w:sz="0" w:space="0" w:color="auto"/>
          </w:divBdr>
        </w:div>
      </w:divsChild>
    </w:div>
    <w:div w:id="1177623149">
      <w:bodyDiv w:val="1"/>
      <w:marLeft w:val="0"/>
      <w:marRight w:val="0"/>
      <w:marTop w:val="0"/>
      <w:marBottom w:val="0"/>
      <w:divBdr>
        <w:top w:val="none" w:sz="0" w:space="0" w:color="auto"/>
        <w:left w:val="none" w:sz="0" w:space="0" w:color="auto"/>
        <w:bottom w:val="none" w:sz="0" w:space="0" w:color="auto"/>
        <w:right w:val="none" w:sz="0" w:space="0" w:color="auto"/>
      </w:divBdr>
    </w:div>
    <w:div w:id="1180857338">
      <w:bodyDiv w:val="1"/>
      <w:marLeft w:val="0"/>
      <w:marRight w:val="0"/>
      <w:marTop w:val="0"/>
      <w:marBottom w:val="0"/>
      <w:divBdr>
        <w:top w:val="none" w:sz="0" w:space="0" w:color="auto"/>
        <w:left w:val="none" w:sz="0" w:space="0" w:color="auto"/>
        <w:bottom w:val="none" w:sz="0" w:space="0" w:color="auto"/>
        <w:right w:val="none" w:sz="0" w:space="0" w:color="auto"/>
      </w:divBdr>
    </w:div>
    <w:div w:id="1182233906">
      <w:bodyDiv w:val="1"/>
      <w:marLeft w:val="0"/>
      <w:marRight w:val="0"/>
      <w:marTop w:val="0"/>
      <w:marBottom w:val="0"/>
      <w:divBdr>
        <w:top w:val="none" w:sz="0" w:space="0" w:color="auto"/>
        <w:left w:val="none" w:sz="0" w:space="0" w:color="auto"/>
        <w:bottom w:val="none" w:sz="0" w:space="0" w:color="auto"/>
        <w:right w:val="none" w:sz="0" w:space="0" w:color="auto"/>
      </w:divBdr>
    </w:div>
    <w:div w:id="1182547647">
      <w:bodyDiv w:val="1"/>
      <w:marLeft w:val="0"/>
      <w:marRight w:val="0"/>
      <w:marTop w:val="0"/>
      <w:marBottom w:val="0"/>
      <w:divBdr>
        <w:top w:val="none" w:sz="0" w:space="0" w:color="auto"/>
        <w:left w:val="none" w:sz="0" w:space="0" w:color="auto"/>
        <w:bottom w:val="none" w:sz="0" w:space="0" w:color="auto"/>
        <w:right w:val="none" w:sz="0" w:space="0" w:color="auto"/>
      </w:divBdr>
    </w:div>
    <w:div w:id="1193305947">
      <w:bodyDiv w:val="1"/>
      <w:marLeft w:val="0"/>
      <w:marRight w:val="0"/>
      <w:marTop w:val="0"/>
      <w:marBottom w:val="0"/>
      <w:divBdr>
        <w:top w:val="none" w:sz="0" w:space="0" w:color="auto"/>
        <w:left w:val="none" w:sz="0" w:space="0" w:color="auto"/>
        <w:bottom w:val="none" w:sz="0" w:space="0" w:color="auto"/>
        <w:right w:val="none" w:sz="0" w:space="0" w:color="auto"/>
      </w:divBdr>
    </w:div>
    <w:div w:id="1194490928">
      <w:bodyDiv w:val="1"/>
      <w:marLeft w:val="0"/>
      <w:marRight w:val="0"/>
      <w:marTop w:val="0"/>
      <w:marBottom w:val="0"/>
      <w:divBdr>
        <w:top w:val="none" w:sz="0" w:space="0" w:color="auto"/>
        <w:left w:val="none" w:sz="0" w:space="0" w:color="auto"/>
        <w:bottom w:val="none" w:sz="0" w:space="0" w:color="auto"/>
        <w:right w:val="none" w:sz="0" w:space="0" w:color="auto"/>
      </w:divBdr>
    </w:div>
    <w:div w:id="1197111692">
      <w:bodyDiv w:val="1"/>
      <w:marLeft w:val="0"/>
      <w:marRight w:val="0"/>
      <w:marTop w:val="0"/>
      <w:marBottom w:val="0"/>
      <w:divBdr>
        <w:top w:val="none" w:sz="0" w:space="0" w:color="auto"/>
        <w:left w:val="none" w:sz="0" w:space="0" w:color="auto"/>
        <w:bottom w:val="none" w:sz="0" w:space="0" w:color="auto"/>
        <w:right w:val="none" w:sz="0" w:space="0" w:color="auto"/>
      </w:divBdr>
    </w:div>
    <w:div w:id="1197738589">
      <w:bodyDiv w:val="1"/>
      <w:marLeft w:val="0"/>
      <w:marRight w:val="0"/>
      <w:marTop w:val="0"/>
      <w:marBottom w:val="0"/>
      <w:divBdr>
        <w:top w:val="none" w:sz="0" w:space="0" w:color="auto"/>
        <w:left w:val="none" w:sz="0" w:space="0" w:color="auto"/>
        <w:bottom w:val="none" w:sz="0" w:space="0" w:color="auto"/>
        <w:right w:val="none" w:sz="0" w:space="0" w:color="auto"/>
      </w:divBdr>
      <w:divsChild>
        <w:div w:id="372966152">
          <w:marLeft w:val="0"/>
          <w:marRight w:val="0"/>
          <w:marTop w:val="0"/>
          <w:marBottom w:val="0"/>
          <w:divBdr>
            <w:top w:val="none" w:sz="0" w:space="0" w:color="auto"/>
            <w:left w:val="none" w:sz="0" w:space="0" w:color="auto"/>
            <w:bottom w:val="none" w:sz="0" w:space="0" w:color="auto"/>
            <w:right w:val="none" w:sz="0" w:space="0" w:color="auto"/>
          </w:divBdr>
          <w:divsChild>
            <w:div w:id="1020661922">
              <w:marLeft w:val="0"/>
              <w:marRight w:val="0"/>
              <w:marTop w:val="150"/>
              <w:marBottom w:val="0"/>
              <w:divBdr>
                <w:top w:val="none" w:sz="0" w:space="0" w:color="auto"/>
                <w:left w:val="none" w:sz="0" w:space="0" w:color="auto"/>
                <w:bottom w:val="none" w:sz="0" w:space="0" w:color="auto"/>
                <w:right w:val="none" w:sz="0" w:space="0" w:color="auto"/>
              </w:divBdr>
              <w:divsChild>
                <w:div w:id="16524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127784">
      <w:bodyDiv w:val="1"/>
      <w:marLeft w:val="0"/>
      <w:marRight w:val="0"/>
      <w:marTop w:val="0"/>
      <w:marBottom w:val="0"/>
      <w:divBdr>
        <w:top w:val="none" w:sz="0" w:space="0" w:color="auto"/>
        <w:left w:val="none" w:sz="0" w:space="0" w:color="auto"/>
        <w:bottom w:val="none" w:sz="0" w:space="0" w:color="auto"/>
        <w:right w:val="none" w:sz="0" w:space="0" w:color="auto"/>
      </w:divBdr>
    </w:div>
    <w:div w:id="1201170455">
      <w:bodyDiv w:val="1"/>
      <w:marLeft w:val="0"/>
      <w:marRight w:val="0"/>
      <w:marTop w:val="0"/>
      <w:marBottom w:val="0"/>
      <w:divBdr>
        <w:top w:val="none" w:sz="0" w:space="0" w:color="auto"/>
        <w:left w:val="none" w:sz="0" w:space="0" w:color="auto"/>
        <w:bottom w:val="none" w:sz="0" w:space="0" w:color="auto"/>
        <w:right w:val="none" w:sz="0" w:space="0" w:color="auto"/>
      </w:divBdr>
    </w:div>
    <w:div w:id="1201362078">
      <w:bodyDiv w:val="1"/>
      <w:marLeft w:val="0"/>
      <w:marRight w:val="0"/>
      <w:marTop w:val="0"/>
      <w:marBottom w:val="0"/>
      <w:divBdr>
        <w:top w:val="none" w:sz="0" w:space="0" w:color="auto"/>
        <w:left w:val="none" w:sz="0" w:space="0" w:color="auto"/>
        <w:bottom w:val="none" w:sz="0" w:space="0" w:color="auto"/>
        <w:right w:val="none" w:sz="0" w:space="0" w:color="auto"/>
      </w:divBdr>
    </w:div>
    <w:div w:id="1201473889">
      <w:bodyDiv w:val="1"/>
      <w:marLeft w:val="0"/>
      <w:marRight w:val="0"/>
      <w:marTop w:val="0"/>
      <w:marBottom w:val="0"/>
      <w:divBdr>
        <w:top w:val="none" w:sz="0" w:space="0" w:color="auto"/>
        <w:left w:val="none" w:sz="0" w:space="0" w:color="auto"/>
        <w:bottom w:val="none" w:sz="0" w:space="0" w:color="auto"/>
        <w:right w:val="none" w:sz="0" w:space="0" w:color="auto"/>
      </w:divBdr>
    </w:div>
    <w:div w:id="1210612856">
      <w:bodyDiv w:val="1"/>
      <w:marLeft w:val="0"/>
      <w:marRight w:val="0"/>
      <w:marTop w:val="0"/>
      <w:marBottom w:val="0"/>
      <w:divBdr>
        <w:top w:val="none" w:sz="0" w:space="0" w:color="auto"/>
        <w:left w:val="none" w:sz="0" w:space="0" w:color="auto"/>
        <w:bottom w:val="none" w:sz="0" w:space="0" w:color="auto"/>
        <w:right w:val="none" w:sz="0" w:space="0" w:color="auto"/>
      </w:divBdr>
    </w:div>
    <w:div w:id="1212351533">
      <w:bodyDiv w:val="1"/>
      <w:marLeft w:val="0"/>
      <w:marRight w:val="0"/>
      <w:marTop w:val="0"/>
      <w:marBottom w:val="0"/>
      <w:divBdr>
        <w:top w:val="none" w:sz="0" w:space="0" w:color="auto"/>
        <w:left w:val="none" w:sz="0" w:space="0" w:color="auto"/>
        <w:bottom w:val="none" w:sz="0" w:space="0" w:color="auto"/>
        <w:right w:val="none" w:sz="0" w:space="0" w:color="auto"/>
      </w:divBdr>
    </w:div>
    <w:div w:id="1216769621">
      <w:bodyDiv w:val="1"/>
      <w:marLeft w:val="0"/>
      <w:marRight w:val="0"/>
      <w:marTop w:val="0"/>
      <w:marBottom w:val="0"/>
      <w:divBdr>
        <w:top w:val="none" w:sz="0" w:space="0" w:color="auto"/>
        <w:left w:val="none" w:sz="0" w:space="0" w:color="auto"/>
        <w:bottom w:val="none" w:sz="0" w:space="0" w:color="auto"/>
        <w:right w:val="none" w:sz="0" w:space="0" w:color="auto"/>
      </w:divBdr>
      <w:divsChild>
        <w:div w:id="987175616">
          <w:marLeft w:val="-115"/>
          <w:marRight w:val="0"/>
          <w:marTop w:val="0"/>
          <w:marBottom w:val="0"/>
          <w:divBdr>
            <w:top w:val="none" w:sz="0" w:space="0" w:color="auto"/>
            <w:left w:val="none" w:sz="0" w:space="0" w:color="auto"/>
            <w:bottom w:val="none" w:sz="0" w:space="0" w:color="auto"/>
            <w:right w:val="none" w:sz="0" w:space="0" w:color="auto"/>
          </w:divBdr>
        </w:div>
      </w:divsChild>
    </w:div>
    <w:div w:id="1218276454">
      <w:bodyDiv w:val="1"/>
      <w:marLeft w:val="0"/>
      <w:marRight w:val="0"/>
      <w:marTop w:val="0"/>
      <w:marBottom w:val="0"/>
      <w:divBdr>
        <w:top w:val="none" w:sz="0" w:space="0" w:color="auto"/>
        <w:left w:val="none" w:sz="0" w:space="0" w:color="auto"/>
        <w:bottom w:val="none" w:sz="0" w:space="0" w:color="auto"/>
        <w:right w:val="none" w:sz="0" w:space="0" w:color="auto"/>
      </w:divBdr>
    </w:div>
    <w:div w:id="1218861839">
      <w:bodyDiv w:val="1"/>
      <w:marLeft w:val="0"/>
      <w:marRight w:val="0"/>
      <w:marTop w:val="0"/>
      <w:marBottom w:val="0"/>
      <w:divBdr>
        <w:top w:val="none" w:sz="0" w:space="0" w:color="auto"/>
        <w:left w:val="none" w:sz="0" w:space="0" w:color="auto"/>
        <w:bottom w:val="none" w:sz="0" w:space="0" w:color="auto"/>
        <w:right w:val="none" w:sz="0" w:space="0" w:color="auto"/>
      </w:divBdr>
    </w:div>
    <w:div w:id="1220556537">
      <w:bodyDiv w:val="1"/>
      <w:marLeft w:val="0"/>
      <w:marRight w:val="0"/>
      <w:marTop w:val="0"/>
      <w:marBottom w:val="0"/>
      <w:divBdr>
        <w:top w:val="none" w:sz="0" w:space="0" w:color="auto"/>
        <w:left w:val="none" w:sz="0" w:space="0" w:color="auto"/>
        <w:bottom w:val="none" w:sz="0" w:space="0" w:color="auto"/>
        <w:right w:val="none" w:sz="0" w:space="0" w:color="auto"/>
      </w:divBdr>
    </w:div>
    <w:div w:id="1226407742">
      <w:bodyDiv w:val="1"/>
      <w:marLeft w:val="0"/>
      <w:marRight w:val="0"/>
      <w:marTop w:val="0"/>
      <w:marBottom w:val="0"/>
      <w:divBdr>
        <w:top w:val="none" w:sz="0" w:space="0" w:color="auto"/>
        <w:left w:val="none" w:sz="0" w:space="0" w:color="auto"/>
        <w:bottom w:val="none" w:sz="0" w:space="0" w:color="auto"/>
        <w:right w:val="none" w:sz="0" w:space="0" w:color="auto"/>
      </w:divBdr>
    </w:div>
    <w:div w:id="1231696440">
      <w:bodyDiv w:val="1"/>
      <w:marLeft w:val="0"/>
      <w:marRight w:val="0"/>
      <w:marTop w:val="0"/>
      <w:marBottom w:val="0"/>
      <w:divBdr>
        <w:top w:val="none" w:sz="0" w:space="0" w:color="auto"/>
        <w:left w:val="none" w:sz="0" w:space="0" w:color="auto"/>
        <w:bottom w:val="none" w:sz="0" w:space="0" w:color="auto"/>
        <w:right w:val="none" w:sz="0" w:space="0" w:color="auto"/>
      </w:divBdr>
    </w:div>
    <w:div w:id="1233543412">
      <w:bodyDiv w:val="1"/>
      <w:marLeft w:val="0"/>
      <w:marRight w:val="0"/>
      <w:marTop w:val="0"/>
      <w:marBottom w:val="0"/>
      <w:divBdr>
        <w:top w:val="none" w:sz="0" w:space="0" w:color="auto"/>
        <w:left w:val="none" w:sz="0" w:space="0" w:color="auto"/>
        <w:bottom w:val="none" w:sz="0" w:space="0" w:color="auto"/>
        <w:right w:val="none" w:sz="0" w:space="0" w:color="auto"/>
      </w:divBdr>
    </w:div>
    <w:div w:id="1234657471">
      <w:bodyDiv w:val="1"/>
      <w:marLeft w:val="0"/>
      <w:marRight w:val="0"/>
      <w:marTop w:val="0"/>
      <w:marBottom w:val="0"/>
      <w:divBdr>
        <w:top w:val="none" w:sz="0" w:space="0" w:color="auto"/>
        <w:left w:val="none" w:sz="0" w:space="0" w:color="auto"/>
        <w:bottom w:val="none" w:sz="0" w:space="0" w:color="auto"/>
        <w:right w:val="none" w:sz="0" w:space="0" w:color="auto"/>
      </w:divBdr>
    </w:div>
    <w:div w:id="1235823572">
      <w:bodyDiv w:val="1"/>
      <w:marLeft w:val="0"/>
      <w:marRight w:val="0"/>
      <w:marTop w:val="0"/>
      <w:marBottom w:val="0"/>
      <w:divBdr>
        <w:top w:val="none" w:sz="0" w:space="0" w:color="auto"/>
        <w:left w:val="none" w:sz="0" w:space="0" w:color="auto"/>
        <w:bottom w:val="none" w:sz="0" w:space="0" w:color="auto"/>
        <w:right w:val="none" w:sz="0" w:space="0" w:color="auto"/>
      </w:divBdr>
    </w:div>
    <w:div w:id="1237206464">
      <w:bodyDiv w:val="1"/>
      <w:marLeft w:val="0"/>
      <w:marRight w:val="0"/>
      <w:marTop w:val="0"/>
      <w:marBottom w:val="0"/>
      <w:divBdr>
        <w:top w:val="none" w:sz="0" w:space="0" w:color="auto"/>
        <w:left w:val="none" w:sz="0" w:space="0" w:color="auto"/>
        <w:bottom w:val="none" w:sz="0" w:space="0" w:color="auto"/>
        <w:right w:val="none" w:sz="0" w:space="0" w:color="auto"/>
      </w:divBdr>
    </w:div>
    <w:div w:id="1238445179">
      <w:bodyDiv w:val="1"/>
      <w:marLeft w:val="0"/>
      <w:marRight w:val="0"/>
      <w:marTop w:val="0"/>
      <w:marBottom w:val="0"/>
      <w:divBdr>
        <w:top w:val="none" w:sz="0" w:space="0" w:color="auto"/>
        <w:left w:val="none" w:sz="0" w:space="0" w:color="auto"/>
        <w:bottom w:val="none" w:sz="0" w:space="0" w:color="auto"/>
        <w:right w:val="none" w:sz="0" w:space="0" w:color="auto"/>
      </w:divBdr>
    </w:div>
    <w:div w:id="1242566974">
      <w:bodyDiv w:val="1"/>
      <w:marLeft w:val="0"/>
      <w:marRight w:val="0"/>
      <w:marTop w:val="0"/>
      <w:marBottom w:val="0"/>
      <w:divBdr>
        <w:top w:val="none" w:sz="0" w:space="0" w:color="auto"/>
        <w:left w:val="none" w:sz="0" w:space="0" w:color="auto"/>
        <w:bottom w:val="none" w:sz="0" w:space="0" w:color="auto"/>
        <w:right w:val="none" w:sz="0" w:space="0" w:color="auto"/>
      </w:divBdr>
    </w:div>
    <w:div w:id="1243568087">
      <w:bodyDiv w:val="1"/>
      <w:marLeft w:val="0"/>
      <w:marRight w:val="0"/>
      <w:marTop w:val="0"/>
      <w:marBottom w:val="0"/>
      <w:divBdr>
        <w:top w:val="none" w:sz="0" w:space="0" w:color="auto"/>
        <w:left w:val="none" w:sz="0" w:space="0" w:color="auto"/>
        <w:bottom w:val="none" w:sz="0" w:space="0" w:color="auto"/>
        <w:right w:val="none" w:sz="0" w:space="0" w:color="auto"/>
      </w:divBdr>
    </w:div>
    <w:div w:id="1257247681">
      <w:bodyDiv w:val="1"/>
      <w:marLeft w:val="0"/>
      <w:marRight w:val="0"/>
      <w:marTop w:val="0"/>
      <w:marBottom w:val="0"/>
      <w:divBdr>
        <w:top w:val="none" w:sz="0" w:space="0" w:color="auto"/>
        <w:left w:val="none" w:sz="0" w:space="0" w:color="auto"/>
        <w:bottom w:val="none" w:sz="0" w:space="0" w:color="auto"/>
        <w:right w:val="none" w:sz="0" w:space="0" w:color="auto"/>
      </w:divBdr>
    </w:div>
    <w:div w:id="1262834503">
      <w:bodyDiv w:val="1"/>
      <w:marLeft w:val="0"/>
      <w:marRight w:val="0"/>
      <w:marTop w:val="0"/>
      <w:marBottom w:val="0"/>
      <w:divBdr>
        <w:top w:val="none" w:sz="0" w:space="0" w:color="auto"/>
        <w:left w:val="none" w:sz="0" w:space="0" w:color="auto"/>
        <w:bottom w:val="none" w:sz="0" w:space="0" w:color="auto"/>
        <w:right w:val="none" w:sz="0" w:space="0" w:color="auto"/>
      </w:divBdr>
    </w:div>
    <w:div w:id="1264461800">
      <w:bodyDiv w:val="1"/>
      <w:marLeft w:val="0"/>
      <w:marRight w:val="0"/>
      <w:marTop w:val="0"/>
      <w:marBottom w:val="0"/>
      <w:divBdr>
        <w:top w:val="none" w:sz="0" w:space="0" w:color="auto"/>
        <w:left w:val="none" w:sz="0" w:space="0" w:color="auto"/>
        <w:bottom w:val="none" w:sz="0" w:space="0" w:color="auto"/>
        <w:right w:val="none" w:sz="0" w:space="0" w:color="auto"/>
      </w:divBdr>
    </w:div>
    <w:div w:id="1268543897">
      <w:bodyDiv w:val="1"/>
      <w:marLeft w:val="0"/>
      <w:marRight w:val="0"/>
      <w:marTop w:val="0"/>
      <w:marBottom w:val="0"/>
      <w:divBdr>
        <w:top w:val="none" w:sz="0" w:space="0" w:color="auto"/>
        <w:left w:val="none" w:sz="0" w:space="0" w:color="auto"/>
        <w:bottom w:val="none" w:sz="0" w:space="0" w:color="auto"/>
        <w:right w:val="none" w:sz="0" w:space="0" w:color="auto"/>
      </w:divBdr>
    </w:div>
    <w:div w:id="1269658907">
      <w:bodyDiv w:val="1"/>
      <w:marLeft w:val="0"/>
      <w:marRight w:val="0"/>
      <w:marTop w:val="0"/>
      <w:marBottom w:val="0"/>
      <w:divBdr>
        <w:top w:val="none" w:sz="0" w:space="0" w:color="auto"/>
        <w:left w:val="none" w:sz="0" w:space="0" w:color="auto"/>
        <w:bottom w:val="none" w:sz="0" w:space="0" w:color="auto"/>
        <w:right w:val="none" w:sz="0" w:space="0" w:color="auto"/>
      </w:divBdr>
    </w:div>
    <w:div w:id="1270623606">
      <w:bodyDiv w:val="1"/>
      <w:marLeft w:val="0"/>
      <w:marRight w:val="0"/>
      <w:marTop w:val="0"/>
      <w:marBottom w:val="0"/>
      <w:divBdr>
        <w:top w:val="none" w:sz="0" w:space="0" w:color="auto"/>
        <w:left w:val="none" w:sz="0" w:space="0" w:color="auto"/>
        <w:bottom w:val="none" w:sz="0" w:space="0" w:color="auto"/>
        <w:right w:val="none" w:sz="0" w:space="0" w:color="auto"/>
      </w:divBdr>
      <w:divsChild>
        <w:div w:id="11229683">
          <w:marLeft w:val="0"/>
          <w:marRight w:val="0"/>
          <w:marTop w:val="0"/>
          <w:marBottom w:val="0"/>
          <w:divBdr>
            <w:top w:val="none" w:sz="0" w:space="0" w:color="auto"/>
            <w:left w:val="none" w:sz="0" w:space="0" w:color="auto"/>
            <w:bottom w:val="none" w:sz="0" w:space="0" w:color="auto"/>
            <w:right w:val="none" w:sz="0" w:space="0" w:color="auto"/>
          </w:divBdr>
        </w:div>
        <w:div w:id="620307723">
          <w:marLeft w:val="0"/>
          <w:marRight w:val="0"/>
          <w:marTop w:val="0"/>
          <w:marBottom w:val="0"/>
          <w:divBdr>
            <w:top w:val="none" w:sz="0" w:space="0" w:color="auto"/>
            <w:left w:val="none" w:sz="0" w:space="0" w:color="auto"/>
            <w:bottom w:val="none" w:sz="0" w:space="0" w:color="auto"/>
            <w:right w:val="none" w:sz="0" w:space="0" w:color="auto"/>
          </w:divBdr>
        </w:div>
        <w:div w:id="660040409">
          <w:marLeft w:val="0"/>
          <w:marRight w:val="0"/>
          <w:marTop w:val="0"/>
          <w:marBottom w:val="0"/>
          <w:divBdr>
            <w:top w:val="none" w:sz="0" w:space="0" w:color="auto"/>
            <w:left w:val="none" w:sz="0" w:space="0" w:color="auto"/>
            <w:bottom w:val="none" w:sz="0" w:space="0" w:color="auto"/>
            <w:right w:val="none" w:sz="0" w:space="0" w:color="auto"/>
          </w:divBdr>
        </w:div>
        <w:div w:id="747725848">
          <w:marLeft w:val="0"/>
          <w:marRight w:val="0"/>
          <w:marTop w:val="0"/>
          <w:marBottom w:val="0"/>
          <w:divBdr>
            <w:top w:val="none" w:sz="0" w:space="0" w:color="auto"/>
            <w:left w:val="none" w:sz="0" w:space="0" w:color="auto"/>
            <w:bottom w:val="none" w:sz="0" w:space="0" w:color="auto"/>
            <w:right w:val="none" w:sz="0" w:space="0" w:color="auto"/>
          </w:divBdr>
        </w:div>
        <w:div w:id="818108321">
          <w:marLeft w:val="0"/>
          <w:marRight w:val="0"/>
          <w:marTop w:val="0"/>
          <w:marBottom w:val="0"/>
          <w:divBdr>
            <w:top w:val="none" w:sz="0" w:space="0" w:color="auto"/>
            <w:left w:val="none" w:sz="0" w:space="0" w:color="auto"/>
            <w:bottom w:val="none" w:sz="0" w:space="0" w:color="auto"/>
            <w:right w:val="none" w:sz="0" w:space="0" w:color="auto"/>
          </w:divBdr>
        </w:div>
        <w:div w:id="865096818">
          <w:marLeft w:val="0"/>
          <w:marRight w:val="0"/>
          <w:marTop w:val="0"/>
          <w:marBottom w:val="0"/>
          <w:divBdr>
            <w:top w:val="none" w:sz="0" w:space="0" w:color="auto"/>
            <w:left w:val="none" w:sz="0" w:space="0" w:color="auto"/>
            <w:bottom w:val="none" w:sz="0" w:space="0" w:color="auto"/>
            <w:right w:val="none" w:sz="0" w:space="0" w:color="auto"/>
          </w:divBdr>
        </w:div>
        <w:div w:id="994067016">
          <w:marLeft w:val="0"/>
          <w:marRight w:val="0"/>
          <w:marTop w:val="0"/>
          <w:marBottom w:val="0"/>
          <w:divBdr>
            <w:top w:val="none" w:sz="0" w:space="0" w:color="auto"/>
            <w:left w:val="none" w:sz="0" w:space="0" w:color="auto"/>
            <w:bottom w:val="none" w:sz="0" w:space="0" w:color="auto"/>
            <w:right w:val="none" w:sz="0" w:space="0" w:color="auto"/>
          </w:divBdr>
        </w:div>
        <w:div w:id="1635256985">
          <w:marLeft w:val="0"/>
          <w:marRight w:val="0"/>
          <w:marTop w:val="0"/>
          <w:marBottom w:val="0"/>
          <w:divBdr>
            <w:top w:val="none" w:sz="0" w:space="0" w:color="auto"/>
            <w:left w:val="none" w:sz="0" w:space="0" w:color="auto"/>
            <w:bottom w:val="none" w:sz="0" w:space="0" w:color="auto"/>
            <w:right w:val="none" w:sz="0" w:space="0" w:color="auto"/>
          </w:divBdr>
        </w:div>
        <w:div w:id="1652250785">
          <w:marLeft w:val="0"/>
          <w:marRight w:val="0"/>
          <w:marTop w:val="0"/>
          <w:marBottom w:val="0"/>
          <w:divBdr>
            <w:top w:val="none" w:sz="0" w:space="0" w:color="auto"/>
            <w:left w:val="none" w:sz="0" w:space="0" w:color="auto"/>
            <w:bottom w:val="none" w:sz="0" w:space="0" w:color="auto"/>
            <w:right w:val="none" w:sz="0" w:space="0" w:color="auto"/>
          </w:divBdr>
        </w:div>
      </w:divsChild>
    </w:div>
    <w:div w:id="1281689055">
      <w:bodyDiv w:val="1"/>
      <w:marLeft w:val="0"/>
      <w:marRight w:val="0"/>
      <w:marTop w:val="0"/>
      <w:marBottom w:val="0"/>
      <w:divBdr>
        <w:top w:val="none" w:sz="0" w:space="0" w:color="auto"/>
        <w:left w:val="none" w:sz="0" w:space="0" w:color="auto"/>
        <w:bottom w:val="none" w:sz="0" w:space="0" w:color="auto"/>
        <w:right w:val="none" w:sz="0" w:space="0" w:color="auto"/>
      </w:divBdr>
    </w:div>
    <w:div w:id="1284574057">
      <w:bodyDiv w:val="1"/>
      <w:marLeft w:val="0"/>
      <w:marRight w:val="0"/>
      <w:marTop w:val="0"/>
      <w:marBottom w:val="0"/>
      <w:divBdr>
        <w:top w:val="none" w:sz="0" w:space="0" w:color="auto"/>
        <w:left w:val="none" w:sz="0" w:space="0" w:color="auto"/>
        <w:bottom w:val="none" w:sz="0" w:space="0" w:color="auto"/>
        <w:right w:val="none" w:sz="0" w:space="0" w:color="auto"/>
      </w:divBdr>
    </w:div>
    <w:div w:id="1291739850">
      <w:bodyDiv w:val="1"/>
      <w:marLeft w:val="0"/>
      <w:marRight w:val="0"/>
      <w:marTop w:val="0"/>
      <w:marBottom w:val="0"/>
      <w:divBdr>
        <w:top w:val="none" w:sz="0" w:space="0" w:color="auto"/>
        <w:left w:val="none" w:sz="0" w:space="0" w:color="auto"/>
        <w:bottom w:val="none" w:sz="0" w:space="0" w:color="auto"/>
        <w:right w:val="none" w:sz="0" w:space="0" w:color="auto"/>
      </w:divBdr>
    </w:div>
    <w:div w:id="1293294853">
      <w:bodyDiv w:val="1"/>
      <w:marLeft w:val="0"/>
      <w:marRight w:val="0"/>
      <w:marTop w:val="0"/>
      <w:marBottom w:val="0"/>
      <w:divBdr>
        <w:top w:val="none" w:sz="0" w:space="0" w:color="auto"/>
        <w:left w:val="none" w:sz="0" w:space="0" w:color="auto"/>
        <w:bottom w:val="none" w:sz="0" w:space="0" w:color="auto"/>
        <w:right w:val="none" w:sz="0" w:space="0" w:color="auto"/>
      </w:divBdr>
    </w:div>
    <w:div w:id="1295335514">
      <w:bodyDiv w:val="1"/>
      <w:marLeft w:val="0"/>
      <w:marRight w:val="0"/>
      <w:marTop w:val="0"/>
      <w:marBottom w:val="0"/>
      <w:divBdr>
        <w:top w:val="none" w:sz="0" w:space="0" w:color="auto"/>
        <w:left w:val="none" w:sz="0" w:space="0" w:color="auto"/>
        <w:bottom w:val="none" w:sz="0" w:space="0" w:color="auto"/>
        <w:right w:val="none" w:sz="0" w:space="0" w:color="auto"/>
      </w:divBdr>
    </w:div>
    <w:div w:id="1296762069">
      <w:bodyDiv w:val="1"/>
      <w:marLeft w:val="0"/>
      <w:marRight w:val="0"/>
      <w:marTop w:val="0"/>
      <w:marBottom w:val="0"/>
      <w:divBdr>
        <w:top w:val="none" w:sz="0" w:space="0" w:color="auto"/>
        <w:left w:val="none" w:sz="0" w:space="0" w:color="auto"/>
        <w:bottom w:val="none" w:sz="0" w:space="0" w:color="auto"/>
        <w:right w:val="none" w:sz="0" w:space="0" w:color="auto"/>
      </w:divBdr>
    </w:div>
    <w:div w:id="1298946816">
      <w:bodyDiv w:val="1"/>
      <w:marLeft w:val="0"/>
      <w:marRight w:val="0"/>
      <w:marTop w:val="0"/>
      <w:marBottom w:val="0"/>
      <w:divBdr>
        <w:top w:val="none" w:sz="0" w:space="0" w:color="auto"/>
        <w:left w:val="none" w:sz="0" w:space="0" w:color="auto"/>
        <w:bottom w:val="none" w:sz="0" w:space="0" w:color="auto"/>
        <w:right w:val="none" w:sz="0" w:space="0" w:color="auto"/>
      </w:divBdr>
    </w:div>
    <w:div w:id="1309675054">
      <w:bodyDiv w:val="1"/>
      <w:marLeft w:val="0"/>
      <w:marRight w:val="0"/>
      <w:marTop w:val="0"/>
      <w:marBottom w:val="0"/>
      <w:divBdr>
        <w:top w:val="none" w:sz="0" w:space="0" w:color="auto"/>
        <w:left w:val="none" w:sz="0" w:space="0" w:color="auto"/>
        <w:bottom w:val="none" w:sz="0" w:space="0" w:color="auto"/>
        <w:right w:val="none" w:sz="0" w:space="0" w:color="auto"/>
      </w:divBdr>
    </w:div>
    <w:div w:id="1315256456">
      <w:bodyDiv w:val="1"/>
      <w:marLeft w:val="0"/>
      <w:marRight w:val="0"/>
      <w:marTop w:val="0"/>
      <w:marBottom w:val="0"/>
      <w:divBdr>
        <w:top w:val="none" w:sz="0" w:space="0" w:color="auto"/>
        <w:left w:val="none" w:sz="0" w:space="0" w:color="auto"/>
        <w:bottom w:val="none" w:sz="0" w:space="0" w:color="auto"/>
        <w:right w:val="none" w:sz="0" w:space="0" w:color="auto"/>
      </w:divBdr>
    </w:div>
    <w:div w:id="1315840228">
      <w:bodyDiv w:val="1"/>
      <w:marLeft w:val="0"/>
      <w:marRight w:val="0"/>
      <w:marTop w:val="0"/>
      <w:marBottom w:val="0"/>
      <w:divBdr>
        <w:top w:val="none" w:sz="0" w:space="0" w:color="auto"/>
        <w:left w:val="none" w:sz="0" w:space="0" w:color="auto"/>
        <w:bottom w:val="none" w:sz="0" w:space="0" w:color="auto"/>
        <w:right w:val="none" w:sz="0" w:space="0" w:color="auto"/>
      </w:divBdr>
    </w:div>
    <w:div w:id="1318414978">
      <w:bodyDiv w:val="1"/>
      <w:marLeft w:val="0"/>
      <w:marRight w:val="0"/>
      <w:marTop w:val="0"/>
      <w:marBottom w:val="0"/>
      <w:divBdr>
        <w:top w:val="none" w:sz="0" w:space="0" w:color="auto"/>
        <w:left w:val="none" w:sz="0" w:space="0" w:color="auto"/>
        <w:bottom w:val="none" w:sz="0" w:space="0" w:color="auto"/>
        <w:right w:val="none" w:sz="0" w:space="0" w:color="auto"/>
      </w:divBdr>
    </w:div>
    <w:div w:id="1322346644">
      <w:bodyDiv w:val="1"/>
      <w:marLeft w:val="0"/>
      <w:marRight w:val="0"/>
      <w:marTop w:val="0"/>
      <w:marBottom w:val="0"/>
      <w:divBdr>
        <w:top w:val="none" w:sz="0" w:space="0" w:color="auto"/>
        <w:left w:val="none" w:sz="0" w:space="0" w:color="auto"/>
        <w:bottom w:val="none" w:sz="0" w:space="0" w:color="auto"/>
        <w:right w:val="none" w:sz="0" w:space="0" w:color="auto"/>
      </w:divBdr>
    </w:div>
    <w:div w:id="1323660278">
      <w:bodyDiv w:val="1"/>
      <w:marLeft w:val="0"/>
      <w:marRight w:val="0"/>
      <w:marTop w:val="0"/>
      <w:marBottom w:val="0"/>
      <w:divBdr>
        <w:top w:val="none" w:sz="0" w:space="0" w:color="auto"/>
        <w:left w:val="none" w:sz="0" w:space="0" w:color="auto"/>
        <w:bottom w:val="none" w:sz="0" w:space="0" w:color="auto"/>
        <w:right w:val="none" w:sz="0" w:space="0" w:color="auto"/>
      </w:divBdr>
      <w:divsChild>
        <w:div w:id="1181698950">
          <w:marLeft w:val="0"/>
          <w:marRight w:val="0"/>
          <w:marTop w:val="0"/>
          <w:marBottom w:val="0"/>
          <w:divBdr>
            <w:top w:val="none" w:sz="0" w:space="0" w:color="auto"/>
            <w:left w:val="none" w:sz="0" w:space="0" w:color="auto"/>
            <w:bottom w:val="none" w:sz="0" w:space="0" w:color="auto"/>
            <w:right w:val="none" w:sz="0" w:space="0" w:color="auto"/>
          </w:divBdr>
        </w:div>
        <w:div w:id="2132282834">
          <w:marLeft w:val="0"/>
          <w:marRight w:val="0"/>
          <w:marTop w:val="0"/>
          <w:marBottom w:val="0"/>
          <w:divBdr>
            <w:top w:val="none" w:sz="0" w:space="0" w:color="auto"/>
            <w:left w:val="none" w:sz="0" w:space="0" w:color="auto"/>
            <w:bottom w:val="none" w:sz="0" w:space="0" w:color="auto"/>
            <w:right w:val="none" w:sz="0" w:space="0" w:color="auto"/>
          </w:divBdr>
        </w:div>
      </w:divsChild>
    </w:div>
    <w:div w:id="1328511219">
      <w:bodyDiv w:val="1"/>
      <w:marLeft w:val="0"/>
      <w:marRight w:val="0"/>
      <w:marTop w:val="0"/>
      <w:marBottom w:val="0"/>
      <w:divBdr>
        <w:top w:val="none" w:sz="0" w:space="0" w:color="auto"/>
        <w:left w:val="none" w:sz="0" w:space="0" w:color="auto"/>
        <w:bottom w:val="none" w:sz="0" w:space="0" w:color="auto"/>
        <w:right w:val="none" w:sz="0" w:space="0" w:color="auto"/>
      </w:divBdr>
    </w:div>
    <w:div w:id="1330252860">
      <w:bodyDiv w:val="1"/>
      <w:marLeft w:val="0"/>
      <w:marRight w:val="0"/>
      <w:marTop w:val="0"/>
      <w:marBottom w:val="0"/>
      <w:divBdr>
        <w:top w:val="none" w:sz="0" w:space="0" w:color="auto"/>
        <w:left w:val="none" w:sz="0" w:space="0" w:color="auto"/>
        <w:bottom w:val="none" w:sz="0" w:space="0" w:color="auto"/>
        <w:right w:val="none" w:sz="0" w:space="0" w:color="auto"/>
      </w:divBdr>
    </w:div>
    <w:div w:id="1332223421">
      <w:bodyDiv w:val="1"/>
      <w:marLeft w:val="0"/>
      <w:marRight w:val="0"/>
      <w:marTop w:val="0"/>
      <w:marBottom w:val="0"/>
      <w:divBdr>
        <w:top w:val="none" w:sz="0" w:space="0" w:color="auto"/>
        <w:left w:val="none" w:sz="0" w:space="0" w:color="auto"/>
        <w:bottom w:val="none" w:sz="0" w:space="0" w:color="auto"/>
        <w:right w:val="none" w:sz="0" w:space="0" w:color="auto"/>
      </w:divBdr>
    </w:div>
    <w:div w:id="1336421714">
      <w:bodyDiv w:val="1"/>
      <w:marLeft w:val="0"/>
      <w:marRight w:val="0"/>
      <w:marTop w:val="0"/>
      <w:marBottom w:val="0"/>
      <w:divBdr>
        <w:top w:val="none" w:sz="0" w:space="0" w:color="auto"/>
        <w:left w:val="none" w:sz="0" w:space="0" w:color="auto"/>
        <w:bottom w:val="none" w:sz="0" w:space="0" w:color="auto"/>
        <w:right w:val="none" w:sz="0" w:space="0" w:color="auto"/>
      </w:divBdr>
    </w:div>
    <w:div w:id="1341545194">
      <w:bodyDiv w:val="1"/>
      <w:marLeft w:val="0"/>
      <w:marRight w:val="0"/>
      <w:marTop w:val="0"/>
      <w:marBottom w:val="0"/>
      <w:divBdr>
        <w:top w:val="none" w:sz="0" w:space="0" w:color="auto"/>
        <w:left w:val="none" w:sz="0" w:space="0" w:color="auto"/>
        <w:bottom w:val="none" w:sz="0" w:space="0" w:color="auto"/>
        <w:right w:val="none" w:sz="0" w:space="0" w:color="auto"/>
      </w:divBdr>
    </w:div>
    <w:div w:id="1342439730">
      <w:bodyDiv w:val="1"/>
      <w:marLeft w:val="0"/>
      <w:marRight w:val="0"/>
      <w:marTop w:val="0"/>
      <w:marBottom w:val="0"/>
      <w:divBdr>
        <w:top w:val="none" w:sz="0" w:space="0" w:color="auto"/>
        <w:left w:val="none" w:sz="0" w:space="0" w:color="auto"/>
        <w:bottom w:val="none" w:sz="0" w:space="0" w:color="auto"/>
        <w:right w:val="none" w:sz="0" w:space="0" w:color="auto"/>
      </w:divBdr>
    </w:div>
    <w:div w:id="1344824785">
      <w:bodyDiv w:val="1"/>
      <w:marLeft w:val="0"/>
      <w:marRight w:val="0"/>
      <w:marTop w:val="0"/>
      <w:marBottom w:val="0"/>
      <w:divBdr>
        <w:top w:val="none" w:sz="0" w:space="0" w:color="auto"/>
        <w:left w:val="none" w:sz="0" w:space="0" w:color="auto"/>
        <w:bottom w:val="none" w:sz="0" w:space="0" w:color="auto"/>
        <w:right w:val="none" w:sz="0" w:space="0" w:color="auto"/>
      </w:divBdr>
    </w:div>
    <w:div w:id="1347635471">
      <w:bodyDiv w:val="1"/>
      <w:marLeft w:val="0"/>
      <w:marRight w:val="0"/>
      <w:marTop w:val="0"/>
      <w:marBottom w:val="0"/>
      <w:divBdr>
        <w:top w:val="none" w:sz="0" w:space="0" w:color="auto"/>
        <w:left w:val="none" w:sz="0" w:space="0" w:color="auto"/>
        <w:bottom w:val="none" w:sz="0" w:space="0" w:color="auto"/>
        <w:right w:val="none" w:sz="0" w:space="0" w:color="auto"/>
      </w:divBdr>
    </w:div>
    <w:div w:id="1348944205">
      <w:bodyDiv w:val="1"/>
      <w:marLeft w:val="0"/>
      <w:marRight w:val="0"/>
      <w:marTop w:val="0"/>
      <w:marBottom w:val="0"/>
      <w:divBdr>
        <w:top w:val="none" w:sz="0" w:space="0" w:color="auto"/>
        <w:left w:val="none" w:sz="0" w:space="0" w:color="auto"/>
        <w:bottom w:val="none" w:sz="0" w:space="0" w:color="auto"/>
        <w:right w:val="none" w:sz="0" w:space="0" w:color="auto"/>
      </w:divBdr>
    </w:div>
    <w:div w:id="1352992313">
      <w:bodyDiv w:val="1"/>
      <w:marLeft w:val="0"/>
      <w:marRight w:val="0"/>
      <w:marTop w:val="0"/>
      <w:marBottom w:val="0"/>
      <w:divBdr>
        <w:top w:val="none" w:sz="0" w:space="0" w:color="auto"/>
        <w:left w:val="none" w:sz="0" w:space="0" w:color="auto"/>
        <w:bottom w:val="none" w:sz="0" w:space="0" w:color="auto"/>
        <w:right w:val="none" w:sz="0" w:space="0" w:color="auto"/>
      </w:divBdr>
    </w:div>
    <w:div w:id="1355764330">
      <w:bodyDiv w:val="1"/>
      <w:marLeft w:val="0"/>
      <w:marRight w:val="0"/>
      <w:marTop w:val="0"/>
      <w:marBottom w:val="0"/>
      <w:divBdr>
        <w:top w:val="none" w:sz="0" w:space="0" w:color="auto"/>
        <w:left w:val="none" w:sz="0" w:space="0" w:color="auto"/>
        <w:bottom w:val="none" w:sz="0" w:space="0" w:color="auto"/>
        <w:right w:val="none" w:sz="0" w:space="0" w:color="auto"/>
      </w:divBdr>
    </w:div>
    <w:div w:id="1356541057">
      <w:bodyDiv w:val="1"/>
      <w:marLeft w:val="0"/>
      <w:marRight w:val="0"/>
      <w:marTop w:val="0"/>
      <w:marBottom w:val="0"/>
      <w:divBdr>
        <w:top w:val="none" w:sz="0" w:space="0" w:color="auto"/>
        <w:left w:val="none" w:sz="0" w:space="0" w:color="auto"/>
        <w:bottom w:val="none" w:sz="0" w:space="0" w:color="auto"/>
        <w:right w:val="none" w:sz="0" w:space="0" w:color="auto"/>
      </w:divBdr>
    </w:div>
    <w:div w:id="1357534587">
      <w:bodyDiv w:val="1"/>
      <w:marLeft w:val="0"/>
      <w:marRight w:val="0"/>
      <w:marTop w:val="0"/>
      <w:marBottom w:val="0"/>
      <w:divBdr>
        <w:top w:val="none" w:sz="0" w:space="0" w:color="auto"/>
        <w:left w:val="none" w:sz="0" w:space="0" w:color="auto"/>
        <w:bottom w:val="none" w:sz="0" w:space="0" w:color="auto"/>
        <w:right w:val="none" w:sz="0" w:space="0" w:color="auto"/>
      </w:divBdr>
    </w:div>
    <w:div w:id="1361514806">
      <w:bodyDiv w:val="1"/>
      <w:marLeft w:val="0"/>
      <w:marRight w:val="0"/>
      <w:marTop w:val="0"/>
      <w:marBottom w:val="0"/>
      <w:divBdr>
        <w:top w:val="none" w:sz="0" w:space="0" w:color="auto"/>
        <w:left w:val="none" w:sz="0" w:space="0" w:color="auto"/>
        <w:bottom w:val="none" w:sz="0" w:space="0" w:color="auto"/>
        <w:right w:val="none" w:sz="0" w:space="0" w:color="auto"/>
      </w:divBdr>
    </w:div>
    <w:div w:id="1361584039">
      <w:bodyDiv w:val="1"/>
      <w:marLeft w:val="0"/>
      <w:marRight w:val="0"/>
      <w:marTop w:val="0"/>
      <w:marBottom w:val="0"/>
      <w:divBdr>
        <w:top w:val="none" w:sz="0" w:space="0" w:color="auto"/>
        <w:left w:val="none" w:sz="0" w:space="0" w:color="auto"/>
        <w:bottom w:val="none" w:sz="0" w:space="0" w:color="auto"/>
        <w:right w:val="none" w:sz="0" w:space="0" w:color="auto"/>
      </w:divBdr>
    </w:div>
    <w:div w:id="1363439281">
      <w:bodyDiv w:val="1"/>
      <w:marLeft w:val="0"/>
      <w:marRight w:val="0"/>
      <w:marTop w:val="0"/>
      <w:marBottom w:val="0"/>
      <w:divBdr>
        <w:top w:val="none" w:sz="0" w:space="0" w:color="auto"/>
        <w:left w:val="none" w:sz="0" w:space="0" w:color="auto"/>
        <w:bottom w:val="none" w:sz="0" w:space="0" w:color="auto"/>
        <w:right w:val="none" w:sz="0" w:space="0" w:color="auto"/>
      </w:divBdr>
    </w:div>
    <w:div w:id="1363944275">
      <w:bodyDiv w:val="1"/>
      <w:marLeft w:val="0"/>
      <w:marRight w:val="0"/>
      <w:marTop w:val="0"/>
      <w:marBottom w:val="0"/>
      <w:divBdr>
        <w:top w:val="none" w:sz="0" w:space="0" w:color="auto"/>
        <w:left w:val="none" w:sz="0" w:space="0" w:color="auto"/>
        <w:bottom w:val="none" w:sz="0" w:space="0" w:color="auto"/>
        <w:right w:val="none" w:sz="0" w:space="0" w:color="auto"/>
      </w:divBdr>
    </w:div>
    <w:div w:id="1365910081">
      <w:bodyDiv w:val="1"/>
      <w:marLeft w:val="0"/>
      <w:marRight w:val="0"/>
      <w:marTop w:val="0"/>
      <w:marBottom w:val="0"/>
      <w:divBdr>
        <w:top w:val="none" w:sz="0" w:space="0" w:color="auto"/>
        <w:left w:val="none" w:sz="0" w:space="0" w:color="auto"/>
        <w:bottom w:val="none" w:sz="0" w:space="0" w:color="auto"/>
        <w:right w:val="none" w:sz="0" w:space="0" w:color="auto"/>
      </w:divBdr>
    </w:div>
    <w:div w:id="1370566978">
      <w:bodyDiv w:val="1"/>
      <w:marLeft w:val="0"/>
      <w:marRight w:val="0"/>
      <w:marTop w:val="0"/>
      <w:marBottom w:val="0"/>
      <w:divBdr>
        <w:top w:val="none" w:sz="0" w:space="0" w:color="auto"/>
        <w:left w:val="none" w:sz="0" w:space="0" w:color="auto"/>
        <w:bottom w:val="none" w:sz="0" w:space="0" w:color="auto"/>
        <w:right w:val="none" w:sz="0" w:space="0" w:color="auto"/>
      </w:divBdr>
    </w:div>
    <w:div w:id="1374846239">
      <w:bodyDiv w:val="1"/>
      <w:marLeft w:val="0"/>
      <w:marRight w:val="0"/>
      <w:marTop w:val="0"/>
      <w:marBottom w:val="0"/>
      <w:divBdr>
        <w:top w:val="none" w:sz="0" w:space="0" w:color="auto"/>
        <w:left w:val="none" w:sz="0" w:space="0" w:color="auto"/>
        <w:bottom w:val="none" w:sz="0" w:space="0" w:color="auto"/>
        <w:right w:val="none" w:sz="0" w:space="0" w:color="auto"/>
      </w:divBdr>
    </w:div>
    <w:div w:id="1375546265">
      <w:bodyDiv w:val="1"/>
      <w:marLeft w:val="0"/>
      <w:marRight w:val="0"/>
      <w:marTop w:val="0"/>
      <w:marBottom w:val="0"/>
      <w:divBdr>
        <w:top w:val="none" w:sz="0" w:space="0" w:color="auto"/>
        <w:left w:val="none" w:sz="0" w:space="0" w:color="auto"/>
        <w:bottom w:val="none" w:sz="0" w:space="0" w:color="auto"/>
        <w:right w:val="none" w:sz="0" w:space="0" w:color="auto"/>
      </w:divBdr>
    </w:div>
    <w:div w:id="1376394359">
      <w:bodyDiv w:val="1"/>
      <w:marLeft w:val="0"/>
      <w:marRight w:val="0"/>
      <w:marTop w:val="0"/>
      <w:marBottom w:val="0"/>
      <w:divBdr>
        <w:top w:val="none" w:sz="0" w:space="0" w:color="auto"/>
        <w:left w:val="none" w:sz="0" w:space="0" w:color="auto"/>
        <w:bottom w:val="none" w:sz="0" w:space="0" w:color="auto"/>
        <w:right w:val="none" w:sz="0" w:space="0" w:color="auto"/>
      </w:divBdr>
    </w:div>
    <w:div w:id="1376463741">
      <w:bodyDiv w:val="1"/>
      <w:marLeft w:val="0"/>
      <w:marRight w:val="0"/>
      <w:marTop w:val="0"/>
      <w:marBottom w:val="0"/>
      <w:divBdr>
        <w:top w:val="none" w:sz="0" w:space="0" w:color="auto"/>
        <w:left w:val="none" w:sz="0" w:space="0" w:color="auto"/>
        <w:bottom w:val="none" w:sz="0" w:space="0" w:color="auto"/>
        <w:right w:val="none" w:sz="0" w:space="0" w:color="auto"/>
      </w:divBdr>
    </w:div>
    <w:div w:id="1376587755">
      <w:bodyDiv w:val="1"/>
      <w:marLeft w:val="0"/>
      <w:marRight w:val="0"/>
      <w:marTop w:val="0"/>
      <w:marBottom w:val="0"/>
      <w:divBdr>
        <w:top w:val="none" w:sz="0" w:space="0" w:color="auto"/>
        <w:left w:val="none" w:sz="0" w:space="0" w:color="auto"/>
        <w:bottom w:val="none" w:sz="0" w:space="0" w:color="auto"/>
        <w:right w:val="none" w:sz="0" w:space="0" w:color="auto"/>
      </w:divBdr>
    </w:div>
    <w:div w:id="1377389887">
      <w:bodyDiv w:val="1"/>
      <w:marLeft w:val="0"/>
      <w:marRight w:val="0"/>
      <w:marTop w:val="0"/>
      <w:marBottom w:val="0"/>
      <w:divBdr>
        <w:top w:val="none" w:sz="0" w:space="0" w:color="auto"/>
        <w:left w:val="none" w:sz="0" w:space="0" w:color="auto"/>
        <w:bottom w:val="none" w:sz="0" w:space="0" w:color="auto"/>
        <w:right w:val="none" w:sz="0" w:space="0" w:color="auto"/>
      </w:divBdr>
    </w:div>
    <w:div w:id="1380282014">
      <w:bodyDiv w:val="1"/>
      <w:marLeft w:val="0"/>
      <w:marRight w:val="0"/>
      <w:marTop w:val="0"/>
      <w:marBottom w:val="0"/>
      <w:divBdr>
        <w:top w:val="none" w:sz="0" w:space="0" w:color="auto"/>
        <w:left w:val="none" w:sz="0" w:space="0" w:color="auto"/>
        <w:bottom w:val="none" w:sz="0" w:space="0" w:color="auto"/>
        <w:right w:val="none" w:sz="0" w:space="0" w:color="auto"/>
      </w:divBdr>
    </w:div>
    <w:div w:id="1386642843">
      <w:bodyDiv w:val="1"/>
      <w:marLeft w:val="0"/>
      <w:marRight w:val="0"/>
      <w:marTop w:val="0"/>
      <w:marBottom w:val="0"/>
      <w:divBdr>
        <w:top w:val="none" w:sz="0" w:space="0" w:color="auto"/>
        <w:left w:val="none" w:sz="0" w:space="0" w:color="auto"/>
        <w:bottom w:val="none" w:sz="0" w:space="0" w:color="auto"/>
        <w:right w:val="none" w:sz="0" w:space="0" w:color="auto"/>
      </w:divBdr>
    </w:div>
    <w:div w:id="1387417760">
      <w:bodyDiv w:val="1"/>
      <w:marLeft w:val="0"/>
      <w:marRight w:val="0"/>
      <w:marTop w:val="0"/>
      <w:marBottom w:val="0"/>
      <w:divBdr>
        <w:top w:val="none" w:sz="0" w:space="0" w:color="auto"/>
        <w:left w:val="none" w:sz="0" w:space="0" w:color="auto"/>
        <w:bottom w:val="none" w:sz="0" w:space="0" w:color="auto"/>
        <w:right w:val="none" w:sz="0" w:space="0" w:color="auto"/>
      </w:divBdr>
    </w:div>
    <w:div w:id="1391268813">
      <w:bodyDiv w:val="1"/>
      <w:marLeft w:val="0"/>
      <w:marRight w:val="0"/>
      <w:marTop w:val="0"/>
      <w:marBottom w:val="0"/>
      <w:divBdr>
        <w:top w:val="none" w:sz="0" w:space="0" w:color="auto"/>
        <w:left w:val="none" w:sz="0" w:space="0" w:color="auto"/>
        <w:bottom w:val="none" w:sz="0" w:space="0" w:color="auto"/>
        <w:right w:val="none" w:sz="0" w:space="0" w:color="auto"/>
      </w:divBdr>
    </w:div>
    <w:div w:id="1391272852">
      <w:bodyDiv w:val="1"/>
      <w:marLeft w:val="0"/>
      <w:marRight w:val="0"/>
      <w:marTop w:val="0"/>
      <w:marBottom w:val="0"/>
      <w:divBdr>
        <w:top w:val="none" w:sz="0" w:space="0" w:color="auto"/>
        <w:left w:val="none" w:sz="0" w:space="0" w:color="auto"/>
        <w:bottom w:val="none" w:sz="0" w:space="0" w:color="auto"/>
        <w:right w:val="none" w:sz="0" w:space="0" w:color="auto"/>
      </w:divBdr>
    </w:div>
    <w:div w:id="1392996008">
      <w:bodyDiv w:val="1"/>
      <w:marLeft w:val="0"/>
      <w:marRight w:val="0"/>
      <w:marTop w:val="0"/>
      <w:marBottom w:val="0"/>
      <w:divBdr>
        <w:top w:val="none" w:sz="0" w:space="0" w:color="auto"/>
        <w:left w:val="none" w:sz="0" w:space="0" w:color="auto"/>
        <w:bottom w:val="none" w:sz="0" w:space="0" w:color="auto"/>
        <w:right w:val="none" w:sz="0" w:space="0" w:color="auto"/>
      </w:divBdr>
    </w:div>
    <w:div w:id="1398746912">
      <w:bodyDiv w:val="1"/>
      <w:marLeft w:val="0"/>
      <w:marRight w:val="0"/>
      <w:marTop w:val="0"/>
      <w:marBottom w:val="0"/>
      <w:divBdr>
        <w:top w:val="none" w:sz="0" w:space="0" w:color="auto"/>
        <w:left w:val="none" w:sz="0" w:space="0" w:color="auto"/>
        <w:bottom w:val="none" w:sz="0" w:space="0" w:color="auto"/>
        <w:right w:val="none" w:sz="0" w:space="0" w:color="auto"/>
      </w:divBdr>
    </w:div>
    <w:div w:id="1399284988">
      <w:bodyDiv w:val="1"/>
      <w:marLeft w:val="0"/>
      <w:marRight w:val="0"/>
      <w:marTop w:val="0"/>
      <w:marBottom w:val="0"/>
      <w:divBdr>
        <w:top w:val="none" w:sz="0" w:space="0" w:color="auto"/>
        <w:left w:val="none" w:sz="0" w:space="0" w:color="auto"/>
        <w:bottom w:val="none" w:sz="0" w:space="0" w:color="auto"/>
        <w:right w:val="none" w:sz="0" w:space="0" w:color="auto"/>
      </w:divBdr>
    </w:div>
    <w:div w:id="1401051622">
      <w:bodyDiv w:val="1"/>
      <w:marLeft w:val="0"/>
      <w:marRight w:val="0"/>
      <w:marTop w:val="0"/>
      <w:marBottom w:val="0"/>
      <w:divBdr>
        <w:top w:val="none" w:sz="0" w:space="0" w:color="auto"/>
        <w:left w:val="none" w:sz="0" w:space="0" w:color="auto"/>
        <w:bottom w:val="none" w:sz="0" w:space="0" w:color="auto"/>
        <w:right w:val="none" w:sz="0" w:space="0" w:color="auto"/>
      </w:divBdr>
    </w:div>
    <w:div w:id="1407612035">
      <w:bodyDiv w:val="1"/>
      <w:marLeft w:val="0"/>
      <w:marRight w:val="0"/>
      <w:marTop w:val="0"/>
      <w:marBottom w:val="0"/>
      <w:divBdr>
        <w:top w:val="none" w:sz="0" w:space="0" w:color="auto"/>
        <w:left w:val="none" w:sz="0" w:space="0" w:color="auto"/>
        <w:bottom w:val="none" w:sz="0" w:space="0" w:color="auto"/>
        <w:right w:val="none" w:sz="0" w:space="0" w:color="auto"/>
      </w:divBdr>
    </w:div>
    <w:div w:id="1408697479">
      <w:bodyDiv w:val="1"/>
      <w:marLeft w:val="0"/>
      <w:marRight w:val="0"/>
      <w:marTop w:val="0"/>
      <w:marBottom w:val="0"/>
      <w:divBdr>
        <w:top w:val="none" w:sz="0" w:space="0" w:color="auto"/>
        <w:left w:val="none" w:sz="0" w:space="0" w:color="auto"/>
        <w:bottom w:val="none" w:sz="0" w:space="0" w:color="auto"/>
        <w:right w:val="none" w:sz="0" w:space="0" w:color="auto"/>
      </w:divBdr>
    </w:div>
    <w:div w:id="1411000361">
      <w:bodyDiv w:val="1"/>
      <w:marLeft w:val="0"/>
      <w:marRight w:val="0"/>
      <w:marTop w:val="0"/>
      <w:marBottom w:val="0"/>
      <w:divBdr>
        <w:top w:val="none" w:sz="0" w:space="0" w:color="auto"/>
        <w:left w:val="none" w:sz="0" w:space="0" w:color="auto"/>
        <w:bottom w:val="none" w:sz="0" w:space="0" w:color="auto"/>
        <w:right w:val="none" w:sz="0" w:space="0" w:color="auto"/>
      </w:divBdr>
    </w:div>
    <w:div w:id="1416056229">
      <w:bodyDiv w:val="1"/>
      <w:marLeft w:val="0"/>
      <w:marRight w:val="0"/>
      <w:marTop w:val="0"/>
      <w:marBottom w:val="0"/>
      <w:divBdr>
        <w:top w:val="none" w:sz="0" w:space="0" w:color="auto"/>
        <w:left w:val="none" w:sz="0" w:space="0" w:color="auto"/>
        <w:bottom w:val="none" w:sz="0" w:space="0" w:color="auto"/>
        <w:right w:val="none" w:sz="0" w:space="0" w:color="auto"/>
      </w:divBdr>
    </w:div>
    <w:div w:id="1422219992">
      <w:bodyDiv w:val="1"/>
      <w:marLeft w:val="0"/>
      <w:marRight w:val="0"/>
      <w:marTop w:val="0"/>
      <w:marBottom w:val="0"/>
      <w:divBdr>
        <w:top w:val="none" w:sz="0" w:space="0" w:color="auto"/>
        <w:left w:val="none" w:sz="0" w:space="0" w:color="auto"/>
        <w:bottom w:val="none" w:sz="0" w:space="0" w:color="auto"/>
        <w:right w:val="none" w:sz="0" w:space="0" w:color="auto"/>
      </w:divBdr>
    </w:div>
    <w:div w:id="1424834833">
      <w:bodyDiv w:val="1"/>
      <w:marLeft w:val="0"/>
      <w:marRight w:val="0"/>
      <w:marTop w:val="0"/>
      <w:marBottom w:val="0"/>
      <w:divBdr>
        <w:top w:val="none" w:sz="0" w:space="0" w:color="auto"/>
        <w:left w:val="none" w:sz="0" w:space="0" w:color="auto"/>
        <w:bottom w:val="none" w:sz="0" w:space="0" w:color="auto"/>
        <w:right w:val="none" w:sz="0" w:space="0" w:color="auto"/>
      </w:divBdr>
    </w:div>
    <w:div w:id="1436250933">
      <w:bodyDiv w:val="1"/>
      <w:marLeft w:val="0"/>
      <w:marRight w:val="0"/>
      <w:marTop w:val="0"/>
      <w:marBottom w:val="0"/>
      <w:divBdr>
        <w:top w:val="none" w:sz="0" w:space="0" w:color="auto"/>
        <w:left w:val="none" w:sz="0" w:space="0" w:color="auto"/>
        <w:bottom w:val="none" w:sz="0" w:space="0" w:color="auto"/>
        <w:right w:val="none" w:sz="0" w:space="0" w:color="auto"/>
      </w:divBdr>
    </w:div>
    <w:div w:id="1440024367">
      <w:bodyDiv w:val="1"/>
      <w:marLeft w:val="0"/>
      <w:marRight w:val="0"/>
      <w:marTop w:val="0"/>
      <w:marBottom w:val="0"/>
      <w:divBdr>
        <w:top w:val="none" w:sz="0" w:space="0" w:color="auto"/>
        <w:left w:val="none" w:sz="0" w:space="0" w:color="auto"/>
        <w:bottom w:val="none" w:sz="0" w:space="0" w:color="auto"/>
        <w:right w:val="none" w:sz="0" w:space="0" w:color="auto"/>
      </w:divBdr>
    </w:div>
    <w:div w:id="1440181287">
      <w:bodyDiv w:val="1"/>
      <w:marLeft w:val="0"/>
      <w:marRight w:val="0"/>
      <w:marTop w:val="0"/>
      <w:marBottom w:val="0"/>
      <w:divBdr>
        <w:top w:val="none" w:sz="0" w:space="0" w:color="auto"/>
        <w:left w:val="none" w:sz="0" w:space="0" w:color="auto"/>
        <w:bottom w:val="none" w:sz="0" w:space="0" w:color="auto"/>
        <w:right w:val="none" w:sz="0" w:space="0" w:color="auto"/>
      </w:divBdr>
    </w:div>
    <w:div w:id="1441681689">
      <w:bodyDiv w:val="1"/>
      <w:marLeft w:val="0"/>
      <w:marRight w:val="0"/>
      <w:marTop w:val="0"/>
      <w:marBottom w:val="0"/>
      <w:divBdr>
        <w:top w:val="none" w:sz="0" w:space="0" w:color="auto"/>
        <w:left w:val="none" w:sz="0" w:space="0" w:color="auto"/>
        <w:bottom w:val="none" w:sz="0" w:space="0" w:color="auto"/>
        <w:right w:val="none" w:sz="0" w:space="0" w:color="auto"/>
      </w:divBdr>
    </w:div>
    <w:div w:id="1444838375">
      <w:bodyDiv w:val="1"/>
      <w:marLeft w:val="0"/>
      <w:marRight w:val="0"/>
      <w:marTop w:val="0"/>
      <w:marBottom w:val="0"/>
      <w:divBdr>
        <w:top w:val="none" w:sz="0" w:space="0" w:color="auto"/>
        <w:left w:val="none" w:sz="0" w:space="0" w:color="auto"/>
        <w:bottom w:val="none" w:sz="0" w:space="0" w:color="auto"/>
        <w:right w:val="none" w:sz="0" w:space="0" w:color="auto"/>
      </w:divBdr>
      <w:divsChild>
        <w:div w:id="250703935">
          <w:marLeft w:val="0"/>
          <w:marRight w:val="0"/>
          <w:marTop w:val="0"/>
          <w:marBottom w:val="0"/>
          <w:divBdr>
            <w:top w:val="none" w:sz="0" w:space="0" w:color="auto"/>
            <w:left w:val="single" w:sz="6" w:space="0" w:color="6F767A"/>
            <w:bottom w:val="none" w:sz="0" w:space="0" w:color="auto"/>
            <w:right w:val="single" w:sz="6" w:space="0" w:color="6F767A"/>
          </w:divBdr>
          <w:divsChild>
            <w:div w:id="1826582993">
              <w:marLeft w:val="0"/>
              <w:marRight w:val="0"/>
              <w:marTop w:val="0"/>
              <w:marBottom w:val="0"/>
              <w:divBdr>
                <w:top w:val="single" w:sz="6" w:space="0" w:color="95A4AE"/>
                <w:left w:val="none" w:sz="0" w:space="0" w:color="auto"/>
                <w:bottom w:val="single" w:sz="6" w:space="0" w:color="878D90"/>
                <w:right w:val="none" w:sz="0" w:space="0" w:color="auto"/>
              </w:divBdr>
              <w:divsChild>
                <w:div w:id="1119762068">
                  <w:marLeft w:val="0"/>
                  <w:marRight w:val="-4500"/>
                  <w:marTop w:val="0"/>
                  <w:marBottom w:val="0"/>
                  <w:divBdr>
                    <w:top w:val="none" w:sz="0" w:space="0" w:color="auto"/>
                    <w:left w:val="none" w:sz="0" w:space="0" w:color="auto"/>
                    <w:bottom w:val="none" w:sz="0" w:space="0" w:color="auto"/>
                    <w:right w:val="none" w:sz="0" w:space="0" w:color="auto"/>
                  </w:divBdr>
                  <w:divsChild>
                    <w:div w:id="1479376763">
                      <w:marLeft w:val="0"/>
                      <w:marRight w:val="4500"/>
                      <w:marTop w:val="0"/>
                      <w:marBottom w:val="0"/>
                      <w:divBdr>
                        <w:top w:val="none" w:sz="0" w:space="0" w:color="auto"/>
                        <w:left w:val="none" w:sz="0" w:space="0" w:color="auto"/>
                        <w:bottom w:val="none" w:sz="0" w:space="0" w:color="auto"/>
                        <w:right w:val="none" w:sz="0" w:space="0" w:color="auto"/>
                      </w:divBdr>
                      <w:divsChild>
                        <w:div w:id="1435708475">
                          <w:marLeft w:val="0"/>
                          <w:marRight w:val="0"/>
                          <w:marTop w:val="0"/>
                          <w:marBottom w:val="0"/>
                          <w:divBdr>
                            <w:top w:val="none" w:sz="0" w:space="0" w:color="auto"/>
                            <w:left w:val="none" w:sz="0" w:space="0" w:color="auto"/>
                            <w:bottom w:val="none" w:sz="0" w:space="0" w:color="auto"/>
                            <w:right w:val="single" w:sz="6" w:space="0" w:color="D0D0D0"/>
                          </w:divBdr>
                          <w:divsChild>
                            <w:div w:id="825780997">
                              <w:marLeft w:val="0"/>
                              <w:marRight w:val="0"/>
                              <w:marTop w:val="0"/>
                              <w:marBottom w:val="0"/>
                              <w:divBdr>
                                <w:top w:val="none" w:sz="0" w:space="0" w:color="auto"/>
                                <w:left w:val="none" w:sz="0" w:space="0" w:color="auto"/>
                                <w:bottom w:val="none" w:sz="0" w:space="0" w:color="auto"/>
                                <w:right w:val="none" w:sz="0" w:space="0" w:color="auto"/>
                              </w:divBdr>
                              <w:divsChild>
                                <w:div w:id="662902033">
                                  <w:marLeft w:val="0"/>
                                  <w:marRight w:val="0"/>
                                  <w:marTop w:val="0"/>
                                  <w:marBottom w:val="0"/>
                                  <w:divBdr>
                                    <w:top w:val="single" w:sz="6" w:space="0" w:color="C2C9D2"/>
                                    <w:left w:val="single" w:sz="6" w:space="0" w:color="C2C9D2"/>
                                    <w:bottom w:val="single" w:sz="6" w:space="0" w:color="C2C9D2"/>
                                    <w:right w:val="single" w:sz="6" w:space="0" w:color="C2C9D2"/>
                                  </w:divBdr>
                                  <w:divsChild>
                                    <w:div w:id="1257129630">
                                      <w:marLeft w:val="0"/>
                                      <w:marRight w:val="0"/>
                                      <w:marTop w:val="0"/>
                                      <w:marBottom w:val="0"/>
                                      <w:divBdr>
                                        <w:top w:val="none" w:sz="0" w:space="0" w:color="auto"/>
                                        <w:left w:val="none" w:sz="0" w:space="0" w:color="auto"/>
                                        <w:bottom w:val="dashed" w:sz="6" w:space="5" w:color="BEBEBE"/>
                                        <w:right w:val="none" w:sz="0" w:space="0" w:color="auto"/>
                                      </w:divBdr>
                                      <w:divsChild>
                                        <w:div w:id="1344669018">
                                          <w:marLeft w:val="1695"/>
                                          <w:marRight w:val="0"/>
                                          <w:marTop w:val="0"/>
                                          <w:marBottom w:val="0"/>
                                          <w:divBdr>
                                            <w:top w:val="none" w:sz="0" w:space="0" w:color="auto"/>
                                            <w:left w:val="none" w:sz="0" w:space="0" w:color="auto"/>
                                            <w:bottom w:val="none" w:sz="0" w:space="0" w:color="auto"/>
                                            <w:right w:val="none" w:sz="0" w:space="0" w:color="auto"/>
                                          </w:divBdr>
                                          <w:divsChild>
                                            <w:div w:id="85014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6540956">
      <w:bodyDiv w:val="1"/>
      <w:marLeft w:val="0"/>
      <w:marRight w:val="0"/>
      <w:marTop w:val="0"/>
      <w:marBottom w:val="0"/>
      <w:divBdr>
        <w:top w:val="none" w:sz="0" w:space="0" w:color="auto"/>
        <w:left w:val="none" w:sz="0" w:space="0" w:color="auto"/>
        <w:bottom w:val="none" w:sz="0" w:space="0" w:color="auto"/>
        <w:right w:val="none" w:sz="0" w:space="0" w:color="auto"/>
      </w:divBdr>
    </w:div>
    <w:div w:id="1456407596">
      <w:bodyDiv w:val="1"/>
      <w:marLeft w:val="0"/>
      <w:marRight w:val="0"/>
      <w:marTop w:val="0"/>
      <w:marBottom w:val="0"/>
      <w:divBdr>
        <w:top w:val="none" w:sz="0" w:space="0" w:color="auto"/>
        <w:left w:val="none" w:sz="0" w:space="0" w:color="auto"/>
        <w:bottom w:val="none" w:sz="0" w:space="0" w:color="auto"/>
        <w:right w:val="none" w:sz="0" w:space="0" w:color="auto"/>
      </w:divBdr>
    </w:div>
    <w:div w:id="1459495790">
      <w:bodyDiv w:val="1"/>
      <w:marLeft w:val="0"/>
      <w:marRight w:val="0"/>
      <w:marTop w:val="0"/>
      <w:marBottom w:val="0"/>
      <w:divBdr>
        <w:top w:val="none" w:sz="0" w:space="0" w:color="auto"/>
        <w:left w:val="none" w:sz="0" w:space="0" w:color="auto"/>
        <w:bottom w:val="none" w:sz="0" w:space="0" w:color="auto"/>
        <w:right w:val="none" w:sz="0" w:space="0" w:color="auto"/>
      </w:divBdr>
    </w:div>
    <w:div w:id="1459954069">
      <w:bodyDiv w:val="1"/>
      <w:marLeft w:val="0"/>
      <w:marRight w:val="0"/>
      <w:marTop w:val="0"/>
      <w:marBottom w:val="0"/>
      <w:divBdr>
        <w:top w:val="none" w:sz="0" w:space="0" w:color="auto"/>
        <w:left w:val="none" w:sz="0" w:space="0" w:color="auto"/>
        <w:bottom w:val="none" w:sz="0" w:space="0" w:color="auto"/>
        <w:right w:val="none" w:sz="0" w:space="0" w:color="auto"/>
      </w:divBdr>
    </w:div>
    <w:div w:id="1460605610">
      <w:bodyDiv w:val="1"/>
      <w:marLeft w:val="0"/>
      <w:marRight w:val="0"/>
      <w:marTop w:val="0"/>
      <w:marBottom w:val="0"/>
      <w:divBdr>
        <w:top w:val="none" w:sz="0" w:space="0" w:color="auto"/>
        <w:left w:val="none" w:sz="0" w:space="0" w:color="auto"/>
        <w:bottom w:val="none" w:sz="0" w:space="0" w:color="auto"/>
        <w:right w:val="none" w:sz="0" w:space="0" w:color="auto"/>
      </w:divBdr>
    </w:div>
    <w:div w:id="1463039893">
      <w:bodyDiv w:val="1"/>
      <w:marLeft w:val="0"/>
      <w:marRight w:val="0"/>
      <w:marTop w:val="0"/>
      <w:marBottom w:val="0"/>
      <w:divBdr>
        <w:top w:val="none" w:sz="0" w:space="0" w:color="auto"/>
        <w:left w:val="none" w:sz="0" w:space="0" w:color="auto"/>
        <w:bottom w:val="none" w:sz="0" w:space="0" w:color="auto"/>
        <w:right w:val="none" w:sz="0" w:space="0" w:color="auto"/>
      </w:divBdr>
    </w:div>
    <w:div w:id="1465852231">
      <w:bodyDiv w:val="1"/>
      <w:marLeft w:val="0"/>
      <w:marRight w:val="0"/>
      <w:marTop w:val="0"/>
      <w:marBottom w:val="0"/>
      <w:divBdr>
        <w:top w:val="none" w:sz="0" w:space="0" w:color="auto"/>
        <w:left w:val="none" w:sz="0" w:space="0" w:color="auto"/>
        <w:bottom w:val="none" w:sz="0" w:space="0" w:color="auto"/>
        <w:right w:val="none" w:sz="0" w:space="0" w:color="auto"/>
      </w:divBdr>
    </w:div>
    <w:div w:id="1466391917">
      <w:bodyDiv w:val="1"/>
      <w:marLeft w:val="0"/>
      <w:marRight w:val="0"/>
      <w:marTop w:val="0"/>
      <w:marBottom w:val="0"/>
      <w:divBdr>
        <w:top w:val="none" w:sz="0" w:space="0" w:color="auto"/>
        <w:left w:val="none" w:sz="0" w:space="0" w:color="auto"/>
        <w:bottom w:val="none" w:sz="0" w:space="0" w:color="auto"/>
        <w:right w:val="none" w:sz="0" w:space="0" w:color="auto"/>
      </w:divBdr>
    </w:div>
    <w:div w:id="1468619357">
      <w:bodyDiv w:val="1"/>
      <w:marLeft w:val="0"/>
      <w:marRight w:val="0"/>
      <w:marTop w:val="0"/>
      <w:marBottom w:val="0"/>
      <w:divBdr>
        <w:top w:val="none" w:sz="0" w:space="0" w:color="auto"/>
        <w:left w:val="none" w:sz="0" w:space="0" w:color="auto"/>
        <w:bottom w:val="none" w:sz="0" w:space="0" w:color="auto"/>
        <w:right w:val="none" w:sz="0" w:space="0" w:color="auto"/>
      </w:divBdr>
    </w:div>
    <w:div w:id="1471557929">
      <w:bodyDiv w:val="1"/>
      <w:marLeft w:val="0"/>
      <w:marRight w:val="0"/>
      <w:marTop w:val="0"/>
      <w:marBottom w:val="0"/>
      <w:divBdr>
        <w:top w:val="none" w:sz="0" w:space="0" w:color="auto"/>
        <w:left w:val="none" w:sz="0" w:space="0" w:color="auto"/>
        <w:bottom w:val="none" w:sz="0" w:space="0" w:color="auto"/>
        <w:right w:val="none" w:sz="0" w:space="0" w:color="auto"/>
      </w:divBdr>
    </w:div>
    <w:div w:id="1475638676">
      <w:bodyDiv w:val="1"/>
      <w:marLeft w:val="0"/>
      <w:marRight w:val="0"/>
      <w:marTop w:val="0"/>
      <w:marBottom w:val="0"/>
      <w:divBdr>
        <w:top w:val="none" w:sz="0" w:space="0" w:color="auto"/>
        <w:left w:val="none" w:sz="0" w:space="0" w:color="auto"/>
        <w:bottom w:val="none" w:sz="0" w:space="0" w:color="auto"/>
        <w:right w:val="none" w:sz="0" w:space="0" w:color="auto"/>
      </w:divBdr>
    </w:div>
    <w:div w:id="1477919306">
      <w:bodyDiv w:val="1"/>
      <w:marLeft w:val="0"/>
      <w:marRight w:val="0"/>
      <w:marTop w:val="0"/>
      <w:marBottom w:val="0"/>
      <w:divBdr>
        <w:top w:val="none" w:sz="0" w:space="0" w:color="auto"/>
        <w:left w:val="none" w:sz="0" w:space="0" w:color="auto"/>
        <w:bottom w:val="none" w:sz="0" w:space="0" w:color="auto"/>
        <w:right w:val="none" w:sz="0" w:space="0" w:color="auto"/>
      </w:divBdr>
    </w:div>
    <w:div w:id="1478569892">
      <w:bodyDiv w:val="1"/>
      <w:marLeft w:val="0"/>
      <w:marRight w:val="0"/>
      <w:marTop w:val="0"/>
      <w:marBottom w:val="0"/>
      <w:divBdr>
        <w:top w:val="none" w:sz="0" w:space="0" w:color="auto"/>
        <w:left w:val="none" w:sz="0" w:space="0" w:color="auto"/>
        <w:bottom w:val="none" w:sz="0" w:space="0" w:color="auto"/>
        <w:right w:val="none" w:sz="0" w:space="0" w:color="auto"/>
      </w:divBdr>
    </w:div>
    <w:div w:id="1479608330">
      <w:bodyDiv w:val="1"/>
      <w:marLeft w:val="0"/>
      <w:marRight w:val="0"/>
      <w:marTop w:val="0"/>
      <w:marBottom w:val="0"/>
      <w:divBdr>
        <w:top w:val="none" w:sz="0" w:space="0" w:color="auto"/>
        <w:left w:val="none" w:sz="0" w:space="0" w:color="auto"/>
        <w:bottom w:val="none" w:sz="0" w:space="0" w:color="auto"/>
        <w:right w:val="none" w:sz="0" w:space="0" w:color="auto"/>
      </w:divBdr>
    </w:div>
    <w:div w:id="1481843307">
      <w:bodyDiv w:val="1"/>
      <w:marLeft w:val="0"/>
      <w:marRight w:val="0"/>
      <w:marTop w:val="0"/>
      <w:marBottom w:val="0"/>
      <w:divBdr>
        <w:top w:val="none" w:sz="0" w:space="0" w:color="auto"/>
        <w:left w:val="none" w:sz="0" w:space="0" w:color="auto"/>
        <w:bottom w:val="none" w:sz="0" w:space="0" w:color="auto"/>
        <w:right w:val="none" w:sz="0" w:space="0" w:color="auto"/>
      </w:divBdr>
    </w:div>
    <w:div w:id="1483617652">
      <w:bodyDiv w:val="1"/>
      <w:marLeft w:val="0"/>
      <w:marRight w:val="0"/>
      <w:marTop w:val="0"/>
      <w:marBottom w:val="0"/>
      <w:divBdr>
        <w:top w:val="none" w:sz="0" w:space="0" w:color="auto"/>
        <w:left w:val="none" w:sz="0" w:space="0" w:color="auto"/>
        <w:bottom w:val="none" w:sz="0" w:space="0" w:color="auto"/>
        <w:right w:val="none" w:sz="0" w:space="0" w:color="auto"/>
      </w:divBdr>
    </w:div>
    <w:div w:id="1486892156">
      <w:bodyDiv w:val="1"/>
      <w:marLeft w:val="0"/>
      <w:marRight w:val="0"/>
      <w:marTop w:val="0"/>
      <w:marBottom w:val="0"/>
      <w:divBdr>
        <w:top w:val="none" w:sz="0" w:space="0" w:color="auto"/>
        <w:left w:val="none" w:sz="0" w:space="0" w:color="auto"/>
        <w:bottom w:val="none" w:sz="0" w:space="0" w:color="auto"/>
        <w:right w:val="none" w:sz="0" w:space="0" w:color="auto"/>
      </w:divBdr>
    </w:div>
    <w:div w:id="1489833087">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827129">
      <w:bodyDiv w:val="1"/>
      <w:marLeft w:val="0"/>
      <w:marRight w:val="0"/>
      <w:marTop w:val="0"/>
      <w:marBottom w:val="0"/>
      <w:divBdr>
        <w:top w:val="none" w:sz="0" w:space="0" w:color="auto"/>
        <w:left w:val="none" w:sz="0" w:space="0" w:color="auto"/>
        <w:bottom w:val="none" w:sz="0" w:space="0" w:color="auto"/>
        <w:right w:val="none" w:sz="0" w:space="0" w:color="auto"/>
      </w:divBdr>
    </w:div>
    <w:div w:id="1490900899">
      <w:bodyDiv w:val="1"/>
      <w:marLeft w:val="0"/>
      <w:marRight w:val="0"/>
      <w:marTop w:val="0"/>
      <w:marBottom w:val="0"/>
      <w:divBdr>
        <w:top w:val="none" w:sz="0" w:space="0" w:color="auto"/>
        <w:left w:val="none" w:sz="0" w:space="0" w:color="auto"/>
        <w:bottom w:val="none" w:sz="0" w:space="0" w:color="auto"/>
        <w:right w:val="none" w:sz="0" w:space="0" w:color="auto"/>
      </w:divBdr>
    </w:div>
    <w:div w:id="1494025369">
      <w:bodyDiv w:val="1"/>
      <w:marLeft w:val="0"/>
      <w:marRight w:val="0"/>
      <w:marTop w:val="0"/>
      <w:marBottom w:val="0"/>
      <w:divBdr>
        <w:top w:val="none" w:sz="0" w:space="0" w:color="auto"/>
        <w:left w:val="none" w:sz="0" w:space="0" w:color="auto"/>
        <w:bottom w:val="none" w:sz="0" w:space="0" w:color="auto"/>
        <w:right w:val="none" w:sz="0" w:space="0" w:color="auto"/>
      </w:divBdr>
    </w:div>
    <w:div w:id="1494880950">
      <w:bodyDiv w:val="1"/>
      <w:marLeft w:val="0"/>
      <w:marRight w:val="0"/>
      <w:marTop w:val="0"/>
      <w:marBottom w:val="0"/>
      <w:divBdr>
        <w:top w:val="none" w:sz="0" w:space="0" w:color="auto"/>
        <w:left w:val="none" w:sz="0" w:space="0" w:color="auto"/>
        <w:bottom w:val="none" w:sz="0" w:space="0" w:color="auto"/>
        <w:right w:val="none" w:sz="0" w:space="0" w:color="auto"/>
      </w:divBdr>
    </w:div>
    <w:div w:id="1495074870">
      <w:bodyDiv w:val="1"/>
      <w:marLeft w:val="0"/>
      <w:marRight w:val="0"/>
      <w:marTop w:val="0"/>
      <w:marBottom w:val="0"/>
      <w:divBdr>
        <w:top w:val="none" w:sz="0" w:space="0" w:color="auto"/>
        <w:left w:val="none" w:sz="0" w:space="0" w:color="auto"/>
        <w:bottom w:val="none" w:sz="0" w:space="0" w:color="auto"/>
        <w:right w:val="none" w:sz="0" w:space="0" w:color="auto"/>
      </w:divBdr>
    </w:div>
    <w:div w:id="1495756859">
      <w:bodyDiv w:val="1"/>
      <w:marLeft w:val="0"/>
      <w:marRight w:val="0"/>
      <w:marTop w:val="0"/>
      <w:marBottom w:val="0"/>
      <w:divBdr>
        <w:top w:val="none" w:sz="0" w:space="0" w:color="auto"/>
        <w:left w:val="none" w:sz="0" w:space="0" w:color="auto"/>
        <w:bottom w:val="none" w:sz="0" w:space="0" w:color="auto"/>
        <w:right w:val="none" w:sz="0" w:space="0" w:color="auto"/>
      </w:divBdr>
    </w:div>
    <w:div w:id="1499615419">
      <w:bodyDiv w:val="1"/>
      <w:marLeft w:val="0"/>
      <w:marRight w:val="0"/>
      <w:marTop w:val="0"/>
      <w:marBottom w:val="0"/>
      <w:divBdr>
        <w:top w:val="none" w:sz="0" w:space="0" w:color="auto"/>
        <w:left w:val="none" w:sz="0" w:space="0" w:color="auto"/>
        <w:bottom w:val="none" w:sz="0" w:space="0" w:color="auto"/>
        <w:right w:val="none" w:sz="0" w:space="0" w:color="auto"/>
      </w:divBdr>
    </w:div>
    <w:div w:id="1501383375">
      <w:bodyDiv w:val="1"/>
      <w:marLeft w:val="0"/>
      <w:marRight w:val="0"/>
      <w:marTop w:val="0"/>
      <w:marBottom w:val="0"/>
      <w:divBdr>
        <w:top w:val="none" w:sz="0" w:space="0" w:color="auto"/>
        <w:left w:val="none" w:sz="0" w:space="0" w:color="auto"/>
        <w:bottom w:val="none" w:sz="0" w:space="0" w:color="auto"/>
        <w:right w:val="none" w:sz="0" w:space="0" w:color="auto"/>
      </w:divBdr>
    </w:div>
    <w:div w:id="1506625365">
      <w:bodyDiv w:val="1"/>
      <w:marLeft w:val="0"/>
      <w:marRight w:val="0"/>
      <w:marTop w:val="0"/>
      <w:marBottom w:val="0"/>
      <w:divBdr>
        <w:top w:val="none" w:sz="0" w:space="0" w:color="auto"/>
        <w:left w:val="none" w:sz="0" w:space="0" w:color="auto"/>
        <w:bottom w:val="none" w:sz="0" w:space="0" w:color="auto"/>
        <w:right w:val="none" w:sz="0" w:space="0" w:color="auto"/>
      </w:divBdr>
    </w:div>
    <w:div w:id="1508013181">
      <w:bodyDiv w:val="1"/>
      <w:marLeft w:val="0"/>
      <w:marRight w:val="0"/>
      <w:marTop w:val="0"/>
      <w:marBottom w:val="0"/>
      <w:divBdr>
        <w:top w:val="none" w:sz="0" w:space="0" w:color="auto"/>
        <w:left w:val="none" w:sz="0" w:space="0" w:color="auto"/>
        <w:bottom w:val="none" w:sz="0" w:space="0" w:color="auto"/>
        <w:right w:val="none" w:sz="0" w:space="0" w:color="auto"/>
      </w:divBdr>
    </w:div>
    <w:div w:id="1536885160">
      <w:bodyDiv w:val="1"/>
      <w:marLeft w:val="0"/>
      <w:marRight w:val="0"/>
      <w:marTop w:val="0"/>
      <w:marBottom w:val="0"/>
      <w:divBdr>
        <w:top w:val="none" w:sz="0" w:space="0" w:color="auto"/>
        <w:left w:val="none" w:sz="0" w:space="0" w:color="auto"/>
        <w:bottom w:val="none" w:sz="0" w:space="0" w:color="auto"/>
        <w:right w:val="none" w:sz="0" w:space="0" w:color="auto"/>
      </w:divBdr>
    </w:div>
    <w:div w:id="1537081790">
      <w:bodyDiv w:val="1"/>
      <w:marLeft w:val="0"/>
      <w:marRight w:val="0"/>
      <w:marTop w:val="0"/>
      <w:marBottom w:val="0"/>
      <w:divBdr>
        <w:top w:val="none" w:sz="0" w:space="0" w:color="auto"/>
        <w:left w:val="none" w:sz="0" w:space="0" w:color="auto"/>
        <w:bottom w:val="none" w:sz="0" w:space="0" w:color="auto"/>
        <w:right w:val="none" w:sz="0" w:space="0" w:color="auto"/>
      </w:divBdr>
    </w:div>
    <w:div w:id="1538855542">
      <w:bodyDiv w:val="1"/>
      <w:marLeft w:val="0"/>
      <w:marRight w:val="0"/>
      <w:marTop w:val="0"/>
      <w:marBottom w:val="0"/>
      <w:divBdr>
        <w:top w:val="none" w:sz="0" w:space="0" w:color="auto"/>
        <w:left w:val="none" w:sz="0" w:space="0" w:color="auto"/>
        <w:bottom w:val="none" w:sz="0" w:space="0" w:color="auto"/>
        <w:right w:val="none" w:sz="0" w:space="0" w:color="auto"/>
      </w:divBdr>
    </w:div>
    <w:div w:id="1553465493">
      <w:bodyDiv w:val="1"/>
      <w:marLeft w:val="0"/>
      <w:marRight w:val="0"/>
      <w:marTop w:val="0"/>
      <w:marBottom w:val="0"/>
      <w:divBdr>
        <w:top w:val="none" w:sz="0" w:space="0" w:color="auto"/>
        <w:left w:val="none" w:sz="0" w:space="0" w:color="auto"/>
        <w:bottom w:val="none" w:sz="0" w:space="0" w:color="auto"/>
        <w:right w:val="none" w:sz="0" w:space="0" w:color="auto"/>
      </w:divBdr>
    </w:div>
    <w:div w:id="1556039176">
      <w:bodyDiv w:val="1"/>
      <w:marLeft w:val="0"/>
      <w:marRight w:val="0"/>
      <w:marTop w:val="0"/>
      <w:marBottom w:val="0"/>
      <w:divBdr>
        <w:top w:val="none" w:sz="0" w:space="0" w:color="auto"/>
        <w:left w:val="none" w:sz="0" w:space="0" w:color="auto"/>
        <w:bottom w:val="none" w:sz="0" w:space="0" w:color="auto"/>
        <w:right w:val="none" w:sz="0" w:space="0" w:color="auto"/>
      </w:divBdr>
    </w:div>
    <w:div w:id="1561669307">
      <w:bodyDiv w:val="1"/>
      <w:marLeft w:val="0"/>
      <w:marRight w:val="0"/>
      <w:marTop w:val="0"/>
      <w:marBottom w:val="0"/>
      <w:divBdr>
        <w:top w:val="none" w:sz="0" w:space="0" w:color="auto"/>
        <w:left w:val="none" w:sz="0" w:space="0" w:color="auto"/>
        <w:bottom w:val="none" w:sz="0" w:space="0" w:color="auto"/>
        <w:right w:val="none" w:sz="0" w:space="0" w:color="auto"/>
      </w:divBdr>
    </w:div>
    <w:div w:id="1562600551">
      <w:bodyDiv w:val="1"/>
      <w:marLeft w:val="0"/>
      <w:marRight w:val="0"/>
      <w:marTop w:val="0"/>
      <w:marBottom w:val="0"/>
      <w:divBdr>
        <w:top w:val="none" w:sz="0" w:space="0" w:color="auto"/>
        <w:left w:val="none" w:sz="0" w:space="0" w:color="auto"/>
        <w:bottom w:val="none" w:sz="0" w:space="0" w:color="auto"/>
        <w:right w:val="none" w:sz="0" w:space="0" w:color="auto"/>
      </w:divBdr>
    </w:div>
    <w:div w:id="1563371601">
      <w:bodyDiv w:val="1"/>
      <w:marLeft w:val="0"/>
      <w:marRight w:val="0"/>
      <w:marTop w:val="0"/>
      <w:marBottom w:val="0"/>
      <w:divBdr>
        <w:top w:val="none" w:sz="0" w:space="0" w:color="auto"/>
        <w:left w:val="none" w:sz="0" w:space="0" w:color="auto"/>
        <w:bottom w:val="none" w:sz="0" w:space="0" w:color="auto"/>
        <w:right w:val="none" w:sz="0" w:space="0" w:color="auto"/>
      </w:divBdr>
    </w:div>
    <w:div w:id="1567494070">
      <w:bodyDiv w:val="1"/>
      <w:marLeft w:val="0"/>
      <w:marRight w:val="0"/>
      <w:marTop w:val="0"/>
      <w:marBottom w:val="0"/>
      <w:divBdr>
        <w:top w:val="none" w:sz="0" w:space="0" w:color="auto"/>
        <w:left w:val="none" w:sz="0" w:space="0" w:color="auto"/>
        <w:bottom w:val="none" w:sz="0" w:space="0" w:color="auto"/>
        <w:right w:val="none" w:sz="0" w:space="0" w:color="auto"/>
      </w:divBdr>
    </w:div>
    <w:div w:id="1569463494">
      <w:bodyDiv w:val="1"/>
      <w:marLeft w:val="0"/>
      <w:marRight w:val="0"/>
      <w:marTop w:val="0"/>
      <w:marBottom w:val="0"/>
      <w:divBdr>
        <w:top w:val="none" w:sz="0" w:space="0" w:color="auto"/>
        <w:left w:val="none" w:sz="0" w:space="0" w:color="auto"/>
        <w:bottom w:val="none" w:sz="0" w:space="0" w:color="auto"/>
        <w:right w:val="none" w:sz="0" w:space="0" w:color="auto"/>
      </w:divBdr>
    </w:div>
    <w:div w:id="1574075218">
      <w:bodyDiv w:val="1"/>
      <w:marLeft w:val="0"/>
      <w:marRight w:val="0"/>
      <w:marTop w:val="0"/>
      <w:marBottom w:val="0"/>
      <w:divBdr>
        <w:top w:val="none" w:sz="0" w:space="0" w:color="auto"/>
        <w:left w:val="none" w:sz="0" w:space="0" w:color="auto"/>
        <w:bottom w:val="none" w:sz="0" w:space="0" w:color="auto"/>
        <w:right w:val="none" w:sz="0" w:space="0" w:color="auto"/>
      </w:divBdr>
    </w:div>
    <w:div w:id="1578781660">
      <w:bodyDiv w:val="1"/>
      <w:marLeft w:val="0"/>
      <w:marRight w:val="0"/>
      <w:marTop w:val="0"/>
      <w:marBottom w:val="0"/>
      <w:divBdr>
        <w:top w:val="none" w:sz="0" w:space="0" w:color="auto"/>
        <w:left w:val="none" w:sz="0" w:space="0" w:color="auto"/>
        <w:bottom w:val="none" w:sz="0" w:space="0" w:color="auto"/>
        <w:right w:val="none" w:sz="0" w:space="0" w:color="auto"/>
      </w:divBdr>
    </w:div>
    <w:div w:id="1582911517">
      <w:bodyDiv w:val="1"/>
      <w:marLeft w:val="0"/>
      <w:marRight w:val="0"/>
      <w:marTop w:val="0"/>
      <w:marBottom w:val="0"/>
      <w:divBdr>
        <w:top w:val="none" w:sz="0" w:space="0" w:color="auto"/>
        <w:left w:val="none" w:sz="0" w:space="0" w:color="auto"/>
        <w:bottom w:val="none" w:sz="0" w:space="0" w:color="auto"/>
        <w:right w:val="none" w:sz="0" w:space="0" w:color="auto"/>
      </w:divBdr>
    </w:div>
    <w:div w:id="1586916844">
      <w:bodyDiv w:val="1"/>
      <w:marLeft w:val="0"/>
      <w:marRight w:val="0"/>
      <w:marTop w:val="0"/>
      <w:marBottom w:val="0"/>
      <w:divBdr>
        <w:top w:val="none" w:sz="0" w:space="0" w:color="auto"/>
        <w:left w:val="none" w:sz="0" w:space="0" w:color="auto"/>
        <w:bottom w:val="none" w:sz="0" w:space="0" w:color="auto"/>
        <w:right w:val="none" w:sz="0" w:space="0" w:color="auto"/>
      </w:divBdr>
    </w:div>
    <w:div w:id="1588952438">
      <w:bodyDiv w:val="1"/>
      <w:marLeft w:val="0"/>
      <w:marRight w:val="0"/>
      <w:marTop w:val="0"/>
      <w:marBottom w:val="0"/>
      <w:divBdr>
        <w:top w:val="none" w:sz="0" w:space="0" w:color="auto"/>
        <w:left w:val="none" w:sz="0" w:space="0" w:color="auto"/>
        <w:bottom w:val="none" w:sz="0" w:space="0" w:color="auto"/>
        <w:right w:val="none" w:sz="0" w:space="0" w:color="auto"/>
      </w:divBdr>
    </w:div>
    <w:div w:id="1590852559">
      <w:bodyDiv w:val="1"/>
      <w:marLeft w:val="0"/>
      <w:marRight w:val="0"/>
      <w:marTop w:val="0"/>
      <w:marBottom w:val="0"/>
      <w:divBdr>
        <w:top w:val="none" w:sz="0" w:space="0" w:color="auto"/>
        <w:left w:val="none" w:sz="0" w:space="0" w:color="auto"/>
        <w:bottom w:val="none" w:sz="0" w:space="0" w:color="auto"/>
        <w:right w:val="none" w:sz="0" w:space="0" w:color="auto"/>
      </w:divBdr>
    </w:div>
    <w:div w:id="1591811881">
      <w:bodyDiv w:val="1"/>
      <w:marLeft w:val="0"/>
      <w:marRight w:val="0"/>
      <w:marTop w:val="0"/>
      <w:marBottom w:val="0"/>
      <w:divBdr>
        <w:top w:val="none" w:sz="0" w:space="0" w:color="auto"/>
        <w:left w:val="none" w:sz="0" w:space="0" w:color="auto"/>
        <w:bottom w:val="none" w:sz="0" w:space="0" w:color="auto"/>
        <w:right w:val="none" w:sz="0" w:space="0" w:color="auto"/>
      </w:divBdr>
    </w:div>
    <w:div w:id="1592349432">
      <w:bodyDiv w:val="1"/>
      <w:marLeft w:val="0"/>
      <w:marRight w:val="0"/>
      <w:marTop w:val="0"/>
      <w:marBottom w:val="0"/>
      <w:divBdr>
        <w:top w:val="none" w:sz="0" w:space="0" w:color="auto"/>
        <w:left w:val="none" w:sz="0" w:space="0" w:color="auto"/>
        <w:bottom w:val="none" w:sz="0" w:space="0" w:color="auto"/>
        <w:right w:val="none" w:sz="0" w:space="0" w:color="auto"/>
      </w:divBdr>
    </w:div>
    <w:div w:id="1593247439">
      <w:bodyDiv w:val="1"/>
      <w:marLeft w:val="0"/>
      <w:marRight w:val="0"/>
      <w:marTop w:val="0"/>
      <w:marBottom w:val="0"/>
      <w:divBdr>
        <w:top w:val="none" w:sz="0" w:space="0" w:color="auto"/>
        <w:left w:val="none" w:sz="0" w:space="0" w:color="auto"/>
        <w:bottom w:val="none" w:sz="0" w:space="0" w:color="auto"/>
        <w:right w:val="none" w:sz="0" w:space="0" w:color="auto"/>
      </w:divBdr>
    </w:div>
    <w:div w:id="1595674174">
      <w:bodyDiv w:val="1"/>
      <w:marLeft w:val="0"/>
      <w:marRight w:val="0"/>
      <w:marTop w:val="0"/>
      <w:marBottom w:val="0"/>
      <w:divBdr>
        <w:top w:val="none" w:sz="0" w:space="0" w:color="auto"/>
        <w:left w:val="none" w:sz="0" w:space="0" w:color="auto"/>
        <w:bottom w:val="none" w:sz="0" w:space="0" w:color="auto"/>
        <w:right w:val="none" w:sz="0" w:space="0" w:color="auto"/>
      </w:divBdr>
    </w:div>
    <w:div w:id="1598557556">
      <w:bodyDiv w:val="1"/>
      <w:marLeft w:val="0"/>
      <w:marRight w:val="0"/>
      <w:marTop w:val="0"/>
      <w:marBottom w:val="0"/>
      <w:divBdr>
        <w:top w:val="none" w:sz="0" w:space="0" w:color="auto"/>
        <w:left w:val="none" w:sz="0" w:space="0" w:color="auto"/>
        <w:bottom w:val="none" w:sz="0" w:space="0" w:color="auto"/>
        <w:right w:val="none" w:sz="0" w:space="0" w:color="auto"/>
      </w:divBdr>
    </w:div>
    <w:div w:id="1601990995">
      <w:bodyDiv w:val="1"/>
      <w:marLeft w:val="0"/>
      <w:marRight w:val="0"/>
      <w:marTop w:val="0"/>
      <w:marBottom w:val="0"/>
      <w:divBdr>
        <w:top w:val="none" w:sz="0" w:space="0" w:color="auto"/>
        <w:left w:val="none" w:sz="0" w:space="0" w:color="auto"/>
        <w:bottom w:val="none" w:sz="0" w:space="0" w:color="auto"/>
        <w:right w:val="none" w:sz="0" w:space="0" w:color="auto"/>
      </w:divBdr>
    </w:div>
    <w:div w:id="1616985786">
      <w:bodyDiv w:val="1"/>
      <w:marLeft w:val="0"/>
      <w:marRight w:val="0"/>
      <w:marTop w:val="0"/>
      <w:marBottom w:val="0"/>
      <w:divBdr>
        <w:top w:val="none" w:sz="0" w:space="0" w:color="auto"/>
        <w:left w:val="none" w:sz="0" w:space="0" w:color="auto"/>
        <w:bottom w:val="none" w:sz="0" w:space="0" w:color="auto"/>
        <w:right w:val="none" w:sz="0" w:space="0" w:color="auto"/>
      </w:divBdr>
    </w:div>
    <w:div w:id="1617322351">
      <w:bodyDiv w:val="1"/>
      <w:marLeft w:val="0"/>
      <w:marRight w:val="0"/>
      <w:marTop w:val="0"/>
      <w:marBottom w:val="0"/>
      <w:divBdr>
        <w:top w:val="none" w:sz="0" w:space="0" w:color="auto"/>
        <w:left w:val="none" w:sz="0" w:space="0" w:color="auto"/>
        <w:bottom w:val="none" w:sz="0" w:space="0" w:color="auto"/>
        <w:right w:val="none" w:sz="0" w:space="0" w:color="auto"/>
      </w:divBdr>
    </w:div>
    <w:div w:id="1618294678">
      <w:bodyDiv w:val="1"/>
      <w:marLeft w:val="0"/>
      <w:marRight w:val="0"/>
      <w:marTop w:val="0"/>
      <w:marBottom w:val="0"/>
      <w:divBdr>
        <w:top w:val="none" w:sz="0" w:space="0" w:color="auto"/>
        <w:left w:val="none" w:sz="0" w:space="0" w:color="auto"/>
        <w:bottom w:val="none" w:sz="0" w:space="0" w:color="auto"/>
        <w:right w:val="none" w:sz="0" w:space="0" w:color="auto"/>
      </w:divBdr>
    </w:div>
    <w:div w:id="1619414499">
      <w:bodyDiv w:val="1"/>
      <w:marLeft w:val="0"/>
      <w:marRight w:val="0"/>
      <w:marTop w:val="0"/>
      <w:marBottom w:val="0"/>
      <w:divBdr>
        <w:top w:val="none" w:sz="0" w:space="0" w:color="auto"/>
        <w:left w:val="none" w:sz="0" w:space="0" w:color="auto"/>
        <w:bottom w:val="none" w:sz="0" w:space="0" w:color="auto"/>
        <w:right w:val="none" w:sz="0" w:space="0" w:color="auto"/>
      </w:divBdr>
    </w:div>
    <w:div w:id="1619801853">
      <w:bodyDiv w:val="1"/>
      <w:marLeft w:val="0"/>
      <w:marRight w:val="0"/>
      <w:marTop w:val="0"/>
      <w:marBottom w:val="0"/>
      <w:divBdr>
        <w:top w:val="none" w:sz="0" w:space="0" w:color="auto"/>
        <w:left w:val="none" w:sz="0" w:space="0" w:color="auto"/>
        <w:bottom w:val="none" w:sz="0" w:space="0" w:color="auto"/>
        <w:right w:val="none" w:sz="0" w:space="0" w:color="auto"/>
      </w:divBdr>
    </w:div>
    <w:div w:id="1622346490">
      <w:bodyDiv w:val="1"/>
      <w:marLeft w:val="0"/>
      <w:marRight w:val="0"/>
      <w:marTop w:val="0"/>
      <w:marBottom w:val="0"/>
      <w:divBdr>
        <w:top w:val="none" w:sz="0" w:space="0" w:color="auto"/>
        <w:left w:val="none" w:sz="0" w:space="0" w:color="auto"/>
        <w:bottom w:val="none" w:sz="0" w:space="0" w:color="auto"/>
        <w:right w:val="none" w:sz="0" w:space="0" w:color="auto"/>
      </w:divBdr>
    </w:div>
    <w:div w:id="1630623268">
      <w:bodyDiv w:val="1"/>
      <w:marLeft w:val="0"/>
      <w:marRight w:val="0"/>
      <w:marTop w:val="0"/>
      <w:marBottom w:val="0"/>
      <w:divBdr>
        <w:top w:val="none" w:sz="0" w:space="0" w:color="auto"/>
        <w:left w:val="none" w:sz="0" w:space="0" w:color="auto"/>
        <w:bottom w:val="none" w:sz="0" w:space="0" w:color="auto"/>
        <w:right w:val="none" w:sz="0" w:space="0" w:color="auto"/>
      </w:divBdr>
    </w:div>
    <w:div w:id="1631208221">
      <w:bodyDiv w:val="1"/>
      <w:marLeft w:val="0"/>
      <w:marRight w:val="0"/>
      <w:marTop w:val="0"/>
      <w:marBottom w:val="0"/>
      <w:divBdr>
        <w:top w:val="none" w:sz="0" w:space="0" w:color="auto"/>
        <w:left w:val="none" w:sz="0" w:space="0" w:color="auto"/>
        <w:bottom w:val="none" w:sz="0" w:space="0" w:color="auto"/>
        <w:right w:val="none" w:sz="0" w:space="0" w:color="auto"/>
      </w:divBdr>
    </w:div>
    <w:div w:id="1631400383">
      <w:bodyDiv w:val="1"/>
      <w:marLeft w:val="0"/>
      <w:marRight w:val="0"/>
      <w:marTop w:val="0"/>
      <w:marBottom w:val="0"/>
      <w:divBdr>
        <w:top w:val="none" w:sz="0" w:space="0" w:color="auto"/>
        <w:left w:val="none" w:sz="0" w:space="0" w:color="auto"/>
        <w:bottom w:val="none" w:sz="0" w:space="0" w:color="auto"/>
        <w:right w:val="none" w:sz="0" w:space="0" w:color="auto"/>
      </w:divBdr>
    </w:div>
    <w:div w:id="1635483408">
      <w:bodyDiv w:val="1"/>
      <w:marLeft w:val="0"/>
      <w:marRight w:val="0"/>
      <w:marTop w:val="0"/>
      <w:marBottom w:val="0"/>
      <w:divBdr>
        <w:top w:val="none" w:sz="0" w:space="0" w:color="auto"/>
        <w:left w:val="none" w:sz="0" w:space="0" w:color="auto"/>
        <w:bottom w:val="none" w:sz="0" w:space="0" w:color="auto"/>
        <w:right w:val="none" w:sz="0" w:space="0" w:color="auto"/>
      </w:divBdr>
    </w:div>
    <w:div w:id="1640500683">
      <w:bodyDiv w:val="1"/>
      <w:marLeft w:val="0"/>
      <w:marRight w:val="0"/>
      <w:marTop w:val="0"/>
      <w:marBottom w:val="0"/>
      <w:divBdr>
        <w:top w:val="none" w:sz="0" w:space="0" w:color="auto"/>
        <w:left w:val="none" w:sz="0" w:space="0" w:color="auto"/>
        <w:bottom w:val="none" w:sz="0" w:space="0" w:color="auto"/>
        <w:right w:val="none" w:sz="0" w:space="0" w:color="auto"/>
      </w:divBdr>
    </w:div>
    <w:div w:id="1640719568">
      <w:bodyDiv w:val="1"/>
      <w:marLeft w:val="0"/>
      <w:marRight w:val="0"/>
      <w:marTop w:val="0"/>
      <w:marBottom w:val="0"/>
      <w:divBdr>
        <w:top w:val="none" w:sz="0" w:space="0" w:color="auto"/>
        <w:left w:val="none" w:sz="0" w:space="0" w:color="auto"/>
        <w:bottom w:val="none" w:sz="0" w:space="0" w:color="auto"/>
        <w:right w:val="none" w:sz="0" w:space="0" w:color="auto"/>
      </w:divBdr>
    </w:div>
    <w:div w:id="1642536187">
      <w:bodyDiv w:val="1"/>
      <w:marLeft w:val="0"/>
      <w:marRight w:val="0"/>
      <w:marTop w:val="0"/>
      <w:marBottom w:val="0"/>
      <w:divBdr>
        <w:top w:val="none" w:sz="0" w:space="0" w:color="auto"/>
        <w:left w:val="none" w:sz="0" w:space="0" w:color="auto"/>
        <w:bottom w:val="none" w:sz="0" w:space="0" w:color="auto"/>
        <w:right w:val="none" w:sz="0" w:space="0" w:color="auto"/>
      </w:divBdr>
    </w:div>
    <w:div w:id="1642691334">
      <w:bodyDiv w:val="1"/>
      <w:marLeft w:val="0"/>
      <w:marRight w:val="0"/>
      <w:marTop w:val="0"/>
      <w:marBottom w:val="0"/>
      <w:divBdr>
        <w:top w:val="none" w:sz="0" w:space="0" w:color="auto"/>
        <w:left w:val="none" w:sz="0" w:space="0" w:color="auto"/>
        <w:bottom w:val="none" w:sz="0" w:space="0" w:color="auto"/>
        <w:right w:val="none" w:sz="0" w:space="0" w:color="auto"/>
      </w:divBdr>
    </w:div>
    <w:div w:id="1644114074">
      <w:bodyDiv w:val="1"/>
      <w:marLeft w:val="0"/>
      <w:marRight w:val="0"/>
      <w:marTop w:val="0"/>
      <w:marBottom w:val="0"/>
      <w:divBdr>
        <w:top w:val="none" w:sz="0" w:space="0" w:color="auto"/>
        <w:left w:val="none" w:sz="0" w:space="0" w:color="auto"/>
        <w:bottom w:val="none" w:sz="0" w:space="0" w:color="auto"/>
        <w:right w:val="none" w:sz="0" w:space="0" w:color="auto"/>
      </w:divBdr>
    </w:div>
    <w:div w:id="1654795023">
      <w:bodyDiv w:val="1"/>
      <w:marLeft w:val="0"/>
      <w:marRight w:val="0"/>
      <w:marTop w:val="0"/>
      <w:marBottom w:val="0"/>
      <w:divBdr>
        <w:top w:val="none" w:sz="0" w:space="0" w:color="auto"/>
        <w:left w:val="none" w:sz="0" w:space="0" w:color="auto"/>
        <w:bottom w:val="none" w:sz="0" w:space="0" w:color="auto"/>
        <w:right w:val="none" w:sz="0" w:space="0" w:color="auto"/>
      </w:divBdr>
    </w:div>
    <w:div w:id="1658074262">
      <w:bodyDiv w:val="1"/>
      <w:marLeft w:val="0"/>
      <w:marRight w:val="0"/>
      <w:marTop w:val="0"/>
      <w:marBottom w:val="0"/>
      <w:divBdr>
        <w:top w:val="none" w:sz="0" w:space="0" w:color="auto"/>
        <w:left w:val="none" w:sz="0" w:space="0" w:color="auto"/>
        <w:bottom w:val="none" w:sz="0" w:space="0" w:color="auto"/>
        <w:right w:val="none" w:sz="0" w:space="0" w:color="auto"/>
      </w:divBdr>
    </w:div>
    <w:div w:id="1659381951">
      <w:bodyDiv w:val="1"/>
      <w:marLeft w:val="0"/>
      <w:marRight w:val="0"/>
      <w:marTop w:val="0"/>
      <w:marBottom w:val="0"/>
      <w:divBdr>
        <w:top w:val="none" w:sz="0" w:space="0" w:color="auto"/>
        <w:left w:val="none" w:sz="0" w:space="0" w:color="auto"/>
        <w:bottom w:val="none" w:sz="0" w:space="0" w:color="auto"/>
        <w:right w:val="none" w:sz="0" w:space="0" w:color="auto"/>
      </w:divBdr>
    </w:div>
    <w:div w:id="1660035633">
      <w:bodyDiv w:val="1"/>
      <w:marLeft w:val="0"/>
      <w:marRight w:val="0"/>
      <w:marTop w:val="0"/>
      <w:marBottom w:val="0"/>
      <w:divBdr>
        <w:top w:val="none" w:sz="0" w:space="0" w:color="auto"/>
        <w:left w:val="none" w:sz="0" w:space="0" w:color="auto"/>
        <w:bottom w:val="none" w:sz="0" w:space="0" w:color="auto"/>
        <w:right w:val="none" w:sz="0" w:space="0" w:color="auto"/>
      </w:divBdr>
      <w:divsChild>
        <w:div w:id="426777024">
          <w:marLeft w:val="0"/>
          <w:marRight w:val="0"/>
          <w:marTop w:val="0"/>
          <w:marBottom w:val="0"/>
          <w:divBdr>
            <w:top w:val="none" w:sz="0" w:space="0" w:color="auto"/>
            <w:left w:val="none" w:sz="0" w:space="0" w:color="auto"/>
            <w:bottom w:val="none" w:sz="0" w:space="0" w:color="auto"/>
            <w:right w:val="none" w:sz="0" w:space="0" w:color="auto"/>
          </w:divBdr>
        </w:div>
      </w:divsChild>
    </w:div>
    <w:div w:id="1666207074">
      <w:bodyDiv w:val="1"/>
      <w:marLeft w:val="0"/>
      <w:marRight w:val="0"/>
      <w:marTop w:val="0"/>
      <w:marBottom w:val="0"/>
      <w:divBdr>
        <w:top w:val="none" w:sz="0" w:space="0" w:color="auto"/>
        <w:left w:val="none" w:sz="0" w:space="0" w:color="auto"/>
        <w:bottom w:val="none" w:sz="0" w:space="0" w:color="auto"/>
        <w:right w:val="none" w:sz="0" w:space="0" w:color="auto"/>
      </w:divBdr>
    </w:div>
    <w:div w:id="1666319408">
      <w:bodyDiv w:val="1"/>
      <w:marLeft w:val="0"/>
      <w:marRight w:val="0"/>
      <w:marTop w:val="0"/>
      <w:marBottom w:val="0"/>
      <w:divBdr>
        <w:top w:val="none" w:sz="0" w:space="0" w:color="auto"/>
        <w:left w:val="none" w:sz="0" w:space="0" w:color="auto"/>
        <w:bottom w:val="none" w:sz="0" w:space="0" w:color="auto"/>
        <w:right w:val="none" w:sz="0" w:space="0" w:color="auto"/>
      </w:divBdr>
    </w:div>
    <w:div w:id="1666588914">
      <w:bodyDiv w:val="1"/>
      <w:marLeft w:val="0"/>
      <w:marRight w:val="0"/>
      <w:marTop w:val="0"/>
      <w:marBottom w:val="0"/>
      <w:divBdr>
        <w:top w:val="none" w:sz="0" w:space="0" w:color="auto"/>
        <w:left w:val="none" w:sz="0" w:space="0" w:color="auto"/>
        <w:bottom w:val="none" w:sz="0" w:space="0" w:color="auto"/>
        <w:right w:val="none" w:sz="0" w:space="0" w:color="auto"/>
      </w:divBdr>
    </w:div>
    <w:div w:id="1667898076">
      <w:bodyDiv w:val="1"/>
      <w:marLeft w:val="0"/>
      <w:marRight w:val="0"/>
      <w:marTop w:val="0"/>
      <w:marBottom w:val="0"/>
      <w:divBdr>
        <w:top w:val="none" w:sz="0" w:space="0" w:color="auto"/>
        <w:left w:val="none" w:sz="0" w:space="0" w:color="auto"/>
        <w:bottom w:val="none" w:sz="0" w:space="0" w:color="auto"/>
        <w:right w:val="none" w:sz="0" w:space="0" w:color="auto"/>
      </w:divBdr>
      <w:divsChild>
        <w:div w:id="1565487671">
          <w:marLeft w:val="0"/>
          <w:marRight w:val="0"/>
          <w:marTop w:val="0"/>
          <w:marBottom w:val="0"/>
          <w:divBdr>
            <w:top w:val="none" w:sz="0" w:space="0" w:color="auto"/>
            <w:left w:val="none" w:sz="0" w:space="0" w:color="auto"/>
            <w:bottom w:val="none" w:sz="0" w:space="0" w:color="auto"/>
            <w:right w:val="none" w:sz="0" w:space="0" w:color="auto"/>
          </w:divBdr>
          <w:divsChild>
            <w:div w:id="1366977169">
              <w:blockQuote w:val="1"/>
              <w:marLeft w:val="600"/>
              <w:marRight w:val="0"/>
              <w:marTop w:val="100"/>
              <w:marBottom w:val="100"/>
              <w:divBdr>
                <w:top w:val="none" w:sz="0" w:space="0" w:color="auto"/>
                <w:left w:val="none" w:sz="0" w:space="0" w:color="auto"/>
                <w:bottom w:val="none" w:sz="0" w:space="0" w:color="auto"/>
                <w:right w:val="none" w:sz="0" w:space="0" w:color="auto"/>
              </w:divBdr>
            </w:div>
            <w:div w:id="1938323136">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sChild>
    </w:div>
    <w:div w:id="1668945648">
      <w:bodyDiv w:val="1"/>
      <w:marLeft w:val="0"/>
      <w:marRight w:val="0"/>
      <w:marTop w:val="0"/>
      <w:marBottom w:val="0"/>
      <w:divBdr>
        <w:top w:val="none" w:sz="0" w:space="0" w:color="auto"/>
        <w:left w:val="none" w:sz="0" w:space="0" w:color="auto"/>
        <w:bottom w:val="none" w:sz="0" w:space="0" w:color="auto"/>
        <w:right w:val="none" w:sz="0" w:space="0" w:color="auto"/>
      </w:divBdr>
    </w:div>
    <w:div w:id="1671829399">
      <w:bodyDiv w:val="1"/>
      <w:marLeft w:val="0"/>
      <w:marRight w:val="0"/>
      <w:marTop w:val="0"/>
      <w:marBottom w:val="0"/>
      <w:divBdr>
        <w:top w:val="none" w:sz="0" w:space="0" w:color="auto"/>
        <w:left w:val="none" w:sz="0" w:space="0" w:color="auto"/>
        <w:bottom w:val="none" w:sz="0" w:space="0" w:color="auto"/>
        <w:right w:val="none" w:sz="0" w:space="0" w:color="auto"/>
      </w:divBdr>
    </w:div>
    <w:div w:id="1672416143">
      <w:bodyDiv w:val="1"/>
      <w:marLeft w:val="0"/>
      <w:marRight w:val="0"/>
      <w:marTop w:val="0"/>
      <w:marBottom w:val="0"/>
      <w:divBdr>
        <w:top w:val="none" w:sz="0" w:space="0" w:color="auto"/>
        <w:left w:val="none" w:sz="0" w:space="0" w:color="auto"/>
        <w:bottom w:val="none" w:sz="0" w:space="0" w:color="auto"/>
        <w:right w:val="none" w:sz="0" w:space="0" w:color="auto"/>
      </w:divBdr>
    </w:div>
    <w:div w:id="1677876849">
      <w:bodyDiv w:val="1"/>
      <w:marLeft w:val="0"/>
      <w:marRight w:val="0"/>
      <w:marTop w:val="0"/>
      <w:marBottom w:val="0"/>
      <w:divBdr>
        <w:top w:val="none" w:sz="0" w:space="0" w:color="auto"/>
        <w:left w:val="none" w:sz="0" w:space="0" w:color="auto"/>
        <w:bottom w:val="none" w:sz="0" w:space="0" w:color="auto"/>
        <w:right w:val="none" w:sz="0" w:space="0" w:color="auto"/>
      </w:divBdr>
    </w:div>
    <w:div w:id="1684045115">
      <w:bodyDiv w:val="1"/>
      <w:marLeft w:val="0"/>
      <w:marRight w:val="0"/>
      <w:marTop w:val="0"/>
      <w:marBottom w:val="0"/>
      <w:divBdr>
        <w:top w:val="none" w:sz="0" w:space="0" w:color="auto"/>
        <w:left w:val="none" w:sz="0" w:space="0" w:color="auto"/>
        <w:bottom w:val="none" w:sz="0" w:space="0" w:color="auto"/>
        <w:right w:val="none" w:sz="0" w:space="0" w:color="auto"/>
      </w:divBdr>
    </w:div>
    <w:div w:id="1687052513">
      <w:bodyDiv w:val="1"/>
      <w:marLeft w:val="0"/>
      <w:marRight w:val="0"/>
      <w:marTop w:val="0"/>
      <w:marBottom w:val="0"/>
      <w:divBdr>
        <w:top w:val="none" w:sz="0" w:space="0" w:color="auto"/>
        <w:left w:val="none" w:sz="0" w:space="0" w:color="auto"/>
        <w:bottom w:val="none" w:sz="0" w:space="0" w:color="auto"/>
        <w:right w:val="none" w:sz="0" w:space="0" w:color="auto"/>
      </w:divBdr>
    </w:div>
    <w:div w:id="1687125803">
      <w:bodyDiv w:val="1"/>
      <w:marLeft w:val="0"/>
      <w:marRight w:val="0"/>
      <w:marTop w:val="0"/>
      <w:marBottom w:val="0"/>
      <w:divBdr>
        <w:top w:val="none" w:sz="0" w:space="0" w:color="auto"/>
        <w:left w:val="none" w:sz="0" w:space="0" w:color="auto"/>
        <w:bottom w:val="none" w:sz="0" w:space="0" w:color="auto"/>
        <w:right w:val="none" w:sz="0" w:space="0" w:color="auto"/>
      </w:divBdr>
    </w:div>
    <w:div w:id="1689257393">
      <w:bodyDiv w:val="1"/>
      <w:marLeft w:val="0"/>
      <w:marRight w:val="0"/>
      <w:marTop w:val="0"/>
      <w:marBottom w:val="0"/>
      <w:divBdr>
        <w:top w:val="none" w:sz="0" w:space="0" w:color="auto"/>
        <w:left w:val="none" w:sz="0" w:space="0" w:color="auto"/>
        <w:bottom w:val="none" w:sz="0" w:space="0" w:color="auto"/>
        <w:right w:val="none" w:sz="0" w:space="0" w:color="auto"/>
      </w:divBdr>
    </w:div>
    <w:div w:id="1689407643">
      <w:bodyDiv w:val="1"/>
      <w:marLeft w:val="0"/>
      <w:marRight w:val="0"/>
      <w:marTop w:val="0"/>
      <w:marBottom w:val="0"/>
      <w:divBdr>
        <w:top w:val="none" w:sz="0" w:space="0" w:color="auto"/>
        <w:left w:val="none" w:sz="0" w:space="0" w:color="auto"/>
        <w:bottom w:val="none" w:sz="0" w:space="0" w:color="auto"/>
        <w:right w:val="none" w:sz="0" w:space="0" w:color="auto"/>
      </w:divBdr>
    </w:div>
    <w:div w:id="1693024197">
      <w:bodyDiv w:val="1"/>
      <w:marLeft w:val="0"/>
      <w:marRight w:val="0"/>
      <w:marTop w:val="0"/>
      <w:marBottom w:val="0"/>
      <w:divBdr>
        <w:top w:val="none" w:sz="0" w:space="0" w:color="auto"/>
        <w:left w:val="none" w:sz="0" w:space="0" w:color="auto"/>
        <w:bottom w:val="none" w:sz="0" w:space="0" w:color="auto"/>
        <w:right w:val="none" w:sz="0" w:space="0" w:color="auto"/>
      </w:divBdr>
    </w:div>
    <w:div w:id="1694309678">
      <w:bodyDiv w:val="1"/>
      <w:marLeft w:val="0"/>
      <w:marRight w:val="0"/>
      <w:marTop w:val="0"/>
      <w:marBottom w:val="0"/>
      <w:divBdr>
        <w:top w:val="none" w:sz="0" w:space="0" w:color="auto"/>
        <w:left w:val="none" w:sz="0" w:space="0" w:color="auto"/>
        <w:bottom w:val="none" w:sz="0" w:space="0" w:color="auto"/>
        <w:right w:val="none" w:sz="0" w:space="0" w:color="auto"/>
      </w:divBdr>
    </w:div>
    <w:div w:id="1695761305">
      <w:bodyDiv w:val="1"/>
      <w:marLeft w:val="0"/>
      <w:marRight w:val="0"/>
      <w:marTop w:val="0"/>
      <w:marBottom w:val="0"/>
      <w:divBdr>
        <w:top w:val="none" w:sz="0" w:space="0" w:color="auto"/>
        <w:left w:val="none" w:sz="0" w:space="0" w:color="auto"/>
        <w:bottom w:val="none" w:sz="0" w:space="0" w:color="auto"/>
        <w:right w:val="none" w:sz="0" w:space="0" w:color="auto"/>
      </w:divBdr>
    </w:div>
    <w:div w:id="1698921643">
      <w:bodyDiv w:val="1"/>
      <w:marLeft w:val="0"/>
      <w:marRight w:val="0"/>
      <w:marTop w:val="0"/>
      <w:marBottom w:val="0"/>
      <w:divBdr>
        <w:top w:val="none" w:sz="0" w:space="0" w:color="auto"/>
        <w:left w:val="none" w:sz="0" w:space="0" w:color="auto"/>
        <w:bottom w:val="none" w:sz="0" w:space="0" w:color="auto"/>
        <w:right w:val="none" w:sz="0" w:space="0" w:color="auto"/>
      </w:divBdr>
    </w:div>
    <w:div w:id="1701583475">
      <w:bodyDiv w:val="1"/>
      <w:marLeft w:val="0"/>
      <w:marRight w:val="0"/>
      <w:marTop w:val="0"/>
      <w:marBottom w:val="0"/>
      <w:divBdr>
        <w:top w:val="none" w:sz="0" w:space="0" w:color="auto"/>
        <w:left w:val="none" w:sz="0" w:space="0" w:color="auto"/>
        <w:bottom w:val="none" w:sz="0" w:space="0" w:color="auto"/>
        <w:right w:val="none" w:sz="0" w:space="0" w:color="auto"/>
      </w:divBdr>
    </w:div>
    <w:div w:id="1704286121">
      <w:bodyDiv w:val="1"/>
      <w:marLeft w:val="0"/>
      <w:marRight w:val="0"/>
      <w:marTop w:val="0"/>
      <w:marBottom w:val="0"/>
      <w:divBdr>
        <w:top w:val="none" w:sz="0" w:space="0" w:color="auto"/>
        <w:left w:val="none" w:sz="0" w:space="0" w:color="auto"/>
        <w:bottom w:val="none" w:sz="0" w:space="0" w:color="auto"/>
        <w:right w:val="none" w:sz="0" w:space="0" w:color="auto"/>
      </w:divBdr>
    </w:div>
    <w:div w:id="1713536531">
      <w:bodyDiv w:val="1"/>
      <w:marLeft w:val="0"/>
      <w:marRight w:val="0"/>
      <w:marTop w:val="0"/>
      <w:marBottom w:val="0"/>
      <w:divBdr>
        <w:top w:val="none" w:sz="0" w:space="0" w:color="auto"/>
        <w:left w:val="none" w:sz="0" w:space="0" w:color="auto"/>
        <w:bottom w:val="none" w:sz="0" w:space="0" w:color="auto"/>
        <w:right w:val="none" w:sz="0" w:space="0" w:color="auto"/>
      </w:divBdr>
    </w:div>
    <w:div w:id="1717196219">
      <w:bodyDiv w:val="1"/>
      <w:marLeft w:val="0"/>
      <w:marRight w:val="0"/>
      <w:marTop w:val="0"/>
      <w:marBottom w:val="0"/>
      <w:divBdr>
        <w:top w:val="none" w:sz="0" w:space="0" w:color="auto"/>
        <w:left w:val="none" w:sz="0" w:space="0" w:color="auto"/>
        <w:bottom w:val="none" w:sz="0" w:space="0" w:color="auto"/>
        <w:right w:val="none" w:sz="0" w:space="0" w:color="auto"/>
      </w:divBdr>
    </w:div>
    <w:div w:id="1722515331">
      <w:bodyDiv w:val="1"/>
      <w:marLeft w:val="0"/>
      <w:marRight w:val="0"/>
      <w:marTop w:val="0"/>
      <w:marBottom w:val="0"/>
      <w:divBdr>
        <w:top w:val="none" w:sz="0" w:space="0" w:color="auto"/>
        <w:left w:val="none" w:sz="0" w:space="0" w:color="auto"/>
        <w:bottom w:val="none" w:sz="0" w:space="0" w:color="auto"/>
        <w:right w:val="none" w:sz="0" w:space="0" w:color="auto"/>
      </w:divBdr>
    </w:div>
    <w:div w:id="1725372090">
      <w:bodyDiv w:val="1"/>
      <w:marLeft w:val="0"/>
      <w:marRight w:val="0"/>
      <w:marTop w:val="0"/>
      <w:marBottom w:val="0"/>
      <w:divBdr>
        <w:top w:val="none" w:sz="0" w:space="0" w:color="auto"/>
        <w:left w:val="none" w:sz="0" w:space="0" w:color="auto"/>
        <w:bottom w:val="none" w:sz="0" w:space="0" w:color="auto"/>
        <w:right w:val="none" w:sz="0" w:space="0" w:color="auto"/>
      </w:divBdr>
    </w:div>
    <w:div w:id="1731804664">
      <w:bodyDiv w:val="1"/>
      <w:marLeft w:val="0"/>
      <w:marRight w:val="0"/>
      <w:marTop w:val="0"/>
      <w:marBottom w:val="0"/>
      <w:divBdr>
        <w:top w:val="none" w:sz="0" w:space="0" w:color="auto"/>
        <w:left w:val="none" w:sz="0" w:space="0" w:color="auto"/>
        <w:bottom w:val="none" w:sz="0" w:space="0" w:color="auto"/>
        <w:right w:val="none" w:sz="0" w:space="0" w:color="auto"/>
      </w:divBdr>
    </w:div>
    <w:div w:id="1746031822">
      <w:bodyDiv w:val="1"/>
      <w:marLeft w:val="0"/>
      <w:marRight w:val="0"/>
      <w:marTop w:val="0"/>
      <w:marBottom w:val="0"/>
      <w:divBdr>
        <w:top w:val="none" w:sz="0" w:space="0" w:color="auto"/>
        <w:left w:val="none" w:sz="0" w:space="0" w:color="auto"/>
        <w:bottom w:val="none" w:sz="0" w:space="0" w:color="auto"/>
        <w:right w:val="none" w:sz="0" w:space="0" w:color="auto"/>
      </w:divBdr>
    </w:div>
    <w:div w:id="1747727100">
      <w:bodyDiv w:val="1"/>
      <w:marLeft w:val="0"/>
      <w:marRight w:val="0"/>
      <w:marTop w:val="0"/>
      <w:marBottom w:val="0"/>
      <w:divBdr>
        <w:top w:val="none" w:sz="0" w:space="0" w:color="auto"/>
        <w:left w:val="none" w:sz="0" w:space="0" w:color="auto"/>
        <w:bottom w:val="none" w:sz="0" w:space="0" w:color="auto"/>
        <w:right w:val="none" w:sz="0" w:space="0" w:color="auto"/>
      </w:divBdr>
    </w:div>
    <w:div w:id="1748070682">
      <w:bodyDiv w:val="1"/>
      <w:marLeft w:val="0"/>
      <w:marRight w:val="0"/>
      <w:marTop w:val="0"/>
      <w:marBottom w:val="0"/>
      <w:divBdr>
        <w:top w:val="none" w:sz="0" w:space="0" w:color="auto"/>
        <w:left w:val="none" w:sz="0" w:space="0" w:color="auto"/>
        <w:bottom w:val="none" w:sz="0" w:space="0" w:color="auto"/>
        <w:right w:val="none" w:sz="0" w:space="0" w:color="auto"/>
      </w:divBdr>
    </w:div>
    <w:div w:id="1751341813">
      <w:bodyDiv w:val="1"/>
      <w:marLeft w:val="0"/>
      <w:marRight w:val="0"/>
      <w:marTop w:val="0"/>
      <w:marBottom w:val="0"/>
      <w:divBdr>
        <w:top w:val="none" w:sz="0" w:space="0" w:color="auto"/>
        <w:left w:val="none" w:sz="0" w:space="0" w:color="auto"/>
        <w:bottom w:val="none" w:sz="0" w:space="0" w:color="auto"/>
        <w:right w:val="none" w:sz="0" w:space="0" w:color="auto"/>
      </w:divBdr>
    </w:div>
    <w:div w:id="1751585362">
      <w:bodyDiv w:val="1"/>
      <w:marLeft w:val="0"/>
      <w:marRight w:val="0"/>
      <w:marTop w:val="0"/>
      <w:marBottom w:val="0"/>
      <w:divBdr>
        <w:top w:val="none" w:sz="0" w:space="0" w:color="auto"/>
        <w:left w:val="none" w:sz="0" w:space="0" w:color="auto"/>
        <w:bottom w:val="none" w:sz="0" w:space="0" w:color="auto"/>
        <w:right w:val="none" w:sz="0" w:space="0" w:color="auto"/>
      </w:divBdr>
    </w:div>
    <w:div w:id="1765029546">
      <w:bodyDiv w:val="1"/>
      <w:marLeft w:val="0"/>
      <w:marRight w:val="0"/>
      <w:marTop w:val="0"/>
      <w:marBottom w:val="0"/>
      <w:divBdr>
        <w:top w:val="none" w:sz="0" w:space="0" w:color="auto"/>
        <w:left w:val="none" w:sz="0" w:space="0" w:color="auto"/>
        <w:bottom w:val="none" w:sz="0" w:space="0" w:color="auto"/>
        <w:right w:val="none" w:sz="0" w:space="0" w:color="auto"/>
      </w:divBdr>
    </w:div>
    <w:div w:id="1766195497">
      <w:bodyDiv w:val="1"/>
      <w:marLeft w:val="0"/>
      <w:marRight w:val="0"/>
      <w:marTop w:val="0"/>
      <w:marBottom w:val="0"/>
      <w:divBdr>
        <w:top w:val="none" w:sz="0" w:space="0" w:color="auto"/>
        <w:left w:val="none" w:sz="0" w:space="0" w:color="auto"/>
        <w:bottom w:val="none" w:sz="0" w:space="0" w:color="auto"/>
        <w:right w:val="none" w:sz="0" w:space="0" w:color="auto"/>
      </w:divBdr>
    </w:div>
    <w:div w:id="1773738322">
      <w:bodyDiv w:val="1"/>
      <w:marLeft w:val="0"/>
      <w:marRight w:val="0"/>
      <w:marTop w:val="0"/>
      <w:marBottom w:val="0"/>
      <w:divBdr>
        <w:top w:val="none" w:sz="0" w:space="0" w:color="auto"/>
        <w:left w:val="none" w:sz="0" w:space="0" w:color="auto"/>
        <w:bottom w:val="none" w:sz="0" w:space="0" w:color="auto"/>
        <w:right w:val="none" w:sz="0" w:space="0" w:color="auto"/>
      </w:divBdr>
    </w:div>
    <w:div w:id="1773931672">
      <w:bodyDiv w:val="1"/>
      <w:marLeft w:val="0"/>
      <w:marRight w:val="0"/>
      <w:marTop w:val="0"/>
      <w:marBottom w:val="0"/>
      <w:divBdr>
        <w:top w:val="none" w:sz="0" w:space="0" w:color="auto"/>
        <w:left w:val="none" w:sz="0" w:space="0" w:color="auto"/>
        <w:bottom w:val="none" w:sz="0" w:space="0" w:color="auto"/>
        <w:right w:val="none" w:sz="0" w:space="0" w:color="auto"/>
      </w:divBdr>
    </w:div>
    <w:div w:id="1777627644">
      <w:bodyDiv w:val="1"/>
      <w:marLeft w:val="0"/>
      <w:marRight w:val="0"/>
      <w:marTop w:val="0"/>
      <w:marBottom w:val="0"/>
      <w:divBdr>
        <w:top w:val="none" w:sz="0" w:space="0" w:color="auto"/>
        <w:left w:val="none" w:sz="0" w:space="0" w:color="auto"/>
        <w:bottom w:val="none" w:sz="0" w:space="0" w:color="auto"/>
        <w:right w:val="none" w:sz="0" w:space="0" w:color="auto"/>
      </w:divBdr>
    </w:div>
    <w:div w:id="1778522849">
      <w:bodyDiv w:val="1"/>
      <w:marLeft w:val="0"/>
      <w:marRight w:val="0"/>
      <w:marTop w:val="0"/>
      <w:marBottom w:val="0"/>
      <w:divBdr>
        <w:top w:val="none" w:sz="0" w:space="0" w:color="auto"/>
        <w:left w:val="none" w:sz="0" w:space="0" w:color="auto"/>
        <w:bottom w:val="none" w:sz="0" w:space="0" w:color="auto"/>
        <w:right w:val="none" w:sz="0" w:space="0" w:color="auto"/>
      </w:divBdr>
    </w:div>
    <w:div w:id="1779137031">
      <w:bodyDiv w:val="1"/>
      <w:marLeft w:val="0"/>
      <w:marRight w:val="0"/>
      <w:marTop w:val="0"/>
      <w:marBottom w:val="0"/>
      <w:divBdr>
        <w:top w:val="none" w:sz="0" w:space="0" w:color="auto"/>
        <w:left w:val="none" w:sz="0" w:space="0" w:color="auto"/>
        <w:bottom w:val="none" w:sz="0" w:space="0" w:color="auto"/>
        <w:right w:val="none" w:sz="0" w:space="0" w:color="auto"/>
      </w:divBdr>
    </w:div>
    <w:div w:id="1788816138">
      <w:bodyDiv w:val="1"/>
      <w:marLeft w:val="0"/>
      <w:marRight w:val="0"/>
      <w:marTop w:val="0"/>
      <w:marBottom w:val="0"/>
      <w:divBdr>
        <w:top w:val="none" w:sz="0" w:space="0" w:color="auto"/>
        <w:left w:val="none" w:sz="0" w:space="0" w:color="auto"/>
        <w:bottom w:val="none" w:sz="0" w:space="0" w:color="auto"/>
        <w:right w:val="none" w:sz="0" w:space="0" w:color="auto"/>
      </w:divBdr>
    </w:div>
    <w:div w:id="1789542552">
      <w:bodyDiv w:val="1"/>
      <w:marLeft w:val="0"/>
      <w:marRight w:val="0"/>
      <w:marTop w:val="0"/>
      <w:marBottom w:val="0"/>
      <w:divBdr>
        <w:top w:val="none" w:sz="0" w:space="0" w:color="auto"/>
        <w:left w:val="none" w:sz="0" w:space="0" w:color="auto"/>
        <w:bottom w:val="none" w:sz="0" w:space="0" w:color="auto"/>
        <w:right w:val="none" w:sz="0" w:space="0" w:color="auto"/>
      </w:divBdr>
    </w:div>
    <w:div w:id="1789547854">
      <w:bodyDiv w:val="1"/>
      <w:marLeft w:val="0"/>
      <w:marRight w:val="0"/>
      <w:marTop w:val="0"/>
      <w:marBottom w:val="0"/>
      <w:divBdr>
        <w:top w:val="none" w:sz="0" w:space="0" w:color="auto"/>
        <w:left w:val="none" w:sz="0" w:space="0" w:color="auto"/>
        <w:bottom w:val="none" w:sz="0" w:space="0" w:color="auto"/>
        <w:right w:val="none" w:sz="0" w:space="0" w:color="auto"/>
      </w:divBdr>
    </w:div>
    <w:div w:id="1806922980">
      <w:bodyDiv w:val="1"/>
      <w:marLeft w:val="0"/>
      <w:marRight w:val="0"/>
      <w:marTop w:val="0"/>
      <w:marBottom w:val="0"/>
      <w:divBdr>
        <w:top w:val="none" w:sz="0" w:space="0" w:color="auto"/>
        <w:left w:val="none" w:sz="0" w:space="0" w:color="auto"/>
        <w:bottom w:val="none" w:sz="0" w:space="0" w:color="auto"/>
        <w:right w:val="none" w:sz="0" w:space="0" w:color="auto"/>
      </w:divBdr>
    </w:div>
    <w:div w:id="1809543500">
      <w:bodyDiv w:val="1"/>
      <w:marLeft w:val="0"/>
      <w:marRight w:val="0"/>
      <w:marTop w:val="0"/>
      <w:marBottom w:val="0"/>
      <w:divBdr>
        <w:top w:val="none" w:sz="0" w:space="0" w:color="auto"/>
        <w:left w:val="none" w:sz="0" w:space="0" w:color="auto"/>
        <w:bottom w:val="none" w:sz="0" w:space="0" w:color="auto"/>
        <w:right w:val="none" w:sz="0" w:space="0" w:color="auto"/>
      </w:divBdr>
    </w:div>
    <w:div w:id="1810247700">
      <w:bodyDiv w:val="1"/>
      <w:marLeft w:val="0"/>
      <w:marRight w:val="0"/>
      <w:marTop w:val="0"/>
      <w:marBottom w:val="0"/>
      <w:divBdr>
        <w:top w:val="none" w:sz="0" w:space="0" w:color="auto"/>
        <w:left w:val="none" w:sz="0" w:space="0" w:color="auto"/>
        <w:bottom w:val="none" w:sz="0" w:space="0" w:color="auto"/>
        <w:right w:val="none" w:sz="0" w:space="0" w:color="auto"/>
      </w:divBdr>
    </w:div>
    <w:div w:id="1815634591">
      <w:bodyDiv w:val="1"/>
      <w:marLeft w:val="0"/>
      <w:marRight w:val="0"/>
      <w:marTop w:val="0"/>
      <w:marBottom w:val="0"/>
      <w:divBdr>
        <w:top w:val="none" w:sz="0" w:space="0" w:color="auto"/>
        <w:left w:val="none" w:sz="0" w:space="0" w:color="auto"/>
        <w:bottom w:val="none" w:sz="0" w:space="0" w:color="auto"/>
        <w:right w:val="none" w:sz="0" w:space="0" w:color="auto"/>
      </w:divBdr>
    </w:div>
    <w:div w:id="1821383119">
      <w:bodyDiv w:val="1"/>
      <w:marLeft w:val="0"/>
      <w:marRight w:val="0"/>
      <w:marTop w:val="0"/>
      <w:marBottom w:val="0"/>
      <w:divBdr>
        <w:top w:val="none" w:sz="0" w:space="0" w:color="auto"/>
        <w:left w:val="none" w:sz="0" w:space="0" w:color="auto"/>
        <w:bottom w:val="none" w:sz="0" w:space="0" w:color="auto"/>
        <w:right w:val="none" w:sz="0" w:space="0" w:color="auto"/>
      </w:divBdr>
    </w:div>
    <w:div w:id="1823497397">
      <w:bodyDiv w:val="1"/>
      <w:marLeft w:val="0"/>
      <w:marRight w:val="0"/>
      <w:marTop w:val="0"/>
      <w:marBottom w:val="0"/>
      <w:divBdr>
        <w:top w:val="none" w:sz="0" w:space="0" w:color="auto"/>
        <w:left w:val="none" w:sz="0" w:space="0" w:color="auto"/>
        <w:bottom w:val="none" w:sz="0" w:space="0" w:color="auto"/>
        <w:right w:val="none" w:sz="0" w:space="0" w:color="auto"/>
      </w:divBdr>
    </w:div>
    <w:div w:id="1842890251">
      <w:bodyDiv w:val="1"/>
      <w:marLeft w:val="0"/>
      <w:marRight w:val="0"/>
      <w:marTop w:val="0"/>
      <w:marBottom w:val="0"/>
      <w:divBdr>
        <w:top w:val="none" w:sz="0" w:space="0" w:color="auto"/>
        <w:left w:val="none" w:sz="0" w:space="0" w:color="auto"/>
        <w:bottom w:val="none" w:sz="0" w:space="0" w:color="auto"/>
        <w:right w:val="none" w:sz="0" w:space="0" w:color="auto"/>
      </w:divBdr>
    </w:div>
    <w:div w:id="1849320241">
      <w:bodyDiv w:val="1"/>
      <w:marLeft w:val="0"/>
      <w:marRight w:val="0"/>
      <w:marTop w:val="0"/>
      <w:marBottom w:val="0"/>
      <w:divBdr>
        <w:top w:val="none" w:sz="0" w:space="0" w:color="auto"/>
        <w:left w:val="none" w:sz="0" w:space="0" w:color="auto"/>
        <w:bottom w:val="none" w:sz="0" w:space="0" w:color="auto"/>
        <w:right w:val="none" w:sz="0" w:space="0" w:color="auto"/>
      </w:divBdr>
    </w:div>
    <w:div w:id="1851948545">
      <w:bodyDiv w:val="1"/>
      <w:marLeft w:val="0"/>
      <w:marRight w:val="0"/>
      <w:marTop w:val="0"/>
      <w:marBottom w:val="0"/>
      <w:divBdr>
        <w:top w:val="none" w:sz="0" w:space="0" w:color="auto"/>
        <w:left w:val="none" w:sz="0" w:space="0" w:color="auto"/>
        <w:bottom w:val="none" w:sz="0" w:space="0" w:color="auto"/>
        <w:right w:val="none" w:sz="0" w:space="0" w:color="auto"/>
      </w:divBdr>
      <w:divsChild>
        <w:div w:id="458383500">
          <w:marLeft w:val="0"/>
          <w:marRight w:val="0"/>
          <w:marTop w:val="0"/>
          <w:marBottom w:val="0"/>
          <w:divBdr>
            <w:top w:val="none" w:sz="0" w:space="0" w:color="auto"/>
            <w:left w:val="none" w:sz="0" w:space="0" w:color="auto"/>
            <w:bottom w:val="none" w:sz="0" w:space="0" w:color="auto"/>
            <w:right w:val="none" w:sz="0" w:space="0" w:color="auto"/>
          </w:divBdr>
        </w:div>
        <w:div w:id="1855068782">
          <w:marLeft w:val="0"/>
          <w:marRight w:val="0"/>
          <w:marTop w:val="0"/>
          <w:marBottom w:val="0"/>
          <w:divBdr>
            <w:top w:val="none" w:sz="0" w:space="0" w:color="auto"/>
            <w:left w:val="none" w:sz="0" w:space="0" w:color="auto"/>
            <w:bottom w:val="none" w:sz="0" w:space="0" w:color="auto"/>
            <w:right w:val="none" w:sz="0" w:space="0" w:color="auto"/>
          </w:divBdr>
        </w:div>
        <w:div w:id="275452582">
          <w:marLeft w:val="0"/>
          <w:marRight w:val="0"/>
          <w:marTop w:val="0"/>
          <w:marBottom w:val="0"/>
          <w:divBdr>
            <w:top w:val="none" w:sz="0" w:space="0" w:color="auto"/>
            <w:left w:val="none" w:sz="0" w:space="0" w:color="auto"/>
            <w:bottom w:val="none" w:sz="0" w:space="0" w:color="auto"/>
            <w:right w:val="none" w:sz="0" w:space="0" w:color="auto"/>
          </w:divBdr>
        </w:div>
        <w:div w:id="2072144820">
          <w:marLeft w:val="0"/>
          <w:marRight w:val="0"/>
          <w:marTop w:val="0"/>
          <w:marBottom w:val="0"/>
          <w:divBdr>
            <w:top w:val="none" w:sz="0" w:space="0" w:color="auto"/>
            <w:left w:val="none" w:sz="0" w:space="0" w:color="auto"/>
            <w:bottom w:val="none" w:sz="0" w:space="0" w:color="auto"/>
            <w:right w:val="none" w:sz="0" w:space="0" w:color="auto"/>
          </w:divBdr>
        </w:div>
      </w:divsChild>
    </w:div>
    <w:div w:id="1855263832">
      <w:bodyDiv w:val="1"/>
      <w:marLeft w:val="0"/>
      <w:marRight w:val="0"/>
      <w:marTop w:val="0"/>
      <w:marBottom w:val="0"/>
      <w:divBdr>
        <w:top w:val="none" w:sz="0" w:space="0" w:color="auto"/>
        <w:left w:val="none" w:sz="0" w:space="0" w:color="auto"/>
        <w:bottom w:val="none" w:sz="0" w:space="0" w:color="auto"/>
        <w:right w:val="none" w:sz="0" w:space="0" w:color="auto"/>
      </w:divBdr>
    </w:div>
    <w:div w:id="1859193357">
      <w:bodyDiv w:val="1"/>
      <w:marLeft w:val="0"/>
      <w:marRight w:val="0"/>
      <w:marTop w:val="0"/>
      <w:marBottom w:val="0"/>
      <w:divBdr>
        <w:top w:val="none" w:sz="0" w:space="0" w:color="auto"/>
        <w:left w:val="none" w:sz="0" w:space="0" w:color="auto"/>
        <w:bottom w:val="none" w:sz="0" w:space="0" w:color="auto"/>
        <w:right w:val="none" w:sz="0" w:space="0" w:color="auto"/>
      </w:divBdr>
    </w:div>
    <w:div w:id="1862426029">
      <w:bodyDiv w:val="1"/>
      <w:marLeft w:val="0"/>
      <w:marRight w:val="0"/>
      <w:marTop w:val="0"/>
      <w:marBottom w:val="0"/>
      <w:divBdr>
        <w:top w:val="none" w:sz="0" w:space="0" w:color="auto"/>
        <w:left w:val="none" w:sz="0" w:space="0" w:color="auto"/>
        <w:bottom w:val="none" w:sz="0" w:space="0" w:color="auto"/>
        <w:right w:val="none" w:sz="0" w:space="0" w:color="auto"/>
      </w:divBdr>
    </w:div>
    <w:div w:id="1877505263">
      <w:bodyDiv w:val="1"/>
      <w:marLeft w:val="0"/>
      <w:marRight w:val="0"/>
      <w:marTop w:val="0"/>
      <w:marBottom w:val="0"/>
      <w:divBdr>
        <w:top w:val="none" w:sz="0" w:space="0" w:color="auto"/>
        <w:left w:val="none" w:sz="0" w:space="0" w:color="auto"/>
        <w:bottom w:val="none" w:sz="0" w:space="0" w:color="auto"/>
        <w:right w:val="none" w:sz="0" w:space="0" w:color="auto"/>
      </w:divBdr>
    </w:div>
    <w:div w:id="1880587970">
      <w:bodyDiv w:val="1"/>
      <w:marLeft w:val="0"/>
      <w:marRight w:val="0"/>
      <w:marTop w:val="0"/>
      <w:marBottom w:val="0"/>
      <w:divBdr>
        <w:top w:val="none" w:sz="0" w:space="0" w:color="auto"/>
        <w:left w:val="none" w:sz="0" w:space="0" w:color="auto"/>
        <w:bottom w:val="none" w:sz="0" w:space="0" w:color="auto"/>
        <w:right w:val="none" w:sz="0" w:space="0" w:color="auto"/>
      </w:divBdr>
    </w:div>
    <w:div w:id="1883636826">
      <w:bodyDiv w:val="1"/>
      <w:marLeft w:val="0"/>
      <w:marRight w:val="0"/>
      <w:marTop w:val="0"/>
      <w:marBottom w:val="0"/>
      <w:divBdr>
        <w:top w:val="none" w:sz="0" w:space="0" w:color="auto"/>
        <w:left w:val="none" w:sz="0" w:space="0" w:color="auto"/>
        <w:bottom w:val="none" w:sz="0" w:space="0" w:color="auto"/>
        <w:right w:val="none" w:sz="0" w:space="0" w:color="auto"/>
      </w:divBdr>
    </w:div>
    <w:div w:id="1888107755">
      <w:bodyDiv w:val="1"/>
      <w:marLeft w:val="0"/>
      <w:marRight w:val="0"/>
      <w:marTop w:val="0"/>
      <w:marBottom w:val="0"/>
      <w:divBdr>
        <w:top w:val="none" w:sz="0" w:space="0" w:color="auto"/>
        <w:left w:val="none" w:sz="0" w:space="0" w:color="auto"/>
        <w:bottom w:val="none" w:sz="0" w:space="0" w:color="auto"/>
        <w:right w:val="none" w:sz="0" w:space="0" w:color="auto"/>
      </w:divBdr>
    </w:div>
    <w:div w:id="1891500267">
      <w:bodyDiv w:val="1"/>
      <w:marLeft w:val="0"/>
      <w:marRight w:val="0"/>
      <w:marTop w:val="0"/>
      <w:marBottom w:val="0"/>
      <w:divBdr>
        <w:top w:val="none" w:sz="0" w:space="0" w:color="auto"/>
        <w:left w:val="none" w:sz="0" w:space="0" w:color="auto"/>
        <w:bottom w:val="none" w:sz="0" w:space="0" w:color="auto"/>
        <w:right w:val="none" w:sz="0" w:space="0" w:color="auto"/>
      </w:divBdr>
    </w:div>
    <w:div w:id="1894732466">
      <w:bodyDiv w:val="1"/>
      <w:marLeft w:val="0"/>
      <w:marRight w:val="0"/>
      <w:marTop w:val="0"/>
      <w:marBottom w:val="0"/>
      <w:divBdr>
        <w:top w:val="none" w:sz="0" w:space="0" w:color="auto"/>
        <w:left w:val="none" w:sz="0" w:space="0" w:color="auto"/>
        <w:bottom w:val="none" w:sz="0" w:space="0" w:color="auto"/>
        <w:right w:val="none" w:sz="0" w:space="0" w:color="auto"/>
      </w:divBdr>
    </w:div>
    <w:div w:id="1902981173">
      <w:bodyDiv w:val="1"/>
      <w:marLeft w:val="0"/>
      <w:marRight w:val="0"/>
      <w:marTop w:val="0"/>
      <w:marBottom w:val="0"/>
      <w:divBdr>
        <w:top w:val="none" w:sz="0" w:space="0" w:color="auto"/>
        <w:left w:val="none" w:sz="0" w:space="0" w:color="auto"/>
        <w:bottom w:val="none" w:sz="0" w:space="0" w:color="auto"/>
        <w:right w:val="none" w:sz="0" w:space="0" w:color="auto"/>
      </w:divBdr>
    </w:div>
    <w:div w:id="1904288413">
      <w:bodyDiv w:val="1"/>
      <w:marLeft w:val="0"/>
      <w:marRight w:val="0"/>
      <w:marTop w:val="0"/>
      <w:marBottom w:val="0"/>
      <w:divBdr>
        <w:top w:val="none" w:sz="0" w:space="0" w:color="auto"/>
        <w:left w:val="none" w:sz="0" w:space="0" w:color="auto"/>
        <w:bottom w:val="none" w:sz="0" w:space="0" w:color="auto"/>
        <w:right w:val="none" w:sz="0" w:space="0" w:color="auto"/>
      </w:divBdr>
    </w:div>
    <w:div w:id="1913350735">
      <w:bodyDiv w:val="1"/>
      <w:marLeft w:val="0"/>
      <w:marRight w:val="0"/>
      <w:marTop w:val="0"/>
      <w:marBottom w:val="0"/>
      <w:divBdr>
        <w:top w:val="none" w:sz="0" w:space="0" w:color="auto"/>
        <w:left w:val="none" w:sz="0" w:space="0" w:color="auto"/>
        <w:bottom w:val="none" w:sz="0" w:space="0" w:color="auto"/>
        <w:right w:val="none" w:sz="0" w:space="0" w:color="auto"/>
      </w:divBdr>
    </w:div>
    <w:div w:id="1914197154">
      <w:bodyDiv w:val="1"/>
      <w:marLeft w:val="0"/>
      <w:marRight w:val="0"/>
      <w:marTop w:val="0"/>
      <w:marBottom w:val="0"/>
      <w:divBdr>
        <w:top w:val="none" w:sz="0" w:space="0" w:color="auto"/>
        <w:left w:val="none" w:sz="0" w:space="0" w:color="auto"/>
        <w:bottom w:val="none" w:sz="0" w:space="0" w:color="auto"/>
        <w:right w:val="none" w:sz="0" w:space="0" w:color="auto"/>
      </w:divBdr>
    </w:div>
    <w:div w:id="1918318378">
      <w:bodyDiv w:val="1"/>
      <w:marLeft w:val="0"/>
      <w:marRight w:val="0"/>
      <w:marTop w:val="0"/>
      <w:marBottom w:val="0"/>
      <w:divBdr>
        <w:top w:val="none" w:sz="0" w:space="0" w:color="auto"/>
        <w:left w:val="none" w:sz="0" w:space="0" w:color="auto"/>
        <w:bottom w:val="none" w:sz="0" w:space="0" w:color="auto"/>
        <w:right w:val="none" w:sz="0" w:space="0" w:color="auto"/>
      </w:divBdr>
    </w:div>
    <w:div w:id="1923953886">
      <w:bodyDiv w:val="1"/>
      <w:marLeft w:val="0"/>
      <w:marRight w:val="0"/>
      <w:marTop w:val="0"/>
      <w:marBottom w:val="0"/>
      <w:divBdr>
        <w:top w:val="none" w:sz="0" w:space="0" w:color="auto"/>
        <w:left w:val="none" w:sz="0" w:space="0" w:color="auto"/>
        <w:bottom w:val="none" w:sz="0" w:space="0" w:color="auto"/>
        <w:right w:val="none" w:sz="0" w:space="0" w:color="auto"/>
      </w:divBdr>
    </w:div>
    <w:div w:id="1927568100">
      <w:bodyDiv w:val="1"/>
      <w:marLeft w:val="0"/>
      <w:marRight w:val="0"/>
      <w:marTop w:val="0"/>
      <w:marBottom w:val="0"/>
      <w:divBdr>
        <w:top w:val="none" w:sz="0" w:space="0" w:color="auto"/>
        <w:left w:val="none" w:sz="0" w:space="0" w:color="auto"/>
        <w:bottom w:val="none" w:sz="0" w:space="0" w:color="auto"/>
        <w:right w:val="none" w:sz="0" w:space="0" w:color="auto"/>
      </w:divBdr>
    </w:div>
    <w:div w:id="1933778504">
      <w:bodyDiv w:val="1"/>
      <w:marLeft w:val="0"/>
      <w:marRight w:val="0"/>
      <w:marTop w:val="0"/>
      <w:marBottom w:val="0"/>
      <w:divBdr>
        <w:top w:val="none" w:sz="0" w:space="0" w:color="auto"/>
        <w:left w:val="none" w:sz="0" w:space="0" w:color="auto"/>
        <w:bottom w:val="none" w:sz="0" w:space="0" w:color="auto"/>
        <w:right w:val="none" w:sz="0" w:space="0" w:color="auto"/>
      </w:divBdr>
    </w:div>
    <w:div w:id="1940596304">
      <w:bodyDiv w:val="1"/>
      <w:marLeft w:val="0"/>
      <w:marRight w:val="0"/>
      <w:marTop w:val="0"/>
      <w:marBottom w:val="0"/>
      <w:divBdr>
        <w:top w:val="none" w:sz="0" w:space="0" w:color="auto"/>
        <w:left w:val="none" w:sz="0" w:space="0" w:color="auto"/>
        <w:bottom w:val="none" w:sz="0" w:space="0" w:color="auto"/>
        <w:right w:val="none" w:sz="0" w:space="0" w:color="auto"/>
      </w:divBdr>
    </w:div>
    <w:div w:id="1941334702">
      <w:bodyDiv w:val="1"/>
      <w:marLeft w:val="0"/>
      <w:marRight w:val="0"/>
      <w:marTop w:val="0"/>
      <w:marBottom w:val="0"/>
      <w:divBdr>
        <w:top w:val="none" w:sz="0" w:space="0" w:color="auto"/>
        <w:left w:val="none" w:sz="0" w:space="0" w:color="auto"/>
        <w:bottom w:val="none" w:sz="0" w:space="0" w:color="auto"/>
        <w:right w:val="none" w:sz="0" w:space="0" w:color="auto"/>
      </w:divBdr>
    </w:div>
    <w:div w:id="1943031004">
      <w:bodyDiv w:val="1"/>
      <w:marLeft w:val="0"/>
      <w:marRight w:val="0"/>
      <w:marTop w:val="0"/>
      <w:marBottom w:val="0"/>
      <w:divBdr>
        <w:top w:val="none" w:sz="0" w:space="0" w:color="auto"/>
        <w:left w:val="none" w:sz="0" w:space="0" w:color="auto"/>
        <w:bottom w:val="none" w:sz="0" w:space="0" w:color="auto"/>
        <w:right w:val="none" w:sz="0" w:space="0" w:color="auto"/>
      </w:divBdr>
    </w:div>
    <w:div w:id="1945722829">
      <w:bodyDiv w:val="1"/>
      <w:marLeft w:val="0"/>
      <w:marRight w:val="0"/>
      <w:marTop w:val="0"/>
      <w:marBottom w:val="0"/>
      <w:divBdr>
        <w:top w:val="none" w:sz="0" w:space="0" w:color="auto"/>
        <w:left w:val="none" w:sz="0" w:space="0" w:color="auto"/>
        <w:bottom w:val="none" w:sz="0" w:space="0" w:color="auto"/>
        <w:right w:val="none" w:sz="0" w:space="0" w:color="auto"/>
      </w:divBdr>
    </w:div>
    <w:div w:id="1945725677">
      <w:bodyDiv w:val="1"/>
      <w:marLeft w:val="0"/>
      <w:marRight w:val="0"/>
      <w:marTop w:val="0"/>
      <w:marBottom w:val="0"/>
      <w:divBdr>
        <w:top w:val="none" w:sz="0" w:space="0" w:color="auto"/>
        <w:left w:val="none" w:sz="0" w:space="0" w:color="auto"/>
        <w:bottom w:val="none" w:sz="0" w:space="0" w:color="auto"/>
        <w:right w:val="none" w:sz="0" w:space="0" w:color="auto"/>
      </w:divBdr>
      <w:divsChild>
        <w:div w:id="2064674650">
          <w:marLeft w:val="0"/>
          <w:marRight w:val="0"/>
          <w:marTop w:val="0"/>
          <w:marBottom w:val="0"/>
          <w:divBdr>
            <w:top w:val="none" w:sz="0" w:space="0" w:color="auto"/>
            <w:left w:val="none" w:sz="0" w:space="0" w:color="auto"/>
            <w:bottom w:val="none" w:sz="0" w:space="0" w:color="auto"/>
            <w:right w:val="none" w:sz="0" w:space="0" w:color="auto"/>
          </w:divBdr>
        </w:div>
      </w:divsChild>
    </w:div>
    <w:div w:id="1946768540">
      <w:bodyDiv w:val="1"/>
      <w:marLeft w:val="0"/>
      <w:marRight w:val="0"/>
      <w:marTop w:val="0"/>
      <w:marBottom w:val="0"/>
      <w:divBdr>
        <w:top w:val="none" w:sz="0" w:space="0" w:color="auto"/>
        <w:left w:val="none" w:sz="0" w:space="0" w:color="auto"/>
        <w:bottom w:val="none" w:sz="0" w:space="0" w:color="auto"/>
        <w:right w:val="none" w:sz="0" w:space="0" w:color="auto"/>
      </w:divBdr>
    </w:div>
    <w:div w:id="1959292539">
      <w:bodyDiv w:val="1"/>
      <w:marLeft w:val="0"/>
      <w:marRight w:val="0"/>
      <w:marTop w:val="0"/>
      <w:marBottom w:val="0"/>
      <w:divBdr>
        <w:top w:val="none" w:sz="0" w:space="0" w:color="auto"/>
        <w:left w:val="none" w:sz="0" w:space="0" w:color="auto"/>
        <w:bottom w:val="none" w:sz="0" w:space="0" w:color="auto"/>
        <w:right w:val="none" w:sz="0" w:space="0" w:color="auto"/>
      </w:divBdr>
    </w:div>
    <w:div w:id="1959943524">
      <w:bodyDiv w:val="1"/>
      <w:marLeft w:val="0"/>
      <w:marRight w:val="0"/>
      <w:marTop w:val="0"/>
      <w:marBottom w:val="0"/>
      <w:divBdr>
        <w:top w:val="none" w:sz="0" w:space="0" w:color="auto"/>
        <w:left w:val="none" w:sz="0" w:space="0" w:color="auto"/>
        <w:bottom w:val="none" w:sz="0" w:space="0" w:color="auto"/>
        <w:right w:val="none" w:sz="0" w:space="0" w:color="auto"/>
      </w:divBdr>
    </w:div>
    <w:div w:id="1960407027">
      <w:bodyDiv w:val="1"/>
      <w:marLeft w:val="0"/>
      <w:marRight w:val="0"/>
      <w:marTop w:val="0"/>
      <w:marBottom w:val="0"/>
      <w:divBdr>
        <w:top w:val="none" w:sz="0" w:space="0" w:color="auto"/>
        <w:left w:val="none" w:sz="0" w:space="0" w:color="auto"/>
        <w:bottom w:val="none" w:sz="0" w:space="0" w:color="auto"/>
        <w:right w:val="none" w:sz="0" w:space="0" w:color="auto"/>
      </w:divBdr>
    </w:div>
    <w:div w:id="1977486801">
      <w:bodyDiv w:val="1"/>
      <w:marLeft w:val="0"/>
      <w:marRight w:val="0"/>
      <w:marTop w:val="0"/>
      <w:marBottom w:val="0"/>
      <w:divBdr>
        <w:top w:val="none" w:sz="0" w:space="0" w:color="auto"/>
        <w:left w:val="none" w:sz="0" w:space="0" w:color="auto"/>
        <w:bottom w:val="none" w:sz="0" w:space="0" w:color="auto"/>
        <w:right w:val="none" w:sz="0" w:space="0" w:color="auto"/>
      </w:divBdr>
    </w:div>
    <w:div w:id="1979799261">
      <w:bodyDiv w:val="1"/>
      <w:marLeft w:val="0"/>
      <w:marRight w:val="0"/>
      <w:marTop w:val="0"/>
      <w:marBottom w:val="0"/>
      <w:divBdr>
        <w:top w:val="none" w:sz="0" w:space="0" w:color="auto"/>
        <w:left w:val="none" w:sz="0" w:space="0" w:color="auto"/>
        <w:bottom w:val="none" w:sz="0" w:space="0" w:color="auto"/>
        <w:right w:val="none" w:sz="0" w:space="0" w:color="auto"/>
      </w:divBdr>
    </w:div>
    <w:div w:id="1981229000">
      <w:bodyDiv w:val="1"/>
      <w:marLeft w:val="0"/>
      <w:marRight w:val="0"/>
      <w:marTop w:val="0"/>
      <w:marBottom w:val="0"/>
      <w:divBdr>
        <w:top w:val="none" w:sz="0" w:space="0" w:color="auto"/>
        <w:left w:val="none" w:sz="0" w:space="0" w:color="auto"/>
        <w:bottom w:val="none" w:sz="0" w:space="0" w:color="auto"/>
        <w:right w:val="none" w:sz="0" w:space="0" w:color="auto"/>
      </w:divBdr>
    </w:div>
    <w:div w:id="1984040104">
      <w:bodyDiv w:val="1"/>
      <w:marLeft w:val="0"/>
      <w:marRight w:val="0"/>
      <w:marTop w:val="0"/>
      <w:marBottom w:val="0"/>
      <w:divBdr>
        <w:top w:val="none" w:sz="0" w:space="0" w:color="auto"/>
        <w:left w:val="none" w:sz="0" w:space="0" w:color="auto"/>
        <w:bottom w:val="none" w:sz="0" w:space="0" w:color="auto"/>
        <w:right w:val="none" w:sz="0" w:space="0" w:color="auto"/>
      </w:divBdr>
      <w:divsChild>
        <w:div w:id="1518620567">
          <w:marLeft w:val="0"/>
          <w:marRight w:val="0"/>
          <w:marTop w:val="0"/>
          <w:marBottom w:val="0"/>
          <w:divBdr>
            <w:top w:val="none" w:sz="0" w:space="0" w:color="auto"/>
            <w:left w:val="none" w:sz="0" w:space="0" w:color="auto"/>
            <w:bottom w:val="none" w:sz="0" w:space="0" w:color="auto"/>
            <w:right w:val="none" w:sz="0" w:space="0" w:color="auto"/>
          </w:divBdr>
          <w:divsChild>
            <w:div w:id="177738138">
              <w:marLeft w:val="0"/>
              <w:marRight w:val="0"/>
              <w:marTop w:val="0"/>
              <w:marBottom w:val="0"/>
              <w:divBdr>
                <w:top w:val="none" w:sz="0" w:space="0" w:color="auto"/>
                <w:left w:val="none" w:sz="0" w:space="0" w:color="auto"/>
                <w:bottom w:val="none" w:sz="0" w:space="0" w:color="auto"/>
                <w:right w:val="none" w:sz="0" w:space="0" w:color="auto"/>
              </w:divBdr>
              <w:divsChild>
                <w:div w:id="2065760640">
                  <w:marLeft w:val="0"/>
                  <w:marRight w:val="0"/>
                  <w:marTop w:val="0"/>
                  <w:marBottom w:val="0"/>
                  <w:divBdr>
                    <w:top w:val="none" w:sz="0" w:space="0" w:color="auto"/>
                    <w:left w:val="none" w:sz="0" w:space="0" w:color="auto"/>
                    <w:bottom w:val="none" w:sz="0" w:space="0" w:color="auto"/>
                    <w:right w:val="none" w:sz="0" w:space="0" w:color="auto"/>
                  </w:divBdr>
                  <w:divsChild>
                    <w:div w:id="208609946">
                      <w:marLeft w:val="0"/>
                      <w:marRight w:val="0"/>
                      <w:marTop w:val="150"/>
                      <w:marBottom w:val="150"/>
                      <w:divBdr>
                        <w:top w:val="none" w:sz="0" w:space="0" w:color="auto"/>
                        <w:left w:val="none" w:sz="0" w:space="0" w:color="auto"/>
                        <w:bottom w:val="none" w:sz="0" w:space="0" w:color="auto"/>
                        <w:right w:val="none" w:sz="0" w:space="0" w:color="auto"/>
                      </w:divBdr>
                      <w:divsChild>
                        <w:div w:id="676345533">
                          <w:marLeft w:val="0"/>
                          <w:marRight w:val="0"/>
                          <w:marTop w:val="0"/>
                          <w:marBottom w:val="0"/>
                          <w:divBdr>
                            <w:top w:val="none" w:sz="0" w:space="0" w:color="auto"/>
                            <w:left w:val="none" w:sz="0" w:space="0" w:color="auto"/>
                            <w:bottom w:val="none" w:sz="0" w:space="0" w:color="auto"/>
                            <w:right w:val="none" w:sz="0" w:space="0" w:color="auto"/>
                          </w:divBdr>
                          <w:divsChild>
                            <w:div w:id="939723054">
                              <w:marLeft w:val="0"/>
                              <w:marRight w:val="0"/>
                              <w:marTop w:val="0"/>
                              <w:marBottom w:val="0"/>
                              <w:divBdr>
                                <w:top w:val="none" w:sz="0" w:space="0" w:color="auto"/>
                                <w:left w:val="none" w:sz="0" w:space="0" w:color="auto"/>
                                <w:bottom w:val="none" w:sz="0" w:space="0" w:color="auto"/>
                                <w:right w:val="none" w:sz="0" w:space="0" w:color="auto"/>
                              </w:divBdr>
                              <w:divsChild>
                                <w:div w:id="1372073485">
                                  <w:marLeft w:val="0"/>
                                  <w:marRight w:val="0"/>
                                  <w:marTop w:val="0"/>
                                  <w:marBottom w:val="0"/>
                                  <w:divBdr>
                                    <w:top w:val="none" w:sz="0" w:space="0" w:color="auto"/>
                                    <w:left w:val="none" w:sz="0" w:space="0" w:color="auto"/>
                                    <w:bottom w:val="none" w:sz="0" w:space="0" w:color="auto"/>
                                    <w:right w:val="none" w:sz="0" w:space="0" w:color="auto"/>
                                  </w:divBdr>
                                  <w:divsChild>
                                    <w:div w:id="163814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003232">
      <w:bodyDiv w:val="1"/>
      <w:marLeft w:val="0"/>
      <w:marRight w:val="0"/>
      <w:marTop w:val="0"/>
      <w:marBottom w:val="0"/>
      <w:divBdr>
        <w:top w:val="none" w:sz="0" w:space="0" w:color="auto"/>
        <w:left w:val="none" w:sz="0" w:space="0" w:color="auto"/>
        <w:bottom w:val="none" w:sz="0" w:space="0" w:color="auto"/>
        <w:right w:val="none" w:sz="0" w:space="0" w:color="auto"/>
      </w:divBdr>
    </w:div>
    <w:div w:id="1987203279">
      <w:bodyDiv w:val="1"/>
      <w:marLeft w:val="0"/>
      <w:marRight w:val="0"/>
      <w:marTop w:val="0"/>
      <w:marBottom w:val="0"/>
      <w:divBdr>
        <w:top w:val="none" w:sz="0" w:space="0" w:color="auto"/>
        <w:left w:val="none" w:sz="0" w:space="0" w:color="auto"/>
        <w:bottom w:val="none" w:sz="0" w:space="0" w:color="auto"/>
        <w:right w:val="none" w:sz="0" w:space="0" w:color="auto"/>
      </w:divBdr>
    </w:div>
    <w:div w:id="1988900371">
      <w:bodyDiv w:val="1"/>
      <w:marLeft w:val="0"/>
      <w:marRight w:val="0"/>
      <w:marTop w:val="0"/>
      <w:marBottom w:val="0"/>
      <w:divBdr>
        <w:top w:val="none" w:sz="0" w:space="0" w:color="auto"/>
        <w:left w:val="none" w:sz="0" w:space="0" w:color="auto"/>
        <w:bottom w:val="none" w:sz="0" w:space="0" w:color="auto"/>
        <w:right w:val="none" w:sz="0" w:space="0" w:color="auto"/>
      </w:divBdr>
    </w:div>
    <w:div w:id="2009138434">
      <w:bodyDiv w:val="1"/>
      <w:marLeft w:val="0"/>
      <w:marRight w:val="0"/>
      <w:marTop w:val="0"/>
      <w:marBottom w:val="0"/>
      <w:divBdr>
        <w:top w:val="none" w:sz="0" w:space="0" w:color="auto"/>
        <w:left w:val="none" w:sz="0" w:space="0" w:color="auto"/>
        <w:bottom w:val="none" w:sz="0" w:space="0" w:color="auto"/>
        <w:right w:val="none" w:sz="0" w:space="0" w:color="auto"/>
      </w:divBdr>
    </w:div>
    <w:div w:id="2014184383">
      <w:bodyDiv w:val="1"/>
      <w:marLeft w:val="0"/>
      <w:marRight w:val="0"/>
      <w:marTop w:val="0"/>
      <w:marBottom w:val="0"/>
      <w:divBdr>
        <w:top w:val="none" w:sz="0" w:space="0" w:color="auto"/>
        <w:left w:val="none" w:sz="0" w:space="0" w:color="auto"/>
        <w:bottom w:val="none" w:sz="0" w:space="0" w:color="auto"/>
        <w:right w:val="none" w:sz="0" w:space="0" w:color="auto"/>
      </w:divBdr>
    </w:div>
    <w:div w:id="2016493979">
      <w:bodyDiv w:val="1"/>
      <w:marLeft w:val="0"/>
      <w:marRight w:val="0"/>
      <w:marTop w:val="0"/>
      <w:marBottom w:val="0"/>
      <w:divBdr>
        <w:top w:val="none" w:sz="0" w:space="0" w:color="auto"/>
        <w:left w:val="none" w:sz="0" w:space="0" w:color="auto"/>
        <w:bottom w:val="none" w:sz="0" w:space="0" w:color="auto"/>
        <w:right w:val="none" w:sz="0" w:space="0" w:color="auto"/>
      </w:divBdr>
    </w:div>
    <w:div w:id="2017492937">
      <w:bodyDiv w:val="1"/>
      <w:marLeft w:val="0"/>
      <w:marRight w:val="0"/>
      <w:marTop w:val="0"/>
      <w:marBottom w:val="0"/>
      <w:divBdr>
        <w:top w:val="none" w:sz="0" w:space="0" w:color="auto"/>
        <w:left w:val="none" w:sz="0" w:space="0" w:color="auto"/>
        <w:bottom w:val="none" w:sz="0" w:space="0" w:color="auto"/>
        <w:right w:val="none" w:sz="0" w:space="0" w:color="auto"/>
      </w:divBdr>
    </w:div>
    <w:div w:id="2023429484">
      <w:bodyDiv w:val="1"/>
      <w:marLeft w:val="0"/>
      <w:marRight w:val="0"/>
      <w:marTop w:val="0"/>
      <w:marBottom w:val="0"/>
      <w:divBdr>
        <w:top w:val="none" w:sz="0" w:space="0" w:color="auto"/>
        <w:left w:val="none" w:sz="0" w:space="0" w:color="auto"/>
        <w:bottom w:val="none" w:sz="0" w:space="0" w:color="auto"/>
        <w:right w:val="none" w:sz="0" w:space="0" w:color="auto"/>
      </w:divBdr>
    </w:div>
    <w:div w:id="2024085491">
      <w:bodyDiv w:val="1"/>
      <w:marLeft w:val="0"/>
      <w:marRight w:val="0"/>
      <w:marTop w:val="0"/>
      <w:marBottom w:val="0"/>
      <w:divBdr>
        <w:top w:val="none" w:sz="0" w:space="0" w:color="auto"/>
        <w:left w:val="none" w:sz="0" w:space="0" w:color="auto"/>
        <w:bottom w:val="none" w:sz="0" w:space="0" w:color="auto"/>
        <w:right w:val="none" w:sz="0" w:space="0" w:color="auto"/>
      </w:divBdr>
    </w:div>
    <w:div w:id="2026400051">
      <w:bodyDiv w:val="1"/>
      <w:marLeft w:val="0"/>
      <w:marRight w:val="0"/>
      <w:marTop w:val="0"/>
      <w:marBottom w:val="0"/>
      <w:divBdr>
        <w:top w:val="none" w:sz="0" w:space="0" w:color="auto"/>
        <w:left w:val="none" w:sz="0" w:space="0" w:color="auto"/>
        <w:bottom w:val="none" w:sz="0" w:space="0" w:color="auto"/>
        <w:right w:val="none" w:sz="0" w:space="0" w:color="auto"/>
      </w:divBdr>
    </w:div>
    <w:div w:id="2029794216">
      <w:bodyDiv w:val="1"/>
      <w:marLeft w:val="0"/>
      <w:marRight w:val="0"/>
      <w:marTop w:val="0"/>
      <w:marBottom w:val="0"/>
      <w:divBdr>
        <w:top w:val="none" w:sz="0" w:space="0" w:color="auto"/>
        <w:left w:val="none" w:sz="0" w:space="0" w:color="auto"/>
        <w:bottom w:val="none" w:sz="0" w:space="0" w:color="auto"/>
        <w:right w:val="none" w:sz="0" w:space="0" w:color="auto"/>
      </w:divBdr>
    </w:div>
    <w:div w:id="2032297883">
      <w:bodyDiv w:val="1"/>
      <w:marLeft w:val="0"/>
      <w:marRight w:val="0"/>
      <w:marTop w:val="0"/>
      <w:marBottom w:val="0"/>
      <w:divBdr>
        <w:top w:val="none" w:sz="0" w:space="0" w:color="auto"/>
        <w:left w:val="none" w:sz="0" w:space="0" w:color="auto"/>
        <w:bottom w:val="none" w:sz="0" w:space="0" w:color="auto"/>
        <w:right w:val="none" w:sz="0" w:space="0" w:color="auto"/>
      </w:divBdr>
    </w:div>
    <w:div w:id="2032992638">
      <w:bodyDiv w:val="1"/>
      <w:marLeft w:val="0"/>
      <w:marRight w:val="0"/>
      <w:marTop w:val="0"/>
      <w:marBottom w:val="0"/>
      <w:divBdr>
        <w:top w:val="none" w:sz="0" w:space="0" w:color="auto"/>
        <w:left w:val="none" w:sz="0" w:space="0" w:color="auto"/>
        <w:bottom w:val="none" w:sz="0" w:space="0" w:color="auto"/>
        <w:right w:val="none" w:sz="0" w:space="0" w:color="auto"/>
      </w:divBdr>
    </w:div>
    <w:div w:id="2036540553">
      <w:bodyDiv w:val="1"/>
      <w:marLeft w:val="0"/>
      <w:marRight w:val="0"/>
      <w:marTop w:val="0"/>
      <w:marBottom w:val="0"/>
      <w:divBdr>
        <w:top w:val="none" w:sz="0" w:space="0" w:color="auto"/>
        <w:left w:val="none" w:sz="0" w:space="0" w:color="auto"/>
        <w:bottom w:val="none" w:sz="0" w:space="0" w:color="auto"/>
        <w:right w:val="none" w:sz="0" w:space="0" w:color="auto"/>
      </w:divBdr>
    </w:div>
    <w:div w:id="2038658036">
      <w:bodyDiv w:val="1"/>
      <w:marLeft w:val="0"/>
      <w:marRight w:val="0"/>
      <w:marTop w:val="0"/>
      <w:marBottom w:val="0"/>
      <w:divBdr>
        <w:top w:val="none" w:sz="0" w:space="0" w:color="auto"/>
        <w:left w:val="none" w:sz="0" w:space="0" w:color="auto"/>
        <w:bottom w:val="none" w:sz="0" w:space="0" w:color="auto"/>
        <w:right w:val="none" w:sz="0" w:space="0" w:color="auto"/>
      </w:divBdr>
    </w:div>
    <w:div w:id="2038694545">
      <w:bodyDiv w:val="1"/>
      <w:marLeft w:val="0"/>
      <w:marRight w:val="0"/>
      <w:marTop w:val="0"/>
      <w:marBottom w:val="0"/>
      <w:divBdr>
        <w:top w:val="none" w:sz="0" w:space="0" w:color="auto"/>
        <w:left w:val="none" w:sz="0" w:space="0" w:color="auto"/>
        <w:bottom w:val="none" w:sz="0" w:space="0" w:color="auto"/>
        <w:right w:val="none" w:sz="0" w:space="0" w:color="auto"/>
      </w:divBdr>
    </w:div>
    <w:div w:id="2042589681">
      <w:bodyDiv w:val="1"/>
      <w:marLeft w:val="0"/>
      <w:marRight w:val="0"/>
      <w:marTop w:val="0"/>
      <w:marBottom w:val="0"/>
      <w:divBdr>
        <w:top w:val="none" w:sz="0" w:space="0" w:color="auto"/>
        <w:left w:val="none" w:sz="0" w:space="0" w:color="auto"/>
        <w:bottom w:val="none" w:sz="0" w:space="0" w:color="auto"/>
        <w:right w:val="none" w:sz="0" w:space="0" w:color="auto"/>
      </w:divBdr>
    </w:div>
    <w:div w:id="2045056716">
      <w:bodyDiv w:val="1"/>
      <w:marLeft w:val="0"/>
      <w:marRight w:val="0"/>
      <w:marTop w:val="0"/>
      <w:marBottom w:val="0"/>
      <w:divBdr>
        <w:top w:val="none" w:sz="0" w:space="0" w:color="auto"/>
        <w:left w:val="none" w:sz="0" w:space="0" w:color="auto"/>
        <w:bottom w:val="none" w:sz="0" w:space="0" w:color="auto"/>
        <w:right w:val="none" w:sz="0" w:space="0" w:color="auto"/>
      </w:divBdr>
    </w:div>
    <w:div w:id="2045254135">
      <w:bodyDiv w:val="1"/>
      <w:marLeft w:val="0"/>
      <w:marRight w:val="0"/>
      <w:marTop w:val="0"/>
      <w:marBottom w:val="0"/>
      <w:divBdr>
        <w:top w:val="none" w:sz="0" w:space="0" w:color="auto"/>
        <w:left w:val="none" w:sz="0" w:space="0" w:color="auto"/>
        <w:bottom w:val="none" w:sz="0" w:space="0" w:color="auto"/>
        <w:right w:val="none" w:sz="0" w:space="0" w:color="auto"/>
      </w:divBdr>
    </w:div>
    <w:div w:id="2050914146">
      <w:bodyDiv w:val="1"/>
      <w:marLeft w:val="0"/>
      <w:marRight w:val="0"/>
      <w:marTop w:val="0"/>
      <w:marBottom w:val="0"/>
      <w:divBdr>
        <w:top w:val="none" w:sz="0" w:space="0" w:color="auto"/>
        <w:left w:val="none" w:sz="0" w:space="0" w:color="auto"/>
        <w:bottom w:val="none" w:sz="0" w:space="0" w:color="auto"/>
        <w:right w:val="none" w:sz="0" w:space="0" w:color="auto"/>
      </w:divBdr>
    </w:div>
    <w:div w:id="2056348218">
      <w:bodyDiv w:val="1"/>
      <w:marLeft w:val="0"/>
      <w:marRight w:val="0"/>
      <w:marTop w:val="0"/>
      <w:marBottom w:val="0"/>
      <w:divBdr>
        <w:top w:val="none" w:sz="0" w:space="0" w:color="auto"/>
        <w:left w:val="none" w:sz="0" w:space="0" w:color="auto"/>
        <w:bottom w:val="none" w:sz="0" w:space="0" w:color="auto"/>
        <w:right w:val="none" w:sz="0" w:space="0" w:color="auto"/>
      </w:divBdr>
    </w:div>
    <w:div w:id="2056663536">
      <w:bodyDiv w:val="1"/>
      <w:marLeft w:val="0"/>
      <w:marRight w:val="0"/>
      <w:marTop w:val="0"/>
      <w:marBottom w:val="0"/>
      <w:divBdr>
        <w:top w:val="none" w:sz="0" w:space="0" w:color="auto"/>
        <w:left w:val="none" w:sz="0" w:space="0" w:color="auto"/>
        <w:bottom w:val="none" w:sz="0" w:space="0" w:color="auto"/>
        <w:right w:val="none" w:sz="0" w:space="0" w:color="auto"/>
      </w:divBdr>
    </w:div>
    <w:div w:id="2058703861">
      <w:bodyDiv w:val="1"/>
      <w:marLeft w:val="0"/>
      <w:marRight w:val="0"/>
      <w:marTop w:val="0"/>
      <w:marBottom w:val="0"/>
      <w:divBdr>
        <w:top w:val="none" w:sz="0" w:space="0" w:color="auto"/>
        <w:left w:val="none" w:sz="0" w:space="0" w:color="auto"/>
        <w:bottom w:val="none" w:sz="0" w:space="0" w:color="auto"/>
        <w:right w:val="none" w:sz="0" w:space="0" w:color="auto"/>
      </w:divBdr>
    </w:div>
    <w:div w:id="2062290039">
      <w:bodyDiv w:val="1"/>
      <w:marLeft w:val="0"/>
      <w:marRight w:val="0"/>
      <w:marTop w:val="0"/>
      <w:marBottom w:val="0"/>
      <w:divBdr>
        <w:top w:val="none" w:sz="0" w:space="0" w:color="auto"/>
        <w:left w:val="none" w:sz="0" w:space="0" w:color="auto"/>
        <w:bottom w:val="none" w:sz="0" w:space="0" w:color="auto"/>
        <w:right w:val="none" w:sz="0" w:space="0" w:color="auto"/>
      </w:divBdr>
    </w:div>
    <w:div w:id="2065131810">
      <w:bodyDiv w:val="1"/>
      <w:marLeft w:val="0"/>
      <w:marRight w:val="0"/>
      <w:marTop w:val="0"/>
      <w:marBottom w:val="0"/>
      <w:divBdr>
        <w:top w:val="none" w:sz="0" w:space="0" w:color="auto"/>
        <w:left w:val="none" w:sz="0" w:space="0" w:color="auto"/>
        <w:bottom w:val="none" w:sz="0" w:space="0" w:color="auto"/>
        <w:right w:val="none" w:sz="0" w:space="0" w:color="auto"/>
      </w:divBdr>
    </w:div>
    <w:div w:id="2066103068">
      <w:bodyDiv w:val="1"/>
      <w:marLeft w:val="0"/>
      <w:marRight w:val="0"/>
      <w:marTop w:val="0"/>
      <w:marBottom w:val="0"/>
      <w:divBdr>
        <w:top w:val="none" w:sz="0" w:space="0" w:color="auto"/>
        <w:left w:val="none" w:sz="0" w:space="0" w:color="auto"/>
        <w:bottom w:val="none" w:sz="0" w:space="0" w:color="auto"/>
        <w:right w:val="none" w:sz="0" w:space="0" w:color="auto"/>
      </w:divBdr>
    </w:div>
    <w:div w:id="2069762213">
      <w:bodyDiv w:val="1"/>
      <w:marLeft w:val="0"/>
      <w:marRight w:val="0"/>
      <w:marTop w:val="0"/>
      <w:marBottom w:val="0"/>
      <w:divBdr>
        <w:top w:val="none" w:sz="0" w:space="0" w:color="auto"/>
        <w:left w:val="none" w:sz="0" w:space="0" w:color="auto"/>
        <w:bottom w:val="none" w:sz="0" w:space="0" w:color="auto"/>
        <w:right w:val="none" w:sz="0" w:space="0" w:color="auto"/>
      </w:divBdr>
    </w:div>
    <w:div w:id="2074741406">
      <w:bodyDiv w:val="1"/>
      <w:marLeft w:val="0"/>
      <w:marRight w:val="0"/>
      <w:marTop w:val="0"/>
      <w:marBottom w:val="0"/>
      <w:divBdr>
        <w:top w:val="none" w:sz="0" w:space="0" w:color="auto"/>
        <w:left w:val="none" w:sz="0" w:space="0" w:color="auto"/>
        <w:bottom w:val="none" w:sz="0" w:space="0" w:color="auto"/>
        <w:right w:val="none" w:sz="0" w:space="0" w:color="auto"/>
      </w:divBdr>
    </w:div>
    <w:div w:id="2076121034">
      <w:bodyDiv w:val="1"/>
      <w:marLeft w:val="0"/>
      <w:marRight w:val="0"/>
      <w:marTop w:val="0"/>
      <w:marBottom w:val="0"/>
      <w:divBdr>
        <w:top w:val="none" w:sz="0" w:space="0" w:color="auto"/>
        <w:left w:val="none" w:sz="0" w:space="0" w:color="auto"/>
        <w:bottom w:val="none" w:sz="0" w:space="0" w:color="auto"/>
        <w:right w:val="none" w:sz="0" w:space="0" w:color="auto"/>
      </w:divBdr>
    </w:div>
    <w:div w:id="2080983089">
      <w:bodyDiv w:val="1"/>
      <w:marLeft w:val="0"/>
      <w:marRight w:val="0"/>
      <w:marTop w:val="0"/>
      <w:marBottom w:val="0"/>
      <w:divBdr>
        <w:top w:val="none" w:sz="0" w:space="0" w:color="auto"/>
        <w:left w:val="none" w:sz="0" w:space="0" w:color="auto"/>
        <w:bottom w:val="none" w:sz="0" w:space="0" w:color="auto"/>
        <w:right w:val="none" w:sz="0" w:space="0" w:color="auto"/>
      </w:divBdr>
    </w:div>
    <w:div w:id="2090541766">
      <w:bodyDiv w:val="1"/>
      <w:marLeft w:val="0"/>
      <w:marRight w:val="0"/>
      <w:marTop w:val="0"/>
      <w:marBottom w:val="0"/>
      <w:divBdr>
        <w:top w:val="none" w:sz="0" w:space="0" w:color="auto"/>
        <w:left w:val="none" w:sz="0" w:space="0" w:color="auto"/>
        <w:bottom w:val="none" w:sz="0" w:space="0" w:color="auto"/>
        <w:right w:val="none" w:sz="0" w:space="0" w:color="auto"/>
      </w:divBdr>
    </w:div>
    <w:div w:id="2091195804">
      <w:bodyDiv w:val="1"/>
      <w:marLeft w:val="0"/>
      <w:marRight w:val="0"/>
      <w:marTop w:val="0"/>
      <w:marBottom w:val="0"/>
      <w:divBdr>
        <w:top w:val="none" w:sz="0" w:space="0" w:color="auto"/>
        <w:left w:val="none" w:sz="0" w:space="0" w:color="auto"/>
        <w:bottom w:val="none" w:sz="0" w:space="0" w:color="auto"/>
        <w:right w:val="none" w:sz="0" w:space="0" w:color="auto"/>
      </w:divBdr>
    </w:div>
    <w:div w:id="2091198024">
      <w:bodyDiv w:val="1"/>
      <w:marLeft w:val="0"/>
      <w:marRight w:val="0"/>
      <w:marTop w:val="0"/>
      <w:marBottom w:val="0"/>
      <w:divBdr>
        <w:top w:val="none" w:sz="0" w:space="0" w:color="auto"/>
        <w:left w:val="none" w:sz="0" w:space="0" w:color="auto"/>
        <w:bottom w:val="none" w:sz="0" w:space="0" w:color="auto"/>
        <w:right w:val="none" w:sz="0" w:space="0" w:color="auto"/>
      </w:divBdr>
    </w:div>
    <w:div w:id="2092386730">
      <w:bodyDiv w:val="1"/>
      <w:marLeft w:val="0"/>
      <w:marRight w:val="0"/>
      <w:marTop w:val="0"/>
      <w:marBottom w:val="0"/>
      <w:divBdr>
        <w:top w:val="none" w:sz="0" w:space="0" w:color="auto"/>
        <w:left w:val="none" w:sz="0" w:space="0" w:color="auto"/>
        <w:bottom w:val="none" w:sz="0" w:space="0" w:color="auto"/>
        <w:right w:val="none" w:sz="0" w:space="0" w:color="auto"/>
      </w:divBdr>
      <w:divsChild>
        <w:div w:id="283273637">
          <w:marLeft w:val="0"/>
          <w:marRight w:val="0"/>
          <w:marTop w:val="0"/>
          <w:marBottom w:val="0"/>
          <w:divBdr>
            <w:top w:val="none" w:sz="0" w:space="0" w:color="auto"/>
            <w:left w:val="none" w:sz="0" w:space="0" w:color="auto"/>
            <w:bottom w:val="none" w:sz="0" w:space="0" w:color="auto"/>
            <w:right w:val="none" w:sz="0" w:space="0" w:color="auto"/>
          </w:divBdr>
        </w:div>
      </w:divsChild>
    </w:div>
    <w:div w:id="2092651460">
      <w:bodyDiv w:val="1"/>
      <w:marLeft w:val="0"/>
      <w:marRight w:val="0"/>
      <w:marTop w:val="0"/>
      <w:marBottom w:val="0"/>
      <w:divBdr>
        <w:top w:val="none" w:sz="0" w:space="0" w:color="auto"/>
        <w:left w:val="none" w:sz="0" w:space="0" w:color="auto"/>
        <w:bottom w:val="none" w:sz="0" w:space="0" w:color="auto"/>
        <w:right w:val="none" w:sz="0" w:space="0" w:color="auto"/>
      </w:divBdr>
    </w:div>
    <w:div w:id="2097433382">
      <w:bodyDiv w:val="1"/>
      <w:marLeft w:val="0"/>
      <w:marRight w:val="0"/>
      <w:marTop w:val="0"/>
      <w:marBottom w:val="0"/>
      <w:divBdr>
        <w:top w:val="none" w:sz="0" w:space="0" w:color="auto"/>
        <w:left w:val="none" w:sz="0" w:space="0" w:color="auto"/>
        <w:bottom w:val="none" w:sz="0" w:space="0" w:color="auto"/>
        <w:right w:val="none" w:sz="0" w:space="0" w:color="auto"/>
      </w:divBdr>
    </w:div>
    <w:div w:id="2098164744">
      <w:bodyDiv w:val="1"/>
      <w:marLeft w:val="0"/>
      <w:marRight w:val="0"/>
      <w:marTop w:val="0"/>
      <w:marBottom w:val="0"/>
      <w:divBdr>
        <w:top w:val="none" w:sz="0" w:space="0" w:color="auto"/>
        <w:left w:val="none" w:sz="0" w:space="0" w:color="auto"/>
        <w:bottom w:val="none" w:sz="0" w:space="0" w:color="auto"/>
        <w:right w:val="none" w:sz="0" w:space="0" w:color="auto"/>
      </w:divBdr>
    </w:div>
    <w:div w:id="2106263733">
      <w:bodyDiv w:val="1"/>
      <w:marLeft w:val="0"/>
      <w:marRight w:val="0"/>
      <w:marTop w:val="0"/>
      <w:marBottom w:val="0"/>
      <w:divBdr>
        <w:top w:val="none" w:sz="0" w:space="0" w:color="auto"/>
        <w:left w:val="none" w:sz="0" w:space="0" w:color="auto"/>
        <w:bottom w:val="none" w:sz="0" w:space="0" w:color="auto"/>
        <w:right w:val="none" w:sz="0" w:space="0" w:color="auto"/>
      </w:divBdr>
    </w:div>
    <w:div w:id="2109233779">
      <w:bodyDiv w:val="1"/>
      <w:marLeft w:val="0"/>
      <w:marRight w:val="0"/>
      <w:marTop w:val="0"/>
      <w:marBottom w:val="0"/>
      <w:divBdr>
        <w:top w:val="none" w:sz="0" w:space="0" w:color="auto"/>
        <w:left w:val="none" w:sz="0" w:space="0" w:color="auto"/>
        <w:bottom w:val="none" w:sz="0" w:space="0" w:color="auto"/>
        <w:right w:val="none" w:sz="0" w:space="0" w:color="auto"/>
      </w:divBdr>
    </w:div>
    <w:div w:id="2115975202">
      <w:bodyDiv w:val="1"/>
      <w:marLeft w:val="0"/>
      <w:marRight w:val="0"/>
      <w:marTop w:val="0"/>
      <w:marBottom w:val="0"/>
      <w:divBdr>
        <w:top w:val="none" w:sz="0" w:space="0" w:color="auto"/>
        <w:left w:val="none" w:sz="0" w:space="0" w:color="auto"/>
        <w:bottom w:val="none" w:sz="0" w:space="0" w:color="auto"/>
        <w:right w:val="none" w:sz="0" w:space="0" w:color="auto"/>
      </w:divBdr>
    </w:div>
    <w:div w:id="2116556390">
      <w:bodyDiv w:val="1"/>
      <w:marLeft w:val="0"/>
      <w:marRight w:val="0"/>
      <w:marTop w:val="0"/>
      <w:marBottom w:val="0"/>
      <w:divBdr>
        <w:top w:val="none" w:sz="0" w:space="0" w:color="auto"/>
        <w:left w:val="none" w:sz="0" w:space="0" w:color="auto"/>
        <w:bottom w:val="none" w:sz="0" w:space="0" w:color="auto"/>
        <w:right w:val="none" w:sz="0" w:space="0" w:color="auto"/>
      </w:divBdr>
    </w:div>
    <w:div w:id="2123725933">
      <w:bodyDiv w:val="1"/>
      <w:marLeft w:val="0"/>
      <w:marRight w:val="0"/>
      <w:marTop w:val="0"/>
      <w:marBottom w:val="0"/>
      <w:divBdr>
        <w:top w:val="none" w:sz="0" w:space="0" w:color="auto"/>
        <w:left w:val="none" w:sz="0" w:space="0" w:color="auto"/>
        <w:bottom w:val="none" w:sz="0" w:space="0" w:color="auto"/>
        <w:right w:val="none" w:sz="0" w:space="0" w:color="auto"/>
      </w:divBdr>
    </w:div>
    <w:div w:id="2123917607">
      <w:bodyDiv w:val="1"/>
      <w:marLeft w:val="0"/>
      <w:marRight w:val="0"/>
      <w:marTop w:val="0"/>
      <w:marBottom w:val="0"/>
      <w:divBdr>
        <w:top w:val="none" w:sz="0" w:space="0" w:color="auto"/>
        <w:left w:val="none" w:sz="0" w:space="0" w:color="auto"/>
        <w:bottom w:val="none" w:sz="0" w:space="0" w:color="auto"/>
        <w:right w:val="none" w:sz="0" w:space="0" w:color="auto"/>
      </w:divBdr>
    </w:div>
    <w:div w:id="2125534860">
      <w:bodyDiv w:val="1"/>
      <w:marLeft w:val="0"/>
      <w:marRight w:val="0"/>
      <w:marTop w:val="0"/>
      <w:marBottom w:val="0"/>
      <w:divBdr>
        <w:top w:val="none" w:sz="0" w:space="0" w:color="auto"/>
        <w:left w:val="none" w:sz="0" w:space="0" w:color="auto"/>
        <w:bottom w:val="none" w:sz="0" w:space="0" w:color="auto"/>
        <w:right w:val="none" w:sz="0" w:space="0" w:color="auto"/>
      </w:divBdr>
    </w:div>
    <w:div w:id="2127769331">
      <w:bodyDiv w:val="1"/>
      <w:marLeft w:val="0"/>
      <w:marRight w:val="0"/>
      <w:marTop w:val="0"/>
      <w:marBottom w:val="0"/>
      <w:divBdr>
        <w:top w:val="none" w:sz="0" w:space="0" w:color="auto"/>
        <w:left w:val="none" w:sz="0" w:space="0" w:color="auto"/>
        <w:bottom w:val="none" w:sz="0" w:space="0" w:color="auto"/>
        <w:right w:val="none" w:sz="0" w:space="0" w:color="auto"/>
      </w:divBdr>
    </w:div>
    <w:div w:id="2131511517">
      <w:bodyDiv w:val="1"/>
      <w:marLeft w:val="0"/>
      <w:marRight w:val="0"/>
      <w:marTop w:val="0"/>
      <w:marBottom w:val="0"/>
      <w:divBdr>
        <w:top w:val="none" w:sz="0" w:space="0" w:color="auto"/>
        <w:left w:val="none" w:sz="0" w:space="0" w:color="auto"/>
        <w:bottom w:val="none" w:sz="0" w:space="0" w:color="auto"/>
        <w:right w:val="none" w:sz="0" w:space="0" w:color="auto"/>
      </w:divBdr>
    </w:div>
    <w:div w:id="2132239326">
      <w:bodyDiv w:val="1"/>
      <w:marLeft w:val="0"/>
      <w:marRight w:val="0"/>
      <w:marTop w:val="0"/>
      <w:marBottom w:val="0"/>
      <w:divBdr>
        <w:top w:val="none" w:sz="0" w:space="0" w:color="auto"/>
        <w:left w:val="none" w:sz="0" w:space="0" w:color="auto"/>
        <w:bottom w:val="none" w:sz="0" w:space="0" w:color="auto"/>
        <w:right w:val="none" w:sz="0" w:space="0" w:color="auto"/>
      </w:divBdr>
    </w:div>
    <w:div w:id="2134978616">
      <w:bodyDiv w:val="1"/>
      <w:marLeft w:val="0"/>
      <w:marRight w:val="0"/>
      <w:marTop w:val="0"/>
      <w:marBottom w:val="0"/>
      <w:divBdr>
        <w:top w:val="none" w:sz="0" w:space="0" w:color="auto"/>
        <w:left w:val="none" w:sz="0" w:space="0" w:color="auto"/>
        <w:bottom w:val="none" w:sz="0" w:space="0" w:color="auto"/>
        <w:right w:val="none" w:sz="0" w:space="0" w:color="auto"/>
      </w:divBdr>
    </w:div>
    <w:div w:id="2135632754">
      <w:bodyDiv w:val="1"/>
      <w:marLeft w:val="0"/>
      <w:marRight w:val="0"/>
      <w:marTop w:val="0"/>
      <w:marBottom w:val="0"/>
      <w:divBdr>
        <w:top w:val="none" w:sz="0" w:space="0" w:color="auto"/>
        <w:left w:val="none" w:sz="0" w:space="0" w:color="auto"/>
        <w:bottom w:val="none" w:sz="0" w:space="0" w:color="auto"/>
        <w:right w:val="none" w:sz="0" w:space="0" w:color="auto"/>
      </w:divBdr>
    </w:div>
    <w:div w:id="2137214186">
      <w:bodyDiv w:val="1"/>
      <w:marLeft w:val="0"/>
      <w:marRight w:val="0"/>
      <w:marTop w:val="0"/>
      <w:marBottom w:val="0"/>
      <w:divBdr>
        <w:top w:val="none" w:sz="0" w:space="0" w:color="auto"/>
        <w:left w:val="none" w:sz="0" w:space="0" w:color="auto"/>
        <w:bottom w:val="none" w:sz="0" w:space="0" w:color="auto"/>
        <w:right w:val="none" w:sz="0" w:space="0" w:color="auto"/>
      </w:divBdr>
    </w:div>
    <w:div w:id="213891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782011-4719-4B42-B9E7-301DDEB92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17</Words>
  <Characters>352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1U°o·t±D·|Ap·|</vt:lpstr>
    </vt:vector>
  </TitlesOfParts>
  <Company>Microsoft</Company>
  <LinksUpToDate>false</LinksUpToDate>
  <CharactersWithSpaces>4130</CharactersWithSpaces>
  <SharedDoc>false</SharedDoc>
  <HLinks>
    <vt:vector size="24" baseType="variant">
      <vt:variant>
        <vt:i4>3735625</vt:i4>
      </vt:variant>
      <vt:variant>
        <vt:i4>9</vt:i4>
      </vt:variant>
      <vt:variant>
        <vt:i4>0</vt:i4>
      </vt:variant>
      <vt:variant>
        <vt:i4>5</vt:i4>
      </vt:variant>
      <vt:variant>
        <vt:lpwstr>mailto:edwin.leung@feca.org</vt:lpwstr>
      </vt:variant>
      <vt:variant>
        <vt:lpwstr/>
      </vt:variant>
      <vt:variant>
        <vt:i4>5570641</vt:i4>
      </vt:variant>
      <vt:variant>
        <vt:i4>6</vt:i4>
      </vt:variant>
      <vt:variant>
        <vt:i4>0</vt:i4>
      </vt:variant>
      <vt:variant>
        <vt:i4>5</vt:i4>
      </vt:variant>
      <vt:variant>
        <vt:lpwstr>https://www.feca.org/donation</vt:lpwstr>
      </vt:variant>
      <vt:variant>
        <vt:lpwstr/>
      </vt:variant>
      <vt:variant>
        <vt:i4>3735625</vt:i4>
      </vt:variant>
      <vt:variant>
        <vt:i4>3</vt:i4>
      </vt:variant>
      <vt:variant>
        <vt:i4>0</vt:i4>
      </vt:variant>
      <vt:variant>
        <vt:i4>5</vt:i4>
      </vt:variant>
      <vt:variant>
        <vt:lpwstr>mailto:edwin.leung@feca.org</vt:lpwstr>
      </vt:variant>
      <vt:variant>
        <vt:lpwstr/>
      </vt:variant>
      <vt:variant>
        <vt:i4>5570641</vt:i4>
      </vt:variant>
      <vt:variant>
        <vt:i4>0</vt:i4>
      </vt:variant>
      <vt:variant>
        <vt:i4>0</vt:i4>
      </vt:variant>
      <vt:variant>
        <vt:i4>5</vt:i4>
      </vt:variant>
      <vt:variant>
        <vt:lpwstr>https://www.feca.org/don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U°o·t±D·|Ap·|</dc:title>
  <dc:creator>waichuluk</dc:creator>
  <cp:lastModifiedBy>Kat Wenceslao</cp:lastModifiedBy>
  <cp:revision>4</cp:revision>
  <cp:lastPrinted>2024-05-02T19:54:00Z</cp:lastPrinted>
  <dcterms:created xsi:type="dcterms:W3CDTF">2025-02-16T03:45:00Z</dcterms:created>
  <dcterms:modified xsi:type="dcterms:W3CDTF">2025-02-16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9be9359c199474cef9fbce6a94a618289b970d3ef197ebad4c70cbbab8b05c</vt:lpwstr>
  </property>
</Properties>
</file>